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2D18768" w14:textId="77777777" w:rsidR="00C41893" w:rsidRPr="00E321E5" w:rsidRDefault="00C41893">
      <w:pPr>
        <w:rPr>
          <w:lang w:val="en-US"/>
        </w:rPr>
      </w:pPr>
    </w:p>
    <w:p w14:paraId="3B444A11" w14:textId="41E67FE8" w:rsidR="00C41893" w:rsidRPr="00E321E5" w:rsidRDefault="00672156">
      <w:pPr>
        <w:rPr>
          <w:lang w:val="en-US"/>
        </w:rPr>
      </w:pPr>
      <w:r>
        <w:rPr>
          <w:lang w:val="en-US"/>
        </w:rPr>
        <w:t xml:space="preserve"> </w:t>
      </w:r>
    </w:p>
    <w:p w14:paraId="45DA4B3D" w14:textId="5CD31CA2" w:rsidR="00C41893" w:rsidRPr="00E321E5" w:rsidRDefault="00C41893">
      <w:pPr>
        <w:rPr>
          <w:lang w:val="en-US"/>
        </w:rPr>
      </w:pPr>
    </w:p>
    <w:p w14:paraId="62854491" w14:textId="77777777" w:rsidR="00C41893" w:rsidRPr="00E321E5" w:rsidRDefault="00C41893">
      <w:pPr>
        <w:rPr>
          <w:lang w:val="en-US"/>
        </w:rPr>
      </w:pPr>
    </w:p>
    <w:p w14:paraId="2DA44D9D" w14:textId="77777777" w:rsidR="00C41893" w:rsidRPr="00E321E5" w:rsidRDefault="00C41893">
      <w:pPr>
        <w:rPr>
          <w:lang w:val="en-US"/>
        </w:rPr>
      </w:pPr>
    </w:p>
    <w:p w14:paraId="134238D5" w14:textId="77777777" w:rsidR="00C41893" w:rsidRPr="00E321E5" w:rsidRDefault="00C41893">
      <w:pPr>
        <w:rPr>
          <w:lang w:val="en-US"/>
        </w:rPr>
      </w:pPr>
      <w:bookmarkStart w:id="0" w:name="_GoBack"/>
      <w:bookmarkEnd w:id="0"/>
    </w:p>
    <w:p w14:paraId="6E8B1114" w14:textId="77777777" w:rsidR="00C41893" w:rsidRPr="00E321E5" w:rsidRDefault="00C41893" w:rsidP="00C41893">
      <w:pPr>
        <w:jc w:val="center"/>
        <w:rPr>
          <w:lang w:val="en-US"/>
        </w:rPr>
      </w:pPr>
      <w:r w:rsidRPr="00E321E5">
        <w:rPr>
          <w:lang w:val="en-US"/>
        </w:rPr>
        <w:t>[organization logo]</w:t>
      </w:r>
    </w:p>
    <w:p w14:paraId="681B13F7" w14:textId="77777777" w:rsidR="00C41893" w:rsidRPr="00E321E5" w:rsidRDefault="00C41893" w:rsidP="00C41893">
      <w:pPr>
        <w:jc w:val="center"/>
        <w:rPr>
          <w:lang w:val="en-US"/>
        </w:rPr>
      </w:pPr>
      <w:r w:rsidRPr="00E321E5">
        <w:rPr>
          <w:lang w:val="en-US"/>
        </w:rPr>
        <w:t>[organization name]</w:t>
      </w:r>
    </w:p>
    <w:p w14:paraId="71D9D38D" w14:textId="77777777" w:rsidR="00C41893" w:rsidRPr="00E321E5" w:rsidRDefault="00C41893" w:rsidP="00C41893">
      <w:pPr>
        <w:jc w:val="center"/>
        <w:rPr>
          <w:lang w:val="en-US"/>
        </w:rPr>
      </w:pPr>
    </w:p>
    <w:p w14:paraId="4C95CCD8" w14:textId="77777777" w:rsidR="00C41893" w:rsidRPr="00E321E5" w:rsidRDefault="00C41893" w:rsidP="00C41893">
      <w:pPr>
        <w:jc w:val="center"/>
        <w:rPr>
          <w:lang w:val="en-US"/>
        </w:rPr>
      </w:pPr>
    </w:p>
    <w:p w14:paraId="29E067CA" w14:textId="77777777" w:rsidR="00C41893" w:rsidRPr="00E321E5" w:rsidRDefault="00365F9F" w:rsidP="00C41893">
      <w:pPr>
        <w:jc w:val="center"/>
        <w:rPr>
          <w:b/>
          <w:sz w:val="32"/>
          <w:szCs w:val="32"/>
          <w:lang w:val="en-US"/>
        </w:rPr>
      </w:pPr>
      <w:r w:rsidRPr="00E321E5">
        <w:rPr>
          <w:b/>
          <w:sz w:val="32"/>
          <w:lang w:val="en-US"/>
        </w:rPr>
        <w:t>STATEMENT OF APPLICABILITY</w:t>
      </w:r>
    </w:p>
    <w:p w14:paraId="20FA8AC0" w14:textId="77777777" w:rsidR="00C41893" w:rsidRPr="00E321E5" w:rsidRDefault="00C41893" w:rsidP="00C41893">
      <w:pPr>
        <w:jc w:val="center"/>
        <w:rPr>
          <w:lang w:val="en-US"/>
        </w:rPr>
      </w:pPr>
    </w:p>
    <w:tbl>
      <w:tblPr>
        <w:tblW w:w="0" w:type="auto"/>
        <w:tblBorders>
          <w:top w:val="single" w:sz="4" w:space="0" w:color="000000"/>
          <w:bottom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76"/>
        <w:gridCol w:w="6912"/>
      </w:tblGrid>
      <w:tr w:rsidR="00C41893" w:rsidRPr="00E321E5" w14:paraId="671FA821" w14:textId="77777777" w:rsidTr="00C41893">
        <w:tc>
          <w:tcPr>
            <w:tcW w:w="2376" w:type="dxa"/>
          </w:tcPr>
          <w:p w14:paraId="46A99D79" w14:textId="77777777" w:rsidR="00C41893" w:rsidRPr="00E321E5" w:rsidRDefault="00C41893" w:rsidP="00C41893">
            <w:pPr>
              <w:rPr>
                <w:lang w:val="en-US"/>
              </w:rPr>
            </w:pPr>
            <w:r w:rsidRPr="00E321E5">
              <w:rPr>
                <w:lang w:val="en-US"/>
              </w:rPr>
              <w:t>Code:</w:t>
            </w:r>
          </w:p>
        </w:tc>
        <w:tc>
          <w:tcPr>
            <w:tcW w:w="6912" w:type="dxa"/>
          </w:tcPr>
          <w:p w14:paraId="740B0DDC" w14:textId="77777777" w:rsidR="00C41893" w:rsidRPr="00E321E5" w:rsidRDefault="00C41893" w:rsidP="00C41893">
            <w:pPr>
              <w:rPr>
                <w:lang w:val="en-US"/>
              </w:rPr>
            </w:pPr>
          </w:p>
        </w:tc>
      </w:tr>
      <w:tr w:rsidR="00C41893" w:rsidRPr="00E321E5" w14:paraId="7C0D82C8" w14:textId="77777777" w:rsidTr="00C41893">
        <w:tc>
          <w:tcPr>
            <w:tcW w:w="2376" w:type="dxa"/>
          </w:tcPr>
          <w:p w14:paraId="4481F9E4" w14:textId="77777777" w:rsidR="00C41893" w:rsidRPr="00E321E5" w:rsidRDefault="00C41893" w:rsidP="00C41893">
            <w:pPr>
              <w:rPr>
                <w:lang w:val="en-US"/>
              </w:rPr>
            </w:pPr>
            <w:r w:rsidRPr="00E321E5">
              <w:rPr>
                <w:lang w:val="en-US"/>
              </w:rPr>
              <w:t>Version:</w:t>
            </w:r>
          </w:p>
        </w:tc>
        <w:tc>
          <w:tcPr>
            <w:tcW w:w="6912" w:type="dxa"/>
          </w:tcPr>
          <w:p w14:paraId="495C7BFD" w14:textId="77777777" w:rsidR="00C41893" w:rsidRPr="00E321E5" w:rsidRDefault="00C41893" w:rsidP="00C41893">
            <w:pPr>
              <w:rPr>
                <w:lang w:val="en-US"/>
              </w:rPr>
            </w:pPr>
          </w:p>
        </w:tc>
      </w:tr>
      <w:tr w:rsidR="00C41893" w:rsidRPr="00E321E5" w14:paraId="1A2184BF" w14:textId="77777777" w:rsidTr="00C41893">
        <w:tc>
          <w:tcPr>
            <w:tcW w:w="2376" w:type="dxa"/>
          </w:tcPr>
          <w:p w14:paraId="2D5F25BF" w14:textId="77777777" w:rsidR="00C41893" w:rsidRPr="00E321E5" w:rsidRDefault="00C41893" w:rsidP="00C41893">
            <w:pPr>
              <w:rPr>
                <w:lang w:val="en-US"/>
              </w:rPr>
            </w:pPr>
            <w:r w:rsidRPr="00E321E5">
              <w:rPr>
                <w:lang w:val="en-US"/>
              </w:rPr>
              <w:t>Date of version:</w:t>
            </w:r>
          </w:p>
        </w:tc>
        <w:tc>
          <w:tcPr>
            <w:tcW w:w="6912" w:type="dxa"/>
          </w:tcPr>
          <w:p w14:paraId="3637EA3A" w14:textId="77777777" w:rsidR="00C41893" w:rsidRPr="00E321E5" w:rsidRDefault="00C41893" w:rsidP="00C41893">
            <w:pPr>
              <w:rPr>
                <w:lang w:val="en-US"/>
              </w:rPr>
            </w:pPr>
          </w:p>
        </w:tc>
      </w:tr>
      <w:tr w:rsidR="00C41893" w:rsidRPr="00E321E5" w14:paraId="3777DE0D" w14:textId="77777777" w:rsidTr="00C41893">
        <w:tc>
          <w:tcPr>
            <w:tcW w:w="2376" w:type="dxa"/>
          </w:tcPr>
          <w:p w14:paraId="12EE466A" w14:textId="77777777" w:rsidR="00C41893" w:rsidRPr="00E321E5" w:rsidRDefault="00C41893" w:rsidP="00C41893">
            <w:pPr>
              <w:rPr>
                <w:lang w:val="en-US"/>
              </w:rPr>
            </w:pPr>
            <w:r w:rsidRPr="00E321E5">
              <w:rPr>
                <w:lang w:val="en-US"/>
              </w:rPr>
              <w:t>Created by:</w:t>
            </w:r>
          </w:p>
        </w:tc>
        <w:tc>
          <w:tcPr>
            <w:tcW w:w="6912" w:type="dxa"/>
          </w:tcPr>
          <w:p w14:paraId="5A101EBB" w14:textId="77777777" w:rsidR="00C41893" w:rsidRPr="00E321E5" w:rsidRDefault="00C41893" w:rsidP="00C41893">
            <w:pPr>
              <w:rPr>
                <w:lang w:val="en-US"/>
              </w:rPr>
            </w:pPr>
          </w:p>
        </w:tc>
      </w:tr>
      <w:tr w:rsidR="00C41893" w:rsidRPr="00E321E5" w14:paraId="74CE4A29" w14:textId="77777777" w:rsidTr="00C41893">
        <w:tc>
          <w:tcPr>
            <w:tcW w:w="2376" w:type="dxa"/>
          </w:tcPr>
          <w:p w14:paraId="0C8E64B4" w14:textId="77777777" w:rsidR="00C41893" w:rsidRPr="00E321E5" w:rsidRDefault="00C41893" w:rsidP="00C41893">
            <w:pPr>
              <w:rPr>
                <w:lang w:val="en-US"/>
              </w:rPr>
            </w:pPr>
            <w:r w:rsidRPr="00E321E5">
              <w:rPr>
                <w:lang w:val="en-US"/>
              </w:rPr>
              <w:t>Approved by:</w:t>
            </w:r>
          </w:p>
        </w:tc>
        <w:tc>
          <w:tcPr>
            <w:tcW w:w="6912" w:type="dxa"/>
          </w:tcPr>
          <w:p w14:paraId="4DBA07E9" w14:textId="77777777" w:rsidR="00C41893" w:rsidRPr="00E321E5" w:rsidRDefault="00C41893" w:rsidP="00C41893">
            <w:pPr>
              <w:rPr>
                <w:lang w:val="en-US"/>
              </w:rPr>
            </w:pPr>
          </w:p>
        </w:tc>
      </w:tr>
      <w:tr w:rsidR="00C41893" w:rsidRPr="00E321E5" w14:paraId="355A4A7F" w14:textId="77777777" w:rsidTr="00C41893">
        <w:tc>
          <w:tcPr>
            <w:tcW w:w="2376" w:type="dxa"/>
          </w:tcPr>
          <w:p w14:paraId="290002E7" w14:textId="77777777" w:rsidR="00C41893" w:rsidRPr="00E321E5" w:rsidRDefault="00C41893" w:rsidP="00C41893">
            <w:pPr>
              <w:rPr>
                <w:lang w:val="en-US"/>
              </w:rPr>
            </w:pPr>
            <w:r w:rsidRPr="00E321E5">
              <w:rPr>
                <w:lang w:val="en-US"/>
              </w:rPr>
              <w:t>Confidentiality level:</w:t>
            </w:r>
          </w:p>
        </w:tc>
        <w:tc>
          <w:tcPr>
            <w:tcW w:w="6912" w:type="dxa"/>
          </w:tcPr>
          <w:p w14:paraId="007C2313" w14:textId="77777777" w:rsidR="00C41893" w:rsidRPr="00E321E5" w:rsidRDefault="00C41893" w:rsidP="00C41893">
            <w:pPr>
              <w:rPr>
                <w:lang w:val="en-US"/>
              </w:rPr>
            </w:pPr>
          </w:p>
        </w:tc>
      </w:tr>
    </w:tbl>
    <w:p w14:paraId="63E8C5A0" w14:textId="77777777" w:rsidR="00C41893" w:rsidRPr="00E321E5" w:rsidRDefault="00C41893" w:rsidP="00C41893">
      <w:pPr>
        <w:rPr>
          <w:lang w:val="en-US"/>
        </w:rPr>
      </w:pPr>
    </w:p>
    <w:p w14:paraId="73F26825" w14:textId="77777777" w:rsidR="00C41893" w:rsidRPr="00E321E5" w:rsidRDefault="00C41893" w:rsidP="00C41893">
      <w:pPr>
        <w:rPr>
          <w:lang w:val="en-US"/>
        </w:rPr>
      </w:pPr>
    </w:p>
    <w:p w14:paraId="359253DF" w14:textId="77777777" w:rsidR="00C41893" w:rsidRPr="00E321E5" w:rsidRDefault="00C41893" w:rsidP="00C41893">
      <w:pPr>
        <w:rPr>
          <w:b/>
          <w:sz w:val="28"/>
          <w:szCs w:val="28"/>
          <w:lang w:val="en-US"/>
        </w:rPr>
      </w:pPr>
      <w:r w:rsidRPr="00E321E5">
        <w:rPr>
          <w:lang w:val="en-US"/>
        </w:rPr>
        <w:br w:type="page"/>
      </w:r>
      <w:r w:rsidRPr="00E321E5">
        <w:rPr>
          <w:b/>
          <w:sz w:val="28"/>
          <w:lang w:val="en-US"/>
        </w:rPr>
        <w:lastRenderedPageBreak/>
        <w:t>Change history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84"/>
        <w:gridCol w:w="992"/>
        <w:gridCol w:w="1560"/>
        <w:gridCol w:w="5352"/>
      </w:tblGrid>
      <w:tr w:rsidR="00C41893" w:rsidRPr="00E321E5" w14:paraId="10DB0838" w14:textId="77777777" w:rsidTr="00C41893">
        <w:tc>
          <w:tcPr>
            <w:tcW w:w="1384" w:type="dxa"/>
          </w:tcPr>
          <w:p w14:paraId="49A85260" w14:textId="77777777" w:rsidR="00C41893" w:rsidRPr="00E321E5" w:rsidRDefault="00C41893" w:rsidP="00C41893">
            <w:pPr>
              <w:rPr>
                <w:b/>
                <w:lang w:val="en-US"/>
              </w:rPr>
            </w:pPr>
            <w:r w:rsidRPr="00E321E5">
              <w:rPr>
                <w:b/>
                <w:lang w:val="en-US"/>
              </w:rPr>
              <w:t>Date</w:t>
            </w:r>
          </w:p>
        </w:tc>
        <w:tc>
          <w:tcPr>
            <w:tcW w:w="992" w:type="dxa"/>
          </w:tcPr>
          <w:p w14:paraId="596D07D6" w14:textId="77777777" w:rsidR="00C41893" w:rsidRPr="00E321E5" w:rsidRDefault="00C41893" w:rsidP="00C41893">
            <w:pPr>
              <w:rPr>
                <w:b/>
                <w:lang w:val="en-US"/>
              </w:rPr>
            </w:pPr>
            <w:r w:rsidRPr="00E321E5">
              <w:rPr>
                <w:b/>
                <w:lang w:val="en-US"/>
              </w:rPr>
              <w:t>Version</w:t>
            </w:r>
          </w:p>
        </w:tc>
        <w:tc>
          <w:tcPr>
            <w:tcW w:w="1560" w:type="dxa"/>
          </w:tcPr>
          <w:p w14:paraId="46D28A36" w14:textId="77777777" w:rsidR="00C41893" w:rsidRPr="00E321E5" w:rsidRDefault="00C41893" w:rsidP="00C41893">
            <w:pPr>
              <w:rPr>
                <w:b/>
                <w:lang w:val="en-US"/>
              </w:rPr>
            </w:pPr>
            <w:r w:rsidRPr="00E321E5">
              <w:rPr>
                <w:b/>
                <w:lang w:val="en-US"/>
              </w:rPr>
              <w:t>Created by</w:t>
            </w:r>
          </w:p>
        </w:tc>
        <w:tc>
          <w:tcPr>
            <w:tcW w:w="5352" w:type="dxa"/>
          </w:tcPr>
          <w:p w14:paraId="160D21EC" w14:textId="77777777" w:rsidR="00C41893" w:rsidRPr="00E321E5" w:rsidRDefault="00C41893" w:rsidP="00C41893">
            <w:pPr>
              <w:rPr>
                <w:b/>
                <w:lang w:val="en-US"/>
              </w:rPr>
            </w:pPr>
            <w:r w:rsidRPr="00E321E5">
              <w:rPr>
                <w:b/>
                <w:lang w:val="en-US"/>
              </w:rPr>
              <w:t>Description of change</w:t>
            </w:r>
          </w:p>
        </w:tc>
      </w:tr>
      <w:tr w:rsidR="00C41893" w:rsidRPr="00E321E5" w14:paraId="1556DC7C" w14:textId="77777777" w:rsidTr="00C41893">
        <w:tc>
          <w:tcPr>
            <w:tcW w:w="1384" w:type="dxa"/>
          </w:tcPr>
          <w:p w14:paraId="3DD709A3" w14:textId="53961889" w:rsidR="00C41893" w:rsidRPr="00E321E5" w:rsidRDefault="00A03A79" w:rsidP="00C41893">
            <w:pPr>
              <w:rPr>
                <w:lang w:val="en-US"/>
              </w:rPr>
            </w:pPr>
            <w:r>
              <w:rPr>
                <w:lang w:val="en-US"/>
              </w:rPr>
              <w:t>YYYY-MM-DD</w:t>
            </w:r>
          </w:p>
        </w:tc>
        <w:tc>
          <w:tcPr>
            <w:tcW w:w="992" w:type="dxa"/>
          </w:tcPr>
          <w:p w14:paraId="7D997C04" w14:textId="77777777" w:rsidR="00C41893" w:rsidRPr="00E321E5" w:rsidRDefault="00C41893" w:rsidP="00C41893">
            <w:pPr>
              <w:rPr>
                <w:lang w:val="en-US"/>
              </w:rPr>
            </w:pPr>
            <w:r w:rsidRPr="00E321E5">
              <w:rPr>
                <w:lang w:val="en-US"/>
              </w:rPr>
              <w:t>0.1</w:t>
            </w:r>
          </w:p>
        </w:tc>
        <w:tc>
          <w:tcPr>
            <w:tcW w:w="1560" w:type="dxa"/>
          </w:tcPr>
          <w:p w14:paraId="0437A270" w14:textId="36125100" w:rsidR="00C41893" w:rsidRPr="00E321E5" w:rsidRDefault="00F24BC1" w:rsidP="00C41893">
            <w:pPr>
              <w:rPr>
                <w:lang w:val="en-US"/>
              </w:rPr>
            </w:pPr>
            <w:r>
              <w:rPr>
                <w:lang w:val="en-US"/>
              </w:rPr>
              <w:t>Abdullah</w:t>
            </w:r>
          </w:p>
        </w:tc>
        <w:tc>
          <w:tcPr>
            <w:tcW w:w="5352" w:type="dxa"/>
          </w:tcPr>
          <w:p w14:paraId="655F5543" w14:textId="77777777" w:rsidR="00C41893" w:rsidRPr="00E321E5" w:rsidRDefault="00C41893" w:rsidP="00C41893">
            <w:pPr>
              <w:rPr>
                <w:lang w:val="en-US"/>
              </w:rPr>
            </w:pPr>
            <w:r w:rsidRPr="00E321E5">
              <w:rPr>
                <w:lang w:val="en-US"/>
              </w:rPr>
              <w:t>Basic document outline</w:t>
            </w:r>
          </w:p>
        </w:tc>
      </w:tr>
      <w:tr w:rsidR="00C41893" w:rsidRPr="00E321E5" w14:paraId="7EFD907D" w14:textId="77777777" w:rsidTr="00C41893">
        <w:tc>
          <w:tcPr>
            <w:tcW w:w="1384" w:type="dxa"/>
          </w:tcPr>
          <w:p w14:paraId="40553F2A" w14:textId="77777777" w:rsidR="00C41893" w:rsidRPr="00E321E5" w:rsidRDefault="00C41893" w:rsidP="00C41893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2164F7FD" w14:textId="77777777" w:rsidR="00C41893" w:rsidRPr="00E321E5" w:rsidRDefault="00C41893" w:rsidP="00C41893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398A748F" w14:textId="77777777" w:rsidR="00C41893" w:rsidRPr="00E321E5" w:rsidRDefault="00C41893" w:rsidP="00C41893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0FA66F03" w14:textId="77777777" w:rsidR="00C41893" w:rsidRPr="00E321E5" w:rsidRDefault="00C41893" w:rsidP="00C41893">
            <w:pPr>
              <w:rPr>
                <w:lang w:val="en-US"/>
              </w:rPr>
            </w:pPr>
          </w:p>
        </w:tc>
      </w:tr>
      <w:tr w:rsidR="00C41893" w:rsidRPr="00E321E5" w14:paraId="0F15F59E" w14:textId="77777777" w:rsidTr="00C41893">
        <w:tc>
          <w:tcPr>
            <w:tcW w:w="1384" w:type="dxa"/>
          </w:tcPr>
          <w:p w14:paraId="609D19C6" w14:textId="77777777" w:rsidR="00C41893" w:rsidRPr="00E321E5" w:rsidRDefault="00C41893" w:rsidP="00C41893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05F29F45" w14:textId="77777777" w:rsidR="00C41893" w:rsidRPr="00E321E5" w:rsidRDefault="00C41893" w:rsidP="00C41893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47D4C17B" w14:textId="77777777" w:rsidR="00C41893" w:rsidRPr="00E321E5" w:rsidRDefault="00C41893" w:rsidP="00C41893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480F53FD" w14:textId="77777777" w:rsidR="00C41893" w:rsidRPr="00E321E5" w:rsidRDefault="00C41893" w:rsidP="00C41893">
            <w:pPr>
              <w:rPr>
                <w:lang w:val="en-US"/>
              </w:rPr>
            </w:pPr>
          </w:p>
        </w:tc>
      </w:tr>
      <w:tr w:rsidR="00C41893" w:rsidRPr="00E321E5" w14:paraId="3D772E30" w14:textId="77777777" w:rsidTr="00C41893">
        <w:tc>
          <w:tcPr>
            <w:tcW w:w="1384" w:type="dxa"/>
          </w:tcPr>
          <w:p w14:paraId="587C66AB" w14:textId="77777777" w:rsidR="00C41893" w:rsidRPr="00E321E5" w:rsidRDefault="00C41893" w:rsidP="00C41893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377B97C5" w14:textId="77777777" w:rsidR="00C41893" w:rsidRPr="00E321E5" w:rsidRDefault="00C41893" w:rsidP="00C41893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1B7A3EC1" w14:textId="77777777" w:rsidR="00C41893" w:rsidRPr="00E321E5" w:rsidRDefault="00C41893" w:rsidP="00C41893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3BC631F4" w14:textId="77777777" w:rsidR="00C41893" w:rsidRPr="00E321E5" w:rsidRDefault="00C41893" w:rsidP="00C41893">
            <w:pPr>
              <w:rPr>
                <w:lang w:val="en-US"/>
              </w:rPr>
            </w:pPr>
          </w:p>
        </w:tc>
      </w:tr>
      <w:tr w:rsidR="00C41893" w:rsidRPr="00E321E5" w14:paraId="308A3D7A" w14:textId="77777777" w:rsidTr="00C41893">
        <w:tc>
          <w:tcPr>
            <w:tcW w:w="1384" w:type="dxa"/>
          </w:tcPr>
          <w:p w14:paraId="2033CB65" w14:textId="77777777" w:rsidR="00C41893" w:rsidRPr="00E321E5" w:rsidRDefault="00C41893" w:rsidP="00C41893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7E0EA101" w14:textId="77777777" w:rsidR="00C41893" w:rsidRPr="00E321E5" w:rsidRDefault="00C41893" w:rsidP="00C41893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12438FDD" w14:textId="77777777" w:rsidR="00C41893" w:rsidRPr="00E321E5" w:rsidRDefault="00C41893" w:rsidP="00C41893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44F2C55C" w14:textId="77777777" w:rsidR="00C41893" w:rsidRPr="00E321E5" w:rsidRDefault="00C41893" w:rsidP="00C41893">
            <w:pPr>
              <w:rPr>
                <w:lang w:val="en-US"/>
              </w:rPr>
            </w:pPr>
          </w:p>
        </w:tc>
      </w:tr>
      <w:tr w:rsidR="00C41893" w:rsidRPr="00E321E5" w14:paraId="1D5BB087" w14:textId="77777777" w:rsidTr="00C41893">
        <w:tc>
          <w:tcPr>
            <w:tcW w:w="1384" w:type="dxa"/>
          </w:tcPr>
          <w:p w14:paraId="4265501B" w14:textId="77777777" w:rsidR="00C41893" w:rsidRPr="00E321E5" w:rsidRDefault="00C41893" w:rsidP="00C41893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43BEED08" w14:textId="77777777" w:rsidR="00C41893" w:rsidRPr="00E321E5" w:rsidRDefault="00C41893" w:rsidP="00C41893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0E9821DA" w14:textId="77777777" w:rsidR="00C41893" w:rsidRPr="00E321E5" w:rsidRDefault="00C41893" w:rsidP="00C41893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7D5768C8" w14:textId="77777777" w:rsidR="00C41893" w:rsidRPr="00E321E5" w:rsidRDefault="00C41893" w:rsidP="00C41893">
            <w:pPr>
              <w:rPr>
                <w:lang w:val="en-US"/>
              </w:rPr>
            </w:pPr>
          </w:p>
        </w:tc>
      </w:tr>
      <w:tr w:rsidR="00C41893" w:rsidRPr="00E321E5" w14:paraId="3E02EE97" w14:textId="77777777" w:rsidTr="00C41893">
        <w:tc>
          <w:tcPr>
            <w:tcW w:w="1384" w:type="dxa"/>
          </w:tcPr>
          <w:p w14:paraId="618FE5DC" w14:textId="77777777" w:rsidR="00C41893" w:rsidRPr="00E321E5" w:rsidRDefault="00C41893" w:rsidP="00C41893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68721950" w14:textId="77777777" w:rsidR="00C41893" w:rsidRPr="00E321E5" w:rsidRDefault="00C41893" w:rsidP="00C41893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7C41FD95" w14:textId="77777777" w:rsidR="00C41893" w:rsidRPr="00E321E5" w:rsidRDefault="00C41893" w:rsidP="00C41893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0AAA3013" w14:textId="77777777" w:rsidR="00C41893" w:rsidRPr="00E321E5" w:rsidRDefault="00C41893" w:rsidP="00C41893">
            <w:pPr>
              <w:rPr>
                <w:lang w:val="en-US"/>
              </w:rPr>
            </w:pPr>
          </w:p>
        </w:tc>
      </w:tr>
    </w:tbl>
    <w:p w14:paraId="1187FEB6" w14:textId="77777777" w:rsidR="00C41893" w:rsidRPr="00E321E5" w:rsidRDefault="00C41893" w:rsidP="00C41893">
      <w:pPr>
        <w:rPr>
          <w:lang w:val="en-US"/>
        </w:rPr>
      </w:pPr>
    </w:p>
    <w:p w14:paraId="29433627" w14:textId="77777777" w:rsidR="00C41893" w:rsidRPr="00E321E5" w:rsidRDefault="00C41893" w:rsidP="00C41893">
      <w:pPr>
        <w:rPr>
          <w:lang w:val="en-US"/>
        </w:rPr>
      </w:pPr>
    </w:p>
    <w:p w14:paraId="12814C30" w14:textId="77777777" w:rsidR="00C41893" w:rsidRPr="00E321E5" w:rsidRDefault="00C41893" w:rsidP="00C41893">
      <w:pPr>
        <w:rPr>
          <w:b/>
          <w:sz w:val="28"/>
          <w:szCs w:val="28"/>
          <w:lang w:val="en-US"/>
        </w:rPr>
      </w:pPr>
      <w:r w:rsidRPr="00E321E5">
        <w:rPr>
          <w:b/>
          <w:sz w:val="28"/>
          <w:lang w:val="en-US"/>
        </w:rPr>
        <w:t>Table of contents</w:t>
      </w:r>
    </w:p>
    <w:p w14:paraId="017FA6F6" w14:textId="77777777" w:rsidR="0036406C" w:rsidRDefault="007C50C7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en-US"/>
        </w:rPr>
      </w:pPr>
      <w:r w:rsidRPr="00E321E5">
        <w:rPr>
          <w:lang w:val="en-US"/>
        </w:rPr>
        <w:fldChar w:fldCharType="begin"/>
      </w:r>
      <w:r w:rsidR="00365F9F" w:rsidRPr="00E321E5">
        <w:rPr>
          <w:lang w:val="en-US"/>
        </w:rPr>
        <w:instrText xml:space="preserve"> TOC \o "1-3" \h \z \u </w:instrText>
      </w:r>
      <w:r w:rsidRPr="00E321E5">
        <w:rPr>
          <w:lang w:val="en-US"/>
        </w:rPr>
        <w:fldChar w:fldCharType="separate"/>
      </w:r>
      <w:hyperlink w:anchor="_Toc453829664" w:history="1">
        <w:r w:rsidR="0036406C" w:rsidRPr="003A2A46">
          <w:rPr>
            <w:rStyle w:val="Hyperlink"/>
            <w:noProof/>
            <w:lang w:val="en-US"/>
          </w:rPr>
          <w:t>1.</w:t>
        </w:r>
        <w:r w:rsidR="0036406C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en-US"/>
          </w:rPr>
          <w:tab/>
        </w:r>
        <w:r w:rsidR="0036406C" w:rsidRPr="003A2A46">
          <w:rPr>
            <w:rStyle w:val="Hyperlink"/>
            <w:noProof/>
            <w:lang w:val="en-US"/>
          </w:rPr>
          <w:t>Purpose, scope and users</w:t>
        </w:r>
        <w:r w:rsidR="0036406C">
          <w:rPr>
            <w:noProof/>
            <w:webHidden/>
          </w:rPr>
          <w:tab/>
        </w:r>
        <w:r w:rsidR="0036406C">
          <w:rPr>
            <w:noProof/>
            <w:webHidden/>
          </w:rPr>
          <w:fldChar w:fldCharType="begin"/>
        </w:r>
        <w:r w:rsidR="0036406C">
          <w:rPr>
            <w:noProof/>
            <w:webHidden/>
          </w:rPr>
          <w:instrText xml:space="preserve"> PAGEREF _Toc453829664 \h </w:instrText>
        </w:r>
        <w:r w:rsidR="0036406C">
          <w:rPr>
            <w:noProof/>
            <w:webHidden/>
          </w:rPr>
        </w:r>
        <w:r w:rsidR="0036406C">
          <w:rPr>
            <w:noProof/>
            <w:webHidden/>
          </w:rPr>
          <w:fldChar w:fldCharType="separate"/>
        </w:r>
        <w:r w:rsidR="0036406C">
          <w:rPr>
            <w:noProof/>
            <w:webHidden/>
          </w:rPr>
          <w:t>3</w:t>
        </w:r>
        <w:r w:rsidR="0036406C">
          <w:rPr>
            <w:noProof/>
            <w:webHidden/>
          </w:rPr>
          <w:fldChar w:fldCharType="end"/>
        </w:r>
      </w:hyperlink>
    </w:p>
    <w:p w14:paraId="1934ECB5" w14:textId="77777777" w:rsidR="0036406C" w:rsidRDefault="009A656F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en-US"/>
        </w:rPr>
      </w:pPr>
      <w:hyperlink w:anchor="_Toc453829665" w:history="1">
        <w:r w:rsidR="0036406C" w:rsidRPr="003A2A46">
          <w:rPr>
            <w:rStyle w:val="Hyperlink"/>
            <w:noProof/>
            <w:lang w:val="en-US"/>
          </w:rPr>
          <w:t>2.</w:t>
        </w:r>
        <w:r w:rsidR="0036406C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en-US"/>
          </w:rPr>
          <w:tab/>
        </w:r>
        <w:r w:rsidR="0036406C" w:rsidRPr="003A2A46">
          <w:rPr>
            <w:rStyle w:val="Hyperlink"/>
            <w:noProof/>
            <w:lang w:val="en-US"/>
          </w:rPr>
          <w:t>Reference documents</w:t>
        </w:r>
        <w:r w:rsidR="0036406C">
          <w:rPr>
            <w:noProof/>
            <w:webHidden/>
          </w:rPr>
          <w:tab/>
        </w:r>
        <w:r w:rsidR="0036406C">
          <w:rPr>
            <w:noProof/>
            <w:webHidden/>
          </w:rPr>
          <w:fldChar w:fldCharType="begin"/>
        </w:r>
        <w:r w:rsidR="0036406C">
          <w:rPr>
            <w:noProof/>
            <w:webHidden/>
          </w:rPr>
          <w:instrText xml:space="preserve"> PAGEREF _Toc453829665 \h </w:instrText>
        </w:r>
        <w:r w:rsidR="0036406C">
          <w:rPr>
            <w:noProof/>
            <w:webHidden/>
          </w:rPr>
        </w:r>
        <w:r w:rsidR="0036406C">
          <w:rPr>
            <w:noProof/>
            <w:webHidden/>
          </w:rPr>
          <w:fldChar w:fldCharType="separate"/>
        </w:r>
        <w:r w:rsidR="0036406C">
          <w:rPr>
            <w:noProof/>
            <w:webHidden/>
          </w:rPr>
          <w:t>3</w:t>
        </w:r>
        <w:r w:rsidR="0036406C">
          <w:rPr>
            <w:noProof/>
            <w:webHidden/>
          </w:rPr>
          <w:fldChar w:fldCharType="end"/>
        </w:r>
      </w:hyperlink>
    </w:p>
    <w:p w14:paraId="1E699E38" w14:textId="77777777" w:rsidR="0036406C" w:rsidRDefault="009A656F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en-US"/>
        </w:rPr>
      </w:pPr>
      <w:hyperlink w:anchor="_Toc453829666" w:history="1">
        <w:r w:rsidR="0036406C" w:rsidRPr="003A2A46">
          <w:rPr>
            <w:rStyle w:val="Hyperlink"/>
            <w:noProof/>
            <w:lang w:val="en-US"/>
          </w:rPr>
          <w:t>3.</w:t>
        </w:r>
        <w:r w:rsidR="0036406C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en-US"/>
          </w:rPr>
          <w:tab/>
        </w:r>
        <w:r w:rsidR="0036406C" w:rsidRPr="003A2A46">
          <w:rPr>
            <w:rStyle w:val="Hyperlink"/>
            <w:noProof/>
            <w:lang w:val="en-US"/>
          </w:rPr>
          <w:t>Applicability of controls</w:t>
        </w:r>
        <w:r w:rsidR="0036406C">
          <w:rPr>
            <w:noProof/>
            <w:webHidden/>
          </w:rPr>
          <w:tab/>
        </w:r>
        <w:r w:rsidR="0036406C">
          <w:rPr>
            <w:noProof/>
            <w:webHidden/>
          </w:rPr>
          <w:fldChar w:fldCharType="begin"/>
        </w:r>
        <w:r w:rsidR="0036406C">
          <w:rPr>
            <w:noProof/>
            <w:webHidden/>
          </w:rPr>
          <w:instrText xml:space="preserve"> PAGEREF _Toc453829666 \h </w:instrText>
        </w:r>
        <w:r w:rsidR="0036406C">
          <w:rPr>
            <w:noProof/>
            <w:webHidden/>
          </w:rPr>
        </w:r>
        <w:r w:rsidR="0036406C">
          <w:rPr>
            <w:noProof/>
            <w:webHidden/>
          </w:rPr>
          <w:fldChar w:fldCharType="separate"/>
        </w:r>
        <w:r w:rsidR="0036406C">
          <w:rPr>
            <w:noProof/>
            <w:webHidden/>
          </w:rPr>
          <w:t>3</w:t>
        </w:r>
        <w:r w:rsidR="0036406C">
          <w:rPr>
            <w:noProof/>
            <w:webHidden/>
          </w:rPr>
          <w:fldChar w:fldCharType="end"/>
        </w:r>
      </w:hyperlink>
    </w:p>
    <w:p w14:paraId="54E78DBE" w14:textId="77777777" w:rsidR="0036406C" w:rsidRDefault="009A656F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US"/>
        </w:rPr>
      </w:pPr>
      <w:hyperlink w:anchor="_Toc453829667" w:history="1">
        <w:r w:rsidR="0036406C" w:rsidRPr="003A2A46">
          <w:rPr>
            <w:rStyle w:val="Hyperlink"/>
            <w:noProof/>
            <w:lang w:val="en-US"/>
          </w:rPr>
          <w:t>3.1.</w:t>
        </w:r>
        <w:r w:rsidR="0036406C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US"/>
          </w:rPr>
          <w:tab/>
        </w:r>
        <w:r w:rsidR="0036406C" w:rsidRPr="003A2A46">
          <w:rPr>
            <w:rStyle w:val="Hyperlink"/>
            <w:noProof/>
            <w:lang w:val="en-US"/>
          </w:rPr>
          <w:t>General controls from ISO 27001, ISO 27017 and ISO 27018</w:t>
        </w:r>
        <w:r w:rsidR="0036406C">
          <w:rPr>
            <w:noProof/>
            <w:webHidden/>
          </w:rPr>
          <w:tab/>
        </w:r>
        <w:r w:rsidR="0036406C">
          <w:rPr>
            <w:noProof/>
            <w:webHidden/>
          </w:rPr>
          <w:fldChar w:fldCharType="begin"/>
        </w:r>
        <w:r w:rsidR="0036406C">
          <w:rPr>
            <w:noProof/>
            <w:webHidden/>
          </w:rPr>
          <w:instrText xml:space="preserve"> PAGEREF _Toc453829667 \h </w:instrText>
        </w:r>
        <w:r w:rsidR="0036406C">
          <w:rPr>
            <w:noProof/>
            <w:webHidden/>
          </w:rPr>
        </w:r>
        <w:r w:rsidR="0036406C">
          <w:rPr>
            <w:noProof/>
            <w:webHidden/>
          </w:rPr>
          <w:fldChar w:fldCharType="separate"/>
        </w:r>
        <w:r w:rsidR="0036406C">
          <w:rPr>
            <w:noProof/>
            <w:webHidden/>
          </w:rPr>
          <w:t>3</w:t>
        </w:r>
        <w:r w:rsidR="0036406C">
          <w:rPr>
            <w:noProof/>
            <w:webHidden/>
          </w:rPr>
          <w:fldChar w:fldCharType="end"/>
        </w:r>
      </w:hyperlink>
    </w:p>
    <w:p w14:paraId="5235877A" w14:textId="77777777" w:rsidR="0036406C" w:rsidRDefault="009A656F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US"/>
        </w:rPr>
      </w:pPr>
      <w:hyperlink w:anchor="_Toc453829668" w:history="1">
        <w:r w:rsidR="0036406C" w:rsidRPr="003A2A46">
          <w:rPr>
            <w:rStyle w:val="Hyperlink"/>
            <w:noProof/>
            <w:lang w:val="en-US"/>
          </w:rPr>
          <w:t>3.2.</w:t>
        </w:r>
        <w:r w:rsidR="0036406C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US"/>
          </w:rPr>
          <w:tab/>
        </w:r>
        <w:r w:rsidR="0036406C" w:rsidRPr="003A2A46">
          <w:rPr>
            <w:rStyle w:val="Hyperlink"/>
            <w:noProof/>
            <w:lang w:val="en-US"/>
          </w:rPr>
          <w:t>ISO 27017 specific controls cloud services</w:t>
        </w:r>
        <w:r w:rsidR="0036406C">
          <w:rPr>
            <w:noProof/>
            <w:webHidden/>
          </w:rPr>
          <w:tab/>
        </w:r>
        <w:r w:rsidR="0036406C">
          <w:rPr>
            <w:noProof/>
            <w:webHidden/>
          </w:rPr>
          <w:fldChar w:fldCharType="begin"/>
        </w:r>
        <w:r w:rsidR="0036406C">
          <w:rPr>
            <w:noProof/>
            <w:webHidden/>
          </w:rPr>
          <w:instrText xml:space="preserve"> PAGEREF _Toc453829668 \h </w:instrText>
        </w:r>
        <w:r w:rsidR="0036406C">
          <w:rPr>
            <w:noProof/>
            <w:webHidden/>
          </w:rPr>
        </w:r>
        <w:r w:rsidR="0036406C">
          <w:rPr>
            <w:noProof/>
            <w:webHidden/>
          </w:rPr>
          <w:fldChar w:fldCharType="separate"/>
        </w:r>
        <w:r w:rsidR="0036406C">
          <w:rPr>
            <w:noProof/>
            <w:webHidden/>
          </w:rPr>
          <w:t>30</w:t>
        </w:r>
        <w:r w:rsidR="0036406C">
          <w:rPr>
            <w:noProof/>
            <w:webHidden/>
          </w:rPr>
          <w:fldChar w:fldCharType="end"/>
        </w:r>
      </w:hyperlink>
    </w:p>
    <w:p w14:paraId="6A9B468F" w14:textId="77777777" w:rsidR="0036406C" w:rsidRDefault="009A656F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US"/>
        </w:rPr>
      </w:pPr>
      <w:hyperlink w:anchor="_Toc453829669" w:history="1">
        <w:r w:rsidR="0036406C" w:rsidRPr="003A2A46">
          <w:rPr>
            <w:rStyle w:val="Hyperlink"/>
            <w:noProof/>
            <w:lang w:val="en-US"/>
          </w:rPr>
          <w:t>3.3.</w:t>
        </w:r>
        <w:r w:rsidR="0036406C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US"/>
          </w:rPr>
          <w:tab/>
        </w:r>
        <w:r w:rsidR="0036406C" w:rsidRPr="003A2A46">
          <w:rPr>
            <w:rStyle w:val="Hyperlink"/>
            <w:noProof/>
            <w:lang w:val="en-US"/>
          </w:rPr>
          <w:t>ISO 27018 specific controls for processing Personally Identifiable Information (PII)</w:t>
        </w:r>
        <w:r w:rsidR="0036406C">
          <w:rPr>
            <w:noProof/>
            <w:webHidden/>
          </w:rPr>
          <w:tab/>
        </w:r>
        <w:r w:rsidR="0036406C">
          <w:rPr>
            <w:noProof/>
            <w:webHidden/>
          </w:rPr>
          <w:fldChar w:fldCharType="begin"/>
        </w:r>
        <w:r w:rsidR="0036406C">
          <w:rPr>
            <w:noProof/>
            <w:webHidden/>
          </w:rPr>
          <w:instrText xml:space="preserve"> PAGEREF _Toc453829669 \h </w:instrText>
        </w:r>
        <w:r w:rsidR="0036406C">
          <w:rPr>
            <w:noProof/>
            <w:webHidden/>
          </w:rPr>
        </w:r>
        <w:r w:rsidR="0036406C">
          <w:rPr>
            <w:noProof/>
            <w:webHidden/>
          </w:rPr>
          <w:fldChar w:fldCharType="separate"/>
        </w:r>
        <w:r w:rsidR="0036406C">
          <w:rPr>
            <w:noProof/>
            <w:webHidden/>
          </w:rPr>
          <w:t>31</w:t>
        </w:r>
        <w:r w:rsidR="0036406C">
          <w:rPr>
            <w:noProof/>
            <w:webHidden/>
          </w:rPr>
          <w:fldChar w:fldCharType="end"/>
        </w:r>
      </w:hyperlink>
    </w:p>
    <w:p w14:paraId="61EEC3B9" w14:textId="77777777" w:rsidR="0036406C" w:rsidRDefault="009A656F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en-US"/>
        </w:rPr>
      </w:pPr>
      <w:hyperlink w:anchor="_Toc453829670" w:history="1">
        <w:r w:rsidR="0036406C" w:rsidRPr="003A2A46">
          <w:rPr>
            <w:rStyle w:val="Hyperlink"/>
            <w:noProof/>
            <w:lang w:val="en-US"/>
          </w:rPr>
          <w:t>4.</w:t>
        </w:r>
        <w:r w:rsidR="0036406C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en-US"/>
          </w:rPr>
          <w:tab/>
        </w:r>
        <w:r w:rsidR="0036406C" w:rsidRPr="003A2A46">
          <w:rPr>
            <w:rStyle w:val="Hyperlink"/>
            <w:noProof/>
            <w:lang w:val="en-US"/>
          </w:rPr>
          <w:t>Acceptance of Residual Risks</w:t>
        </w:r>
        <w:r w:rsidR="0036406C">
          <w:rPr>
            <w:noProof/>
            <w:webHidden/>
          </w:rPr>
          <w:tab/>
        </w:r>
        <w:r w:rsidR="0036406C">
          <w:rPr>
            <w:noProof/>
            <w:webHidden/>
          </w:rPr>
          <w:fldChar w:fldCharType="begin"/>
        </w:r>
        <w:r w:rsidR="0036406C">
          <w:rPr>
            <w:noProof/>
            <w:webHidden/>
          </w:rPr>
          <w:instrText xml:space="preserve"> PAGEREF _Toc453829670 \h </w:instrText>
        </w:r>
        <w:r w:rsidR="0036406C">
          <w:rPr>
            <w:noProof/>
            <w:webHidden/>
          </w:rPr>
        </w:r>
        <w:r w:rsidR="0036406C">
          <w:rPr>
            <w:noProof/>
            <w:webHidden/>
          </w:rPr>
          <w:fldChar w:fldCharType="separate"/>
        </w:r>
        <w:r w:rsidR="0036406C">
          <w:rPr>
            <w:noProof/>
            <w:webHidden/>
          </w:rPr>
          <w:t>36</w:t>
        </w:r>
        <w:r w:rsidR="0036406C">
          <w:rPr>
            <w:noProof/>
            <w:webHidden/>
          </w:rPr>
          <w:fldChar w:fldCharType="end"/>
        </w:r>
      </w:hyperlink>
    </w:p>
    <w:p w14:paraId="1FD78001" w14:textId="77777777" w:rsidR="0036406C" w:rsidRDefault="009A656F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en-US"/>
        </w:rPr>
      </w:pPr>
      <w:hyperlink w:anchor="_Toc453829671" w:history="1">
        <w:r w:rsidR="0036406C" w:rsidRPr="003A2A46">
          <w:rPr>
            <w:rStyle w:val="Hyperlink"/>
            <w:noProof/>
            <w:lang w:val="en-US"/>
          </w:rPr>
          <w:t>5.</w:t>
        </w:r>
        <w:r w:rsidR="0036406C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en-US"/>
          </w:rPr>
          <w:tab/>
        </w:r>
        <w:r w:rsidR="0036406C" w:rsidRPr="003A2A46">
          <w:rPr>
            <w:rStyle w:val="Hyperlink"/>
            <w:noProof/>
            <w:lang w:val="en-US"/>
          </w:rPr>
          <w:t>Validity and document management</w:t>
        </w:r>
        <w:r w:rsidR="0036406C">
          <w:rPr>
            <w:noProof/>
            <w:webHidden/>
          </w:rPr>
          <w:tab/>
        </w:r>
        <w:r w:rsidR="0036406C">
          <w:rPr>
            <w:noProof/>
            <w:webHidden/>
          </w:rPr>
          <w:fldChar w:fldCharType="begin"/>
        </w:r>
        <w:r w:rsidR="0036406C">
          <w:rPr>
            <w:noProof/>
            <w:webHidden/>
          </w:rPr>
          <w:instrText xml:space="preserve"> PAGEREF _Toc453829671 \h </w:instrText>
        </w:r>
        <w:r w:rsidR="0036406C">
          <w:rPr>
            <w:noProof/>
            <w:webHidden/>
          </w:rPr>
        </w:r>
        <w:r w:rsidR="0036406C">
          <w:rPr>
            <w:noProof/>
            <w:webHidden/>
          </w:rPr>
          <w:fldChar w:fldCharType="separate"/>
        </w:r>
        <w:r w:rsidR="0036406C">
          <w:rPr>
            <w:noProof/>
            <w:webHidden/>
          </w:rPr>
          <w:t>36</w:t>
        </w:r>
        <w:r w:rsidR="0036406C">
          <w:rPr>
            <w:noProof/>
            <w:webHidden/>
          </w:rPr>
          <w:fldChar w:fldCharType="end"/>
        </w:r>
      </w:hyperlink>
    </w:p>
    <w:p w14:paraId="2F5D3091" w14:textId="77777777" w:rsidR="00365F9F" w:rsidRPr="00E321E5" w:rsidRDefault="007C50C7">
      <w:pPr>
        <w:rPr>
          <w:lang w:val="en-US"/>
        </w:rPr>
      </w:pPr>
      <w:r w:rsidRPr="00E321E5">
        <w:rPr>
          <w:lang w:val="en-US"/>
        </w:rPr>
        <w:fldChar w:fldCharType="end"/>
      </w:r>
    </w:p>
    <w:p w14:paraId="251CE8A5" w14:textId="77777777" w:rsidR="00C41893" w:rsidRPr="00E321E5" w:rsidRDefault="00C41893">
      <w:pPr>
        <w:pStyle w:val="TOC1"/>
        <w:tabs>
          <w:tab w:val="left" w:pos="440"/>
          <w:tab w:val="right" w:leader="dot" w:pos="9062"/>
        </w:tabs>
        <w:rPr>
          <w:lang w:val="en-US"/>
        </w:rPr>
      </w:pPr>
    </w:p>
    <w:p w14:paraId="6115BDBC" w14:textId="77777777" w:rsidR="00C41893" w:rsidRPr="00E321E5" w:rsidRDefault="00C41893" w:rsidP="00C41893">
      <w:pPr>
        <w:rPr>
          <w:lang w:val="en-US"/>
        </w:rPr>
      </w:pPr>
    </w:p>
    <w:p w14:paraId="1A1CAD31" w14:textId="77777777" w:rsidR="00C41893" w:rsidRPr="00E321E5" w:rsidRDefault="00C41893" w:rsidP="00C41893">
      <w:pPr>
        <w:rPr>
          <w:lang w:val="en-US"/>
        </w:rPr>
      </w:pPr>
    </w:p>
    <w:p w14:paraId="592CE6BF" w14:textId="77777777" w:rsidR="00C41893" w:rsidRPr="00E321E5" w:rsidRDefault="00C41893" w:rsidP="00C41893">
      <w:pPr>
        <w:rPr>
          <w:lang w:val="en-US"/>
        </w:rPr>
      </w:pPr>
    </w:p>
    <w:p w14:paraId="2A9D2533" w14:textId="77777777" w:rsidR="00C41893" w:rsidRPr="00E321E5" w:rsidRDefault="00C41893" w:rsidP="00C41893">
      <w:pPr>
        <w:pStyle w:val="Heading1"/>
        <w:rPr>
          <w:lang w:val="en-US"/>
        </w:rPr>
      </w:pPr>
      <w:r w:rsidRPr="00E321E5">
        <w:rPr>
          <w:lang w:val="en-US"/>
        </w:rPr>
        <w:br w:type="page"/>
      </w:r>
      <w:bookmarkStart w:id="1" w:name="_Toc270318689"/>
      <w:bookmarkStart w:id="2" w:name="_Toc453829664"/>
      <w:r w:rsidRPr="00E321E5">
        <w:rPr>
          <w:lang w:val="en-US"/>
        </w:rPr>
        <w:lastRenderedPageBreak/>
        <w:t>Purpose, scope and users</w:t>
      </w:r>
      <w:bookmarkEnd w:id="1"/>
      <w:bookmarkEnd w:id="2"/>
    </w:p>
    <w:p w14:paraId="69A8DA02" w14:textId="77777777" w:rsidR="00C41893" w:rsidRPr="00E321E5" w:rsidRDefault="00C41893" w:rsidP="00C41893">
      <w:pPr>
        <w:numPr>
          <w:ilvl w:val="1"/>
          <w:numId w:val="0"/>
        </w:numPr>
        <w:spacing w:line="240" w:lineRule="auto"/>
        <w:rPr>
          <w:lang w:val="en-US"/>
        </w:rPr>
      </w:pPr>
      <w:r w:rsidRPr="00E321E5">
        <w:rPr>
          <w:lang w:val="en-US"/>
        </w:rPr>
        <w:t>The purpose of this document is to define which controls are appropriate to be implemented in [organization name], the objectives of these controls</w:t>
      </w:r>
      <w:r w:rsidR="003973D5">
        <w:rPr>
          <w:lang w:val="en-US"/>
        </w:rPr>
        <w:t xml:space="preserve"> and</w:t>
      </w:r>
      <w:r w:rsidRPr="00E321E5">
        <w:rPr>
          <w:lang w:val="en-US"/>
        </w:rPr>
        <w:t xml:space="preserve"> how they are implemented, as well as to approve residual risks and formally approve the implementation of said controls. </w:t>
      </w:r>
    </w:p>
    <w:p w14:paraId="0DC07FAE" w14:textId="00B99BFF" w:rsidR="00C41893" w:rsidRPr="00E321E5" w:rsidRDefault="00C41893" w:rsidP="00C41893">
      <w:pPr>
        <w:numPr>
          <w:ilvl w:val="1"/>
          <w:numId w:val="0"/>
        </w:numPr>
        <w:spacing w:line="240" w:lineRule="auto"/>
        <w:rPr>
          <w:lang w:val="en-US"/>
        </w:rPr>
      </w:pPr>
      <w:r w:rsidRPr="00E321E5">
        <w:rPr>
          <w:lang w:val="en-US"/>
        </w:rPr>
        <w:t>This document includes all controls listed in Annex A of the ISO 27001 standard</w:t>
      </w:r>
      <w:r w:rsidR="00B27212">
        <w:rPr>
          <w:lang w:val="en-US"/>
        </w:rPr>
        <w:t>, as well as other controls deemed as necessary</w:t>
      </w:r>
      <w:r w:rsidRPr="00E321E5">
        <w:rPr>
          <w:lang w:val="en-US"/>
        </w:rPr>
        <w:t>.  Controls are applicable to the entire Information Security Management System (ISMS) scope.</w:t>
      </w:r>
    </w:p>
    <w:p w14:paraId="2CEF00D7" w14:textId="77777777" w:rsidR="00C41893" w:rsidRPr="00E321E5" w:rsidRDefault="00C41893" w:rsidP="00C41893">
      <w:pPr>
        <w:rPr>
          <w:lang w:val="en-US"/>
        </w:rPr>
      </w:pPr>
      <w:r w:rsidRPr="00E321E5">
        <w:rPr>
          <w:lang w:val="en-US"/>
        </w:rPr>
        <w:t xml:space="preserve">Users of this document are all employees of [organization name] who have a role in the ISMS. </w:t>
      </w:r>
    </w:p>
    <w:p w14:paraId="68000EA5" w14:textId="77777777" w:rsidR="00C41893" w:rsidRPr="00E321E5" w:rsidRDefault="00C41893" w:rsidP="00C41893">
      <w:pPr>
        <w:rPr>
          <w:lang w:val="en-US"/>
        </w:rPr>
      </w:pPr>
    </w:p>
    <w:p w14:paraId="653EC846" w14:textId="77777777" w:rsidR="00C41893" w:rsidRPr="00E321E5" w:rsidRDefault="00C41893" w:rsidP="00C41893">
      <w:pPr>
        <w:pStyle w:val="Heading1"/>
        <w:rPr>
          <w:lang w:val="en-US"/>
        </w:rPr>
      </w:pPr>
      <w:bookmarkStart w:id="3" w:name="_Toc270318690"/>
      <w:bookmarkStart w:id="4" w:name="_Toc453829665"/>
      <w:r w:rsidRPr="00E321E5">
        <w:rPr>
          <w:lang w:val="en-US"/>
        </w:rPr>
        <w:t>Reference documents</w:t>
      </w:r>
      <w:bookmarkEnd w:id="3"/>
      <w:bookmarkEnd w:id="4"/>
    </w:p>
    <w:p w14:paraId="34961AB2" w14:textId="3927FEC7" w:rsidR="00C41893" w:rsidRDefault="00C41893" w:rsidP="00C41893">
      <w:pPr>
        <w:numPr>
          <w:ilvl w:val="0"/>
          <w:numId w:val="4"/>
        </w:numPr>
        <w:spacing w:after="0"/>
        <w:rPr>
          <w:lang w:val="en-US"/>
        </w:rPr>
      </w:pPr>
      <w:r w:rsidRPr="00E321E5">
        <w:rPr>
          <w:lang w:val="en-US"/>
        </w:rPr>
        <w:t xml:space="preserve">ISO/IEC 27001 standard, clause </w:t>
      </w:r>
      <w:r w:rsidR="007835A1">
        <w:rPr>
          <w:lang w:val="en-US"/>
        </w:rPr>
        <w:t>6.1.3 d)</w:t>
      </w:r>
    </w:p>
    <w:p w14:paraId="4E65EF36" w14:textId="7A55EDCA" w:rsidR="00B27212" w:rsidRDefault="00B27212" w:rsidP="00C41893">
      <w:pPr>
        <w:numPr>
          <w:ilvl w:val="0"/>
          <w:numId w:val="4"/>
        </w:numPr>
        <w:spacing w:after="0"/>
        <w:rPr>
          <w:lang w:val="en-US"/>
        </w:rPr>
      </w:pPr>
      <w:r>
        <w:rPr>
          <w:lang w:val="en-US"/>
        </w:rPr>
        <w:t>ISO/IEC 270</w:t>
      </w:r>
      <w:r w:rsidRPr="00E321E5">
        <w:rPr>
          <w:lang w:val="en-US"/>
        </w:rPr>
        <w:t>1</w:t>
      </w:r>
      <w:r>
        <w:rPr>
          <w:lang w:val="en-US"/>
        </w:rPr>
        <w:t>7</w:t>
      </w:r>
      <w:r w:rsidRPr="00E321E5">
        <w:rPr>
          <w:lang w:val="en-US"/>
        </w:rPr>
        <w:t xml:space="preserve"> standard</w:t>
      </w:r>
    </w:p>
    <w:p w14:paraId="17DD881E" w14:textId="005899C9" w:rsidR="00B27212" w:rsidRPr="00E321E5" w:rsidRDefault="00B27212" w:rsidP="00C41893">
      <w:pPr>
        <w:numPr>
          <w:ilvl w:val="0"/>
          <w:numId w:val="4"/>
        </w:numPr>
        <w:spacing w:after="0"/>
        <w:rPr>
          <w:lang w:val="en-US"/>
        </w:rPr>
      </w:pPr>
      <w:r>
        <w:rPr>
          <w:lang w:val="en-US"/>
        </w:rPr>
        <w:t>ISO/IEC 270</w:t>
      </w:r>
      <w:r w:rsidRPr="00E321E5">
        <w:rPr>
          <w:lang w:val="en-US"/>
        </w:rPr>
        <w:t>1</w:t>
      </w:r>
      <w:r>
        <w:rPr>
          <w:lang w:val="en-US"/>
        </w:rPr>
        <w:t>8</w:t>
      </w:r>
      <w:r w:rsidRPr="00E321E5">
        <w:rPr>
          <w:lang w:val="en-US"/>
        </w:rPr>
        <w:t xml:space="preserve"> standard</w:t>
      </w:r>
    </w:p>
    <w:p w14:paraId="7D8ADC67" w14:textId="77777777" w:rsidR="00C41893" w:rsidRPr="00E321E5" w:rsidRDefault="00C41893" w:rsidP="00C41893">
      <w:pPr>
        <w:numPr>
          <w:ilvl w:val="0"/>
          <w:numId w:val="4"/>
        </w:numPr>
        <w:spacing w:after="0"/>
        <w:rPr>
          <w:lang w:val="en-US"/>
        </w:rPr>
      </w:pPr>
      <w:r w:rsidRPr="00E321E5">
        <w:rPr>
          <w:lang w:val="en-US"/>
        </w:rPr>
        <w:t>Information Security Policy</w:t>
      </w:r>
    </w:p>
    <w:p w14:paraId="53364F08" w14:textId="77777777" w:rsidR="00C41893" w:rsidRPr="00E321E5" w:rsidRDefault="00C41893" w:rsidP="00C41893">
      <w:pPr>
        <w:numPr>
          <w:ilvl w:val="0"/>
          <w:numId w:val="4"/>
        </w:numPr>
        <w:spacing w:after="0"/>
        <w:rPr>
          <w:lang w:val="en-US"/>
        </w:rPr>
      </w:pPr>
      <w:r w:rsidRPr="00E321E5">
        <w:rPr>
          <w:lang w:val="en-US"/>
        </w:rPr>
        <w:t>Risk Assessment and Risk Treatment Methodology</w:t>
      </w:r>
    </w:p>
    <w:p w14:paraId="6582CA3C" w14:textId="77777777" w:rsidR="00C41893" w:rsidRPr="00E321E5" w:rsidRDefault="00C41893" w:rsidP="00C41893">
      <w:pPr>
        <w:numPr>
          <w:ilvl w:val="0"/>
          <w:numId w:val="4"/>
        </w:numPr>
        <w:rPr>
          <w:lang w:val="en-US"/>
        </w:rPr>
      </w:pPr>
      <w:r w:rsidRPr="00E321E5">
        <w:rPr>
          <w:lang w:val="en-US"/>
        </w:rPr>
        <w:t xml:space="preserve">Risk Assessment </w:t>
      </w:r>
      <w:r w:rsidR="0047345A">
        <w:rPr>
          <w:lang w:val="en-US"/>
        </w:rPr>
        <w:t xml:space="preserve">and Risk Treatment </w:t>
      </w:r>
      <w:r w:rsidRPr="00E321E5">
        <w:rPr>
          <w:lang w:val="en-US"/>
        </w:rPr>
        <w:t>Report</w:t>
      </w:r>
    </w:p>
    <w:p w14:paraId="659541F3" w14:textId="77777777" w:rsidR="00C41893" w:rsidRDefault="00C41893" w:rsidP="00C41893">
      <w:pPr>
        <w:rPr>
          <w:lang w:val="en-US"/>
        </w:rPr>
      </w:pPr>
    </w:p>
    <w:p w14:paraId="5B01F1E0" w14:textId="77777777" w:rsidR="00F24BC1" w:rsidRDefault="00F24BC1" w:rsidP="00C41893">
      <w:pPr>
        <w:rPr>
          <w:lang w:val="en-US"/>
        </w:rPr>
      </w:pPr>
    </w:p>
    <w:p w14:paraId="74A8F25E" w14:textId="77777777" w:rsidR="00F24BC1" w:rsidRDefault="00F24BC1" w:rsidP="00C41893">
      <w:pPr>
        <w:rPr>
          <w:lang w:val="en-US"/>
        </w:rPr>
      </w:pPr>
    </w:p>
    <w:p w14:paraId="1066F1BE" w14:textId="77777777" w:rsidR="00F24BC1" w:rsidRDefault="00F24BC1" w:rsidP="00C41893">
      <w:pPr>
        <w:rPr>
          <w:lang w:val="en-US"/>
        </w:rPr>
      </w:pPr>
    </w:p>
    <w:p w14:paraId="5854C796" w14:textId="77777777" w:rsidR="00F24BC1" w:rsidRDefault="00F24BC1" w:rsidP="00C41893">
      <w:pPr>
        <w:rPr>
          <w:lang w:val="en-US"/>
        </w:rPr>
      </w:pPr>
    </w:p>
    <w:p w14:paraId="47799CDC" w14:textId="77777777" w:rsidR="00F24BC1" w:rsidRDefault="00F24BC1" w:rsidP="00C41893">
      <w:pPr>
        <w:rPr>
          <w:lang w:val="en-US"/>
        </w:rPr>
      </w:pPr>
    </w:p>
    <w:p w14:paraId="1F8375D2" w14:textId="77777777" w:rsidR="00F24BC1" w:rsidRDefault="00F24BC1" w:rsidP="00C41893">
      <w:pPr>
        <w:rPr>
          <w:lang w:val="en-US"/>
        </w:rPr>
      </w:pPr>
    </w:p>
    <w:p w14:paraId="1C1ED2EB" w14:textId="77777777" w:rsidR="00F24BC1" w:rsidRDefault="00F24BC1" w:rsidP="00C41893">
      <w:pPr>
        <w:rPr>
          <w:lang w:val="en-US"/>
        </w:rPr>
      </w:pPr>
    </w:p>
    <w:p w14:paraId="658E42C8" w14:textId="77777777" w:rsidR="00F24BC1" w:rsidRDefault="00F24BC1" w:rsidP="00C41893">
      <w:pPr>
        <w:rPr>
          <w:lang w:val="en-US"/>
        </w:rPr>
      </w:pPr>
    </w:p>
    <w:p w14:paraId="1DA4E274" w14:textId="77777777" w:rsidR="00F24BC1" w:rsidRDefault="00F24BC1" w:rsidP="00C41893">
      <w:pPr>
        <w:rPr>
          <w:lang w:val="en-US"/>
        </w:rPr>
      </w:pPr>
    </w:p>
    <w:p w14:paraId="59902FEA" w14:textId="77777777" w:rsidR="00F24BC1" w:rsidRDefault="00F24BC1" w:rsidP="00C41893">
      <w:pPr>
        <w:rPr>
          <w:lang w:val="en-US"/>
        </w:rPr>
      </w:pPr>
    </w:p>
    <w:p w14:paraId="68FDD4D1" w14:textId="77777777" w:rsidR="00F24BC1" w:rsidRDefault="00F24BC1" w:rsidP="00C41893">
      <w:pPr>
        <w:rPr>
          <w:lang w:val="en-US"/>
        </w:rPr>
        <w:sectPr w:rsidR="00F24BC1" w:rsidSect="00C41893">
          <w:headerReference w:type="default" r:id="rId8"/>
          <w:footerReference w:type="default" r:id="rId9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0B8B118E" w14:textId="2303EF3E" w:rsidR="00F24BC1" w:rsidRDefault="00F24BC1" w:rsidP="00C41893">
      <w:pPr>
        <w:rPr>
          <w:lang w:val="en-US"/>
        </w:rPr>
      </w:pPr>
    </w:p>
    <w:p w14:paraId="712D3D7D" w14:textId="77777777" w:rsidR="00F24BC1" w:rsidRDefault="00F24BC1" w:rsidP="00C41893">
      <w:pPr>
        <w:rPr>
          <w:lang w:val="en-US"/>
        </w:rPr>
      </w:pPr>
    </w:p>
    <w:p w14:paraId="6F9CDA7F" w14:textId="77777777" w:rsidR="00F24BC1" w:rsidRDefault="00F24BC1" w:rsidP="00C41893">
      <w:pPr>
        <w:rPr>
          <w:lang w:val="en-US"/>
        </w:rPr>
      </w:pPr>
    </w:p>
    <w:p w14:paraId="6F771E2A" w14:textId="77777777" w:rsidR="00F24BC1" w:rsidRPr="00E321E5" w:rsidRDefault="00F24BC1" w:rsidP="00C41893">
      <w:pPr>
        <w:rPr>
          <w:lang w:val="en-US"/>
        </w:rPr>
      </w:pPr>
    </w:p>
    <w:p w14:paraId="2A100588" w14:textId="6195619E" w:rsidR="00C41893" w:rsidRDefault="00C41893" w:rsidP="00C41893">
      <w:pPr>
        <w:pStyle w:val="Heading1"/>
        <w:spacing w:line="240" w:lineRule="auto"/>
        <w:rPr>
          <w:lang w:val="en-US"/>
        </w:rPr>
      </w:pPr>
      <w:bookmarkStart w:id="5" w:name="_Toc270318691"/>
      <w:bookmarkStart w:id="6" w:name="_Toc453829666"/>
      <w:r w:rsidRPr="00E321E5">
        <w:rPr>
          <w:lang w:val="en-US"/>
        </w:rPr>
        <w:t>Applicability of controls</w:t>
      </w:r>
      <w:bookmarkEnd w:id="5"/>
      <w:bookmarkEnd w:id="6"/>
    </w:p>
    <w:p w14:paraId="3ACECC68" w14:textId="66C89A8E" w:rsidR="00B74F6F" w:rsidRPr="00CC64F3" w:rsidRDefault="005D1756" w:rsidP="005D1756">
      <w:pPr>
        <w:pStyle w:val="Heading2"/>
        <w:rPr>
          <w:lang w:val="en-US"/>
        </w:rPr>
      </w:pPr>
      <w:bookmarkStart w:id="7" w:name="_Toc453829667"/>
      <w:r>
        <w:rPr>
          <w:lang w:val="en-US"/>
        </w:rPr>
        <w:t xml:space="preserve">General controls from </w:t>
      </w:r>
      <w:r w:rsidR="00B74F6F">
        <w:rPr>
          <w:lang w:val="en-US"/>
        </w:rPr>
        <w:t>ISO 27001</w:t>
      </w:r>
      <w:r>
        <w:rPr>
          <w:lang w:val="en-US"/>
        </w:rPr>
        <w:t xml:space="preserve">, </w:t>
      </w:r>
      <w:r w:rsidR="009956A3">
        <w:rPr>
          <w:lang w:val="en-US"/>
        </w:rPr>
        <w:t>ISO 27017 and ISO 27018</w:t>
      </w:r>
      <w:bookmarkEnd w:id="7"/>
    </w:p>
    <w:p w14:paraId="7A345016" w14:textId="1C29B148" w:rsidR="003E6E27" w:rsidRDefault="00C41893" w:rsidP="00C41893">
      <w:pPr>
        <w:rPr>
          <w:lang w:val="en-US"/>
        </w:rPr>
      </w:pPr>
      <w:r w:rsidRPr="00E321E5">
        <w:rPr>
          <w:lang w:val="en-US"/>
        </w:rPr>
        <w:t>The following controls from ISO 27001 Annex A</w:t>
      </w:r>
      <w:r w:rsidR="009956A3">
        <w:rPr>
          <w:lang w:val="en-US"/>
        </w:rPr>
        <w:t>, ISO 27017</w:t>
      </w:r>
      <w:r w:rsidR="00E84A03">
        <w:rPr>
          <w:lang w:val="en-US"/>
        </w:rPr>
        <w:t>,</w:t>
      </w:r>
      <w:r w:rsidR="009956A3">
        <w:rPr>
          <w:lang w:val="en-US"/>
        </w:rPr>
        <w:t xml:space="preserve"> and ISO 27018</w:t>
      </w:r>
      <w:r w:rsidRPr="00E321E5">
        <w:rPr>
          <w:lang w:val="en-US"/>
        </w:rPr>
        <w:t xml:space="preserve"> are applicable: </w:t>
      </w:r>
    </w:p>
    <w:tbl>
      <w:tblPr>
        <w:tblW w:w="13335" w:type="dxa"/>
        <w:tblInd w:w="93" w:type="dxa"/>
        <w:tblLayout w:type="fixed"/>
        <w:tblLook w:val="04A0" w:firstRow="1" w:lastRow="0" w:firstColumn="1" w:lastColumn="0" w:noHBand="0" w:noVBand="1"/>
      </w:tblPr>
      <w:tblGrid>
        <w:gridCol w:w="963"/>
        <w:gridCol w:w="2313"/>
        <w:gridCol w:w="1329"/>
        <w:gridCol w:w="1800"/>
        <w:gridCol w:w="1710"/>
        <w:gridCol w:w="2790"/>
        <w:gridCol w:w="2430"/>
      </w:tblGrid>
      <w:tr w:rsidR="000B3B2A" w:rsidRPr="00E321E5" w14:paraId="00FE6599" w14:textId="77777777" w:rsidTr="00F24BC1">
        <w:trPr>
          <w:cantSplit/>
          <w:trHeight w:val="255"/>
          <w:tblHeader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0070C0"/>
            <w:noWrap/>
            <w:vAlign w:val="bottom"/>
            <w:hideMark/>
          </w:tcPr>
          <w:p w14:paraId="7A8E7A4A" w14:textId="77777777" w:rsidR="000B3B2A" w:rsidRPr="00E321E5" w:rsidRDefault="000B3B2A" w:rsidP="00942026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ID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0070C0"/>
            <w:noWrap/>
            <w:hideMark/>
          </w:tcPr>
          <w:p w14:paraId="46F653BB" w14:textId="5A3D5D2E" w:rsidR="00F5687E" w:rsidRDefault="000B3B2A" w:rsidP="00942026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Controls according to ISO/IEC 27001</w:t>
            </w:r>
            <w:r w:rsidR="009956A3">
              <w:rPr>
                <w:color w:val="000000"/>
                <w:sz w:val="20"/>
                <w:lang w:val="en-US"/>
              </w:rPr>
              <w:t>, ISO 27017 and ISO 27018</w:t>
            </w:r>
          </w:p>
          <w:p w14:paraId="6B0DA8B5" w14:textId="77777777" w:rsidR="000B3B2A" w:rsidRPr="005D1756" w:rsidRDefault="000B3B2A" w:rsidP="005D1756">
            <w:pPr>
              <w:jc w:val="center"/>
              <w:rPr>
                <w:rFonts w:cs="Arial"/>
                <w:sz w:val="20"/>
                <w:lang w:val="en-US"/>
              </w:rPr>
            </w:pPr>
          </w:p>
        </w:tc>
        <w:tc>
          <w:tcPr>
            <w:tcW w:w="1329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0070C0"/>
          </w:tcPr>
          <w:p w14:paraId="72F707AB" w14:textId="1E3626D6" w:rsidR="000B3B2A" w:rsidRPr="00E321E5" w:rsidRDefault="00EC124F" w:rsidP="00942026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Appli</w:t>
            </w:r>
            <w:r>
              <w:rPr>
                <w:color w:val="000000"/>
                <w:sz w:val="20"/>
                <w:lang w:val="en-US"/>
              </w:rPr>
              <w:t>c</w:t>
            </w:r>
            <w:r w:rsidRPr="00E321E5">
              <w:rPr>
                <w:color w:val="000000"/>
                <w:sz w:val="20"/>
                <w:lang w:val="en-US"/>
              </w:rPr>
              <w:t>ability</w:t>
            </w:r>
            <w:r w:rsidR="000B3B2A" w:rsidRPr="00E321E5">
              <w:rPr>
                <w:color w:val="000000"/>
                <w:sz w:val="20"/>
                <w:lang w:val="en-US"/>
              </w:rPr>
              <w:t xml:space="preserve"> (YES/NO)</w:t>
            </w:r>
          </w:p>
        </w:tc>
        <w:tc>
          <w:tcPr>
            <w:tcW w:w="180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0070C0"/>
          </w:tcPr>
          <w:p w14:paraId="09EE2A0E" w14:textId="77777777" w:rsidR="000B3B2A" w:rsidRPr="00E321E5" w:rsidRDefault="000B3B2A" w:rsidP="00942026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>Justification</w:t>
            </w:r>
            <w:r w:rsidRPr="00E321E5">
              <w:rPr>
                <w:color w:val="000000"/>
                <w:sz w:val="20"/>
                <w:lang w:val="en-US"/>
              </w:rPr>
              <w:t xml:space="preserve"> for selection/ non-selection</w:t>
            </w:r>
          </w:p>
        </w:tc>
        <w:tc>
          <w:tcPr>
            <w:tcW w:w="171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0070C0"/>
          </w:tcPr>
          <w:p w14:paraId="10D0032D" w14:textId="77777777" w:rsidR="000B3B2A" w:rsidRPr="00E321E5" w:rsidRDefault="000B3B2A" w:rsidP="00942026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Control objectives</w:t>
            </w:r>
          </w:p>
        </w:tc>
        <w:tc>
          <w:tcPr>
            <w:tcW w:w="279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0070C0"/>
          </w:tcPr>
          <w:p w14:paraId="17168FA5" w14:textId="77777777" w:rsidR="000B3B2A" w:rsidRPr="00E321E5" w:rsidRDefault="000B3B2A" w:rsidP="00942026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Implementation method</w:t>
            </w:r>
          </w:p>
        </w:tc>
        <w:tc>
          <w:tcPr>
            <w:tcW w:w="243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0070C0"/>
          </w:tcPr>
          <w:p w14:paraId="57916C8E" w14:textId="77777777" w:rsidR="000B3B2A" w:rsidRPr="00E321E5" w:rsidRDefault="000B3B2A" w:rsidP="00942026">
            <w:pPr>
              <w:spacing w:after="0"/>
              <w:rPr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>Status</w:t>
            </w:r>
          </w:p>
        </w:tc>
      </w:tr>
      <w:tr w:rsidR="000B3B2A" w:rsidRPr="00E321E5" w14:paraId="7F6B327E" w14:textId="77777777" w:rsidTr="00F24BC1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9D9D9"/>
            <w:noWrap/>
            <w:vAlign w:val="bottom"/>
            <w:hideMark/>
          </w:tcPr>
          <w:p w14:paraId="3A8C422C" w14:textId="3F7A7C9A" w:rsidR="000B3B2A" w:rsidRPr="00E321E5" w:rsidRDefault="009956A3" w:rsidP="00942026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</w:t>
            </w:r>
            <w:r w:rsidR="000B3B2A">
              <w:rPr>
                <w:rFonts w:cs="Arial"/>
                <w:color w:val="000000"/>
                <w:sz w:val="20"/>
                <w:lang w:val="en-US"/>
              </w:rPr>
              <w:t>5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  <w:noWrap/>
            <w:vAlign w:val="bottom"/>
            <w:hideMark/>
          </w:tcPr>
          <w:p w14:paraId="31D3768A" w14:textId="77777777" w:rsidR="000B3B2A" w:rsidRPr="00E321E5" w:rsidRDefault="000B3B2A" w:rsidP="00942026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Information security policies</w:t>
            </w:r>
          </w:p>
        </w:tc>
        <w:tc>
          <w:tcPr>
            <w:tcW w:w="1329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1877684C" w14:textId="77777777" w:rsidR="000B3B2A" w:rsidRPr="00E321E5" w:rsidRDefault="000B3B2A" w:rsidP="00942026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37E8EF1F" w14:textId="77777777" w:rsidR="000B3B2A" w:rsidRPr="00E321E5" w:rsidRDefault="000B3B2A" w:rsidP="00942026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7E2A44FC" w14:textId="77777777" w:rsidR="000B3B2A" w:rsidRPr="00E321E5" w:rsidRDefault="000B3B2A" w:rsidP="00942026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36A577C0" w14:textId="77777777" w:rsidR="000B3B2A" w:rsidRPr="00E321E5" w:rsidRDefault="000B3B2A" w:rsidP="00942026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04EFD280" w14:textId="77777777" w:rsidR="000B3B2A" w:rsidRPr="00E321E5" w:rsidRDefault="000B3B2A" w:rsidP="00942026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0B3B2A" w:rsidRPr="00E321E5" w14:paraId="501D3537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4E7CFC3E" w14:textId="590AF5A9" w:rsidR="000B3B2A" w:rsidRPr="00E321E5" w:rsidRDefault="009956A3" w:rsidP="00942026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</w:t>
            </w:r>
            <w:r w:rsidR="000B3B2A">
              <w:rPr>
                <w:rFonts w:cs="Arial"/>
                <w:color w:val="000000"/>
                <w:sz w:val="20"/>
                <w:lang w:val="en-US"/>
              </w:rPr>
              <w:t>5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2BE5A2BA" w14:textId="77777777" w:rsidR="000B3B2A" w:rsidRPr="00E321E5" w:rsidRDefault="000B3B2A" w:rsidP="00942026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0B3B2A">
              <w:rPr>
                <w:rFonts w:cs="Arial"/>
                <w:color w:val="000000"/>
                <w:sz w:val="20"/>
                <w:lang w:val="en-US"/>
              </w:rPr>
              <w:t>Management direction for information security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23A088FF" w14:textId="02C6AC58" w:rsidR="000B3B2A" w:rsidRPr="00E321E5" w:rsidRDefault="000B3B2A" w:rsidP="00942026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60B466CA" w14:textId="2805D4EF" w:rsidR="000B3B2A" w:rsidRPr="00E321E5" w:rsidRDefault="000B3B2A" w:rsidP="00942026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03D85084" w14:textId="5F9F4494" w:rsidR="000B3B2A" w:rsidRPr="00E321E5" w:rsidRDefault="000B3B2A" w:rsidP="00942026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1C959878" w14:textId="77777777" w:rsidR="000B3B2A" w:rsidRPr="00E321E5" w:rsidRDefault="000B3B2A" w:rsidP="00942026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3206F622" w14:textId="77777777" w:rsidR="000B3B2A" w:rsidRPr="00E321E5" w:rsidRDefault="000B3B2A" w:rsidP="00942026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46CF0974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0B8F6809" w14:textId="147F4CCF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lastRenderedPageBreak/>
              <w:t>A.5.1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1796C7B6" w14:textId="77777777" w:rsidR="009A656F" w:rsidRPr="000B3B2A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0B3B2A">
              <w:rPr>
                <w:rFonts w:cs="Arial"/>
                <w:color w:val="000000"/>
                <w:sz w:val="20"/>
                <w:lang w:val="en-US"/>
              </w:rPr>
              <w:t>Policies for information</w:t>
            </w:r>
          </w:p>
          <w:p w14:paraId="0E784B91" w14:textId="602AAA3E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0B3B2A">
              <w:rPr>
                <w:rFonts w:cs="Arial"/>
                <w:color w:val="000000"/>
                <w:sz w:val="20"/>
                <w:lang w:val="en-US"/>
              </w:rPr>
              <w:t>Security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7F7A0DD" w14:textId="332B62B9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Yes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1E3180D" w14:textId="2277204F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It is required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01E756C" w14:textId="4EA90321" w:rsidR="009A656F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  <w:p w14:paraId="3F6AF2AE" w14:textId="77777777" w:rsidR="009A656F" w:rsidRPr="00F24BC1" w:rsidRDefault="009A656F" w:rsidP="009A656F">
            <w:pPr>
              <w:rPr>
                <w:rFonts w:cs="Arial"/>
                <w:sz w:val="20"/>
                <w:lang w:val="en-US"/>
              </w:rPr>
            </w:pPr>
          </w:p>
          <w:p w14:paraId="0CD4E178" w14:textId="1DE93A5E" w:rsidR="009A656F" w:rsidRPr="00F24BC1" w:rsidRDefault="009A656F" w:rsidP="009A656F">
            <w:pPr>
              <w:rPr>
                <w:rFonts w:cs="Arial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To ensure that organization information CIA is protected.</w:t>
            </w:r>
          </w:p>
          <w:p w14:paraId="1DC1939D" w14:textId="77777777" w:rsidR="009A656F" w:rsidRPr="00F24BC1" w:rsidRDefault="009A656F" w:rsidP="009A656F">
            <w:pPr>
              <w:rPr>
                <w:rFonts w:cs="Arial"/>
                <w:sz w:val="20"/>
                <w:lang w:val="en-US"/>
              </w:rPr>
            </w:pPr>
          </w:p>
          <w:p w14:paraId="4BFE6989" w14:textId="77777777" w:rsidR="009A656F" w:rsidRPr="00F24BC1" w:rsidRDefault="009A656F" w:rsidP="009A656F">
            <w:pPr>
              <w:rPr>
                <w:rFonts w:cs="Arial"/>
                <w:sz w:val="20"/>
                <w:lang w:val="en-US"/>
              </w:rPr>
            </w:pPr>
          </w:p>
          <w:p w14:paraId="44E9D591" w14:textId="7A23960A" w:rsidR="009A656F" w:rsidRPr="00F24BC1" w:rsidRDefault="009A656F" w:rsidP="009A656F">
            <w:pPr>
              <w:tabs>
                <w:tab w:val="left" w:pos="1230"/>
              </w:tabs>
              <w:rPr>
                <w:rFonts w:cs="Arial"/>
                <w:sz w:val="20"/>
                <w:lang w:val="en-US"/>
              </w:rPr>
            </w:pPr>
            <w:r>
              <w:rPr>
                <w:rFonts w:cs="Arial"/>
                <w:sz w:val="20"/>
                <w:lang w:val="en-US"/>
              </w:rPr>
              <w:tab/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ECE67B8" w14:textId="2CAA4E64" w:rsidR="009A656F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 xml:space="preserve">All policies referred to below in this column address general information security measures, as well as, as required,  </w:t>
            </w:r>
          </w:p>
          <w:p w14:paraId="5B8BB41B" w14:textId="4C39B411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the protection in provisioning of cloud services, and the protection of Personally Identifiable Information (PII) processed in public cloud service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9896406" w14:textId="60778E06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>In Place</w:t>
            </w:r>
          </w:p>
        </w:tc>
      </w:tr>
      <w:tr w:rsidR="009A656F" w:rsidRPr="00E321E5" w14:paraId="5BEECA21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0FAA87BA" w14:textId="72B250B3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5.1.2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1C25A338" w14:textId="77777777" w:rsidR="009A656F" w:rsidRPr="000B3B2A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0B3B2A">
              <w:rPr>
                <w:rFonts w:cs="Arial"/>
                <w:color w:val="000000"/>
                <w:sz w:val="20"/>
                <w:lang w:val="en-US"/>
              </w:rPr>
              <w:t>Review of the policies</w:t>
            </w:r>
          </w:p>
          <w:p w14:paraId="6AF35B1B" w14:textId="77777777" w:rsidR="009A656F" w:rsidRPr="000B3B2A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0B3B2A">
              <w:rPr>
                <w:rFonts w:cs="Arial"/>
                <w:color w:val="000000"/>
                <w:sz w:val="20"/>
                <w:lang w:val="en-US"/>
              </w:rPr>
              <w:t>for information</w:t>
            </w:r>
          </w:p>
          <w:p w14:paraId="14FB0AC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0B3B2A">
              <w:rPr>
                <w:rFonts w:cs="Arial"/>
                <w:color w:val="000000"/>
                <w:sz w:val="20"/>
                <w:lang w:val="en-US"/>
              </w:rPr>
              <w:t>security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DD84FF9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E80F6B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484F29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B5B624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Each policy has a designated owner who has to review the document at planned interval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BD6D679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7F5FB08D" w14:textId="77777777" w:rsidTr="00F24BC1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9D9D9"/>
            <w:noWrap/>
            <w:vAlign w:val="bottom"/>
            <w:hideMark/>
          </w:tcPr>
          <w:p w14:paraId="72CD3C96" w14:textId="3DCEE960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6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  <w:noWrap/>
            <w:vAlign w:val="bottom"/>
            <w:hideMark/>
          </w:tcPr>
          <w:p w14:paraId="469A363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942026">
              <w:rPr>
                <w:rFonts w:cs="Arial"/>
                <w:color w:val="000000"/>
                <w:sz w:val="20"/>
                <w:lang w:val="en-US"/>
              </w:rPr>
              <w:t>Organization of information security</w:t>
            </w:r>
          </w:p>
        </w:tc>
        <w:tc>
          <w:tcPr>
            <w:tcW w:w="1329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251E88D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1F75588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73D32A5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070CDF0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13D577C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48C5B0D5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15050D15" w14:textId="45DBD593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6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7DD39BD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942026">
              <w:rPr>
                <w:rFonts w:cs="Arial"/>
                <w:color w:val="000000"/>
                <w:sz w:val="20"/>
                <w:lang w:val="en-US"/>
              </w:rPr>
              <w:t>Internal organization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3A0E96A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5CB6F8D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7275E87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3064D1B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26CE05E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4D107BBF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631DB883" w14:textId="1D9D501B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lastRenderedPageBreak/>
              <w:t>A.6.1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063C7154" w14:textId="77777777" w:rsidR="009A656F" w:rsidRPr="00942026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942026">
              <w:rPr>
                <w:rFonts w:cs="Arial"/>
                <w:color w:val="000000"/>
                <w:sz w:val="20"/>
                <w:lang w:val="en-US"/>
              </w:rPr>
              <w:t>Information security</w:t>
            </w:r>
          </w:p>
          <w:p w14:paraId="57D4610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942026">
              <w:rPr>
                <w:rFonts w:cs="Arial"/>
                <w:color w:val="000000"/>
                <w:sz w:val="20"/>
                <w:lang w:val="en-US"/>
              </w:rPr>
              <w:t>roles and responsibilitie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99B4E9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623CDA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69559B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D425841" w14:textId="5AA22A18" w:rsidR="009A656F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General r</w:t>
            </w:r>
            <w:r w:rsidRPr="00706BB7">
              <w:rPr>
                <w:rFonts w:cs="Arial"/>
                <w:color w:val="000000"/>
                <w:sz w:val="20"/>
                <w:lang w:val="en-US"/>
              </w:rPr>
              <w:t>esponsibilities for information security are listed in various ISMS documents.</w:t>
            </w:r>
          </w:p>
          <w:p w14:paraId="0CA6B18E" w14:textId="6D89010E" w:rsidR="009A656F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  <w:p w14:paraId="68450C9F" w14:textId="1A35BCE1" w:rsidR="009A656F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Specific r</w:t>
            </w:r>
            <w:r w:rsidRPr="00706BB7">
              <w:rPr>
                <w:rFonts w:cs="Arial"/>
                <w:color w:val="000000"/>
                <w:sz w:val="20"/>
                <w:lang w:val="en-US"/>
              </w:rPr>
              <w:t>esponsibilities</w:t>
            </w:r>
            <w:r>
              <w:rPr>
                <w:rFonts w:cs="Arial"/>
                <w:color w:val="000000"/>
                <w:sz w:val="20"/>
                <w:lang w:val="en-US"/>
              </w:rPr>
              <w:t xml:space="preserve"> f</w:t>
            </w:r>
            <w:r w:rsidRPr="00706BB7">
              <w:rPr>
                <w:rFonts w:cs="Arial"/>
                <w:color w:val="000000"/>
                <w:sz w:val="20"/>
                <w:lang w:val="en-US"/>
              </w:rPr>
              <w:t>or information security</w:t>
            </w:r>
            <w:r>
              <w:rPr>
                <w:rFonts w:cs="Arial"/>
                <w:color w:val="000000"/>
                <w:sz w:val="20"/>
                <w:lang w:val="en-US"/>
              </w:rPr>
              <w:t xml:space="preserve"> are defined for </w:t>
            </w:r>
            <w:r w:rsidRPr="00BF2A58">
              <w:rPr>
                <w:rFonts w:cs="Arial"/>
                <w:color w:val="000000"/>
                <w:sz w:val="20"/>
                <w:lang w:val="en-US"/>
              </w:rPr>
              <w:t>the provision of cloud services, regarding the organization, its cloud service customers, its cloud service providers, and its supplier</w:t>
            </w:r>
            <w:r>
              <w:rPr>
                <w:rFonts w:cs="Arial"/>
                <w:color w:val="000000"/>
                <w:sz w:val="20"/>
                <w:lang w:val="en-US"/>
              </w:rPr>
              <w:t xml:space="preserve">, as well as for the processing of Personally Identifiable Information (PII) on public cloud services. </w:t>
            </w:r>
          </w:p>
          <w:p w14:paraId="12B5108C" w14:textId="77777777" w:rsidR="009A656F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  <w:p w14:paraId="6AA04182" w14:textId="184273D0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I</w:t>
            </w:r>
            <w:r w:rsidRPr="00706BB7">
              <w:rPr>
                <w:rFonts w:cs="Arial"/>
                <w:color w:val="000000"/>
                <w:sz w:val="20"/>
                <w:lang w:val="en-US"/>
              </w:rPr>
              <w:t>f required, [job title] defines additional responsibilitie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0FE0B9E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156C0D0A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0C6835F1" w14:textId="1A9BB545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6.1.2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14EA131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84B46">
              <w:rPr>
                <w:rFonts w:cs="Arial"/>
                <w:color w:val="000000"/>
                <w:sz w:val="20"/>
                <w:lang w:val="en-US"/>
              </w:rPr>
              <w:t>Segregation of dutie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2EAA66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EFEA9D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AC670A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9DC7E7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706BB7">
              <w:rPr>
                <w:rFonts w:cs="Arial"/>
                <w:color w:val="000000"/>
                <w:sz w:val="20"/>
                <w:lang w:val="en-US"/>
              </w:rPr>
              <w:t xml:space="preserve">Any </w:t>
            </w:r>
            <w:r>
              <w:rPr>
                <w:rFonts w:cs="Arial"/>
                <w:color w:val="000000"/>
                <w:sz w:val="20"/>
                <w:lang w:val="en-US"/>
              </w:rPr>
              <w:t xml:space="preserve">activity that includes </w:t>
            </w:r>
            <w:r w:rsidRPr="00706BB7">
              <w:rPr>
                <w:rFonts w:cs="Arial"/>
                <w:color w:val="000000"/>
                <w:sz w:val="20"/>
                <w:lang w:val="en-US"/>
              </w:rPr>
              <w:t>sensitive information is approved by one person and implemented by another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AEBDC38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00D6C4B5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6D3CF10D" w14:textId="6285CE03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lastRenderedPageBreak/>
              <w:t>A.6.1.3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55F8774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84B46">
              <w:rPr>
                <w:rFonts w:cs="Arial"/>
                <w:color w:val="000000"/>
                <w:sz w:val="20"/>
                <w:lang w:val="en-US"/>
              </w:rPr>
              <w:t>Contact with authoritie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805E7A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594658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907DBE9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1CEB8A8" w14:textId="4B2A5824" w:rsidR="009A656F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Business Continuity Strategy], [Incident Response Plan]</w:t>
            </w:r>
          </w:p>
          <w:p w14:paraId="3BF8CDEB" w14:textId="34A063B2" w:rsidR="009A656F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  <w:p w14:paraId="7D8C5AC0" w14:textId="71A6F33C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 xml:space="preserve"> The provision of cloud services is also driven by </w:t>
            </w:r>
            <w:r w:rsidRPr="00E321E5">
              <w:rPr>
                <w:color w:val="000000"/>
                <w:sz w:val="20"/>
                <w:lang w:val="en-US"/>
              </w:rPr>
              <w:t>[</w:t>
            </w:r>
            <w:r w:rsidRPr="000F4783">
              <w:rPr>
                <w:color w:val="000000"/>
                <w:sz w:val="20"/>
                <w:lang w:val="en-US"/>
              </w:rPr>
              <w:t>Cloud Services Agreement Guidelines</w:t>
            </w:r>
            <w:r w:rsidRPr="00E321E5">
              <w:rPr>
                <w:color w:val="000000"/>
                <w:sz w:val="20"/>
                <w:lang w:val="en-US"/>
              </w:rPr>
              <w:t>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C82612D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212C233C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4A450090" w14:textId="423D40E6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6.1.4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54335F9E" w14:textId="77777777" w:rsidR="009A656F" w:rsidRPr="00484B46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84B46">
              <w:rPr>
                <w:rFonts w:cs="Arial"/>
                <w:color w:val="000000"/>
                <w:sz w:val="20"/>
                <w:lang w:val="en-US"/>
              </w:rPr>
              <w:t>Contact with special</w:t>
            </w:r>
          </w:p>
          <w:p w14:paraId="51E8046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84B46">
              <w:rPr>
                <w:rFonts w:cs="Arial"/>
                <w:color w:val="000000"/>
                <w:sz w:val="20"/>
                <w:lang w:val="en-US"/>
              </w:rPr>
              <w:t>interest group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CFD61E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FA25C4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2BBA6F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40196B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job title] is responsible for monitoring [list names of interest groups and security forums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BFFD8C6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018BBC48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35507FA7" w14:textId="42EFA26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6.1.5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6C3DEEC0" w14:textId="77777777" w:rsidR="009A656F" w:rsidRPr="00484B46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84B46">
              <w:rPr>
                <w:rFonts w:cs="Arial"/>
                <w:color w:val="000000"/>
                <w:sz w:val="20"/>
                <w:lang w:val="en-US"/>
              </w:rPr>
              <w:t>Information security</w:t>
            </w:r>
          </w:p>
          <w:p w14:paraId="1EFD27B9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84B46">
              <w:rPr>
                <w:rFonts w:cs="Arial"/>
                <w:color w:val="000000"/>
                <w:sz w:val="20"/>
                <w:lang w:val="en-US"/>
              </w:rPr>
              <w:t>in project management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0E9B44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0B6F4D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5DBDA8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E5A977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Project manager is required to include applicable information security rules in every project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471EC86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751FD4B5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68C2C356" w14:textId="7E362401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6.2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12CCA86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84B46">
              <w:rPr>
                <w:rFonts w:cs="Arial"/>
                <w:color w:val="000000"/>
                <w:sz w:val="20"/>
                <w:lang w:val="en-US"/>
              </w:rPr>
              <w:t>Mobile devices and teleworking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5064C3B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44B536F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7709B83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4AED92D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172803A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58D7682A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61301DCF" w14:textId="7E102B5A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6.2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0DF48A5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Mobile device policy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96C9E1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6F910A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C0090B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CBD73B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421DB">
              <w:rPr>
                <w:rFonts w:cs="Arial"/>
                <w:color w:val="000000"/>
                <w:sz w:val="20"/>
                <w:lang w:val="en-US"/>
              </w:rPr>
              <w:t>[Acceptable Use Policy]</w:t>
            </w:r>
            <w:r>
              <w:rPr>
                <w:rFonts w:cs="Arial"/>
                <w:color w:val="000000"/>
                <w:sz w:val="20"/>
                <w:lang w:val="en-US"/>
              </w:rPr>
              <w:t xml:space="preserve"> </w:t>
            </w:r>
            <w:r w:rsidRPr="004421DB">
              <w:rPr>
                <w:rFonts w:cs="Arial"/>
                <w:color w:val="000000"/>
                <w:sz w:val="20"/>
                <w:lang w:val="en-US"/>
              </w:rPr>
              <w:t>/</w:t>
            </w:r>
            <w:r>
              <w:rPr>
                <w:rFonts w:cs="Arial"/>
                <w:color w:val="000000"/>
                <w:sz w:val="20"/>
                <w:lang w:val="en-US"/>
              </w:rPr>
              <w:t xml:space="preserve"> </w:t>
            </w:r>
            <w:r w:rsidRPr="004421DB">
              <w:rPr>
                <w:rFonts w:cs="Arial"/>
                <w:color w:val="000000"/>
                <w:sz w:val="20"/>
                <w:lang w:val="en-US"/>
              </w:rPr>
              <w:t xml:space="preserve">[Mobile </w:t>
            </w:r>
            <w:r>
              <w:rPr>
                <w:rFonts w:cs="Arial"/>
                <w:color w:val="000000"/>
                <w:sz w:val="20"/>
                <w:lang w:val="en-US"/>
              </w:rPr>
              <w:t>Device</w:t>
            </w:r>
            <w:r w:rsidRPr="004421DB">
              <w:rPr>
                <w:rFonts w:cs="Arial"/>
                <w:color w:val="000000"/>
                <w:sz w:val="20"/>
                <w:lang w:val="en-US"/>
              </w:rPr>
              <w:t xml:space="preserve"> and Teleworking Policy]</w:t>
            </w:r>
            <w:r>
              <w:rPr>
                <w:rFonts w:cs="Arial"/>
                <w:color w:val="000000"/>
                <w:sz w:val="20"/>
                <w:lang w:val="en-US"/>
              </w:rPr>
              <w:t>, [Bring Your Own Device (BYOD) Policy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B0DBB4D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035A7762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5AC40260" w14:textId="4D5C189A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6.2.2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2C9C050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Teleworking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879A37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D805EA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0BCDBE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84D0AA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421DB">
              <w:rPr>
                <w:rFonts w:cs="Arial"/>
                <w:color w:val="000000"/>
                <w:sz w:val="20"/>
                <w:lang w:val="en-US"/>
              </w:rPr>
              <w:t>[Acceptable Use Policy]</w:t>
            </w:r>
            <w:r>
              <w:rPr>
                <w:rFonts w:cs="Arial"/>
                <w:color w:val="000000"/>
                <w:sz w:val="20"/>
                <w:lang w:val="en-US"/>
              </w:rPr>
              <w:t xml:space="preserve"> </w:t>
            </w:r>
            <w:r w:rsidRPr="004421DB">
              <w:rPr>
                <w:rFonts w:cs="Arial"/>
                <w:color w:val="000000"/>
                <w:sz w:val="20"/>
                <w:lang w:val="en-US"/>
              </w:rPr>
              <w:t>/</w:t>
            </w:r>
            <w:r>
              <w:rPr>
                <w:rFonts w:cs="Arial"/>
                <w:color w:val="000000"/>
                <w:sz w:val="20"/>
                <w:lang w:val="en-US"/>
              </w:rPr>
              <w:t xml:space="preserve"> </w:t>
            </w:r>
            <w:r w:rsidRPr="004421DB">
              <w:rPr>
                <w:rFonts w:cs="Arial"/>
                <w:color w:val="000000"/>
                <w:sz w:val="20"/>
                <w:lang w:val="en-US"/>
              </w:rPr>
              <w:t xml:space="preserve">[Mobile </w:t>
            </w:r>
            <w:r>
              <w:rPr>
                <w:rFonts w:cs="Arial"/>
                <w:color w:val="000000"/>
                <w:sz w:val="20"/>
                <w:lang w:val="en-US"/>
              </w:rPr>
              <w:t>Device</w:t>
            </w:r>
            <w:r w:rsidRPr="004421DB">
              <w:rPr>
                <w:rFonts w:cs="Arial"/>
                <w:color w:val="000000"/>
                <w:sz w:val="20"/>
                <w:lang w:val="en-US"/>
              </w:rPr>
              <w:t xml:space="preserve"> and Teleworking Policy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E9E8B7F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6DC63272" w14:textId="77777777" w:rsidTr="00F24BC1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9D9D9"/>
            <w:noWrap/>
            <w:vAlign w:val="bottom"/>
            <w:hideMark/>
          </w:tcPr>
          <w:p w14:paraId="40A2A1D3" w14:textId="61289DFD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7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  <w:noWrap/>
            <w:vAlign w:val="bottom"/>
            <w:hideMark/>
          </w:tcPr>
          <w:p w14:paraId="3A26F079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84B46">
              <w:rPr>
                <w:rFonts w:cs="Arial"/>
                <w:color w:val="000000"/>
                <w:sz w:val="20"/>
                <w:lang w:val="en-US"/>
              </w:rPr>
              <w:t>Human resource security</w:t>
            </w:r>
          </w:p>
        </w:tc>
        <w:tc>
          <w:tcPr>
            <w:tcW w:w="1329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02E41D1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043D9C2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4A9B797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499025D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3A085C3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5F08030D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678A2D68" w14:textId="6E41EF24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7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3AFCE17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84B46">
              <w:rPr>
                <w:rFonts w:cs="Arial"/>
                <w:color w:val="000000"/>
                <w:sz w:val="20"/>
                <w:lang w:val="en-US"/>
              </w:rPr>
              <w:t>Prior to employment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1263A28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135DC86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0FDE620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6163600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3C67392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62D9C660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5169F5EB" w14:textId="7280180F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lastRenderedPageBreak/>
              <w:t>A.7.1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690C1D4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Screening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0CCE02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EBFEF1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44424A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53F696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 xml:space="preserve">[job title] checks each candidate by [describe the method for verification checks </w:t>
            </w:r>
            <w:r>
              <w:rPr>
                <w:color w:val="000000"/>
                <w:sz w:val="20"/>
                <w:lang w:val="en-US"/>
              </w:rPr>
              <w:t>–</w:t>
            </w:r>
            <w:r w:rsidRPr="00E321E5">
              <w:rPr>
                <w:color w:val="000000"/>
                <w:sz w:val="20"/>
                <w:lang w:val="en-US"/>
              </w:rPr>
              <w:t xml:space="preserve"> e.g. checking the CV, contacting former employers, checking criminal records, financial status, etc.]</w:t>
            </w:r>
            <w:r>
              <w:rPr>
                <w:color w:val="000000"/>
                <w:sz w:val="20"/>
                <w:lang w:val="en-US"/>
              </w:rPr>
              <w:t xml:space="preserve">; </w:t>
            </w:r>
            <w:bookmarkStart w:id="8" w:name="OLE_LINK33"/>
            <w:bookmarkStart w:id="9" w:name="OLE_LINK34"/>
            <w:r>
              <w:rPr>
                <w:color w:val="000000"/>
                <w:sz w:val="20"/>
                <w:lang w:val="en-US"/>
              </w:rPr>
              <w:t>[Supplier Security Policy]</w:t>
            </w:r>
            <w:bookmarkEnd w:id="8"/>
            <w:bookmarkEnd w:id="9"/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CBB2726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4EAC6D27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579C4E87" w14:textId="3727EB84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7.1.2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227D8256" w14:textId="77777777" w:rsidR="009A656F" w:rsidRPr="00484B46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84B46">
              <w:rPr>
                <w:rFonts w:cs="Arial"/>
                <w:color w:val="000000"/>
                <w:sz w:val="20"/>
                <w:lang w:val="en-US"/>
              </w:rPr>
              <w:t>Terms and conditions</w:t>
            </w:r>
          </w:p>
          <w:p w14:paraId="43FDE94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84B46">
              <w:rPr>
                <w:rFonts w:cs="Arial"/>
                <w:color w:val="000000"/>
                <w:sz w:val="20"/>
                <w:lang w:val="en-US"/>
              </w:rPr>
              <w:t>of employment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EEBCA1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6B4F17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6A0D1C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29C8DD1" w14:textId="1182E85E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>A</w:t>
            </w:r>
            <w:r w:rsidRPr="00E321E5">
              <w:rPr>
                <w:color w:val="000000"/>
                <w:sz w:val="20"/>
                <w:lang w:val="en-US"/>
              </w:rPr>
              <w:t>ll employees sign the [Statement o</w:t>
            </w:r>
            <w:r>
              <w:rPr>
                <w:color w:val="000000"/>
                <w:sz w:val="20"/>
                <w:lang w:val="en-US"/>
              </w:rPr>
              <w:t>f Acceptance of ISMS Documents] and</w:t>
            </w:r>
            <w:r w:rsidRPr="00E321E5">
              <w:rPr>
                <w:color w:val="000000"/>
                <w:sz w:val="20"/>
                <w:lang w:val="en-US"/>
              </w:rPr>
              <w:t xml:space="preserve"> [Confidentiality Statement]</w:t>
            </w:r>
            <w:r>
              <w:rPr>
                <w:color w:val="000000"/>
                <w:sz w:val="20"/>
                <w:lang w:val="en-US"/>
              </w:rPr>
              <w:t xml:space="preserve">; </w:t>
            </w:r>
            <w:r w:rsidRPr="007D5E13">
              <w:rPr>
                <w:color w:val="000000"/>
                <w:sz w:val="20"/>
                <w:lang w:val="en-US"/>
              </w:rPr>
              <w:t>[Supplier Security Policy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AF9728C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028C7294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47E45A98" w14:textId="66192793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7.2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1E74428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84B46">
              <w:rPr>
                <w:rFonts w:cs="Arial"/>
                <w:color w:val="000000"/>
                <w:sz w:val="20"/>
                <w:lang w:val="en-US"/>
              </w:rPr>
              <w:t>During employment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6D27F4B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30E36CD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1FD2561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633D3A6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3EF61B9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61503803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611456A1" w14:textId="6E1032E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7.2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644C478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84B46">
              <w:rPr>
                <w:rFonts w:cs="Arial"/>
                <w:color w:val="000000"/>
                <w:sz w:val="20"/>
                <w:lang w:val="en-US"/>
              </w:rPr>
              <w:t>Management responsibilitie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D615CF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B373AE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0DC8AD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7C70D9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>M</w:t>
            </w:r>
            <w:r w:rsidRPr="00E321E5">
              <w:rPr>
                <w:color w:val="000000"/>
                <w:sz w:val="20"/>
                <w:lang w:val="en-US"/>
              </w:rPr>
              <w:t>anagement actively requires that all ISMS rules be implemented by all employees, suppliers and outsourcing partner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A60DECD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587F7225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5D81A740" w14:textId="7E7DB576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7.2.2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51FA2C1F" w14:textId="77777777" w:rsidR="009A656F" w:rsidRPr="00484B46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84B46">
              <w:rPr>
                <w:rFonts w:cs="Arial"/>
                <w:color w:val="000000"/>
                <w:sz w:val="20"/>
                <w:lang w:val="en-US"/>
              </w:rPr>
              <w:t>Information security</w:t>
            </w:r>
          </w:p>
          <w:p w14:paraId="057B945B" w14:textId="77777777" w:rsidR="009A656F" w:rsidRPr="00484B46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84B46">
              <w:rPr>
                <w:rFonts w:cs="Arial"/>
                <w:color w:val="000000"/>
                <w:sz w:val="20"/>
                <w:lang w:val="en-US"/>
              </w:rPr>
              <w:t>awareness, education</w:t>
            </w:r>
          </w:p>
          <w:p w14:paraId="70F71A8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84B46">
              <w:rPr>
                <w:rFonts w:cs="Arial"/>
                <w:color w:val="000000"/>
                <w:sz w:val="20"/>
                <w:lang w:val="en-US"/>
              </w:rPr>
              <w:t>and training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2C1CB7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FA6879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2AC880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FEAEB7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 xml:space="preserve">Information Security </w:t>
            </w:r>
            <w:r>
              <w:rPr>
                <w:color w:val="000000"/>
                <w:sz w:val="20"/>
                <w:lang w:val="en-US"/>
              </w:rPr>
              <w:t xml:space="preserve">Policy, </w:t>
            </w:r>
            <w:r w:rsidRPr="00E321E5">
              <w:rPr>
                <w:color w:val="000000"/>
                <w:sz w:val="20"/>
                <w:lang w:val="en-US"/>
              </w:rPr>
              <w:t>Training and Awareness Plan</w:t>
            </w:r>
            <w:r>
              <w:rPr>
                <w:color w:val="000000"/>
                <w:sz w:val="20"/>
                <w:lang w:val="en-US"/>
              </w:rPr>
              <w:t xml:space="preserve">, </w:t>
            </w:r>
            <w:r w:rsidRPr="00296F03">
              <w:rPr>
                <w:color w:val="000000"/>
                <w:sz w:val="20"/>
                <w:lang w:val="en-US"/>
              </w:rPr>
              <w:t>[Supplier Security Policy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25881FC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36FA8713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2C4AC7DD" w14:textId="37A75F49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7.2.3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4BE23BA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84B46">
              <w:rPr>
                <w:rFonts w:cs="Arial"/>
                <w:color w:val="000000"/>
                <w:sz w:val="20"/>
                <w:lang w:val="en-US"/>
              </w:rPr>
              <w:t>Disciplinary proces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116813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76883E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F9A36F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A3ADAE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Incident Management Procedure], [Statement of Acceptance of ISMS Documents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EED76FC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18013E5A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441CC276" w14:textId="2AFF5142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lastRenderedPageBreak/>
              <w:t>A.7.3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1E5D0B8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84B46">
              <w:rPr>
                <w:rFonts w:cs="Arial"/>
                <w:color w:val="000000"/>
                <w:sz w:val="20"/>
                <w:lang w:val="en-US"/>
              </w:rPr>
              <w:t>Termination and change of employment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7290DC2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3A5B1D1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5477A92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0DA07CE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60E3A36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4F5263C7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02C1CD8E" w14:textId="1FDD0D5F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7.3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5FF75F4E" w14:textId="77777777" w:rsidR="009A656F" w:rsidRPr="00484B46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84B46">
              <w:rPr>
                <w:rFonts w:cs="Arial"/>
                <w:color w:val="000000"/>
                <w:sz w:val="20"/>
                <w:lang w:val="en-US"/>
              </w:rPr>
              <w:t>Termination or change</w:t>
            </w:r>
          </w:p>
          <w:p w14:paraId="30101F5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84B46">
              <w:rPr>
                <w:rFonts w:cs="Arial"/>
                <w:color w:val="000000"/>
                <w:sz w:val="20"/>
                <w:lang w:val="en-US"/>
              </w:rPr>
              <w:t>of employment responsibilitie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58E00B9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3BEB00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574732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F71B0B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bookmarkStart w:id="10" w:name="OLE_LINK11"/>
            <w:bookmarkStart w:id="11" w:name="OLE_LINK12"/>
            <w:r w:rsidRPr="00E321E5">
              <w:rPr>
                <w:color w:val="000000"/>
                <w:sz w:val="20"/>
                <w:lang w:val="en-US"/>
              </w:rPr>
              <w:t>All agreements with suppliers and partners contain clauses</w:t>
            </w:r>
            <w:r>
              <w:rPr>
                <w:color w:val="000000"/>
                <w:sz w:val="20"/>
                <w:lang w:val="en-US"/>
              </w:rPr>
              <w:t xml:space="preserve"> that remain valid after the termination </w:t>
            </w:r>
            <w:bookmarkEnd w:id="10"/>
            <w:bookmarkEnd w:id="11"/>
            <w:r>
              <w:rPr>
                <w:color w:val="000000"/>
                <w:sz w:val="20"/>
                <w:lang w:val="en-US"/>
              </w:rPr>
              <w:t>of employment</w:t>
            </w:r>
            <w:r w:rsidRPr="00E321E5">
              <w:rPr>
                <w:color w:val="000000"/>
                <w:sz w:val="20"/>
                <w:lang w:val="en-US"/>
              </w:rPr>
              <w:t xml:space="preserve">, </w:t>
            </w:r>
            <w:r>
              <w:rPr>
                <w:color w:val="000000"/>
                <w:sz w:val="20"/>
                <w:lang w:val="en-US"/>
              </w:rPr>
              <w:t xml:space="preserve">as well as the </w:t>
            </w:r>
            <w:r w:rsidRPr="00E321E5">
              <w:rPr>
                <w:color w:val="000000"/>
                <w:sz w:val="20"/>
                <w:lang w:val="en-US"/>
              </w:rPr>
              <w:t>[Confidentiality Statement</w:t>
            </w:r>
            <w:r>
              <w:rPr>
                <w:color w:val="000000"/>
                <w:sz w:val="20"/>
                <w:lang w:val="en-US"/>
              </w:rPr>
              <w:t>s</w:t>
            </w:r>
            <w:r w:rsidRPr="00E321E5">
              <w:rPr>
                <w:color w:val="000000"/>
                <w:sz w:val="20"/>
                <w:lang w:val="en-US"/>
              </w:rPr>
              <w:t>]</w:t>
            </w:r>
            <w:r>
              <w:rPr>
                <w:color w:val="000000"/>
                <w:sz w:val="20"/>
                <w:lang w:val="en-US"/>
              </w:rPr>
              <w:t xml:space="preserve"> signed with employees. 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7958D16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5BDF3EE8" w14:textId="77777777" w:rsidTr="00F24BC1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9D9D9"/>
            <w:noWrap/>
            <w:vAlign w:val="bottom"/>
            <w:hideMark/>
          </w:tcPr>
          <w:p w14:paraId="26CA9A84" w14:textId="7E56B86B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8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  <w:noWrap/>
            <w:vAlign w:val="bottom"/>
            <w:hideMark/>
          </w:tcPr>
          <w:p w14:paraId="45968FE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C32E66">
              <w:rPr>
                <w:rFonts w:cs="Arial"/>
                <w:color w:val="000000"/>
                <w:sz w:val="20"/>
                <w:lang w:val="en-US"/>
              </w:rPr>
              <w:t>Asset management</w:t>
            </w:r>
          </w:p>
        </w:tc>
        <w:tc>
          <w:tcPr>
            <w:tcW w:w="1329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3C1B2B2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7952F3F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7E656C0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13EDE53E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288044E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3C52827F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1E7D3BF3" w14:textId="5FEDE8F0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8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4571A1C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C32E66">
              <w:rPr>
                <w:rFonts w:cs="Arial"/>
                <w:color w:val="000000"/>
                <w:sz w:val="20"/>
                <w:lang w:val="en-US"/>
              </w:rPr>
              <w:t>Responsibility for asset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3359557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052FC8B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1532CC5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58D645F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2F46706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393D9905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446517A1" w14:textId="450E39FF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8.1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75485EF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8C682A">
              <w:rPr>
                <w:rFonts w:cs="Arial"/>
                <w:color w:val="000000"/>
                <w:sz w:val="20"/>
                <w:lang w:val="en-US"/>
              </w:rPr>
              <w:t>Inventory of asset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471188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1C5EBC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0F3D059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E1BF687" w14:textId="77777777" w:rsidR="009A656F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Inventory of Assets], [</w:t>
            </w:r>
            <w:r>
              <w:rPr>
                <w:color w:val="000000"/>
                <w:sz w:val="20"/>
                <w:lang w:val="en-US"/>
              </w:rPr>
              <w:t>Information Classification Policy</w:t>
            </w:r>
            <w:r w:rsidRPr="00E321E5">
              <w:rPr>
                <w:color w:val="000000"/>
                <w:sz w:val="20"/>
                <w:lang w:val="en-US"/>
              </w:rPr>
              <w:t>]</w:t>
            </w:r>
          </w:p>
          <w:p w14:paraId="51A0D422" w14:textId="77777777" w:rsidR="009A656F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  <w:p w14:paraId="748C94A3" w14:textId="1F84B451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 xml:space="preserve">In the provision of cloud services, the “cloud service customer data” and “cloud service derived data” are explicitly defined as organization’s assets in the [Inventory of Assets] 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02F14CB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75739253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0B243687" w14:textId="4DD3BA50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8.1.2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074C872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8C682A">
              <w:rPr>
                <w:rFonts w:cs="Arial"/>
                <w:color w:val="000000"/>
                <w:sz w:val="20"/>
                <w:lang w:val="en-US"/>
              </w:rPr>
              <w:t>Ownership of asset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DE8A54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11A4A2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89C5399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03FF7B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Inventory of Assets], [Acceptable Use Policy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10EF256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56C2A652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6DC1661F" w14:textId="4E9F5E43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8.1.3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2F77A9BA" w14:textId="77777777" w:rsidR="009A656F" w:rsidRPr="008C682A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8C682A">
              <w:rPr>
                <w:rFonts w:cs="Arial"/>
                <w:color w:val="000000"/>
                <w:sz w:val="20"/>
                <w:lang w:val="en-US"/>
              </w:rPr>
              <w:t>Acceptable use of</w:t>
            </w:r>
          </w:p>
          <w:p w14:paraId="1CB6FECB" w14:textId="0C0FC8AC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8C682A">
              <w:rPr>
                <w:rFonts w:cs="Arial"/>
                <w:color w:val="000000"/>
                <w:sz w:val="20"/>
                <w:lang w:val="en-US"/>
              </w:rPr>
              <w:t>Asset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3596A6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853647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241A61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B8D5BB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bookmarkStart w:id="12" w:name="OLE_LINK9"/>
            <w:bookmarkStart w:id="13" w:name="OLE_LINK10"/>
            <w:r>
              <w:rPr>
                <w:rFonts w:cs="Arial"/>
                <w:color w:val="000000"/>
                <w:sz w:val="20"/>
                <w:lang w:val="en-US"/>
              </w:rPr>
              <w:t>[Acceptable Use Policy]</w:t>
            </w:r>
            <w:bookmarkEnd w:id="12"/>
            <w:bookmarkEnd w:id="13"/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903EDB2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70E49C27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04737DC5" w14:textId="52F009F4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lastRenderedPageBreak/>
              <w:t>A.8.1.4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5DACAA3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8C682A">
              <w:rPr>
                <w:rFonts w:cs="Arial"/>
                <w:color w:val="000000"/>
                <w:sz w:val="20"/>
                <w:lang w:val="en-US"/>
              </w:rPr>
              <w:t>Return of asset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40AA39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731FC9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3B423E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0D2B9E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916DA9">
              <w:rPr>
                <w:rFonts w:cs="Arial"/>
                <w:color w:val="000000"/>
                <w:sz w:val="20"/>
                <w:lang w:val="en-US"/>
              </w:rPr>
              <w:t>[Acceptable Use Policy]</w:t>
            </w:r>
            <w:r>
              <w:rPr>
                <w:rFonts w:cs="Arial"/>
                <w:color w:val="000000"/>
                <w:sz w:val="20"/>
                <w:lang w:val="en-US"/>
              </w:rPr>
              <w:t xml:space="preserve">; </w:t>
            </w:r>
            <w:r>
              <w:rPr>
                <w:color w:val="000000"/>
                <w:sz w:val="20"/>
                <w:lang w:val="en-US"/>
              </w:rPr>
              <w:t>[Supplier Security Policy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F3289FE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2CF802F8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0D477DEE" w14:textId="5DBAB8C5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8.2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0AB6CD6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B10275">
              <w:rPr>
                <w:rFonts w:cs="Arial"/>
                <w:color w:val="000000"/>
                <w:sz w:val="20"/>
                <w:lang w:val="en-US"/>
              </w:rPr>
              <w:t>Information classification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21F1EBB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58ED81E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2A9D8FB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799FA25E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7C24DB2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034FC302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4196A68E" w14:textId="5F4F4351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8.2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4B8073D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B10275">
              <w:rPr>
                <w:rFonts w:cs="Arial"/>
                <w:color w:val="000000"/>
                <w:sz w:val="20"/>
                <w:lang w:val="en-US"/>
              </w:rPr>
              <w:t>Classification of information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9E912A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D7CEA0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C2A0CB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435C47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</w:t>
            </w:r>
            <w:r>
              <w:rPr>
                <w:color w:val="000000"/>
                <w:sz w:val="20"/>
                <w:lang w:val="en-US"/>
              </w:rPr>
              <w:t>Information Classification Policy</w:t>
            </w:r>
            <w:r w:rsidRPr="00E321E5">
              <w:rPr>
                <w:color w:val="000000"/>
                <w:sz w:val="20"/>
                <w:lang w:val="en-US"/>
              </w:rPr>
              <w:t>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DBE9465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2B8C556F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25F8CED0" w14:textId="7ED66DE3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8.2.2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5522C60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Labeli</w:t>
            </w:r>
            <w:r w:rsidRPr="00B10275">
              <w:rPr>
                <w:rFonts w:cs="Arial"/>
                <w:color w:val="000000"/>
                <w:sz w:val="20"/>
                <w:lang w:val="en-US"/>
              </w:rPr>
              <w:t>ng of information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214ABF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E15713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7A4AF4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5C489C1" w14:textId="04D242C6" w:rsidR="009A656F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</w:t>
            </w:r>
            <w:r>
              <w:rPr>
                <w:color w:val="000000"/>
                <w:sz w:val="20"/>
                <w:lang w:val="en-US"/>
              </w:rPr>
              <w:t>Information Classification Policy</w:t>
            </w:r>
            <w:r w:rsidRPr="00E321E5">
              <w:rPr>
                <w:color w:val="000000"/>
                <w:sz w:val="20"/>
                <w:lang w:val="en-US"/>
              </w:rPr>
              <w:t>]</w:t>
            </w:r>
          </w:p>
          <w:p w14:paraId="77B46EAC" w14:textId="4630254A" w:rsidR="009A656F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  <w:p w14:paraId="03E448E1" w14:textId="2FEB7A02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>The provision of cloud services is also driven by</w:t>
            </w:r>
            <w:r w:rsidRPr="00E321E5">
              <w:rPr>
                <w:color w:val="000000"/>
                <w:sz w:val="20"/>
                <w:lang w:val="en-US"/>
              </w:rPr>
              <w:t xml:space="preserve"> [</w:t>
            </w:r>
            <w:r>
              <w:rPr>
                <w:color w:val="000000"/>
                <w:sz w:val="20"/>
                <w:lang w:val="en-US"/>
              </w:rPr>
              <w:t>Cloud services agreement guidelines</w:t>
            </w:r>
            <w:r w:rsidRPr="00E321E5">
              <w:rPr>
                <w:color w:val="000000"/>
                <w:sz w:val="20"/>
                <w:lang w:val="en-US"/>
              </w:rPr>
              <w:t>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7CC8161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79AFC561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41B64C14" w14:textId="03429A26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8.2.3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0991836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B10275">
              <w:rPr>
                <w:rFonts w:cs="Arial"/>
                <w:color w:val="000000"/>
                <w:sz w:val="20"/>
                <w:lang w:val="en-US"/>
              </w:rPr>
              <w:t>Handling of asset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E6B65C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92C6F3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8B273D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1137639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</w:t>
            </w:r>
            <w:r>
              <w:rPr>
                <w:color w:val="000000"/>
                <w:sz w:val="20"/>
                <w:lang w:val="en-US"/>
              </w:rPr>
              <w:t>Information Classification Policy</w:t>
            </w:r>
            <w:r w:rsidRPr="00E321E5">
              <w:rPr>
                <w:color w:val="000000"/>
                <w:sz w:val="20"/>
                <w:lang w:val="en-US"/>
              </w:rPr>
              <w:t>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2AB1E23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22E14A69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673421EF" w14:textId="2D2060DF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8.3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5606BCC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A83057">
              <w:rPr>
                <w:rFonts w:cs="Arial"/>
                <w:color w:val="000000"/>
                <w:sz w:val="20"/>
                <w:lang w:val="en-US"/>
              </w:rPr>
              <w:t>Media handling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5B8591F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2E3D588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0279AB1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10A5D48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44D7B90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55E3399B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37F058F7" w14:textId="4E31264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8.3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1A91C5C3" w14:textId="77777777" w:rsidR="009A656F" w:rsidRPr="00A83057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A83057">
              <w:rPr>
                <w:rFonts w:cs="Arial"/>
                <w:color w:val="000000"/>
                <w:sz w:val="20"/>
                <w:lang w:val="en-US"/>
              </w:rPr>
              <w:t>Management of removable</w:t>
            </w:r>
          </w:p>
          <w:p w14:paraId="655C8EF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A83057">
              <w:rPr>
                <w:rFonts w:cs="Arial"/>
                <w:color w:val="000000"/>
                <w:sz w:val="20"/>
                <w:lang w:val="en-US"/>
              </w:rPr>
              <w:t>media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AE6BF9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1505CA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2FFE609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E28BFE9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</w:t>
            </w:r>
            <w:r>
              <w:rPr>
                <w:color w:val="000000"/>
                <w:sz w:val="20"/>
                <w:lang w:val="en-US"/>
              </w:rPr>
              <w:t>Information Classification Policy</w:t>
            </w:r>
            <w:r w:rsidRPr="00E321E5">
              <w:rPr>
                <w:color w:val="000000"/>
                <w:sz w:val="20"/>
                <w:lang w:val="en-US"/>
              </w:rPr>
              <w:t>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C5722EA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2412833A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0925DDE8" w14:textId="4E96456A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8.3.2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0CBEC4A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A83057">
              <w:rPr>
                <w:rFonts w:cs="Arial"/>
                <w:color w:val="000000"/>
                <w:sz w:val="20"/>
                <w:lang w:val="en-US"/>
              </w:rPr>
              <w:t>Disposal of media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D8B1D6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CF4A18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FE4D9E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9897A4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Operating Procedures for Information and Communication Technology]</w:t>
            </w:r>
            <w:r>
              <w:rPr>
                <w:color w:val="000000"/>
                <w:sz w:val="20"/>
                <w:lang w:val="en-US"/>
              </w:rPr>
              <w:t xml:space="preserve"> </w:t>
            </w:r>
            <w:r w:rsidRPr="00E321E5">
              <w:rPr>
                <w:color w:val="000000"/>
                <w:sz w:val="20"/>
                <w:lang w:val="en-US"/>
              </w:rPr>
              <w:t>/ [Disposal and Destruction Policy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A2477BE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25B4E06F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7540FB51" w14:textId="75F1C241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8.3.3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58F65BE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A83057">
              <w:rPr>
                <w:rFonts w:cs="Arial"/>
                <w:color w:val="000000"/>
                <w:sz w:val="20"/>
                <w:lang w:val="en-US"/>
              </w:rPr>
              <w:t>Physical media transfer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E312C3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F797499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17AE3EE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286ECD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</w:t>
            </w:r>
            <w:r>
              <w:rPr>
                <w:color w:val="000000"/>
                <w:sz w:val="20"/>
                <w:lang w:val="en-US"/>
              </w:rPr>
              <w:t>Information Classification Policy</w:t>
            </w:r>
            <w:r w:rsidRPr="00E321E5">
              <w:rPr>
                <w:color w:val="000000"/>
                <w:sz w:val="20"/>
                <w:lang w:val="en-US"/>
              </w:rPr>
              <w:t>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D38C39B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098C5A3D" w14:textId="77777777" w:rsidTr="00F24BC1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9D9D9"/>
            <w:noWrap/>
            <w:vAlign w:val="bottom"/>
            <w:hideMark/>
          </w:tcPr>
          <w:p w14:paraId="2712D4F9" w14:textId="56B63425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9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  <w:noWrap/>
            <w:vAlign w:val="bottom"/>
            <w:hideMark/>
          </w:tcPr>
          <w:p w14:paraId="18811559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CE48EE">
              <w:rPr>
                <w:rFonts w:cs="Arial"/>
                <w:color w:val="000000"/>
                <w:sz w:val="20"/>
                <w:lang w:val="en-US"/>
              </w:rPr>
              <w:t>Access control</w:t>
            </w:r>
          </w:p>
        </w:tc>
        <w:tc>
          <w:tcPr>
            <w:tcW w:w="1329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2B1CB659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078C44F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2B3E2F9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0BB388D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0196998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67F70280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686E7E3F" w14:textId="26FB4516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9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71EE230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CE48EE">
              <w:rPr>
                <w:rFonts w:cs="Arial"/>
                <w:color w:val="000000"/>
                <w:sz w:val="20"/>
                <w:lang w:val="en-US"/>
              </w:rPr>
              <w:t>Business requirements of access control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57C3519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7B1DB33E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3D7243D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63A2565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65D643E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59955F6C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0A27DAB2" w14:textId="10962813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lastRenderedPageBreak/>
              <w:t>A.9.1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35FD8B3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ccess control policy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AD3CCA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A5ED13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28C63A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ED7B42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Access Control Policy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426A505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151AC6D0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527A8B53" w14:textId="6B8C148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9.1.2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423FC7DE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ccess to networks and network service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3E36BE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6AEADF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653E58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B98F98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Access Control Policy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6A9A48E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17001713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3F49CA44" w14:textId="77FC5EA6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9.2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0CE16F1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97336F">
              <w:rPr>
                <w:rFonts w:cs="Arial"/>
                <w:color w:val="000000"/>
                <w:sz w:val="20"/>
                <w:lang w:val="en-US"/>
              </w:rPr>
              <w:t>User access management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3F6F9DC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3804754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1E14993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174673B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04D2688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164E781A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7981F131" w14:textId="27C7FDD1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9.2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090ED4F9" w14:textId="77777777" w:rsidR="009A656F" w:rsidRPr="0097336F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97336F">
              <w:rPr>
                <w:rFonts w:cs="Arial"/>
                <w:color w:val="000000"/>
                <w:sz w:val="20"/>
                <w:lang w:val="en-US"/>
              </w:rPr>
              <w:t>User registration and</w:t>
            </w:r>
          </w:p>
          <w:p w14:paraId="190D04C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97336F">
              <w:rPr>
                <w:rFonts w:cs="Arial"/>
                <w:color w:val="000000"/>
                <w:sz w:val="20"/>
                <w:lang w:val="en-US"/>
              </w:rPr>
              <w:t>de-registration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37D72EE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EAEDB1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518F2C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3B3A056" w14:textId="6C79BFFF" w:rsidR="009A656F" w:rsidRDefault="009A656F" w:rsidP="009A656F">
            <w:pPr>
              <w:spacing w:after="0"/>
              <w:rPr>
                <w:color w:val="000000"/>
                <w:sz w:val="20"/>
                <w:szCs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Access Control Policy]</w:t>
            </w:r>
            <w:r>
              <w:rPr>
                <w:color w:val="000000"/>
                <w:sz w:val="20"/>
                <w:lang w:val="en-US"/>
              </w:rPr>
              <w:t xml:space="preserve"> / </w:t>
            </w:r>
            <w:r w:rsidRPr="00E321E5">
              <w:rPr>
                <w:color w:val="000000"/>
                <w:sz w:val="20"/>
                <w:lang w:val="en-US"/>
              </w:rPr>
              <w:t>[Password Policy]</w:t>
            </w:r>
            <w:r>
              <w:rPr>
                <w:color w:val="000000"/>
                <w:sz w:val="20"/>
                <w:lang w:val="en-US"/>
              </w:rPr>
              <w:t xml:space="preserve"> </w:t>
            </w:r>
          </w:p>
          <w:p w14:paraId="0E59DAED" w14:textId="77777777" w:rsidR="009A656F" w:rsidRDefault="009A656F" w:rsidP="009A656F">
            <w:pPr>
              <w:spacing w:after="0"/>
              <w:rPr>
                <w:color w:val="000000"/>
                <w:sz w:val="20"/>
                <w:szCs w:val="20"/>
                <w:lang w:val="en-US"/>
              </w:rPr>
            </w:pPr>
          </w:p>
          <w:p w14:paraId="19259C53" w14:textId="66D2F6B6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>The provision of cloud services is also driven by</w:t>
            </w:r>
            <w:r>
              <w:rPr>
                <w:color w:val="000000"/>
                <w:sz w:val="20"/>
                <w:szCs w:val="20"/>
                <w:lang w:val="en-US"/>
              </w:rPr>
              <w:t xml:space="preserve"> [</w:t>
            </w:r>
            <w:r w:rsidRPr="00972AC0">
              <w:rPr>
                <w:color w:val="000000"/>
                <w:sz w:val="20"/>
                <w:szCs w:val="20"/>
                <w:lang w:val="en-US"/>
              </w:rPr>
              <w:t>Cloud services agreement guidelines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2EAD732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396FFA4E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5B62363D" w14:textId="3E6109FA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9.2.2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61C7B639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97336F">
              <w:rPr>
                <w:rFonts w:cs="Arial"/>
                <w:color w:val="000000"/>
                <w:sz w:val="20"/>
                <w:lang w:val="en-US"/>
              </w:rPr>
              <w:t>User access provisioning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5A6906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1FECE9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748EE9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9EF2469" w14:textId="6591A957" w:rsidR="009A656F" w:rsidRDefault="009A656F" w:rsidP="009A656F">
            <w:pPr>
              <w:spacing w:after="0"/>
              <w:rPr>
                <w:color w:val="000000"/>
                <w:sz w:val="20"/>
                <w:szCs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Access Control Policy]</w:t>
            </w:r>
            <w:r>
              <w:rPr>
                <w:color w:val="000000"/>
                <w:sz w:val="20"/>
                <w:lang w:val="en-US"/>
              </w:rPr>
              <w:t xml:space="preserve"> / </w:t>
            </w:r>
            <w:r w:rsidRPr="00D02196">
              <w:rPr>
                <w:color w:val="000000"/>
                <w:sz w:val="20"/>
                <w:lang w:val="en-US"/>
              </w:rPr>
              <w:t>[Password Policy]</w:t>
            </w:r>
            <w:r>
              <w:rPr>
                <w:color w:val="000000"/>
                <w:sz w:val="20"/>
                <w:lang w:val="en-US"/>
              </w:rPr>
              <w:t xml:space="preserve"> </w:t>
            </w:r>
          </w:p>
          <w:p w14:paraId="7C282B5C" w14:textId="77777777" w:rsidR="009A656F" w:rsidRDefault="009A656F" w:rsidP="009A656F">
            <w:pPr>
              <w:spacing w:after="0"/>
              <w:rPr>
                <w:color w:val="000000"/>
                <w:sz w:val="20"/>
                <w:szCs w:val="20"/>
                <w:lang w:val="en-US"/>
              </w:rPr>
            </w:pPr>
          </w:p>
          <w:p w14:paraId="53F51DD8" w14:textId="30006B33" w:rsidR="009A656F" w:rsidRPr="00BF2A58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>The provision of cloud services is also driven by</w:t>
            </w:r>
            <w:r w:rsidRPr="00972AC0">
              <w:rPr>
                <w:color w:val="000000"/>
                <w:sz w:val="20"/>
                <w:szCs w:val="20"/>
                <w:lang w:val="en-US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US"/>
              </w:rPr>
              <w:t>: [</w:t>
            </w:r>
            <w:r w:rsidRPr="00972AC0">
              <w:rPr>
                <w:color w:val="000000"/>
                <w:sz w:val="20"/>
                <w:szCs w:val="20"/>
                <w:lang w:val="en-US"/>
              </w:rPr>
              <w:t>Cloud services agreement guidelines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D86DA41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7505F1BB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17E26492" w14:textId="2BC88780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9.2.3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6338ED88" w14:textId="77777777" w:rsidR="009A656F" w:rsidRPr="0097336F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97336F">
              <w:rPr>
                <w:rFonts w:cs="Arial"/>
                <w:color w:val="000000"/>
                <w:sz w:val="20"/>
                <w:lang w:val="en-US"/>
              </w:rPr>
              <w:t>Management of privileged</w:t>
            </w:r>
          </w:p>
          <w:p w14:paraId="19FD78F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97336F">
              <w:rPr>
                <w:rFonts w:cs="Arial"/>
                <w:color w:val="000000"/>
                <w:sz w:val="20"/>
                <w:lang w:val="en-US"/>
              </w:rPr>
              <w:t>access right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C16473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DB5E3C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5EF9C2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447AA1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Access Control Policy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C55074D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0B31BF4D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00178E32" w14:textId="4702FE82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9.2.4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22B6C000" w14:textId="77777777" w:rsidR="009A656F" w:rsidRPr="0097336F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97336F">
              <w:rPr>
                <w:rFonts w:cs="Arial"/>
                <w:color w:val="000000"/>
                <w:sz w:val="20"/>
                <w:lang w:val="en-US"/>
              </w:rPr>
              <w:t>Management of secret</w:t>
            </w:r>
          </w:p>
          <w:p w14:paraId="57F07D71" w14:textId="77777777" w:rsidR="009A656F" w:rsidRPr="0097336F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97336F">
              <w:rPr>
                <w:rFonts w:cs="Arial"/>
                <w:color w:val="000000"/>
                <w:sz w:val="20"/>
                <w:lang w:val="en-US"/>
              </w:rPr>
              <w:t>authentication information</w:t>
            </w:r>
          </w:p>
          <w:p w14:paraId="40093D6E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97336F">
              <w:rPr>
                <w:rFonts w:cs="Arial"/>
                <w:color w:val="000000"/>
                <w:sz w:val="20"/>
                <w:lang w:val="en-US"/>
              </w:rPr>
              <w:t>of user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D86759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A59C00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029944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62A54A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Access Control Policy]</w:t>
            </w:r>
            <w:r>
              <w:rPr>
                <w:color w:val="000000"/>
                <w:sz w:val="20"/>
                <w:lang w:val="en-US"/>
              </w:rPr>
              <w:t xml:space="preserve"> </w:t>
            </w:r>
            <w:r w:rsidRPr="00E321E5">
              <w:rPr>
                <w:color w:val="000000"/>
                <w:sz w:val="20"/>
                <w:lang w:val="en-US"/>
              </w:rPr>
              <w:t>/ [Password Policy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0FED4AD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54D5645A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0E84A745" w14:textId="58EAA63B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9.2.5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1211C1AF" w14:textId="77777777" w:rsidR="009A656F" w:rsidRPr="0097336F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97336F">
              <w:rPr>
                <w:rFonts w:cs="Arial"/>
                <w:color w:val="000000"/>
                <w:sz w:val="20"/>
                <w:lang w:val="en-US"/>
              </w:rPr>
              <w:t>Review of user access</w:t>
            </w:r>
          </w:p>
          <w:p w14:paraId="4E40123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97336F">
              <w:rPr>
                <w:rFonts w:cs="Arial"/>
                <w:color w:val="000000"/>
                <w:sz w:val="20"/>
                <w:lang w:val="en-US"/>
              </w:rPr>
              <w:t>right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B07B84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236202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17CBBF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9437189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Access Control Policy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B674BD7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1B9C69F9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1977A418" w14:textId="3CF7F994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9.2.6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1DDEE691" w14:textId="77777777" w:rsidR="009A656F" w:rsidRPr="0097336F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97336F">
              <w:rPr>
                <w:rFonts w:cs="Arial"/>
                <w:color w:val="000000"/>
                <w:sz w:val="20"/>
                <w:lang w:val="en-US"/>
              </w:rPr>
              <w:t>Removal or adjustment</w:t>
            </w:r>
          </w:p>
          <w:p w14:paraId="0B4004D9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97336F">
              <w:rPr>
                <w:rFonts w:cs="Arial"/>
                <w:color w:val="000000"/>
                <w:sz w:val="20"/>
                <w:lang w:val="en-US"/>
              </w:rPr>
              <w:t>of access right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206A6D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43B4DD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224F7E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F46725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Access Control Policy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C9D5A41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0C206AA3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5A9A40AF" w14:textId="102E7BEF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lastRenderedPageBreak/>
              <w:t>A.9.3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6AB0617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97336F">
              <w:rPr>
                <w:rFonts w:cs="Arial"/>
                <w:color w:val="000000"/>
                <w:sz w:val="20"/>
                <w:lang w:val="en-US"/>
              </w:rPr>
              <w:t>User responsibilitie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0B9942D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11A7108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513292C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1C36379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6700288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3B997081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52A7B8A5" w14:textId="62553925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9.3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07636C15" w14:textId="77777777" w:rsidR="009A656F" w:rsidRPr="0097336F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97336F">
              <w:rPr>
                <w:rFonts w:cs="Arial"/>
                <w:color w:val="000000"/>
                <w:sz w:val="20"/>
                <w:lang w:val="en-US"/>
              </w:rPr>
              <w:t>Use of secret authentication</w:t>
            </w:r>
          </w:p>
          <w:p w14:paraId="0C3628D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97336F">
              <w:rPr>
                <w:rFonts w:cs="Arial"/>
                <w:color w:val="000000"/>
                <w:sz w:val="20"/>
                <w:lang w:val="en-US"/>
              </w:rPr>
              <w:t>information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4C87C7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A5BD75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060227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316A8C9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Acceptable Use Policy], [Access Control Policy] /</w:t>
            </w:r>
            <w:r w:rsidRPr="00E321E5">
              <w:rPr>
                <w:color w:val="000000"/>
                <w:sz w:val="20"/>
                <w:lang w:val="en-US"/>
              </w:rPr>
              <w:t xml:space="preserve"> </w:t>
            </w:r>
            <w:bookmarkStart w:id="14" w:name="OLE_LINK3"/>
            <w:bookmarkStart w:id="15" w:name="OLE_LINK4"/>
            <w:r w:rsidRPr="00E321E5">
              <w:rPr>
                <w:color w:val="000000"/>
                <w:sz w:val="20"/>
                <w:lang w:val="en-US"/>
              </w:rPr>
              <w:t>[Password Policy]</w:t>
            </w:r>
            <w:bookmarkEnd w:id="14"/>
            <w:bookmarkEnd w:id="15"/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7560F64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5AA45453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087DE467" w14:textId="7A7E188E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9.4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60AFE73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984EAB">
              <w:rPr>
                <w:rFonts w:cs="Arial"/>
                <w:color w:val="000000"/>
                <w:sz w:val="20"/>
                <w:lang w:val="en-US"/>
              </w:rPr>
              <w:t>System and application access control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5746BBE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4FA3048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3BF17BB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3A232E89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72BD138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238FC7CD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6D43EC43" w14:textId="5280F0CD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9.4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61CBA6B2" w14:textId="77777777" w:rsidR="009A656F" w:rsidRPr="00984EAB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984EAB">
              <w:rPr>
                <w:rFonts w:cs="Arial"/>
                <w:color w:val="000000"/>
                <w:sz w:val="20"/>
                <w:lang w:val="en-US"/>
              </w:rPr>
              <w:t>Information access</w:t>
            </w:r>
          </w:p>
          <w:p w14:paraId="5CC6EB4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984EAB">
              <w:rPr>
                <w:rFonts w:cs="Arial"/>
                <w:color w:val="000000"/>
                <w:sz w:val="20"/>
                <w:lang w:val="en-US"/>
              </w:rPr>
              <w:t>restriction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63D033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DB161E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90667C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ECFC48A" w14:textId="37A2D3FF" w:rsidR="009A656F" w:rsidRDefault="009A656F" w:rsidP="009A656F">
            <w:pPr>
              <w:spacing w:after="0"/>
              <w:rPr>
                <w:color w:val="000000"/>
                <w:sz w:val="20"/>
                <w:szCs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Access Control Policy]</w:t>
            </w:r>
            <w:r>
              <w:rPr>
                <w:color w:val="000000"/>
                <w:sz w:val="20"/>
                <w:lang w:val="en-US"/>
              </w:rPr>
              <w:t xml:space="preserve">, [Information Classification Policy], </w:t>
            </w:r>
          </w:p>
          <w:p w14:paraId="137E4533" w14:textId="77777777" w:rsidR="009A656F" w:rsidRDefault="009A656F" w:rsidP="009A656F">
            <w:pPr>
              <w:spacing w:after="0"/>
              <w:rPr>
                <w:color w:val="000000"/>
                <w:sz w:val="20"/>
                <w:szCs w:val="20"/>
                <w:lang w:val="en-US"/>
              </w:rPr>
            </w:pPr>
          </w:p>
          <w:p w14:paraId="25C77331" w14:textId="0E803E2E" w:rsidR="009A656F" w:rsidRPr="00BF2A58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>The provision of cloud services is also driven by</w:t>
            </w:r>
            <w:r>
              <w:rPr>
                <w:color w:val="000000"/>
                <w:sz w:val="20"/>
                <w:szCs w:val="20"/>
                <w:lang w:val="en-US"/>
              </w:rPr>
              <w:t xml:space="preserve"> [</w:t>
            </w:r>
            <w:r w:rsidRPr="00972AC0">
              <w:rPr>
                <w:color w:val="000000"/>
                <w:sz w:val="20"/>
                <w:szCs w:val="20"/>
                <w:lang w:val="en-US"/>
              </w:rPr>
              <w:t>Cloud services agreement guidelines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F9ADFFC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1AADD8A3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5DF0C3AF" w14:textId="7CABAA36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9.4.2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789003F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984EAB">
              <w:rPr>
                <w:rFonts w:cs="Arial"/>
                <w:color w:val="000000"/>
                <w:sz w:val="20"/>
                <w:lang w:val="en-US"/>
              </w:rPr>
              <w:t>Secure log-on procedure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7F4EA1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9C4E8E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22754B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9E89FF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C70CD3">
              <w:rPr>
                <w:rFonts w:cs="Arial"/>
                <w:color w:val="000000"/>
                <w:sz w:val="20"/>
                <w:lang w:val="en-US"/>
              </w:rPr>
              <w:t xml:space="preserve">A </w:t>
            </w:r>
            <w:r>
              <w:rPr>
                <w:rFonts w:cs="Arial"/>
                <w:color w:val="000000"/>
                <w:sz w:val="20"/>
                <w:lang w:val="en-US"/>
              </w:rPr>
              <w:t xml:space="preserve">secure </w:t>
            </w:r>
            <w:r w:rsidRPr="00C70CD3">
              <w:rPr>
                <w:rFonts w:cs="Arial"/>
                <w:color w:val="000000"/>
                <w:sz w:val="20"/>
                <w:lang w:val="en-US"/>
              </w:rPr>
              <w:t>log-on process exist</w:t>
            </w:r>
            <w:r>
              <w:rPr>
                <w:rFonts w:cs="Arial"/>
                <w:color w:val="000000"/>
                <w:sz w:val="20"/>
                <w:lang w:val="en-US"/>
              </w:rPr>
              <w:t>s</w:t>
            </w:r>
            <w:r w:rsidRPr="00C70CD3">
              <w:rPr>
                <w:rFonts w:cs="Arial"/>
                <w:color w:val="000000"/>
                <w:sz w:val="20"/>
                <w:lang w:val="en-US"/>
              </w:rPr>
              <w:t xml:space="preserve"> for </w:t>
            </w:r>
            <w:r>
              <w:rPr>
                <w:rFonts w:cs="Arial"/>
                <w:color w:val="000000"/>
                <w:sz w:val="20"/>
                <w:lang w:val="en-US"/>
              </w:rPr>
              <w:t>all computers on the network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C4D406F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263DA9D7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1A5CB7CA" w14:textId="60ADCBE2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9.4.3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72037A4D" w14:textId="77777777" w:rsidR="009A656F" w:rsidRPr="00984EAB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984EAB">
              <w:rPr>
                <w:rFonts w:cs="Arial"/>
                <w:color w:val="000000"/>
                <w:sz w:val="20"/>
                <w:lang w:val="en-US"/>
              </w:rPr>
              <w:t>Password management</w:t>
            </w:r>
          </w:p>
          <w:p w14:paraId="0A77C57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984EAB">
              <w:rPr>
                <w:rFonts w:cs="Arial"/>
                <w:color w:val="000000"/>
                <w:sz w:val="20"/>
                <w:lang w:val="en-US"/>
              </w:rPr>
              <w:t>system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FDF833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CB9505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C4BC30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18641A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Access Control Policy] / [Password Policy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690A603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5ACC594A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26A9748C" w14:textId="06737718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9.4.4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4DE8F7B9" w14:textId="77777777" w:rsidR="009A656F" w:rsidRPr="00984EAB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984EAB">
              <w:rPr>
                <w:rFonts w:cs="Arial"/>
                <w:color w:val="000000"/>
                <w:sz w:val="20"/>
                <w:lang w:val="en-US"/>
              </w:rPr>
              <w:t>Use of privileged utility</w:t>
            </w:r>
          </w:p>
          <w:p w14:paraId="7D745E6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984EAB">
              <w:rPr>
                <w:rFonts w:cs="Arial"/>
                <w:color w:val="000000"/>
                <w:sz w:val="20"/>
                <w:lang w:val="en-US"/>
              </w:rPr>
              <w:t>program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45597D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2AEDC7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94C6E1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ED6A5C0" w14:textId="249BD81A" w:rsidR="009A656F" w:rsidRDefault="009A656F" w:rsidP="009A656F">
            <w:pPr>
              <w:spacing w:after="0"/>
              <w:rPr>
                <w:color w:val="000000"/>
                <w:sz w:val="20"/>
                <w:szCs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 xml:space="preserve">Only [job title] has the right to use </w:t>
            </w:r>
            <w:r>
              <w:rPr>
                <w:color w:val="000000"/>
                <w:sz w:val="20"/>
                <w:lang w:val="en-US"/>
              </w:rPr>
              <w:t>privileged utility programs</w:t>
            </w:r>
          </w:p>
          <w:p w14:paraId="4C16F4F2" w14:textId="77777777" w:rsidR="009A656F" w:rsidRDefault="009A656F" w:rsidP="009A656F">
            <w:pPr>
              <w:spacing w:after="0"/>
              <w:rPr>
                <w:color w:val="000000"/>
                <w:sz w:val="20"/>
                <w:szCs w:val="20"/>
                <w:lang w:val="en-US"/>
              </w:rPr>
            </w:pPr>
          </w:p>
          <w:p w14:paraId="642920CE" w14:textId="7A76453D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>The provision of cloud services is also driven by</w:t>
            </w:r>
            <w:r>
              <w:rPr>
                <w:color w:val="000000"/>
                <w:sz w:val="20"/>
                <w:szCs w:val="20"/>
                <w:lang w:val="en-US"/>
              </w:rPr>
              <w:t xml:space="preserve"> [</w:t>
            </w:r>
            <w:r w:rsidRPr="00972AC0">
              <w:rPr>
                <w:color w:val="000000"/>
                <w:sz w:val="20"/>
                <w:szCs w:val="20"/>
                <w:lang w:val="en-US"/>
              </w:rPr>
              <w:t>Cloud services agreement guidelines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8DC699D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1A65F47E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6C8A60FE" w14:textId="16AC8CF8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lastRenderedPageBreak/>
              <w:t>A.9.4.5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13B7ECCF" w14:textId="77777777" w:rsidR="009A656F" w:rsidRPr="00984EAB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984EAB">
              <w:rPr>
                <w:rFonts w:cs="Arial"/>
                <w:color w:val="000000"/>
                <w:sz w:val="20"/>
                <w:lang w:val="en-US"/>
              </w:rPr>
              <w:t>Access control to program</w:t>
            </w:r>
          </w:p>
          <w:p w14:paraId="1204707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984EAB">
              <w:rPr>
                <w:rFonts w:cs="Arial"/>
                <w:color w:val="000000"/>
                <w:sz w:val="20"/>
                <w:lang w:val="en-US"/>
              </w:rPr>
              <w:t>source code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F5BE9C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423B7D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9501FA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1DA0E4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The program source code is stored [d</w:t>
            </w:r>
            <w:r>
              <w:rPr>
                <w:color w:val="000000"/>
                <w:sz w:val="20"/>
                <w:lang w:val="en-US"/>
              </w:rPr>
              <w:t>escribe technical implementation</w:t>
            </w:r>
            <w:r w:rsidRPr="00E321E5">
              <w:rPr>
                <w:color w:val="000000"/>
                <w:sz w:val="20"/>
                <w:lang w:val="en-US"/>
              </w:rPr>
              <w:t>] and only [job title] has access righ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5626268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6346D66E" w14:textId="77777777" w:rsidTr="00F24BC1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9D9D9"/>
            <w:noWrap/>
            <w:vAlign w:val="bottom"/>
            <w:hideMark/>
          </w:tcPr>
          <w:p w14:paraId="54614EE7" w14:textId="74A8B0E0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0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  <w:noWrap/>
            <w:vAlign w:val="bottom"/>
            <w:hideMark/>
          </w:tcPr>
          <w:p w14:paraId="341CD88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B0D6C">
              <w:rPr>
                <w:rFonts w:cs="Arial"/>
                <w:color w:val="000000"/>
                <w:sz w:val="20"/>
                <w:lang w:val="en-US"/>
              </w:rPr>
              <w:t>Cryptography</w:t>
            </w:r>
          </w:p>
        </w:tc>
        <w:tc>
          <w:tcPr>
            <w:tcW w:w="1329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51AC4A8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59B3E47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654FED9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465A7D3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18828C2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318266F3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2F9D3140" w14:textId="069676B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0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3C771E5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B0D6C">
              <w:rPr>
                <w:rFonts w:cs="Arial"/>
                <w:color w:val="000000"/>
                <w:sz w:val="20"/>
                <w:lang w:val="en-US"/>
              </w:rPr>
              <w:t>Cryptographic control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40D300D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79D4E64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7793941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73A48C0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0A9C840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2E718F25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72B440A8" w14:textId="55550F5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0.1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082158B5" w14:textId="77777777" w:rsidR="009A656F" w:rsidRPr="003B0D6C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B0D6C">
              <w:rPr>
                <w:rFonts w:cs="Arial"/>
                <w:color w:val="000000"/>
                <w:sz w:val="20"/>
                <w:lang w:val="en-US"/>
              </w:rPr>
              <w:t>Policy on the use of</w:t>
            </w:r>
          </w:p>
          <w:p w14:paraId="0254CBF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B0D6C">
              <w:rPr>
                <w:rFonts w:cs="Arial"/>
                <w:color w:val="000000"/>
                <w:sz w:val="20"/>
                <w:lang w:val="en-US"/>
              </w:rPr>
              <w:t>cryptographic control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A2226D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B37D01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73784C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4951707" w14:textId="579026DB" w:rsidR="009A656F" w:rsidRDefault="009A656F" w:rsidP="009A656F">
            <w:pPr>
              <w:spacing w:after="0"/>
              <w:rPr>
                <w:color w:val="000000"/>
                <w:sz w:val="20"/>
                <w:szCs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Policy on the Use of Cryptographic Controls]</w:t>
            </w:r>
            <w:r>
              <w:rPr>
                <w:color w:val="000000"/>
                <w:sz w:val="20"/>
                <w:lang w:val="en-US"/>
              </w:rPr>
              <w:t xml:space="preserve"> </w:t>
            </w:r>
          </w:p>
          <w:p w14:paraId="300C1651" w14:textId="77777777" w:rsidR="009A656F" w:rsidRDefault="009A656F" w:rsidP="009A656F">
            <w:pPr>
              <w:spacing w:after="0"/>
              <w:rPr>
                <w:color w:val="000000"/>
                <w:sz w:val="20"/>
                <w:szCs w:val="20"/>
                <w:lang w:val="en-US"/>
              </w:rPr>
            </w:pPr>
          </w:p>
          <w:p w14:paraId="77ED7CD6" w14:textId="1F733288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>The provision of cloud services is also driven by</w:t>
            </w:r>
            <w:r>
              <w:rPr>
                <w:color w:val="000000"/>
                <w:sz w:val="20"/>
                <w:szCs w:val="20"/>
                <w:lang w:val="en-US"/>
              </w:rPr>
              <w:t xml:space="preserve"> the following documents: [</w:t>
            </w:r>
            <w:r w:rsidRPr="005D1BF6">
              <w:rPr>
                <w:color w:val="000000"/>
                <w:sz w:val="20"/>
                <w:szCs w:val="20"/>
                <w:lang w:val="en-US"/>
              </w:rPr>
              <w:t xml:space="preserve">Cloud </w:t>
            </w:r>
            <w:r>
              <w:rPr>
                <w:color w:val="000000"/>
                <w:sz w:val="20"/>
                <w:szCs w:val="20"/>
                <w:lang w:val="en-US"/>
              </w:rPr>
              <w:t>services agreement guidelines],</w:t>
            </w:r>
            <w:r w:rsidRPr="005D1BF6">
              <w:rPr>
                <w:color w:val="000000"/>
                <w:sz w:val="20"/>
                <w:szCs w:val="20"/>
                <w:lang w:val="en-US"/>
              </w:rPr>
              <w:t xml:space="preserve"> [</w:t>
            </w:r>
            <w:r w:rsidRPr="00F84DCA">
              <w:rPr>
                <w:color w:val="000000"/>
                <w:sz w:val="20"/>
                <w:szCs w:val="20"/>
                <w:lang w:val="en-US"/>
              </w:rPr>
              <w:t>User Data Privacy Protection Agreement Guidelines</w:t>
            </w:r>
            <w:r>
              <w:rPr>
                <w:color w:val="000000"/>
                <w:sz w:val="20"/>
                <w:szCs w:val="20"/>
                <w:lang w:val="en-US"/>
              </w:rPr>
              <w:t>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CDB26EF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423E0F9C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558D3CB5" w14:textId="3B3A53AC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0.1.2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265EC36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B0D6C">
              <w:rPr>
                <w:rFonts w:cs="Arial"/>
                <w:color w:val="000000"/>
                <w:sz w:val="20"/>
                <w:lang w:val="en-US"/>
              </w:rPr>
              <w:t>Key management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C7BCDA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48CEA6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D08C1B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3FB621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Policy on the Use of Cryptographic Controls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DEEEE70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088A4764" w14:textId="77777777" w:rsidTr="00F24BC1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9D9D9"/>
            <w:noWrap/>
            <w:vAlign w:val="bottom"/>
            <w:hideMark/>
          </w:tcPr>
          <w:p w14:paraId="61E9B41A" w14:textId="47A8C9DF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1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  <w:noWrap/>
            <w:vAlign w:val="bottom"/>
            <w:hideMark/>
          </w:tcPr>
          <w:p w14:paraId="5DAF40E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634E52">
              <w:rPr>
                <w:rFonts w:cs="Arial"/>
                <w:color w:val="000000"/>
                <w:sz w:val="20"/>
                <w:lang w:val="en-US"/>
              </w:rPr>
              <w:t>Physical and environmental security</w:t>
            </w:r>
          </w:p>
        </w:tc>
        <w:tc>
          <w:tcPr>
            <w:tcW w:w="1329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2758E61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1880890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1614B41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334ECB0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70D077A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0FA34346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3BE16A05" w14:textId="3155486E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1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51AD1F7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90923">
              <w:rPr>
                <w:rFonts w:cs="Arial"/>
                <w:color w:val="000000"/>
                <w:sz w:val="20"/>
                <w:lang w:val="en-US"/>
              </w:rPr>
              <w:t>Secure area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799D671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2689643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7FD6003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4FD362A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7B7D43E9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257DC48F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05589133" w14:textId="2FC86453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1.1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31C710EB" w14:textId="77777777" w:rsidR="009A656F" w:rsidRPr="00390923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90923">
              <w:rPr>
                <w:rFonts w:cs="Arial"/>
                <w:color w:val="000000"/>
                <w:sz w:val="20"/>
                <w:lang w:val="en-US"/>
              </w:rPr>
              <w:t>Physical security</w:t>
            </w:r>
          </w:p>
          <w:p w14:paraId="3CE0D479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90923">
              <w:rPr>
                <w:rFonts w:cs="Arial"/>
                <w:color w:val="000000"/>
                <w:sz w:val="20"/>
                <w:lang w:val="en-US"/>
              </w:rPr>
              <w:t>perimeter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843FC4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331ECD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D588F3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979E10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>Areas with sensitive information</w:t>
            </w:r>
            <w:r w:rsidRPr="00E321E5">
              <w:rPr>
                <w:color w:val="000000"/>
                <w:sz w:val="20"/>
                <w:lang w:val="en-US"/>
              </w:rPr>
              <w:t xml:space="preserve"> are p</w:t>
            </w:r>
            <w:r>
              <w:rPr>
                <w:color w:val="000000"/>
                <w:sz w:val="20"/>
                <w:lang w:val="en-US"/>
              </w:rPr>
              <w:t>rotected [describe how – walls, etc.]</w:t>
            </w:r>
            <w:r w:rsidRPr="00E321E5">
              <w:rPr>
                <w:color w:val="000000"/>
                <w:sz w:val="20"/>
                <w:lang w:val="en-US"/>
              </w:rPr>
              <w:t xml:space="preserve"> 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3BBC4E8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3F8E9884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64EA7857" w14:textId="35BD9F1E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lastRenderedPageBreak/>
              <w:t>A.11.1.2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12178C0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90923">
              <w:rPr>
                <w:rFonts w:cs="Arial"/>
                <w:color w:val="000000"/>
                <w:sz w:val="20"/>
                <w:lang w:val="en-US"/>
              </w:rPr>
              <w:t>Physical entry control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C62D98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73F0D3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8EAF1A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844E15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 xml:space="preserve">Access to the organization's secure areas must be controlled [describe how </w:t>
            </w:r>
            <w:r>
              <w:rPr>
                <w:color w:val="000000"/>
                <w:sz w:val="20"/>
                <w:lang w:val="en-US"/>
              </w:rPr>
              <w:t>–</w:t>
            </w:r>
            <w:r w:rsidRPr="00E321E5">
              <w:rPr>
                <w:color w:val="000000"/>
                <w:sz w:val="20"/>
                <w:lang w:val="en-US"/>
              </w:rPr>
              <w:t xml:space="preserve"> access cards, manned front entrance, etc.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584B7DE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1AD71C89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5C7DC3C3" w14:textId="468E0901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1.1.3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5FCBF870" w14:textId="77777777" w:rsidR="009A656F" w:rsidRPr="00390923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90923">
              <w:rPr>
                <w:rFonts w:cs="Arial"/>
                <w:color w:val="000000"/>
                <w:sz w:val="20"/>
                <w:lang w:val="en-US"/>
              </w:rPr>
              <w:t>Securing offices,</w:t>
            </w:r>
          </w:p>
          <w:p w14:paraId="2F06D06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90923">
              <w:rPr>
                <w:rFonts w:cs="Arial"/>
                <w:color w:val="000000"/>
                <w:sz w:val="20"/>
                <w:lang w:val="en-US"/>
              </w:rPr>
              <w:t>rooms and facilitie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375F8F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FDC73F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758D37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5B48FA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 xml:space="preserve">The facilities cannot be accessed from public areas, and secure areas are not noticeable to outsiders 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AF818AA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10AE2D45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496E611A" w14:textId="51FC53AA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1.1.4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2A8FF82A" w14:textId="77777777" w:rsidR="009A656F" w:rsidRPr="00390923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90923">
              <w:rPr>
                <w:rFonts w:cs="Arial"/>
                <w:color w:val="000000"/>
                <w:sz w:val="20"/>
                <w:lang w:val="en-US"/>
              </w:rPr>
              <w:t>Protecting against</w:t>
            </w:r>
          </w:p>
          <w:p w14:paraId="7030354D" w14:textId="77777777" w:rsidR="009A656F" w:rsidRPr="00390923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90923">
              <w:rPr>
                <w:rFonts w:cs="Arial"/>
                <w:color w:val="000000"/>
                <w:sz w:val="20"/>
                <w:lang w:val="en-US"/>
              </w:rPr>
              <w:t>external and environmental</w:t>
            </w:r>
          </w:p>
          <w:p w14:paraId="0479C73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90923">
              <w:rPr>
                <w:rFonts w:cs="Arial"/>
                <w:color w:val="000000"/>
                <w:sz w:val="20"/>
                <w:lang w:val="en-US"/>
              </w:rPr>
              <w:t>threat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EDBF60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77A1FB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320948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3EE5349" w14:textId="5822749A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 xml:space="preserve">An alarm system is installed and </w:t>
            </w:r>
            <w:r>
              <w:rPr>
                <w:color w:val="000000"/>
                <w:sz w:val="20"/>
                <w:lang w:val="en-US"/>
              </w:rPr>
              <w:t>linked</w:t>
            </w:r>
            <w:r w:rsidRPr="00E321E5">
              <w:rPr>
                <w:color w:val="000000"/>
                <w:sz w:val="20"/>
                <w:lang w:val="en-US"/>
              </w:rPr>
              <w:t xml:space="preserve"> to the </w:t>
            </w:r>
            <w:r>
              <w:rPr>
                <w:color w:val="000000"/>
                <w:sz w:val="20"/>
                <w:lang w:val="en-US"/>
              </w:rPr>
              <w:t>alarm monitoring</w:t>
            </w:r>
            <w:r w:rsidRPr="00E321E5">
              <w:rPr>
                <w:color w:val="000000"/>
                <w:sz w:val="20"/>
                <w:lang w:val="en-US"/>
              </w:rPr>
              <w:t xml:space="preserve"> </w:t>
            </w:r>
            <w:r>
              <w:rPr>
                <w:color w:val="000000"/>
                <w:sz w:val="20"/>
                <w:lang w:val="en-US"/>
              </w:rPr>
              <w:t>center</w:t>
            </w:r>
            <w:r w:rsidRPr="00E321E5">
              <w:rPr>
                <w:color w:val="000000"/>
                <w:sz w:val="20"/>
                <w:lang w:val="en-US"/>
              </w:rPr>
              <w:t xml:space="preserve"> of [name of security service provider]</w:t>
            </w:r>
            <w:r>
              <w:rPr>
                <w:color w:val="000000"/>
                <w:sz w:val="20"/>
                <w:lang w:val="en-US"/>
              </w:rPr>
              <w:t xml:space="preserve">; </w:t>
            </w:r>
            <w:r w:rsidRPr="00E321E5">
              <w:rPr>
                <w:color w:val="000000"/>
                <w:sz w:val="20"/>
                <w:lang w:val="en-US"/>
              </w:rPr>
              <w:t>surveillance cameras are installed</w:t>
            </w:r>
            <w:r>
              <w:rPr>
                <w:color w:val="000000"/>
                <w:sz w:val="20"/>
                <w:lang w:val="en-US"/>
              </w:rPr>
              <w:t>; f</w:t>
            </w:r>
            <w:r w:rsidRPr="00E321E5">
              <w:rPr>
                <w:color w:val="000000"/>
                <w:sz w:val="20"/>
                <w:lang w:val="en-US"/>
              </w:rPr>
              <w:t>ire protection is implemented [describe how]</w:t>
            </w:r>
            <w:r>
              <w:rPr>
                <w:color w:val="000000"/>
                <w:sz w:val="20"/>
                <w:lang w:val="en-US"/>
              </w:rPr>
              <w:t>;</w:t>
            </w:r>
            <w:r w:rsidRPr="00E321E5">
              <w:rPr>
                <w:color w:val="000000"/>
                <w:sz w:val="20"/>
                <w:lang w:val="en-US"/>
              </w:rPr>
              <w:t xml:space="preserve"> flood protection is implemented [describe how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8FDEE5D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0B7FB554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050B6E7C" w14:textId="3CE01B9A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1.1.5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229A4A4A" w14:textId="77777777" w:rsidR="009A656F" w:rsidRPr="00390923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90923">
              <w:rPr>
                <w:rFonts w:cs="Arial"/>
                <w:color w:val="000000"/>
                <w:sz w:val="20"/>
                <w:lang w:val="en-US"/>
              </w:rPr>
              <w:t>Working in secure</w:t>
            </w:r>
          </w:p>
          <w:p w14:paraId="1420B80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90923">
              <w:rPr>
                <w:rFonts w:cs="Arial"/>
                <w:color w:val="000000"/>
                <w:sz w:val="20"/>
                <w:lang w:val="en-US"/>
              </w:rPr>
              <w:t>area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64182E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A48540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3CD590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7DD476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</w:t>
            </w:r>
            <w:bookmarkStart w:id="16" w:name="OLE_LINK26"/>
            <w:bookmarkStart w:id="17" w:name="OLE_LINK27"/>
            <w:r w:rsidRPr="00FB0C5E">
              <w:rPr>
                <w:rFonts w:cs="Arial"/>
                <w:color w:val="000000"/>
                <w:sz w:val="20"/>
                <w:lang w:val="en-US"/>
              </w:rPr>
              <w:t>Procedures for working in secure areas</w:t>
            </w:r>
            <w:bookmarkEnd w:id="16"/>
            <w:bookmarkEnd w:id="17"/>
            <w:r>
              <w:rPr>
                <w:rFonts w:cs="Arial"/>
                <w:color w:val="000000"/>
                <w:sz w:val="20"/>
                <w:lang w:val="en-US"/>
              </w:rPr>
              <w:t>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F07DB95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716638CB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3D5C14F5" w14:textId="7C8FACBF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1.1.6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109CD2C0" w14:textId="77777777" w:rsidR="009A656F" w:rsidRPr="00390923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90923">
              <w:rPr>
                <w:rFonts w:cs="Arial"/>
                <w:color w:val="000000"/>
                <w:sz w:val="20"/>
                <w:lang w:val="en-US"/>
              </w:rPr>
              <w:t>Delivery and loading</w:t>
            </w:r>
          </w:p>
          <w:p w14:paraId="6B4DB7C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90923">
              <w:rPr>
                <w:rFonts w:cs="Arial"/>
                <w:color w:val="000000"/>
                <w:sz w:val="20"/>
                <w:lang w:val="en-US"/>
              </w:rPr>
              <w:t>area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F8F8D8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1355E3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76C4C9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0C2B97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FB0C5E">
              <w:rPr>
                <w:rFonts w:cs="Arial"/>
                <w:color w:val="000000"/>
                <w:sz w:val="20"/>
                <w:lang w:val="en-US"/>
              </w:rPr>
              <w:t>Public access areas are controlled [describe how], and delivery and loading areas [specify which] are controlled [describe how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9529D37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44A287C9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799DC0A6" w14:textId="2EE3185E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1.2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33F498B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90923">
              <w:rPr>
                <w:rFonts w:cs="Arial"/>
                <w:color w:val="000000"/>
                <w:sz w:val="20"/>
                <w:lang w:val="en-US"/>
              </w:rPr>
              <w:t>Equipment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49937A6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39CC683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71C5C2F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4AD478A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5425AE7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65DD49D1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2A3FF639" w14:textId="592AA716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lastRenderedPageBreak/>
              <w:t>A.11.2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72D5B82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90923">
              <w:rPr>
                <w:rFonts w:cs="Arial"/>
                <w:color w:val="000000"/>
                <w:sz w:val="20"/>
                <w:lang w:val="en-US"/>
              </w:rPr>
              <w:t>Equipment siting and</w:t>
            </w:r>
            <w:r>
              <w:rPr>
                <w:rFonts w:cs="Arial"/>
                <w:color w:val="000000"/>
                <w:sz w:val="20"/>
                <w:lang w:val="en-US"/>
              </w:rPr>
              <w:t xml:space="preserve"> </w:t>
            </w:r>
            <w:r w:rsidRPr="00390923">
              <w:rPr>
                <w:rFonts w:cs="Arial"/>
                <w:color w:val="000000"/>
                <w:sz w:val="20"/>
                <w:lang w:val="en-US"/>
              </w:rPr>
              <w:t>protection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C05B88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2842A1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34EBC0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E8FF09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 xml:space="preserve">All equipment is located in a physically protected area, and highly sensitive equipment [specify which] is located in [name of secure area </w:t>
            </w:r>
            <w:r>
              <w:rPr>
                <w:color w:val="000000"/>
                <w:sz w:val="20"/>
                <w:lang w:val="en-US"/>
              </w:rPr>
              <w:t>–</w:t>
            </w:r>
            <w:r w:rsidRPr="00E321E5">
              <w:rPr>
                <w:color w:val="000000"/>
                <w:sz w:val="20"/>
                <w:lang w:val="en-US"/>
              </w:rPr>
              <w:t xml:space="preserve"> e.g. server room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30DDCD3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6415FA9E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7565B57B" w14:textId="5458E822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1.2.2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59F038B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90923">
              <w:rPr>
                <w:rFonts w:cs="Arial"/>
                <w:color w:val="000000"/>
                <w:sz w:val="20"/>
                <w:lang w:val="en-US"/>
              </w:rPr>
              <w:t>Supporting utilitie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FBD19F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4996C1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CD3E4D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7FF51C3" w14:textId="77777777" w:rsidR="009A656F" w:rsidRPr="00A36AB4" w:rsidRDefault="009A656F" w:rsidP="009A656F">
            <w:pPr>
              <w:spacing w:after="0"/>
              <w:rPr>
                <w:rFonts w:cs="Arial"/>
                <w:color w:val="000000"/>
                <w:sz w:val="20"/>
                <w:szCs w:val="20"/>
                <w:lang w:val="en-US"/>
              </w:rPr>
            </w:pPr>
            <w:r w:rsidRPr="00A36AB4">
              <w:rPr>
                <w:color w:val="000000"/>
                <w:sz w:val="20"/>
                <w:szCs w:val="20"/>
                <w:lang w:val="en-US"/>
              </w:rPr>
              <w:t>Devices for uninterruptible power supply</w:t>
            </w:r>
            <w:r>
              <w:rPr>
                <w:color w:val="000000"/>
                <w:sz w:val="20"/>
                <w:szCs w:val="20"/>
                <w:lang w:val="en-US"/>
              </w:rPr>
              <w:t xml:space="preserve"> [specify which – UPS, power generator, etc.]</w:t>
            </w:r>
            <w:r w:rsidRPr="00A36AB4">
              <w:rPr>
                <w:color w:val="000000"/>
                <w:sz w:val="20"/>
                <w:szCs w:val="20"/>
                <w:lang w:val="en-US"/>
              </w:rPr>
              <w:t xml:space="preserve"> are installed for [specify for which </w:t>
            </w:r>
            <w:r>
              <w:rPr>
                <w:color w:val="000000"/>
                <w:sz w:val="20"/>
                <w:szCs w:val="20"/>
                <w:lang w:val="en-US"/>
              </w:rPr>
              <w:t xml:space="preserve">IT and other </w:t>
            </w:r>
            <w:r w:rsidRPr="00A36AB4">
              <w:rPr>
                <w:color w:val="000000"/>
                <w:sz w:val="20"/>
                <w:szCs w:val="20"/>
                <w:lang w:val="en-US"/>
              </w:rPr>
              <w:t xml:space="preserve">equipment] 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8F0AC7D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002286BC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3A3C7CFB" w14:textId="71CE44D4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1.2.3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3D936D2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Cabling security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BCEF49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D8B128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B51FF8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3C408D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 xml:space="preserve">Energy and data cables are installed within the secured area of the organization, and where this </w:t>
            </w:r>
            <w:r>
              <w:rPr>
                <w:color w:val="000000"/>
                <w:sz w:val="20"/>
                <w:lang w:val="en-US"/>
              </w:rPr>
              <w:t>was</w:t>
            </w:r>
            <w:r w:rsidRPr="00E321E5">
              <w:rPr>
                <w:color w:val="000000"/>
                <w:sz w:val="20"/>
                <w:lang w:val="en-US"/>
              </w:rPr>
              <w:t xml:space="preserve"> not possible, they are protected [specify how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29458E1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17343C39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4797895A" w14:textId="1133691D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1.2.4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1B7D1E3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90923">
              <w:rPr>
                <w:rFonts w:cs="Arial"/>
                <w:color w:val="000000"/>
                <w:sz w:val="20"/>
                <w:lang w:val="en-US"/>
              </w:rPr>
              <w:t>Equipment maintenance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9FDB22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4A91BA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6977F9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D0658C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 xml:space="preserve">[job title] must keep a maintenance record for all equipment in accordance with the </w:t>
            </w:r>
            <w:r>
              <w:rPr>
                <w:color w:val="000000"/>
                <w:sz w:val="20"/>
                <w:lang w:val="en-US"/>
              </w:rPr>
              <w:t>manufacturer's</w:t>
            </w:r>
            <w:r w:rsidRPr="00E321E5">
              <w:rPr>
                <w:color w:val="000000"/>
                <w:sz w:val="20"/>
                <w:lang w:val="en-US"/>
              </w:rPr>
              <w:t xml:space="preserve"> instructions, and ensure adequate maintenance in a timely manner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787FE51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4B321132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49F72588" w14:textId="7C5426D1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1.2.5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2967AF8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90923">
              <w:rPr>
                <w:rFonts w:cs="Arial"/>
                <w:color w:val="000000"/>
                <w:sz w:val="20"/>
                <w:lang w:val="en-US"/>
              </w:rPr>
              <w:t>Removal of asset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9C638D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480808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0CF99C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74A4B5E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Acceptable Use Policy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83A2F36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7DF2825D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5ACA7830" w14:textId="4362235A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lastRenderedPageBreak/>
              <w:t>A.11.2.6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2471BF27" w14:textId="77777777" w:rsidR="009A656F" w:rsidRPr="00390923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90923">
              <w:rPr>
                <w:rFonts w:cs="Arial"/>
                <w:color w:val="000000"/>
                <w:sz w:val="20"/>
                <w:lang w:val="en-US"/>
              </w:rPr>
              <w:t>Security of equipment</w:t>
            </w:r>
          </w:p>
          <w:p w14:paraId="3ABEFC5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90923">
              <w:rPr>
                <w:rFonts w:cs="Arial"/>
                <w:color w:val="000000"/>
                <w:sz w:val="20"/>
                <w:lang w:val="en-US"/>
              </w:rPr>
              <w:t>and assets off-premise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BE409F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65E6F6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FE521E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4537AEE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421DB">
              <w:rPr>
                <w:rFonts w:cs="Arial"/>
                <w:color w:val="000000"/>
                <w:sz w:val="20"/>
                <w:lang w:val="en-US"/>
              </w:rPr>
              <w:t>[Acceptable Use Policy]</w:t>
            </w:r>
            <w:r>
              <w:rPr>
                <w:rFonts w:cs="Arial"/>
                <w:color w:val="000000"/>
                <w:sz w:val="20"/>
                <w:lang w:val="en-US"/>
              </w:rPr>
              <w:t xml:space="preserve"> </w:t>
            </w:r>
            <w:r w:rsidRPr="004421DB">
              <w:rPr>
                <w:rFonts w:cs="Arial"/>
                <w:color w:val="000000"/>
                <w:sz w:val="20"/>
                <w:lang w:val="en-US"/>
              </w:rPr>
              <w:t xml:space="preserve">/ [Mobile </w:t>
            </w:r>
            <w:r>
              <w:rPr>
                <w:rFonts w:cs="Arial"/>
                <w:color w:val="000000"/>
                <w:sz w:val="20"/>
                <w:lang w:val="en-US"/>
              </w:rPr>
              <w:t>Device</w:t>
            </w:r>
            <w:r w:rsidRPr="004421DB">
              <w:rPr>
                <w:rFonts w:cs="Arial"/>
                <w:color w:val="000000"/>
                <w:sz w:val="20"/>
                <w:lang w:val="en-US"/>
              </w:rPr>
              <w:t xml:space="preserve"> and Teleworking Policy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19FE3C9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36173601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5B801CA6" w14:textId="26F2FE40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1.2.7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5CD7F7A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90923">
              <w:rPr>
                <w:rFonts w:cs="Arial"/>
                <w:color w:val="000000"/>
                <w:sz w:val="20"/>
                <w:lang w:val="en-US"/>
              </w:rPr>
              <w:t>Secure disposal or reuse</w:t>
            </w:r>
            <w:r>
              <w:rPr>
                <w:rFonts w:cs="Arial"/>
                <w:color w:val="000000"/>
                <w:sz w:val="20"/>
                <w:lang w:val="en-US"/>
              </w:rPr>
              <w:t xml:space="preserve"> </w:t>
            </w:r>
            <w:r w:rsidRPr="00390923">
              <w:rPr>
                <w:rFonts w:cs="Arial"/>
                <w:color w:val="000000"/>
                <w:sz w:val="20"/>
                <w:lang w:val="en-US"/>
              </w:rPr>
              <w:t>of equipment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4458CD9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B395B5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271F1C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29DD5D1" w14:textId="2EE098BE" w:rsidR="009A656F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Operating Procedures for Information and Communication Technology]</w:t>
            </w:r>
            <w:r>
              <w:rPr>
                <w:color w:val="000000"/>
                <w:sz w:val="20"/>
                <w:lang w:val="en-US"/>
              </w:rPr>
              <w:t xml:space="preserve"> </w:t>
            </w:r>
            <w:r w:rsidRPr="00E321E5">
              <w:rPr>
                <w:color w:val="000000"/>
                <w:sz w:val="20"/>
                <w:lang w:val="en-US"/>
              </w:rPr>
              <w:t>/ [Disposal and Destruction Policy]</w:t>
            </w:r>
            <w:r>
              <w:rPr>
                <w:color w:val="000000"/>
                <w:sz w:val="20"/>
                <w:lang w:val="en-US"/>
              </w:rPr>
              <w:t xml:space="preserve"> </w:t>
            </w:r>
          </w:p>
          <w:p w14:paraId="0C495E3B" w14:textId="77777777" w:rsidR="009A656F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  <w:p w14:paraId="2854F240" w14:textId="354C8C4A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>The provision of cloud services is also driven by [</w:t>
            </w:r>
            <w:r w:rsidRPr="003657A5">
              <w:rPr>
                <w:color w:val="000000"/>
                <w:sz w:val="20"/>
                <w:lang w:val="en-US"/>
              </w:rPr>
              <w:t>Cloud Services Agreement Guidelines</w:t>
            </w:r>
            <w:r>
              <w:rPr>
                <w:color w:val="000000"/>
                <w:sz w:val="20"/>
                <w:lang w:val="en-US"/>
              </w:rPr>
              <w:t>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DDE595D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6E587D20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337F8973" w14:textId="5310ACD3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1.2.8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3EC8C663" w14:textId="77777777" w:rsidR="009A656F" w:rsidRPr="00390923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90923">
              <w:rPr>
                <w:rFonts w:cs="Arial"/>
                <w:color w:val="000000"/>
                <w:sz w:val="20"/>
                <w:lang w:val="en-US"/>
              </w:rPr>
              <w:t>Unattended user</w:t>
            </w:r>
          </w:p>
          <w:p w14:paraId="376F93F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90923">
              <w:rPr>
                <w:rFonts w:cs="Arial"/>
                <w:color w:val="000000"/>
                <w:sz w:val="20"/>
                <w:lang w:val="en-US"/>
              </w:rPr>
              <w:t>equipment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E8D2A7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8A259F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761361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763D08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Acceptable Use Policy]</w:t>
            </w:r>
            <w:r>
              <w:rPr>
                <w:color w:val="000000"/>
                <w:sz w:val="20"/>
                <w:lang w:val="en-US"/>
              </w:rPr>
              <w:t xml:space="preserve"> </w:t>
            </w:r>
            <w:r w:rsidRPr="00E321E5">
              <w:rPr>
                <w:color w:val="000000"/>
                <w:sz w:val="20"/>
                <w:lang w:val="en-US"/>
              </w:rPr>
              <w:t>/ [Clear Desk and Clear Screen Policy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B4417F9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2B21A16A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53C53460" w14:textId="41C2F0BF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1.2.9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4F773B8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Clear desk and clear screen policy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C33EFD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F856C6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C9CFFC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E0CD33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Acceptable Use Policy]</w:t>
            </w:r>
            <w:r>
              <w:rPr>
                <w:color w:val="000000"/>
                <w:sz w:val="20"/>
                <w:lang w:val="en-US"/>
              </w:rPr>
              <w:t xml:space="preserve"> </w:t>
            </w:r>
            <w:r w:rsidRPr="00E321E5">
              <w:rPr>
                <w:color w:val="000000"/>
                <w:sz w:val="20"/>
                <w:lang w:val="en-US"/>
              </w:rPr>
              <w:t>/ [Clear Desk and Clear Screen Policy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D0F32ED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06A4F5A1" w14:textId="77777777" w:rsidTr="00F24BC1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9D9D9"/>
            <w:noWrap/>
            <w:vAlign w:val="bottom"/>
            <w:hideMark/>
          </w:tcPr>
          <w:p w14:paraId="443A27E3" w14:textId="6E9A9DE9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2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  <w:noWrap/>
            <w:vAlign w:val="bottom"/>
            <w:hideMark/>
          </w:tcPr>
          <w:p w14:paraId="06191B2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B30D0D">
              <w:rPr>
                <w:rFonts w:cs="Arial"/>
                <w:color w:val="000000"/>
                <w:sz w:val="20"/>
                <w:lang w:val="en-US"/>
              </w:rPr>
              <w:t>Operations security</w:t>
            </w:r>
          </w:p>
        </w:tc>
        <w:tc>
          <w:tcPr>
            <w:tcW w:w="1329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0C32E83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1803E319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682BEA6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77CB833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55750DF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64A437F7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016FC682" w14:textId="3CA8DB45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2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381F125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B30D0D">
              <w:rPr>
                <w:rFonts w:cs="Arial"/>
                <w:color w:val="000000"/>
                <w:sz w:val="20"/>
                <w:lang w:val="en-US"/>
              </w:rPr>
              <w:t>Operational procedures and responsibilitie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1B1048E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5AC9F0C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1025FB5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1C285A0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5311959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374DEDD2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0B03D979" w14:textId="34F0C800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2.1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2DBAA929" w14:textId="77777777" w:rsidR="009A656F" w:rsidRPr="00B30D0D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B30D0D">
              <w:rPr>
                <w:rFonts w:cs="Arial"/>
                <w:color w:val="000000"/>
                <w:sz w:val="20"/>
                <w:lang w:val="en-US"/>
              </w:rPr>
              <w:t>Documented operating</w:t>
            </w:r>
          </w:p>
          <w:p w14:paraId="6CF8583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B30D0D">
              <w:rPr>
                <w:rFonts w:cs="Arial"/>
                <w:color w:val="000000"/>
                <w:sz w:val="20"/>
                <w:lang w:val="en-US"/>
              </w:rPr>
              <w:t>procedure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E5C48E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564F45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CFDCF0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FFCD05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Operating Procedures for Information and Communication Technology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0D21A76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3720C308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43A959AB" w14:textId="14356AFD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lastRenderedPageBreak/>
              <w:t>A.12.1.2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52E1E0C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B30D0D">
              <w:rPr>
                <w:rFonts w:cs="Arial"/>
                <w:color w:val="000000"/>
                <w:sz w:val="20"/>
                <w:lang w:val="en-US"/>
              </w:rPr>
              <w:t>Change management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E79A64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BEC1C0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BFB06A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F6A70E3" w14:textId="15337903" w:rsidR="009A656F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Operating Procedures for Information and Communication Technology]</w:t>
            </w:r>
            <w:r>
              <w:rPr>
                <w:color w:val="000000"/>
                <w:sz w:val="20"/>
                <w:lang w:val="en-US"/>
              </w:rPr>
              <w:t xml:space="preserve"> </w:t>
            </w:r>
            <w:r w:rsidRPr="00E321E5">
              <w:rPr>
                <w:color w:val="000000"/>
                <w:sz w:val="20"/>
                <w:lang w:val="en-US"/>
              </w:rPr>
              <w:t>/ [Change Management Policy]</w:t>
            </w:r>
            <w:r>
              <w:rPr>
                <w:color w:val="000000"/>
                <w:sz w:val="20"/>
                <w:lang w:val="en-US"/>
              </w:rPr>
              <w:t xml:space="preserve"> </w:t>
            </w:r>
          </w:p>
          <w:p w14:paraId="5F742A86" w14:textId="77777777" w:rsidR="009A656F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  <w:p w14:paraId="383B795B" w14:textId="7525F1D1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>The provision of cloud services is also driven by [</w:t>
            </w:r>
            <w:r w:rsidRPr="003657A5">
              <w:rPr>
                <w:color w:val="000000"/>
                <w:sz w:val="20"/>
                <w:lang w:val="en-US"/>
              </w:rPr>
              <w:t>Cloud Services Agreement Guidelines</w:t>
            </w:r>
            <w:r>
              <w:rPr>
                <w:color w:val="000000"/>
                <w:sz w:val="20"/>
                <w:lang w:val="en-US"/>
              </w:rPr>
              <w:t>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CAB6A7A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352AD965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7EE6D548" w14:textId="60562E38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2.1.3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7891210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B30D0D">
              <w:rPr>
                <w:rFonts w:cs="Arial"/>
                <w:color w:val="000000"/>
                <w:sz w:val="20"/>
                <w:lang w:val="en-US"/>
              </w:rPr>
              <w:t>Capacity management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2AC8C0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0844F2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EDD024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717BB7B" w14:textId="77777777" w:rsidR="009A656F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job title] is responsible for monitoring the use of ICT assets and for planning required capacit</w:t>
            </w:r>
            <w:r>
              <w:rPr>
                <w:color w:val="000000"/>
                <w:sz w:val="20"/>
                <w:lang w:val="en-US"/>
              </w:rPr>
              <w:t>y of [organization name]’s internal resources.</w:t>
            </w:r>
          </w:p>
          <w:p w14:paraId="418D6682" w14:textId="77777777" w:rsidR="009A656F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  <w:p w14:paraId="73526DA1" w14:textId="16DF05DC" w:rsidR="009A656F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 xml:space="preserve">The provision of cloud services is also driven by the following documents: </w:t>
            </w:r>
          </w:p>
          <w:p w14:paraId="0FAC39DA" w14:textId="15342A1E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Operating Procedures for Information and Communication Technology]</w:t>
            </w:r>
            <w:r>
              <w:rPr>
                <w:color w:val="000000"/>
                <w:sz w:val="20"/>
                <w:lang w:val="en-US"/>
              </w:rPr>
              <w:t>,</w:t>
            </w:r>
            <w:r w:rsidRPr="00E321E5">
              <w:rPr>
                <w:color w:val="000000"/>
                <w:sz w:val="20"/>
                <w:lang w:val="en-US"/>
              </w:rPr>
              <w:t xml:space="preserve"> [</w:t>
            </w:r>
            <w:r>
              <w:rPr>
                <w:color w:val="000000"/>
                <w:sz w:val="20"/>
                <w:lang w:val="en-US"/>
              </w:rPr>
              <w:t>Cloud Security Policy</w:t>
            </w:r>
            <w:r w:rsidRPr="00E321E5">
              <w:rPr>
                <w:color w:val="000000"/>
                <w:sz w:val="20"/>
                <w:lang w:val="en-US"/>
              </w:rPr>
              <w:t>]</w:t>
            </w:r>
            <w:r>
              <w:rPr>
                <w:color w:val="000000"/>
                <w:sz w:val="20"/>
                <w:lang w:val="en-US"/>
              </w:rPr>
              <w:t>, [</w:t>
            </w:r>
            <w:r w:rsidRPr="003657A5">
              <w:rPr>
                <w:color w:val="000000"/>
                <w:sz w:val="20"/>
                <w:lang w:val="en-US"/>
              </w:rPr>
              <w:t>Cloud Services Agreement Guidelines</w:t>
            </w:r>
            <w:r>
              <w:rPr>
                <w:color w:val="000000"/>
                <w:sz w:val="20"/>
                <w:lang w:val="en-US"/>
              </w:rPr>
              <w:t>], [Security Clauses for Clients, Suppliers and Partners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D34298C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36942F98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47E2C2FF" w14:textId="6538110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lastRenderedPageBreak/>
              <w:t>A.12.1.4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615F792A" w14:textId="77777777" w:rsidR="009A656F" w:rsidRPr="00B30D0D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B30D0D">
              <w:rPr>
                <w:rFonts w:cs="Arial"/>
                <w:color w:val="000000"/>
                <w:sz w:val="20"/>
                <w:lang w:val="en-US"/>
              </w:rPr>
              <w:t>Separation of development,</w:t>
            </w:r>
          </w:p>
          <w:p w14:paraId="26B839DE" w14:textId="77777777" w:rsidR="009A656F" w:rsidRPr="00B30D0D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B30D0D">
              <w:rPr>
                <w:rFonts w:cs="Arial"/>
                <w:color w:val="000000"/>
                <w:sz w:val="20"/>
                <w:lang w:val="en-US"/>
              </w:rPr>
              <w:t>testing and</w:t>
            </w:r>
          </w:p>
          <w:p w14:paraId="0490CBE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B30D0D">
              <w:rPr>
                <w:rFonts w:cs="Arial"/>
                <w:color w:val="000000"/>
                <w:sz w:val="20"/>
                <w:lang w:val="en-US"/>
              </w:rPr>
              <w:t>operational environment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1EBE12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1291C1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126608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8534A7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Development, test</w:t>
            </w:r>
            <w:r>
              <w:rPr>
                <w:color w:val="000000"/>
                <w:sz w:val="20"/>
                <w:lang w:val="en-US"/>
              </w:rPr>
              <w:t>ing</w:t>
            </w:r>
            <w:r w:rsidRPr="00E321E5">
              <w:rPr>
                <w:color w:val="000000"/>
                <w:sz w:val="20"/>
                <w:lang w:val="en-US"/>
              </w:rPr>
              <w:t xml:space="preserve"> and operational systems are separated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E5D2653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4908ED7B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6DF2B435" w14:textId="32F22EF5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2.2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12F834DE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B30D0D">
              <w:rPr>
                <w:rFonts w:cs="Arial"/>
                <w:color w:val="000000"/>
                <w:sz w:val="20"/>
                <w:lang w:val="en-US"/>
              </w:rPr>
              <w:t>Protection from malware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5710D36E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3B8C184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088D06B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254630B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10C74E0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4DC134F2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768B7573" w14:textId="100038AF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2.2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5F25C0F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B30D0D">
              <w:rPr>
                <w:rFonts w:cs="Arial"/>
                <w:color w:val="000000"/>
                <w:sz w:val="20"/>
                <w:lang w:val="en-US"/>
              </w:rPr>
              <w:t>Controls against malware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668140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1D4292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33B9F3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1592B2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 xml:space="preserve">The tool </w:t>
            </w:r>
            <w:r>
              <w:rPr>
                <w:color w:val="000000"/>
                <w:sz w:val="20"/>
                <w:lang w:val="en-US"/>
              </w:rPr>
              <w:t>in use</w:t>
            </w:r>
            <w:r w:rsidRPr="00E321E5">
              <w:rPr>
                <w:color w:val="000000"/>
                <w:sz w:val="20"/>
                <w:lang w:val="en-US"/>
              </w:rPr>
              <w:t xml:space="preserve"> is [describe the tool that is used]; [Acceptable Use Policy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4DA176B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75604A8D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0818FB63" w14:textId="738B5695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2.3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4170C5C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Backup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1E6041B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6DC56B2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49ABE1E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620619C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1F17F6B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66CBE922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0A190A66" w14:textId="43857722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2.3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7DB0923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B30D0D">
              <w:rPr>
                <w:rFonts w:cs="Arial"/>
                <w:color w:val="000000"/>
                <w:sz w:val="20"/>
                <w:lang w:val="en-US"/>
              </w:rPr>
              <w:t>Information backup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9E72E49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4E797B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3B4F2D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561A46B" w14:textId="77777777" w:rsidR="009A656F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Operating Procedures for Information and Communication Technology]</w:t>
            </w:r>
            <w:r>
              <w:rPr>
                <w:color w:val="000000"/>
                <w:sz w:val="20"/>
                <w:lang w:val="en-US"/>
              </w:rPr>
              <w:t xml:space="preserve"> </w:t>
            </w:r>
            <w:r w:rsidRPr="00E321E5">
              <w:rPr>
                <w:color w:val="000000"/>
                <w:sz w:val="20"/>
                <w:lang w:val="en-US"/>
              </w:rPr>
              <w:t>/ [Backup Policy]</w:t>
            </w:r>
            <w:r>
              <w:rPr>
                <w:color w:val="000000"/>
                <w:sz w:val="20"/>
                <w:lang w:val="en-US"/>
              </w:rPr>
              <w:t>, [Acceptable Use Policy]</w:t>
            </w:r>
          </w:p>
          <w:p w14:paraId="6876FEED" w14:textId="77777777" w:rsidR="009A656F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  <w:p w14:paraId="1553021B" w14:textId="4B1F28B5" w:rsidR="009A656F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 xml:space="preserve">The provision of cloud services is also driven by the following documents: </w:t>
            </w:r>
          </w:p>
          <w:p w14:paraId="3FD42EDE" w14:textId="6F91FE9D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>[</w:t>
            </w:r>
            <w:r w:rsidRPr="003657A5">
              <w:rPr>
                <w:color w:val="000000"/>
                <w:sz w:val="20"/>
                <w:lang w:val="en-US"/>
              </w:rPr>
              <w:t>Cloud Services Agreement Guidelines</w:t>
            </w:r>
            <w:r>
              <w:rPr>
                <w:color w:val="000000"/>
                <w:sz w:val="20"/>
                <w:lang w:val="en-US"/>
              </w:rPr>
              <w:t>], [</w:t>
            </w:r>
            <w:r w:rsidRPr="00252F6E">
              <w:rPr>
                <w:color w:val="000000"/>
                <w:sz w:val="20"/>
                <w:lang w:val="en-US"/>
              </w:rPr>
              <w:t>User Data Privacy Protection Agreement Guidelines</w:t>
            </w:r>
            <w:r>
              <w:rPr>
                <w:color w:val="000000"/>
                <w:sz w:val="20"/>
                <w:lang w:val="en-US"/>
              </w:rPr>
              <w:t>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A16C68D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6E4BB9B7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37BBBC5B" w14:textId="7238277E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2.4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3835C45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B30D0D">
              <w:rPr>
                <w:rFonts w:cs="Arial"/>
                <w:color w:val="000000"/>
                <w:sz w:val="20"/>
                <w:lang w:val="en-US"/>
              </w:rPr>
              <w:t>Logging and monitoring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01B9991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4833DC2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0890BBB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337EA1F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1C1860F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65F78775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6A209C36" w14:textId="6F500C4D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lastRenderedPageBreak/>
              <w:t>A.12.4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0015B1D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B30D0D">
              <w:rPr>
                <w:rFonts w:cs="Arial"/>
                <w:color w:val="000000"/>
                <w:sz w:val="20"/>
                <w:lang w:val="en-US"/>
              </w:rPr>
              <w:t>Event logging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B543FF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A28110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E20FBA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5ACAD86" w14:textId="77777777" w:rsidR="009A656F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Operating Procedures for Information and Communication Technology]</w:t>
            </w:r>
          </w:p>
          <w:p w14:paraId="67A9E5F8" w14:textId="576B4774" w:rsidR="009A656F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  <w:p w14:paraId="49A10D6C" w14:textId="162E727D" w:rsidR="009A656F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>The provision of cloud services is also driven by the following documents:</w:t>
            </w:r>
          </w:p>
          <w:p w14:paraId="5263EB0C" w14:textId="26739606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>[Cloud Security Policy], [</w:t>
            </w:r>
            <w:r w:rsidRPr="003657A5">
              <w:rPr>
                <w:color w:val="000000"/>
                <w:sz w:val="20"/>
                <w:lang w:val="en-US"/>
              </w:rPr>
              <w:t>Cloud Services Agreement Guidelines</w:t>
            </w:r>
            <w:r>
              <w:rPr>
                <w:color w:val="000000"/>
                <w:sz w:val="20"/>
                <w:lang w:val="en-US"/>
              </w:rPr>
              <w:t>],  [</w:t>
            </w:r>
            <w:r w:rsidRPr="00252F6E">
              <w:rPr>
                <w:color w:val="000000"/>
                <w:sz w:val="20"/>
                <w:lang w:val="en-US"/>
              </w:rPr>
              <w:t>User Data Privacy Protection Agreement Guidelines</w:t>
            </w:r>
            <w:r>
              <w:rPr>
                <w:color w:val="000000"/>
                <w:sz w:val="20"/>
                <w:lang w:val="en-US"/>
              </w:rPr>
              <w:t>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E3D050C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265A6500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64147522" w14:textId="6CF4C5CE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2.4.2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7FDE8D3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B30D0D">
              <w:rPr>
                <w:rFonts w:cs="Arial"/>
                <w:color w:val="000000"/>
                <w:sz w:val="20"/>
                <w:lang w:val="en-US"/>
              </w:rPr>
              <w:t>Protection of log information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7DB6399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688B37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55A59C9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63367A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Logs may not be deleted without pe</w:t>
            </w:r>
            <w:r>
              <w:rPr>
                <w:color w:val="000000"/>
                <w:sz w:val="20"/>
                <w:lang w:val="en-US"/>
              </w:rPr>
              <w:t>rmission granted by the authoriz</w:t>
            </w:r>
            <w:r w:rsidRPr="00E321E5">
              <w:rPr>
                <w:color w:val="000000"/>
                <w:sz w:val="20"/>
                <w:lang w:val="en-US"/>
              </w:rPr>
              <w:t>ed person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D1B961A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2BDED316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74E166B8" w14:textId="055555F8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2.4.3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062EAA1E" w14:textId="77777777" w:rsidR="009A656F" w:rsidRPr="00B30D0D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B30D0D">
              <w:rPr>
                <w:rFonts w:cs="Arial"/>
                <w:color w:val="000000"/>
                <w:sz w:val="20"/>
                <w:lang w:val="en-US"/>
              </w:rPr>
              <w:t>Administrator and</w:t>
            </w:r>
          </w:p>
          <w:p w14:paraId="4740EB6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B30D0D">
              <w:rPr>
                <w:rFonts w:cs="Arial"/>
                <w:color w:val="000000"/>
                <w:sz w:val="20"/>
                <w:lang w:val="en-US"/>
              </w:rPr>
              <w:t>operator log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092E81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EDDA95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8B7692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F497CC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Operating Procedures for Information and Communication Technology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145551C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72B4C542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1E54CA83" w14:textId="35CFAE63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lastRenderedPageBreak/>
              <w:t>A.12.4.4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35E9BD1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Clock synchroniz</w:t>
            </w:r>
            <w:r w:rsidRPr="00B30D0D">
              <w:rPr>
                <w:rFonts w:cs="Arial"/>
                <w:color w:val="000000"/>
                <w:sz w:val="20"/>
                <w:lang w:val="en-US"/>
              </w:rPr>
              <w:t>ation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306CE8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72CED7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19F272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B9FC2F6" w14:textId="77777777" w:rsidR="009A656F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System clocks on all computers are synch</w:t>
            </w:r>
            <w:r>
              <w:rPr>
                <w:color w:val="000000"/>
                <w:sz w:val="20"/>
                <w:lang w:val="en-US"/>
              </w:rPr>
              <w:t>roniz</w:t>
            </w:r>
            <w:r w:rsidRPr="00E321E5">
              <w:rPr>
                <w:color w:val="000000"/>
                <w:sz w:val="20"/>
                <w:lang w:val="en-US"/>
              </w:rPr>
              <w:t>ed [</w:t>
            </w:r>
            <w:r>
              <w:rPr>
                <w:color w:val="000000"/>
                <w:sz w:val="20"/>
                <w:lang w:val="en-US"/>
              </w:rPr>
              <w:t>describe how they are synchroniz</w:t>
            </w:r>
            <w:r w:rsidRPr="00E321E5">
              <w:rPr>
                <w:color w:val="000000"/>
                <w:sz w:val="20"/>
                <w:lang w:val="en-US"/>
              </w:rPr>
              <w:t>ed</w:t>
            </w:r>
            <w:r>
              <w:rPr>
                <w:color w:val="000000"/>
                <w:sz w:val="20"/>
                <w:lang w:val="en-US"/>
              </w:rPr>
              <w:t xml:space="preserve"> and</w:t>
            </w:r>
            <w:r w:rsidRPr="00E321E5">
              <w:rPr>
                <w:color w:val="000000"/>
                <w:sz w:val="20"/>
                <w:lang w:val="en-US"/>
              </w:rPr>
              <w:t xml:space="preserve"> with </w:t>
            </w:r>
            <w:r>
              <w:rPr>
                <w:color w:val="000000"/>
                <w:sz w:val="20"/>
                <w:lang w:val="en-US"/>
              </w:rPr>
              <w:t>which</w:t>
            </w:r>
            <w:r w:rsidRPr="00E321E5">
              <w:rPr>
                <w:color w:val="000000"/>
                <w:sz w:val="20"/>
                <w:lang w:val="en-US"/>
              </w:rPr>
              <w:t xml:space="preserve"> accurate time source]</w:t>
            </w:r>
          </w:p>
          <w:p w14:paraId="1857835A" w14:textId="77777777" w:rsidR="009A656F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  <w:p w14:paraId="69B43E26" w14:textId="77777777" w:rsidR="009A656F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>The provision of cloud services is also driven by the following documents:</w:t>
            </w:r>
          </w:p>
          <w:p w14:paraId="41ADE819" w14:textId="66EEDB4F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>[Cloud Security Policy</w:t>
            </w:r>
            <w:r w:rsidRPr="00E321E5">
              <w:rPr>
                <w:color w:val="000000"/>
                <w:sz w:val="20"/>
                <w:lang w:val="en-US"/>
              </w:rPr>
              <w:t>]</w:t>
            </w:r>
            <w:r>
              <w:rPr>
                <w:color w:val="000000"/>
                <w:sz w:val="20"/>
                <w:lang w:val="en-US"/>
              </w:rPr>
              <w:t>, [</w:t>
            </w:r>
            <w:r w:rsidRPr="00F90A46">
              <w:rPr>
                <w:color w:val="000000"/>
                <w:sz w:val="20"/>
                <w:lang w:val="en-US"/>
              </w:rPr>
              <w:t>Cloud Services Agreement Guidelines</w:t>
            </w:r>
            <w:r>
              <w:rPr>
                <w:color w:val="000000"/>
                <w:sz w:val="20"/>
                <w:lang w:val="en-US"/>
              </w:rPr>
              <w:t>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7ADD442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182E05A9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1C007AA7" w14:textId="7B61D4A4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2.5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596E0DF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F39F6">
              <w:rPr>
                <w:rFonts w:cs="Arial"/>
                <w:color w:val="000000"/>
                <w:sz w:val="20"/>
                <w:lang w:val="en-US"/>
              </w:rPr>
              <w:t>Control of operational software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6E19B60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6B68544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1C76E54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18462CB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572DEEC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7739C2A6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389BF52B" w14:textId="73279F1F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2.5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5219451E" w14:textId="77777777" w:rsidR="009A656F" w:rsidRPr="003F39F6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F39F6">
              <w:rPr>
                <w:rFonts w:cs="Arial"/>
                <w:color w:val="000000"/>
                <w:sz w:val="20"/>
                <w:lang w:val="en-US"/>
              </w:rPr>
              <w:t>Installation of software</w:t>
            </w:r>
          </w:p>
          <w:p w14:paraId="2E7D6937" w14:textId="77777777" w:rsidR="009A656F" w:rsidRPr="003F39F6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F39F6">
              <w:rPr>
                <w:rFonts w:cs="Arial"/>
                <w:color w:val="000000"/>
                <w:sz w:val="20"/>
                <w:lang w:val="en-US"/>
              </w:rPr>
              <w:t>on operational</w:t>
            </w:r>
          </w:p>
          <w:p w14:paraId="1C3A2A3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F39F6">
              <w:rPr>
                <w:rFonts w:cs="Arial"/>
                <w:color w:val="000000"/>
                <w:sz w:val="20"/>
                <w:lang w:val="en-US"/>
              </w:rPr>
              <w:t>system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E73360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4ECC2E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9FCC97E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1CAB08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>[Acceptable Use Policy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7E21483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5D3494F8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7DED4B11" w14:textId="521058BA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2.6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1365D99E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F39F6">
              <w:rPr>
                <w:rFonts w:cs="Arial"/>
                <w:color w:val="000000"/>
                <w:sz w:val="20"/>
                <w:lang w:val="en-US"/>
              </w:rPr>
              <w:t>Technical vulnerability management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455A416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328C502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4BEAECE9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0E8F883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3368F96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641750F3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4543E2E8" w14:textId="5828CA22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lastRenderedPageBreak/>
              <w:t>A.12.6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5864BEF0" w14:textId="77777777" w:rsidR="009A656F" w:rsidRPr="003F39F6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F39F6">
              <w:rPr>
                <w:rFonts w:cs="Arial"/>
                <w:color w:val="000000"/>
                <w:sz w:val="20"/>
                <w:lang w:val="en-US"/>
              </w:rPr>
              <w:t>Management of technical</w:t>
            </w:r>
          </w:p>
          <w:p w14:paraId="2BFDE32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F39F6">
              <w:rPr>
                <w:rFonts w:cs="Arial"/>
                <w:color w:val="000000"/>
                <w:sz w:val="20"/>
                <w:lang w:val="en-US"/>
              </w:rPr>
              <w:t>vulnerabilitie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600A44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1AA8EA9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72FA79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3D7CA11" w14:textId="77777777" w:rsidR="009A656F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job title] is responsible for monitoring all vulnerabilities of applications and other systems, and [job title] must select actions to be taken in case new vulnerabilities are identified</w:t>
            </w:r>
          </w:p>
          <w:p w14:paraId="2AD0979F" w14:textId="77777777" w:rsidR="009A656F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  <w:p w14:paraId="6A3CF630" w14:textId="6210B97C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 xml:space="preserve">The provision of cloud services is also driven by </w:t>
            </w:r>
            <w:r>
              <w:rPr>
                <w:rFonts w:cs="Arial"/>
                <w:color w:val="000000"/>
                <w:sz w:val="20"/>
                <w:lang w:val="en-US"/>
              </w:rPr>
              <w:t>[</w:t>
            </w:r>
            <w:r w:rsidRPr="007A0603">
              <w:rPr>
                <w:rFonts w:cs="Arial"/>
                <w:color w:val="000000"/>
                <w:sz w:val="20"/>
                <w:lang w:val="en-US"/>
              </w:rPr>
              <w:t>Cloud Services Agreement Guidelines</w:t>
            </w:r>
            <w:r>
              <w:rPr>
                <w:rFonts w:cs="Arial"/>
                <w:color w:val="000000"/>
                <w:sz w:val="20"/>
                <w:lang w:val="en-US"/>
              </w:rPr>
              <w:t>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FBD8154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31E13916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6D896785" w14:textId="2FDF7024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2.6.2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4B555313" w14:textId="77777777" w:rsidR="009A656F" w:rsidRPr="003F39F6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F39F6">
              <w:rPr>
                <w:rFonts w:cs="Arial"/>
                <w:color w:val="000000"/>
                <w:sz w:val="20"/>
                <w:lang w:val="en-US"/>
              </w:rPr>
              <w:t>Restrictions on software</w:t>
            </w:r>
          </w:p>
          <w:p w14:paraId="2360E03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F39F6">
              <w:rPr>
                <w:rFonts w:cs="Arial"/>
                <w:color w:val="000000"/>
                <w:sz w:val="20"/>
                <w:lang w:val="en-US"/>
              </w:rPr>
              <w:t>installation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685549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40A5BA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C6ADDC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AC9DE8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Acceptable Use Policy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D6B8BDB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0A4EBF27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2857C361" w14:textId="29DDDD3C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2.7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49EF378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F39F6">
              <w:rPr>
                <w:rFonts w:cs="Arial"/>
                <w:color w:val="000000"/>
                <w:sz w:val="20"/>
                <w:lang w:val="en-US"/>
              </w:rPr>
              <w:t>Information systems audit consideration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7932275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141BDA4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0B92572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08270A5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5CC4F09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6ED2AE48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0A07FD09" w14:textId="3F7D1D90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2.7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6F82E8C8" w14:textId="77777777" w:rsidR="009A656F" w:rsidRPr="003F39F6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F39F6">
              <w:rPr>
                <w:rFonts w:cs="Arial"/>
                <w:color w:val="000000"/>
                <w:sz w:val="20"/>
                <w:lang w:val="en-US"/>
              </w:rPr>
              <w:t>Information systems</w:t>
            </w:r>
          </w:p>
          <w:p w14:paraId="0C29286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F39F6">
              <w:rPr>
                <w:rFonts w:cs="Arial"/>
                <w:color w:val="000000"/>
                <w:sz w:val="20"/>
                <w:lang w:val="en-US"/>
              </w:rPr>
              <w:t>audit control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200F3D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996ED2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E13A7A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314D43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Each audit is planned and coordinated with management</w:t>
            </w:r>
            <w:r>
              <w:rPr>
                <w:color w:val="000000"/>
                <w:sz w:val="20"/>
                <w:lang w:val="en-US"/>
              </w:rPr>
              <w:t>;</w:t>
            </w:r>
            <w:r w:rsidRPr="00E321E5">
              <w:rPr>
                <w:color w:val="000000"/>
                <w:sz w:val="20"/>
                <w:lang w:val="en-US"/>
              </w:rPr>
              <w:t xml:space="preserve"> audits are performed only on read-only access righ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11E348C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01D9A95A" w14:textId="77777777" w:rsidTr="00F24BC1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9D9D9"/>
            <w:noWrap/>
            <w:vAlign w:val="bottom"/>
            <w:hideMark/>
          </w:tcPr>
          <w:p w14:paraId="2374EEAD" w14:textId="3DE40431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3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  <w:noWrap/>
            <w:vAlign w:val="bottom"/>
            <w:hideMark/>
          </w:tcPr>
          <w:p w14:paraId="57F539B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5D68D0">
              <w:rPr>
                <w:rFonts w:cs="Arial"/>
                <w:color w:val="000000"/>
                <w:sz w:val="20"/>
                <w:lang w:val="en-US"/>
              </w:rPr>
              <w:t>Communications security</w:t>
            </w:r>
          </w:p>
        </w:tc>
        <w:tc>
          <w:tcPr>
            <w:tcW w:w="1329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75B302C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6F7E976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6684630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7FD6E39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71E5397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4A79DCC1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16429A92" w14:textId="6F818E56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3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1430815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5D68D0">
              <w:rPr>
                <w:rFonts w:cs="Arial"/>
                <w:color w:val="000000"/>
                <w:sz w:val="20"/>
                <w:lang w:val="en-US"/>
              </w:rPr>
              <w:t>Network security management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23DF078E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3E318C5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0DE25AA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3FBB5E4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121BAAF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775CBD17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4016C5F5" w14:textId="583E5E78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3.1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44B52CC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5D68D0">
              <w:rPr>
                <w:rFonts w:cs="Arial"/>
                <w:color w:val="000000"/>
                <w:sz w:val="20"/>
                <w:lang w:val="en-US"/>
              </w:rPr>
              <w:t>Network control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583DA4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E58FB8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6B5628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7908BC9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Operating Procedures for Information and Communication Technology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F4F7C35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2E531F5A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3BCF1244" w14:textId="6BBB0AB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lastRenderedPageBreak/>
              <w:t>A.13.1.2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11FC9EBC" w14:textId="77777777" w:rsidR="009A656F" w:rsidRPr="005D68D0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5D68D0">
              <w:rPr>
                <w:rFonts w:cs="Arial"/>
                <w:color w:val="000000"/>
                <w:sz w:val="20"/>
                <w:lang w:val="en-US"/>
              </w:rPr>
              <w:t>Security of network</w:t>
            </w:r>
          </w:p>
          <w:p w14:paraId="2362589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5D68D0">
              <w:rPr>
                <w:rFonts w:cs="Arial"/>
                <w:color w:val="000000"/>
                <w:sz w:val="20"/>
                <w:lang w:val="en-US"/>
              </w:rPr>
              <w:t>service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EED0E2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74455E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39FEB5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91518F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Operating Procedures for Informati</w:t>
            </w:r>
            <w:r>
              <w:rPr>
                <w:color w:val="000000"/>
                <w:sz w:val="20"/>
                <w:lang w:val="en-US"/>
              </w:rPr>
              <w:t>on and Communication Technology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96B8ED3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59F52A2D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45E68C59" w14:textId="0197089E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3.1.3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38A3053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5D68D0">
              <w:rPr>
                <w:rFonts w:cs="Arial"/>
                <w:color w:val="000000"/>
                <w:sz w:val="20"/>
                <w:lang w:val="en-US"/>
              </w:rPr>
              <w:t>Segregation in network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10B71A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F151F9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869B59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1E199B1" w14:textId="77777777" w:rsidR="009A656F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9A4A34">
              <w:rPr>
                <w:rFonts w:cs="Arial"/>
                <w:color w:val="000000"/>
                <w:sz w:val="20"/>
                <w:lang w:val="en-US"/>
              </w:rPr>
              <w:t xml:space="preserve">The network is segregated </w:t>
            </w:r>
            <w:r>
              <w:rPr>
                <w:rFonts w:cs="Arial"/>
                <w:color w:val="000000"/>
                <w:sz w:val="20"/>
                <w:lang w:val="en-US"/>
              </w:rPr>
              <w:t xml:space="preserve">in the following fashion: </w:t>
            </w:r>
            <w:r w:rsidRPr="009A4A34">
              <w:rPr>
                <w:rFonts w:cs="Arial"/>
                <w:color w:val="000000"/>
                <w:sz w:val="20"/>
                <w:lang w:val="en-US"/>
              </w:rPr>
              <w:t>[describe which segments of the network are segregated</w:t>
            </w:r>
            <w:r>
              <w:rPr>
                <w:rFonts w:cs="Arial"/>
                <w:color w:val="000000"/>
                <w:sz w:val="20"/>
                <w:lang w:val="en-US"/>
              </w:rPr>
              <w:t>;</w:t>
            </w:r>
            <w:r w:rsidRPr="009A4A34">
              <w:rPr>
                <w:rFonts w:cs="Arial"/>
                <w:color w:val="000000"/>
                <w:sz w:val="20"/>
                <w:lang w:val="en-US"/>
              </w:rPr>
              <w:t xml:space="preserve"> describe whether the segregation is physical or logical]</w:t>
            </w:r>
          </w:p>
          <w:p w14:paraId="321EB282" w14:textId="77777777" w:rsidR="009A656F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  <w:p w14:paraId="4A68B54E" w14:textId="2FB99188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 xml:space="preserve">The provision of cloud services is also driven by </w:t>
            </w:r>
            <w:r>
              <w:rPr>
                <w:rFonts w:cs="Arial"/>
                <w:color w:val="000000"/>
                <w:sz w:val="20"/>
                <w:lang w:val="en-US"/>
              </w:rPr>
              <w:t>[Cloud Security Policy</w:t>
            </w:r>
            <w:r w:rsidRPr="009A4A34">
              <w:rPr>
                <w:rFonts w:cs="Arial"/>
                <w:color w:val="000000"/>
                <w:sz w:val="20"/>
                <w:lang w:val="en-US"/>
              </w:rPr>
              <w:t>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E003B71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084705E4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2D5FEF2B" w14:textId="1A324BE0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3.2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546710E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5D68D0">
              <w:rPr>
                <w:rFonts w:cs="Arial"/>
                <w:color w:val="000000"/>
                <w:sz w:val="20"/>
                <w:lang w:val="en-US"/>
              </w:rPr>
              <w:t>Information transfer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11001DF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4C89B75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5A4A4F3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6FCD613E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3518822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47FC9639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27B9B3E0" w14:textId="169585E1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3.2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1A366D1F" w14:textId="77777777" w:rsidR="009A656F" w:rsidRPr="005D68D0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5D68D0">
              <w:rPr>
                <w:rFonts w:cs="Arial"/>
                <w:color w:val="000000"/>
                <w:sz w:val="20"/>
                <w:lang w:val="en-US"/>
              </w:rPr>
              <w:t>Information transfer</w:t>
            </w:r>
          </w:p>
          <w:p w14:paraId="3505027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5D68D0">
              <w:rPr>
                <w:rFonts w:cs="Arial"/>
                <w:color w:val="000000"/>
                <w:sz w:val="20"/>
                <w:lang w:val="en-US"/>
              </w:rPr>
              <w:t>policies and procedure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C3BB47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98820E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662798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ADC504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Operating Procedures for Information and Communication Technology]</w:t>
            </w:r>
            <w:r>
              <w:rPr>
                <w:color w:val="000000"/>
                <w:sz w:val="20"/>
                <w:lang w:val="en-US"/>
              </w:rPr>
              <w:t xml:space="preserve"> </w:t>
            </w:r>
            <w:r w:rsidRPr="00E321E5">
              <w:rPr>
                <w:color w:val="000000"/>
                <w:sz w:val="20"/>
                <w:lang w:val="en-US"/>
              </w:rPr>
              <w:t xml:space="preserve">/ [Information </w:t>
            </w:r>
            <w:r>
              <w:rPr>
                <w:color w:val="000000"/>
                <w:sz w:val="20"/>
                <w:lang w:val="en-US"/>
              </w:rPr>
              <w:t>Transfer</w:t>
            </w:r>
            <w:r w:rsidRPr="00E321E5">
              <w:rPr>
                <w:color w:val="000000"/>
                <w:sz w:val="20"/>
                <w:lang w:val="en-US"/>
              </w:rPr>
              <w:t xml:space="preserve"> Policy]</w:t>
            </w:r>
            <w:r>
              <w:rPr>
                <w:color w:val="000000"/>
                <w:sz w:val="20"/>
                <w:lang w:val="en-US"/>
              </w:rPr>
              <w:t>, [Bring Your Own Device (BYOD) Policy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100D51C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01523928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401BD6B5" w14:textId="013DBBE2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3.2.2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0708BAF8" w14:textId="77777777" w:rsidR="009A656F" w:rsidRPr="005D68D0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5D68D0">
              <w:rPr>
                <w:rFonts w:cs="Arial"/>
                <w:color w:val="000000"/>
                <w:sz w:val="20"/>
                <w:lang w:val="en-US"/>
              </w:rPr>
              <w:t>Agreements on information</w:t>
            </w:r>
          </w:p>
          <w:p w14:paraId="74F96E1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5D68D0">
              <w:rPr>
                <w:rFonts w:cs="Arial"/>
                <w:color w:val="000000"/>
                <w:sz w:val="20"/>
                <w:lang w:val="en-US"/>
              </w:rPr>
              <w:t>transfer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000884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F79AAD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99BF52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F18234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Operating Procedures for Information and Communication Technology]</w:t>
            </w:r>
            <w:r>
              <w:rPr>
                <w:color w:val="000000"/>
                <w:sz w:val="20"/>
                <w:lang w:val="en-US"/>
              </w:rPr>
              <w:t xml:space="preserve"> </w:t>
            </w:r>
            <w:r w:rsidRPr="00E321E5">
              <w:rPr>
                <w:color w:val="000000"/>
                <w:sz w:val="20"/>
                <w:lang w:val="en-US"/>
              </w:rPr>
              <w:t xml:space="preserve">/ [Information </w:t>
            </w:r>
            <w:r>
              <w:rPr>
                <w:color w:val="000000"/>
                <w:sz w:val="20"/>
                <w:lang w:val="en-US"/>
              </w:rPr>
              <w:t>Transfer</w:t>
            </w:r>
            <w:r w:rsidRPr="00E321E5">
              <w:rPr>
                <w:color w:val="000000"/>
                <w:sz w:val="20"/>
                <w:lang w:val="en-US"/>
              </w:rPr>
              <w:t xml:space="preserve"> Policy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C0EDD73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7FE9ADEE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4A6765BC" w14:textId="385D6C3C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3.2.3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7BB6AB9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5D68D0">
              <w:rPr>
                <w:rFonts w:cs="Arial"/>
                <w:color w:val="000000"/>
                <w:sz w:val="20"/>
                <w:lang w:val="en-US"/>
              </w:rPr>
              <w:t>Electronic messaging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9E1EAC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AF8477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1DB113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C2FB15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 xml:space="preserve">[Information Classification Policy], </w:t>
            </w:r>
            <w:r>
              <w:rPr>
                <w:rFonts w:cs="Arial"/>
                <w:color w:val="000000"/>
                <w:sz w:val="20"/>
                <w:lang w:val="en-US"/>
              </w:rPr>
              <w:t>[Acceptable Use Policy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CB3FC7A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7D9FFE31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42C28CF4" w14:textId="730E128C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lastRenderedPageBreak/>
              <w:t>A.13.2.4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3CA65278" w14:textId="77777777" w:rsidR="009A656F" w:rsidRPr="005D68D0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5D68D0">
              <w:rPr>
                <w:rFonts w:cs="Arial"/>
                <w:color w:val="000000"/>
                <w:sz w:val="20"/>
                <w:lang w:val="en-US"/>
              </w:rPr>
              <w:t>Confidentiality or nondisclosure</w:t>
            </w:r>
          </w:p>
          <w:p w14:paraId="53B699A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5D68D0">
              <w:rPr>
                <w:rFonts w:cs="Arial"/>
                <w:color w:val="000000"/>
                <w:sz w:val="20"/>
                <w:lang w:val="en-US"/>
              </w:rPr>
              <w:t>agreement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F31E0F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78FD47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3D5F12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19159E9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 xml:space="preserve">The form </w:t>
            </w:r>
            <w:r>
              <w:rPr>
                <w:color w:val="000000"/>
                <w:sz w:val="20"/>
                <w:lang w:val="en-US"/>
              </w:rPr>
              <w:t xml:space="preserve">of </w:t>
            </w:r>
            <w:r w:rsidRPr="00E321E5">
              <w:rPr>
                <w:color w:val="000000"/>
                <w:sz w:val="20"/>
                <w:lang w:val="en-US"/>
              </w:rPr>
              <w:t xml:space="preserve">[Confidentiality Statement] is </w:t>
            </w:r>
            <w:r>
              <w:rPr>
                <w:color w:val="000000"/>
                <w:sz w:val="20"/>
                <w:lang w:val="en-US"/>
              </w:rPr>
              <w:t>pre-defined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032F2F9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54FB7601" w14:textId="77777777" w:rsidTr="00F24BC1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9D9D9"/>
            <w:noWrap/>
            <w:vAlign w:val="bottom"/>
            <w:hideMark/>
          </w:tcPr>
          <w:p w14:paraId="7DE78AE5" w14:textId="7DEA8343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4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  <w:noWrap/>
            <w:vAlign w:val="bottom"/>
            <w:hideMark/>
          </w:tcPr>
          <w:p w14:paraId="36C85F0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5D68D0">
              <w:rPr>
                <w:rFonts w:cs="Arial"/>
                <w:color w:val="000000"/>
                <w:sz w:val="20"/>
                <w:lang w:val="en-US"/>
              </w:rPr>
              <w:t>System acquisition, development and maintenance</w:t>
            </w:r>
          </w:p>
        </w:tc>
        <w:tc>
          <w:tcPr>
            <w:tcW w:w="1329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3FF1DE9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3CF615C9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47AE975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0FEFA2FE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774CB65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4B2EB135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4DEAD4E9" w14:textId="28BA8BAA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4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44F6D299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5D68D0">
              <w:rPr>
                <w:rFonts w:cs="Arial"/>
                <w:color w:val="000000"/>
                <w:sz w:val="20"/>
                <w:lang w:val="en-US"/>
              </w:rPr>
              <w:t>Security requirements of information system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4BFA1D4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55415979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4712516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24C972C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5F43E82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1B67CFAD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59511432" w14:textId="178CC902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4.1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1680A91E" w14:textId="77777777" w:rsidR="009A656F" w:rsidRPr="002247A6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2247A6">
              <w:rPr>
                <w:rFonts w:cs="Arial"/>
                <w:color w:val="000000"/>
                <w:sz w:val="20"/>
                <w:lang w:val="en-US"/>
              </w:rPr>
              <w:t>Information security</w:t>
            </w:r>
          </w:p>
          <w:p w14:paraId="60E4AD67" w14:textId="77777777" w:rsidR="009A656F" w:rsidRPr="002247A6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2247A6">
              <w:rPr>
                <w:rFonts w:cs="Arial"/>
                <w:color w:val="000000"/>
                <w:sz w:val="20"/>
                <w:lang w:val="en-US"/>
              </w:rPr>
              <w:t>requirements analysis</w:t>
            </w:r>
          </w:p>
          <w:p w14:paraId="3FDD298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2247A6">
              <w:rPr>
                <w:rFonts w:cs="Arial"/>
                <w:color w:val="000000"/>
                <w:sz w:val="20"/>
                <w:lang w:val="en-US"/>
              </w:rPr>
              <w:t>and specification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28EE31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EAB4C1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C92DA8E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8D76F5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bookmarkStart w:id="18" w:name="OLE_LINK32"/>
            <w:bookmarkStart w:id="19" w:name="OLE_LINK35"/>
            <w:r w:rsidRPr="00E321E5">
              <w:rPr>
                <w:color w:val="000000"/>
                <w:sz w:val="20"/>
                <w:lang w:val="en-US"/>
              </w:rPr>
              <w:t xml:space="preserve">When acquiring new </w:t>
            </w:r>
            <w:r>
              <w:rPr>
                <w:color w:val="000000"/>
                <w:sz w:val="20"/>
                <w:lang w:val="en-US"/>
              </w:rPr>
              <w:t>i</w:t>
            </w:r>
            <w:r w:rsidRPr="00E321E5">
              <w:rPr>
                <w:color w:val="000000"/>
                <w:sz w:val="20"/>
                <w:lang w:val="en-US"/>
              </w:rPr>
              <w:t>nformation systems or changing existing ones, [job title] must document security requirements in the [</w:t>
            </w:r>
            <w:r>
              <w:rPr>
                <w:color w:val="000000"/>
                <w:sz w:val="20"/>
                <w:lang w:val="en-US"/>
              </w:rPr>
              <w:t>Security Requirements Specification</w:t>
            </w:r>
            <w:r w:rsidRPr="00E321E5">
              <w:rPr>
                <w:color w:val="000000"/>
                <w:sz w:val="20"/>
                <w:lang w:val="en-US"/>
              </w:rPr>
              <w:t>]</w:t>
            </w:r>
            <w:bookmarkEnd w:id="18"/>
            <w:bookmarkEnd w:id="19"/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BD87E08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0A72C6EE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7896E05C" w14:textId="0F0819D0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4.1.2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4F2A1252" w14:textId="77777777" w:rsidR="009A656F" w:rsidRPr="002247A6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2247A6">
              <w:rPr>
                <w:rFonts w:cs="Arial"/>
                <w:color w:val="000000"/>
                <w:sz w:val="20"/>
                <w:lang w:val="en-US"/>
              </w:rPr>
              <w:t>Securing application</w:t>
            </w:r>
          </w:p>
          <w:p w14:paraId="1C0DB905" w14:textId="77777777" w:rsidR="009A656F" w:rsidRPr="002247A6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2247A6">
              <w:rPr>
                <w:rFonts w:cs="Arial"/>
                <w:color w:val="000000"/>
                <w:sz w:val="20"/>
                <w:lang w:val="en-US"/>
              </w:rPr>
              <w:t>services on public</w:t>
            </w:r>
          </w:p>
          <w:p w14:paraId="557FB78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2247A6">
              <w:rPr>
                <w:rFonts w:cs="Arial"/>
                <w:color w:val="000000"/>
                <w:sz w:val="20"/>
                <w:lang w:val="en-US"/>
              </w:rPr>
              <w:t>network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FAF9CA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F1A069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47AB63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2ADA8D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>[Secure Development Policy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B32E473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0CDCE706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70463FF2" w14:textId="44D2E9FF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4.1.3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52101C8D" w14:textId="77777777" w:rsidR="009A656F" w:rsidRPr="002247A6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2247A6">
              <w:rPr>
                <w:rFonts w:cs="Arial"/>
                <w:color w:val="000000"/>
                <w:sz w:val="20"/>
                <w:lang w:val="en-US"/>
              </w:rPr>
              <w:t>Protecting application</w:t>
            </w:r>
          </w:p>
          <w:p w14:paraId="4F242DF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2247A6">
              <w:rPr>
                <w:rFonts w:cs="Arial"/>
                <w:color w:val="000000"/>
                <w:sz w:val="20"/>
                <w:lang w:val="en-US"/>
              </w:rPr>
              <w:t>services transaction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A03D69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04C166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203519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45D08B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>[Secure Development Policy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023EA36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021C454F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119776A6" w14:textId="6A67C6A2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4.2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7AAF6AE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2247A6">
              <w:rPr>
                <w:rFonts w:cs="Arial"/>
                <w:color w:val="000000"/>
                <w:sz w:val="20"/>
                <w:lang w:val="en-US"/>
              </w:rPr>
              <w:t>Security in development and support processe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36A4633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5B7F7D1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44EFA19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381718D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691FC02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7C26C1D5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119B9BB4" w14:textId="2A3C1D61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4.2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19B0FE1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Secure development policy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611987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C12153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CC3F97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545AC42" w14:textId="306114A5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Secure Development Policy], [</w:t>
            </w:r>
            <w:r w:rsidRPr="00BC4439">
              <w:rPr>
                <w:rFonts w:cs="Arial"/>
                <w:color w:val="000000"/>
                <w:sz w:val="20"/>
                <w:lang w:val="en-US"/>
              </w:rPr>
              <w:t>Cloud Services Agreement Guidelines</w:t>
            </w:r>
            <w:r>
              <w:rPr>
                <w:rFonts w:cs="Arial"/>
                <w:color w:val="000000"/>
                <w:sz w:val="20"/>
                <w:lang w:val="en-US"/>
              </w:rPr>
              <w:t>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CEE4701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4FC402B8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75E70BBA" w14:textId="5F3FD4A0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4.2.2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3BB9C872" w14:textId="77777777" w:rsidR="009A656F" w:rsidRPr="002247A6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2247A6">
              <w:rPr>
                <w:rFonts w:cs="Arial"/>
                <w:color w:val="000000"/>
                <w:sz w:val="20"/>
                <w:lang w:val="en-US"/>
              </w:rPr>
              <w:t>System change control</w:t>
            </w:r>
          </w:p>
          <w:p w14:paraId="614B8A3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2247A6">
              <w:rPr>
                <w:rFonts w:cs="Arial"/>
                <w:color w:val="000000"/>
                <w:sz w:val="20"/>
                <w:lang w:val="en-US"/>
              </w:rPr>
              <w:t>procedure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A0240C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37C52E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386749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8338F9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Secure Development Policy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D173E77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205C3FC0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2DA91C1F" w14:textId="2ECCD56B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lastRenderedPageBreak/>
              <w:t>A.14.2.3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4BA88B7B" w14:textId="77777777" w:rsidR="009A656F" w:rsidRPr="002247A6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2247A6">
              <w:rPr>
                <w:rFonts w:cs="Arial"/>
                <w:color w:val="000000"/>
                <w:sz w:val="20"/>
                <w:lang w:val="en-US"/>
              </w:rPr>
              <w:t>Technical review of</w:t>
            </w:r>
          </w:p>
          <w:p w14:paraId="1BFBCCB2" w14:textId="77777777" w:rsidR="009A656F" w:rsidRPr="002247A6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2247A6">
              <w:rPr>
                <w:rFonts w:cs="Arial"/>
                <w:color w:val="000000"/>
                <w:sz w:val="20"/>
                <w:lang w:val="en-US"/>
              </w:rPr>
              <w:t>applications after</w:t>
            </w:r>
          </w:p>
          <w:p w14:paraId="25E8886E" w14:textId="77777777" w:rsidR="009A656F" w:rsidRPr="002247A6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2247A6">
              <w:rPr>
                <w:rFonts w:cs="Arial"/>
                <w:color w:val="000000"/>
                <w:sz w:val="20"/>
                <w:lang w:val="en-US"/>
              </w:rPr>
              <w:t>operating platform</w:t>
            </w:r>
          </w:p>
          <w:p w14:paraId="64C6AD8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2247A6">
              <w:rPr>
                <w:rFonts w:cs="Arial"/>
                <w:color w:val="000000"/>
                <w:sz w:val="20"/>
                <w:lang w:val="en-US"/>
              </w:rPr>
              <w:t>change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4FC6F3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343298E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29E1C9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6BC2EFE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job title] is responsible for reviewing and testing all applications after operating system changes, before they are put into production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C638117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689A4D31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0E066DEA" w14:textId="032434CE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4.2.4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27B35039" w14:textId="77777777" w:rsidR="009A656F" w:rsidRPr="002247A6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2247A6">
              <w:rPr>
                <w:rFonts w:cs="Arial"/>
                <w:color w:val="000000"/>
                <w:sz w:val="20"/>
                <w:lang w:val="en-US"/>
              </w:rPr>
              <w:t>Restrictions on</w:t>
            </w:r>
          </w:p>
          <w:p w14:paraId="2519669D" w14:textId="77777777" w:rsidR="009A656F" w:rsidRPr="002247A6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2247A6">
              <w:rPr>
                <w:rFonts w:cs="Arial"/>
                <w:color w:val="000000"/>
                <w:sz w:val="20"/>
                <w:lang w:val="en-US"/>
              </w:rPr>
              <w:t>changes to software</w:t>
            </w:r>
          </w:p>
          <w:p w14:paraId="5A82489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2247A6">
              <w:rPr>
                <w:rFonts w:cs="Arial"/>
                <w:color w:val="000000"/>
                <w:sz w:val="20"/>
                <w:lang w:val="en-US"/>
              </w:rPr>
              <w:t>package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3277B2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CAB9C9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EA44E5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05F0E0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Operating Procedures for Information and Communication Technology]</w:t>
            </w:r>
            <w:r>
              <w:rPr>
                <w:color w:val="000000"/>
                <w:sz w:val="20"/>
                <w:lang w:val="en-US"/>
              </w:rPr>
              <w:t xml:space="preserve"> </w:t>
            </w:r>
            <w:r w:rsidRPr="00E321E5">
              <w:rPr>
                <w:color w:val="000000"/>
                <w:sz w:val="20"/>
                <w:lang w:val="en-US"/>
              </w:rPr>
              <w:t>/ [Change Management Policy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9A98D31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6A4E2A79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02903A14" w14:textId="1F0A688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4.2.5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7210CC9B" w14:textId="77777777" w:rsidR="009A656F" w:rsidRPr="002247A6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2247A6">
              <w:rPr>
                <w:rFonts w:cs="Arial"/>
                <w:color w:val="000000"/>
                <w:sz w:val="20"/>
                <w:lang w:val="en-US"/>
              </w:rPr>
              <w:t>Secure system engineering</w:t>
            </w:r>
          </w:p>
          <w:p w14:paraId="0986511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2247A6">
              <w:rPr>
                <w:rFonts w:cs="Arial"/>
                <w:color w:val="000000"/>
                <w:sz w:val="20"/>
                <w:lang w:val="en-US"/>
              </w:rPr>
              <w:t>principle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0E2D19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88EE0E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C56B1F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4F74BD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Secure Development Policy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E24F168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72641F43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53C0625C" w14:textId="6D58C488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4.2.6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168A4DAC" w14:textId="77777777" w:rsidR="009A656F" w:rsidRPr="002247A6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2247A6">
              <w:rPr>
                <w:rFonts w:cs="Arial"/>
                <w:color w:val="000000"/>
                <w:sz w:val="20"/>
                <w:lang w:val="en-US"/>
              </w:rPr>
              <w:t>Secure development</w:t>
            </w:r>
          </w:p>
          <w:p w14:paraId="52D288B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2247A6">
              <w:rPr>
                <w:rFonts w:cs="Arial"/>
                <w:color w:val="000000"/>
                <w:sz w:val="20"/>
                <w:lang w:val="en-US"/>
              </w:rPr>
              <w:t>environment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1D2B38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B3E625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34E854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65BFC6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Secure Development Policy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1EF3F82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76410030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061040A9" w14:textId="01787CD0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4.2.7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388D357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2247A6">
              <w:rPr>
                <w:rFonts w:cs="Arial"/>
                <w:color w:val="000000"/>
                <w:sz w:val="20"/>
                <w:lang w:val="en-US"/>
              </w:rPr>
              <w:t>Outsourced development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C49C8B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5A4DE5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0F226E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4CBB62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Supplier Security Policy], [Secure Development Policy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617B329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6147929E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36B1188A" w14:textId="0658DE28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4.2.8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43073D9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2247A6">
              <w:rPr>
                <w:rFonts w:cs="Arial"/>
                <w:color w:val="000000"/>
                <w:sz w:val="20"/>
                <w:lang w:val="en-US"/>
              </w:rPr>
              <w:t>System security testing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7D2094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FBA5FE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BFCFCF9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381CC2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Secure Development Policy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582AD84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3BEED0FA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11D0A64C" w14:textId="1A4F468D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4.2.9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0C885E7F" w14:textId="77777777" w:rsidR="009A656F" w:rsidRPr="002247A6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2247A6">
              <w:rPr>
                <w:rFonts w:cs="Arial"/>
                <w:color w:val="000000"/>
                <w:sz w:val="20"/>
                <w:lang w:val="en-US"/>
              </w:rPr>
              <w:t>System acceptance</w:t>
            </w:r>
          </w:p>
          <w:p w14:paraId="669DDA0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2247A6">
              <w:rPr>
                <w:rFonts w:cs="Arial"/>
                <w:color w:val="000000"/>
                <w:sz w:val="20"/>
                <w:lang w:val="en-US"/>
              </w:rPr>
              <w:t>testing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0C2C2C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AB6D32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2D0A73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9AAB29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Secure Development Policy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492B9CD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59072966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53D3E90D" w14:textId="6E52600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4.3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03A0769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2247A6">
              <w:rPr>
                <w:rFonts w:cs="Arial"/>
                <w:color w:val="000000"/>
                <w:sz w:val="20"/>
                <w:lang w:val="en-US"/>
              </w:rPr>
              <w:t>Test data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3DF20A5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0982BD9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77B0F0F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5A1A52F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3EEE5A3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48304AA0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02CC03DA" w14:textId="693ACE14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4.3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67BC74D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2247A6">
              <w:rPr>
                <w:rFonts w:cs="Arial"/>
                <w:color w:val="000000"/>
                <w:sz w:val="20"/>
                <w:lang w:val="en-US"/>
              </w:rPr>
              <w:t>Protection of test data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3DB7A9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5FA772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4B8EE0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5904F7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Secure Development Policy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C468384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4D44621F" w14:textId="77777777" w:rsidTr="00F24BC1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9D9D9"/>
            <w:noWrap/>
            <w:vAlign w:val="bottom"/>
            <w:hideMark/>
          </w:tcPr>
          <w:p w14:paraId="7FABB6A3" w14:textId="1000CA15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5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  <w:noWrap/>
            <w:vAlign w:val="bottom"/>
            <w:hideMark/>
          </w:tcPr>
          <w:p w14:paraId="798A753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F20CD0">
              <w:rPr>
                <w:rFonts w:cs="Arial"/>
                <w:color w:val="000000"/>
                <w:sz w:val="20"/>
                <w:lang w:val="en-US"/>
              </w:rPr>
              <w:t>Supplier relationships</w:t>
            </w:r>
          </w:p>
        </w:tc>
        <w:tc>
          <w:tcPr>
            <w:tcW w:w="1329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4FC07FE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26F7733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7E0B1A6E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0B01E2E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626B666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50357D9E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53751DE5" w14:textId="095541ED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5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4F08C3D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F20CD0">
              <w:rPr>
                <w:rFonts w:cs="Arial"/>
                <w:color w:val="000000"/>
                <w:sz w:val="20"/>
                <w:lang w:val="en-US"/>
              </w:rPr>
              <w:t>Information security in supplier relationship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1E4DED4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2E95161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287D1A8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6270041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7E59A5A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7E0265D5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2F20F0D7" w14:textId="26CEE0B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5.1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1DC424CD" w14:textId="77777777" w:rsidR="009A656F" w:rsidRPr="00090772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090772">
              <w:rPr>
                <w:rFonts w:cs="Arial"/>
                <w:color w:val="000000"/>
                <w:sz w:val="20"/>
                <w:lang w:val="en-US"/>
              </w:rPr>
              <w:t>Information security</w:t>
            </w:r>
          </w:p>
          <w:p w14:paraId="08C484E6" w14:textId="77777777" w:rsidR="009A656F" w:rsidRPr="00090772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090772">
              <w:rPr>
                <w:rFonts w:cs="Arial"/>
                <w:color w:val="000000"/>
                <w:sz w:val="20"/>
                <w:lang w:val="en-US"/>
              </w:rPr>
              <w:t>policy for supplier</w:t>
            </w:r>
          </w:p>
          <w:p w14:paraId="762B1669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090772">
              <w:rPr>
                <w:rFonts w:cs="Arial"/>
                <w:color w:val="000000"/>
                <w:sz w:val="20"/>
                <w:lang w:val="en-US"/>
              </w:rPr>
              <w:t>relationship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E07B67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8EF40CE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D95EF6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C0D668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Supplier Security P</w:t>
            </w:r>
            <w:r w:rsidRPr="006D7350">
              <w:rPr>
                <w:rFonts w:cs="Arial"/>
                <w:color w:val="000000"/>
                <w:sz w:val="20"/>
                <w:lang w:val="en-US"/>
              </w:rPr>
              <w:t>olicy</w:t>
            </w:r>
            <w:r>
              <w:rPr>
                <w:rFonts w:cs="Arial"/>
                <w:color w:val="000000"/>
                <w:sz w:val="20"/>
                <w:lang w:val="en-US"/>
              </w:rPr>
              <w:t>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9243B43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75FD912D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3D099D2E" w14:textId="698F881F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lastRenderedPageBreak/>
              <w:t>A.15.1.2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34DFD0D8" w14:textId="77777777" w:rsidR="009A656F" w:rsidRPr="00090772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090772">
              <w:rPr>
                <w:rFonts w:cs="Arial"/>
                <w:color w:val="000000"/>
                <w:sz w:val="20"/>
                <w:lang w:val="en-US"/>
              </w:rPr>
              <w:t>Addressing security</w:t>
            </w:r>
          </w:p>
          <w:p w14:paraId="095BADD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090772">
              <w:rPr>
                <w:rFonts w:cs="Arial"/>
                <w:color w:val="000000"/>
                <w:sz w:val="20"/>
                <w:lang w:val="en-US"/>
              </w:rPr>
              <w:t>within supplier agreement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D299E0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0A0227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A58459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4A17CC9" w14:textId="08378F7F" w:rsidR="009A656F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bookmarkStart w:id="20" w:name="OLE_LINK19"/>
            <w:bookmarkStart w:id="21" w:name="OLE_LINK20"/>
            <w:r>
              <w:rPr>
                <w:rFonts w:cs="Arial"/>
                <w:color w:val="000000"/>
                <w:sz w:val="20"/>
                <w:lang w:val="en-US"/>
              </w:rPr>
              <w:t>[Supplier Security P</w:t>
            </w:r>
            <w:r w:rsidRPr="006D7350">
              <w:rPr>
                <w:rFonts w:cs="Arial"/>
                <w:color w:val="000000"/>
                <w:sz w:val="20"/>
                <w:lang w:val="en-US"/>
              </w:rPr>
              <w:t>olicy</w:t>
            </w:r>
            <w:r>
              <w:rPr>
                <w:rFonts w:cs="Arial"/>
                <w:color w:val="000000"/>
                <w:sz w:val="20"/>
                <w:lang w:val="en-US"/>
              </w:rPr>
              <w:t>]</w:t>
            </w:r>
            <w:bookmarkEnd w:id="20"/>
            <w:bookmarkEnd w:id="21"/>
          </w:p>
          <w:p w14:paraId="07B7C351" w14:textId="77777777" w:rsidR="009A656F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  <w:p w14:paraId="2771A6F1" w14:textId="1AB56C5C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 xml:space="preserve">The provision of cloud services is also driven by the following documents: </w:t>
            </w:r>
            <w:r>
              <w:rPr>
                <w:rFonts w:cs="Arial"/>
                <w:color w:val="000000"/>
                <w:sz w:val="20"/>
                <w:lang w:val="en-US"/>
              </w:rPr>
              <w:t>[</w:t>
            </w:r>
            <w:r w:rsidRPr="00BC4439">
              <w:rPr>
                <w:rFonts w:cs="Arial"/>
                <w:color w:val="000000"/>
                <w:sz w:val="20"/>
                <w:lang w:val="en-US"/>
              </w:rPr>
              <w:t>Confidentiality Statement</w:t>
            </w:r>
            <w:r>
              <w:rPr>
                <w:rFonts w:cs="Arial"/>
                <w:color w:val="000000"/>
                <w:sz w:val="20"/>
                <w:lang w:val="en-US"/>
              </w:rPr>
              <w:t>], [Security Clauses for Clients, Suppliers and Partners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E1E2851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14BFAD81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1BB75ED1" w14:textId="4265FD94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5.1.3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64BD27F4" w14:textId="77777777" w:rsidR="009A656F" w:rsidRPr="00090772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090772">
              <w:rPr>
                <w:rFonts w:cs="Arial"/>
                <w:color w:val="000000"/>
                <w:sz w:val="20"/>
                <w:lang w:val="en-US"/>
              </w:rPr>
              <w:t>Information and communication</w:t>
            </w:r>
          </w:p>
          <w:p w14:paraId="47B2A60A" w14:textId="77777777" w:rsidR="009A656F" w:rsidRPr="00090772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090772">
              <w:rPr>
                <w:rFonts w:cs="Arial"/>
                <w:color w:val="000000"/>
                <w:sz w:val="20"/>
                <w:lang w:val="en-US"/>
              </w:rPr>
              <w:t>technology</w:t>
            </w:r>
          </w:p>
          <w:p w14:paraId="2B98A4C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090772">
              <w:rPr>
                <w:rFonts w:cs="Arial"/>
                <w:color w:val="000000"/>
                <w:sz w:val="20"/>
                <w:lang w:val="en-US"/>
              </w:rPr>
              <w:t>supply chain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9F6234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2B47BD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0FEC1A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77F681E" w14:textId="28FBA022" w:rsidR="009A656F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Supplier Security P</w:t>
            </w:r>
            <w:r w:rsidRPr="006D7350">
              <w:rPr>
                <w:rFonts w:cs="Arial"/>
                <w:color w:val="000000"/>
                <w:sz w:val="20"/>
                <w:lang w:val="en-US"/>
              </w:rPr>
              <w:t>olicy]</w:t>
            </w:r>
          </w:p>
          <w:p w14:paraId="0AB82742" w14:textId="77777777" w:rsidR="009A656F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  <w:p w14:paraId="38586E33" w14:textId="5EA949A2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>The provision of cloud services is also driven by</w:t>
            </w:r>
            <w:r>
              <w:rPr>
                <w:rFonts w:cs="Arial"/>
                <w:color w:val="000000"/>
                <w:sz w:val="20"/>
                <w:lang w:val="en-US"/>
              </w:rPr>
              <w:t xml:space="preserve"> [Security Clauses for Clients, Suppliers and Partners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3887365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3F379465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186FF01A" w14:textId="5DBDFB51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5.2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195ADECE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65FA4">
              <w:rPr>
                <w:rFonts w:cs="Arial"/>
                <w:color w:val="000000"/>
                <w:sz w:val="20"/>
                <w:lang w:val="en-US"/>
              </w:rPr>
              <w:t>Supplier service delivery management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4E2231A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10D7523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2F7B036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1D3EF31E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1301982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2EE9D87A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5244BA50" w14:textId="5C5F497C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5.2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31AC5DD0" w14:textId="77777777" w:rsidR="009A656F" w:rsidRPr="00365FA4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65FA4">
              <w:rPr>
                <w:rFonts w:cs="Arial"/>
                <w:color w:val="000000"/>
                <w:sz w:val="20"/>
                <w:lang w:val="en-US"/>
              </w:rPr>
              <w:t>Monitoring and review</w:t>
            </w:r>
          </w:p>
          <w:p w14:paraId="3C97CAB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65FA4">
              <w:rPr>
                <w:rFonts w:cs="Arial"/>
                <w:color w:val="000000"/>
                <w:sz w:val="20"/>
                <w:lang w:val="en-US"/>
              </w:rPr>
              <w:t>of supplier service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6493D6E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2C6621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FAE61A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FE608B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Supplier Security P</w:t>
            </w:r>
            <w:r w:rsidRPr="00FD25F6">
              <w:rPr>
                <w:rFonts w:cs="Arial"/>
                <w:color w:val="000000"/>
                <w:sz w:val="20"/>
                <w:lang w:val="en-US"/>
              </w:rPr>
              <w:t>olicy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6E8E019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4A88260F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5C229F67" w14:textId="4E930BF0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5.2.2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374A1F84" w14:textId="77777777" w:rsidR="009A656F" w:rsidRPr="00365FA4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65FA4">
              <w:rPr>
                <w:rFonts w:cs="Arial"/>
                <w:color w:val="000000"/>
                <w:sz w:val="20"/>
                <w:lang w:val="en-US"/>
              </w:rPr>
              <w:t>Managing changes to</w:t>
            </w:r>
          </w:p>
          <w:p w14:paraId="31A7D06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365FA4">
              <w:rPr>
                <w:rFonts w:cs="Arial"/>
                <w:color w:val="000000"/>
                <w:sz w:val="20"/>
                <w:lang w:val="en-US"/>
              </w:rPr>
              <w:t>supplier service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DF33499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6358D0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F6F146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36EF11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Supplier Security P</w:t>
            </w:r>
            <w:r w:rsidRPr="00FD25F6">
              <w:rPr>
                <w:rFonts w:cs="Arial"/>
                <w:color w:val="000000"/>
                <w:sz w:val="20"/>
                <w:lang w:val="en-US"/>
              </w:rPr>
              <w:t>olicy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222C263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696EDD08" w14:textId="77777777" w:rsidTr="00F24BC1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9D9D9"/>
            <w:noWrap/>
            <w:vAlign w:val="bottom"/>
            <w:hideMark/>
          </w:tcPr>
          <w:p w14:paraId="6428DBF9" w14:textId="7A3DD39F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6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  <w:noWrap/>
            <w:vAlign w:val="bottom"/>
            <w:hideMark/>
          </w:tcPr>
          <w:p w14:paraId="0E8BC71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13E61">
              <w:rPr>
                <w:rFonts w:cs="Arial"/>
                <w:color w:val="000000"/>
                <w:sz w:val="20"/>
                <w:lang w:val="en-US"/>
              </w:rPr>
              <w:t>Information security incident management</w:t>
            </w:r>
          </w:p>
        </w:tc>
        <w:tc>
          <w:tcPr>
            <w:tcW w:w="1329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2361527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67A6416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7028DF6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6B0EF5A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37F2673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78D6FF14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5D226840" w14:textId="30EC6802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6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0C06521E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13E61">
              <w:rPr>
                <w:rFonts w:cs="Arial"/>
                <w:color w:val="000000"/>
                <w:sz w:val="20"/>
                <w:lang w:val="en-US"/>
              </w:rPr>
              <w:t>Management of information security incidents and improvement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69890DD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49E4826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5E6BF4C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6E9A28B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2B18FE0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5D92021E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6B04919B" w14:textId="785EE845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lastRenderedPageBreak/>
              <w:t>A.16.1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2952E484" w14:textId="77777777" w:rsidR="009A656F" w:rsidRPr="00413E61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13E61">
              <w:rPr>
                <w:rFonts w:cs="Arial"/>
                <w:color w:val="000000"/>
                <w:sz w:val="20"/>
                <w:lang w:val="en-US"/>
              </w:rPr>
              <w:t>Responsibilities and</w:t>
            </w:r>
          </w:p>
          <w:p w14:paraId="6C15638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13E61">
              <w:rPr>
                <w:rFonts w:cs="Arial"/>
                <w:color w:val="000000"/>
                <w:sz w:val="20"/>
                <w:lang w:val="en-US"/>
              </w:rPr>
              <w:t>procedure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B975DF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8FCFB1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C396ED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7109561" w14:textId="69C9E434" w:rsidR="009A656F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Incident Management Procedure]</w:t>
            </w:r>
          </w:p>
          <w:p w14:paraId="560F7102" w14:textId="77777777" w:rsidR="009A656F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  <w:p w14:paraId="325DB42D" w14:textId="2C4DF242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>The provision of cloud services is also driven by [</w:t>
            </w:r>
            <w:r w:rsidRPr="005C63B8">
              <w:rPr>
                <w:color w:val="000000"/>
                <w:sz w:val="20"/>
                <w:lang w:val="en-US"/>
              </w:rPr>
              <w:t>Cloud Services Agreement Guidelines</w:t>
            </w:r>
            <w:r>
              <w:rPr>
                <w:color w:val="000000"/>
                <w:sz w:val="20"/>
                <w:lang w:val="en-US"/>
              </w:rPr>
              <w:t>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FD5F12C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38AC38EB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456830A2" w14:textId="6C018D35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6.1.2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491E9ABB" w14:textId="77777777" w:rsidR="009A656F" w:rsidRPr="00413E61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13E61">
              <w:rPr>
                <w:rFonts w:cs="Arial"/>
                <w:color w:val="000000"/>
                <w:sz w:val="20"/>
                <w:lang w:val="en-US"/>
              </w:rPr>
              <w:t>Reporting information</w:t>
            </w:r>
          </w:p>
          <w:p w14:paraId="3622D6A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13E61">
              <w:rPr>
                <w:rFonts w:cs="Arial"/>
                <w:color w:val="000000"/>
                <w:sz w:val="20"/>
                <w:lang w:val="en-US"/>
              </w:rPr>
              <w:t>security event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191423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CA5523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D5061C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46AB0F8" w14:textId="77777777" w:rsidR="009A656F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Incident Management Procedure]</w:t>
            </w:r>
          </w:p>
          <w:p w14:paraId="7F9211CB" w14:textId="77777777" w:rsidR="009A656F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  <w:p w14:paraId="2FC4AA26" w14:textId="3F082AEA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>The provision of cloud services is also driven by the following documents: [</w:t>
            </w:r>
            <w:r w:rsidRPr="005C63B8">
              <w:rPr>
                <w:color w:val="000000"/>
                <w:sz w:val="20"/>
                <w:lang w:val="en-US"/>
              </w:rPr>
              <w:t>Policy for Data Privacy in the Cloud</w:t>
            </w:r>
            <w:r>
              <w:rPr>
                <w:color w:val="000000"/>
                <w:sz w:val="20"/>
                <w:lang w:val="en-US"/>
              </w:rPr>
              <w:t>], [</w:t>
            </w:r>
            <w:r w:rsidRPr="005C63B8">
              <w:rPr>
                <w:color w:val="000000"/>
                <w:sz w:val="20"/>
                <w:lang w:val="en-US"/>
              </w:rPr>
              <w:t>Cloud Services Agreement Guidelines</w:t>
            </w:r>
            <w:r>
              <w:rPr>
                <w:color w:val="000000"/>
                <w:sz w:val="20"/>
                <w:lang w:val="en-US"/>
              </w:rPr>
              <w:t>], [Security Clauses for Clients, Suppliers and Partners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6C041E2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4DB12C8C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42106397" w14:textId="12932B0F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6.1.3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09C977FE" w14:textId="77777777" w:rsidR="009A656F" w:rsidRPr="00413E61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13E61">
              <w:rPr>
                <w:rFonts w:cs="Arial"/>
                <w:color w:val="000000"/>
                <w:sz w:val="20"/>
                <w:lang w:val="en-US"/>
              </w:rPr>
              <w:t>Reporting information</w:t>
            </w:r>
          </w:p>
          <w:p w14:paraId="110D007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13E61">
              <w:rPr>
                <w:rFonts w:cs="Arial"/>
                <w:color w:val="000000"/>
                <w:sz w:val="20"/>
                <w:lang w:val="en-US"/>
              </w:rPr>
              <w:t>security weaknesse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AD7FA7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AAFD51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68F6A0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6E2E2F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Incident Management Procedure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928CF9B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0D3E29DC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2106DC64" w14:textId="32E79B38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6.1.4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1F41A087" w14:textId="77777777" w:rsidR="009A656F" w:rsidRPr="00413E61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13E61">
              <w:rPr>
                <w:rFonts w:cs="Arial"/>
                <w:color w:val="000000"/>
                <w:sz w:val="20"/>
                <w:lang w:val="en-US"/>
              </w:rPr>
              <w:t>Assessment of and</w:t>
            </w:r>
          </w:p>
          <w:p w14:paraId="33B8175C" w14:textId="77777777" w:rsidR="009A656F" w:rsidRPr="00413E61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13E61">
              <w:rPr>
                <w:rFonts w:cs="Arial"/>
                <w:color w:val="000000"/>
                <w:sz w:val="20"/>
                <w:lang w:val="en-US"/>
              </w:rPr>
              <w:t>decision on information</w:t>
            </w:r>
          </w:p>
          <w:p w14:paraId="386506B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13E61">
              <w:rPr>
                <w:rFonts w:cs="Arial"/>
                <w:color w:val="000000"/>
                <w:sz w:val="20"/>
                <w:lang w:val="en-US"/>
              </w:rPr>
              <w:t>security event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6BFF36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CE9641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0B2F1D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BF3E91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Incident Management Procedure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7421577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357AC302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24D8962B" w14:textId="7A3A72BB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6.1.5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2405C0C5" w14:textId="77777777" w:rsidR="009A656F" w:rsidRPr="00413E61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13E61">
              <w:rPr>
                <w:rFonts w:cs="Arial"/>
                <w:color w:val="000000"/>
                <w:sz w:val="20"/>
                <w:lang w:val="en-US"/>
              </w:rPr>
              <w:t>Response to information</w:t>
            </w:r>
          </w:p>
          <w:p w14:paraId="0BC1148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13E61">
              <w:rPr>
                <w:rFonts w:cs="Arial"/>
                <w:color w:val="000000"/>
                <w:sz w:val="20"/>
                <w:lang w:val="en-US"/>
              </w:rPr>
              <w:t>security incident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93DDD3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55C036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5FAAB3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C87CE1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Incident Management Procedure]</w:t>
            </w:r>
            <w:r>
              <w:rPr>
                <w:color w:val="000000"/>
                <w:sz w:val="20"/>
                <w:lang w:val="en-US"/>
              </w:rPr>
              <w:t xml:space="preserve">, </w:t>
            </w:r>
            <w:r w:rsidRPr="00E321E5">
              <w:rPr>
                <w:color w:val="000000"/>
                <w:sz w:val="20"/>
                <w:lang w:val="en-US"/>
              </w:rPr>
              <w:t>[Incident Response Plan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0FA82DA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20EC31CB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4197E716" w14:textId="2F506366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lastRenderedPageBreak/>
              <w:t>A.16.1.6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7B891C24" w14:textId="77777777" w:rsidR="009A656F" w:rsidRPr="00413E61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13E61">
              <w:rPr>
                <w:rFonts w:cs="Arial"/>
                <w:color w:val="000000"/>
                <w:sz w:val="20"/>
                <w:lang w:val="en-US"/>
              </w:rPr>
              <w:t>Learning from</w:t>
            </w:r>
          </w:p>
          <w:p w14:paraId="56099986" w14:textId="77777777" w:rsidR="009A656F" w:rsidRPr="00413E61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13E61">
              <w:rPr>
                <w:rFonts w:cs="Arial"/>
                <w:color w:val="000000"/>
                <w:sz w:val="20"/>
                <w:lang w:val="en-US"/>
              </w:rPr>
              <w:t>information security</w:t>
            </w:r>
          </w:p>
          <w:p w14:paraId="49537AA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13E61">
              <w:rPr>
                <w:rFonts w:cs="Arial"/>
                <w:color w:val="000000"/>
                <w:sz w:val="20"/>
                <w:lang w:val="en-US"/>
              </w:rPr>
              <w:t>incident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296264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546323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100BD4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469EBE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Incident Management Proced</w:t>
            </w:r>
            <w:r>
              <w:rPr>
                <w:color w:val="000000"/>
                <w:sz w:val="20"/>
                <w:lang w:val="en-US"/>
              </w:rPr>
              <w:t xml:space="preserve">ure], [Procedure for Corrective </w:t>
            </w:r>
            <w:r w:rsidRPr="00E321E5">
              <w:rPr>
                <w:color w:val="000000"/>
                <w:sz w:val="20"/>
                <w:lang w:val="en-US"/>
              </w:rPr>
              <w:t>Action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E8B4BEA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0E3950E7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203EEDCC" w14:textId="3A021673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6.1.7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293575A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13E61">
              <w:rPr>
                <w:rFonts w:cs="Arial"/>
                <w:color w:val="000000"/>
                <w:sz w:val="20"/>
                <w:lang w:val="en-US"/>
              </w:rPr>
              <w:t>Collection of evidence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2EFCA5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431F4F9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B8FC2F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53815C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Incident Management Procedure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3A9A55B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0F698E51" w14:textId="77777777" w:rsidTr="00F24BC1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9D9D9"/>
            <w:noWrap/>
            <w:vAlign w:val="bottom"/>
            <w:hideMark/>
          </w:tcPr>
          <w:p w14:paraId="47E17447" w14:textId="7D23FDCF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7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  <w:noWrap/>
            <w:vAlign w:val="bottom"/>
            <w:hideMark/>
          </w:tcPr>
          <w:p w14:paraId="2F3690C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8604D4">
              <w:rPr>
                <w:rFonts w:cs="Arial"/>
                <w:color w:val="000000"/>
                <w:sz w:val="20"/>
                <w:lang w:val="en-US"/>
              </w:rPr>
              <w:t>Information security aspects of business continuity management</w:t>
            </w:r>
          </w:p>
        </w:tc>
        <w:tc>
          <w:tcPr>
            <w:tcW w:w="1329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5B5CD29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1308FDA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5AF8762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08D927E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0DDDC209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3F275420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5F8571FF" w14:textId="68CCEBB4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7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1D7322C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8604D4">
              <w:rPr>
                <w:rFonts w:cs="Arial"/>
                <w:color w:val="000000"/>
                <w:sz w:val="20"/>
                <w:lang w:val="en-US"/>
              </w:rPr>
              <w:t>Information security continuity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650AB9C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678721E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462C5D6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2F07308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41DC654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42909F9D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62D333F4" w14:textId="187B3BD3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7.1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5B7CF9CC" w14:textId="77777777" w:rsidR="009A656F" w:rsidRPr="008604D4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8604D4">
              <w:rPr>
                <w:rFonts w:cs="Arial"/>
                <w:color w:val="000000"/>
                <w:sz w:val="20"/>
                <w:lang w:val="en-US"/>
              </w:rPr>
              <w:t>Planning information</w:t>
            </w:r>
          </w:p>
          <w:p w14:paraId="6487DF0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8604D4">
              <w:rPr>
                <w:rFonts w:cs="Arial"/>
                <w:color w:val="000000"/>
                <w:sz w:val="20"/>
                <w:lang w:val="en-US"/>
              </w:rPr>
              <w:t>security continuity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B82DF5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6BDD18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B1B531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24EDAA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Procedure for Identification of Requirements], [Business Continuity Policy], [Business Impact Analysis Methodology], [Business Continuity Strategy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6269E37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5DD97A38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414818C9" w14:textId="4AB2C28D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7.1.2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05EBAD31" w14:textId="77777777" w:rsidR="009A656F" w:rsidRPr="008604D4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8604D4">
              <w:rPr>
                <w:rFonts w:cs="Arial"/>
                <w:color w:val="000000"/>
                <w:sz w:val="20"/>
                <w:lang w:val="en-US"/>
              </w:rPr>
              <w:t>Implementing information</w:t>
            </w:r>
          </w:p>
          <w:p w14:paraId="3D5FDFEE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8604D4">
              <w:rPr>
                <w:rFonts w:cs="Arial"/>
                <w:color w:val="000000"/>
                <w:sz w:val="20"/>
                <w:lang w:val="en-US"/>
              </w:rPr>
              <w:t>security continuity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21E90F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9AC35F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E9EFD3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465724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Business Continuity Plan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2DD4629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12755138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7B32A2B0" w14:textId="46DE7E34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7.1.3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60982CCD" w14:textId="77777777" w:rsidR="009A656F" w:rsidRPr="008604D4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8604D4">
              <w:rPr>
                <w:rFonts w:cs="Arial"/>
                <w:color w:val="000000"/>
                <w:sz w:val="20"/>
                <w:lang w:val="en-US"/>
              </w:rPr>
              <w:t>Verify, review and</w:t>
            </w:r>
          </w:p>
          <w:p w14:paraId="48FB9FD8" w14:textId="77777777" w:rsidR="009A656F" w:rsidRPr="008604D4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8604D4">
              <w:rPr>
                <w:rFonts w:cs="Arial"/>
                <w:color w:val="000000"/>
                <w:sz w:val="20"/>
                <w:lang w:val="en-US"/>
              </w:rPr>
              <w:t>evaluate information</w:t>
            </w:r>
          </w:p>
          <w:p w14:paraId="7830067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8604D4">
              <w:rPr>
                <w:rFonts w:cs="Arial"/>
                <w:color w:val="000000"/>
                <w:sz w:val="20"/>
                <w:lang w:val="en-US"/>
              </w:rPr>
              <w:t>security continuity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5752419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9F6D2A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CFD6A39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0E1071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BCMS Maintenance and Review Plan], [Exercising and Testing Plan], [Post-incident Review Form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3D8E27A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13C16F67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39B97E3A" w14:textId="609C68B4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7.2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1C2C495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8604D4">
              <w:rPr>
                <w:rFonts w:cs="Arial"/>
                <w:color w:val="000000"/>
                <w:sz w:val="20"/>
                <w:lang w:val="en-US"/>
              </w:rPr>
              <w:t>Redundancie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6A06796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156B51D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513033A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413B23A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14D3932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1B6D21FA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7EDB7E48" w14:textId="6B69BD18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7.2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45889561" w14:textId="77777777" w:rsidR="009A656F" w:rsidRPr="008604D4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8604D4">
              <w:rPr>
                <w:rFonts w:cs="Arial"/>
                <w:color w:val="000000"/>
                <w:sz w:val="20"/>
                <w:lang w:val="en-US"/>
              </w:rPr>
              <w:t>Availability of information</w:t>
            </w:r>
          </w:p>
          <w:p w14:paraId="23D78295" w14:textId="77777777" w:rsidR="009A656F" w:rsidRPr="008604D4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8604D4">
              <w:rPr>
                <w:rFonts w:cs="Arial"/>
                <w:color w:val="000000"/>
                <w:sz w:val="20"/>
                <w:lang w:val="en-US"/>
              </w:rPr>
              <w:t>processing</w:t>
            </w:r>
          </w:p>
          <w:p w14:paraId="1DB9478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8604D4">
              <w:rPr>
                <w:rFonts w:cs="Arial"/>
                <w:color w:val="000000"/>
                <w:sz w:val="20"/>
                <w:lang w:val="en-US"/>
              </w:rPr>
              <w:t>facilitie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7F9BEC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3182BE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15A5BA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27AB17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Recovery strategy for IT infrastructure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7F70AFB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6C65C567" w14:textId="77777777" w:rsidTr="00F24BC1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9D9D9"/>
            <w:noWrap/>
            <w:vAlign w:val="bottom"/>
            <w:hideMark/>
          </w:tcPr>
          <w:p w14:paraId="44BD366E" w14:textId="52883DA6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lastRenderedPageBreak/>
              <w:t>A.18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  <w:noWrap/>
            <w:vAlign w:val="bottom"/>
            <w:hideMark/>
          </w:tcPr>
          <w:p w14:paraId="29DE0629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8604D4">
              <w:rPr>
                <w:rFonts w:cs="Arial"/>
                <w:color w:val="000000"/>
                <w:sz w:val="20"/>
                <w:lang w:val="en-US"/>
              </w:rPr>
              <w:t>Compliance</w:t>
            </w:r>
          </w:p>
        </w:tc>
        <w:tc>
          <w:tcPr>
            <w:tcW w:w="1329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459F117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026DA90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43FAE84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0BADF179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/>
          </w:tcPr>
          <w:p w14:paraId="2B1554D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549EBAD3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1752EAD2" w14:textId="4FB1F3ED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8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63072B1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8604D4">
              <w:rPr>
                <w:rFonts w:cs="Arial"/>
                <w:color w:val="000000"/>
                <w:sz w:val="20"/>
                <w:lang w:val="en-US"/>
              </w:rPr>
              <w:t>Compliance with legal and contractual requirement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250C0E8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5A964BB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52E2F92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687C3E6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0173DAD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73F263D0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68721940" w14:textId="78E7B724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8.1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7C3FA76E" w14:textId="77777777" w:rsidR="009A656F" w:rsidRPr="008604D4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8604D4">
              <w:rPr>
                <w:rFonts w:cs="Arial"/>
                <w:color w:val="000000"/>
                <w:sz w:val="20"/>
                <w:lang w:val="en-US"/>
              </w:rPr>
              <w:t>Identification of applicable</w:t>
            </w:r>
          </w:p>
          <w:p w14:paraId="3107187B" w14:textId="77777777" w:rsidR="009A656F" w:rsidRPr="008604D4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8604D4">
              <w:rPr>
                <w:rFonts w:cs="Arial"/>
                <w:color w:val="000000"/>
                <w:sz w:val="20"/>
                <w:lang w:val="en-US"/>
              </w:rPr>
              <w:t>legislation and</w:t>
            </w:r>
          </w:p>
          <w:p w14:paraId="7842E159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8604D4">
              <w:rPr>
                <w:rFonts w:cs="Arial"/>
                <w:color w:val="000000"/>
                <w:sz w:val="20"/>
                <w:lang w:val="en-US"/>
              </w:rPr>
              <w:t>contractual requirement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8CC1C2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960D1B9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25A599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53092B6" w14:textId="77777777" w:rsidR="009A656F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 xml:space="preserve">[List of </w:t>
            </w:r>
            <w:r w:rsidRPr="00075BFF">
              <w:rPr>
                <w:rFonts w:cs="Arial"/>
                <w:color w:val="000000"/>
                <w:sz w:val="20"/>
                <w:lang w:val="en-US"/>
              </w:rPr>
              <w:t>Legal, Regulatory, Contractual and Other Requirements</w:t>
            </w:r>
            <w:r>
              <w:rPr>
                <w:rFonts w:cs="Arial"/>
                <w:color w:val="000000"/>
                <w:sz w:val="20"/>
                <w:lang w:val="en-US"/>
              </w:rPr>
              <w:t>]</w:t>
            </w:r>
          </w:p>
          <w:p w14:paraId="74A6BE38" w14:textId="77777777" w:rsidR="009A656F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  <w:p w14:paraId="3F2C8060" w14:textId="58D8726A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 xml:space="preserve">The provision of cloud services is also driven by the following documents: </w:t>
            </w:r>
            <w:r>
              <w:rPr>
                <w:rFonts w:cs="Arial"/>
                <w:color w:val="000000"/>
                <w:sz w:val="20"/>
                <w:lang w:val="en-US"/>
              </w:rPr>
              <w:t>[</w:t>
            </w:r>
            <w:r w:rsidRPr="00077138">
              <w:rPr>
                <w:rFonts w:cs="Arial"/>
                <w:color w:val="000000"/>
                <w:sz w:val="20"/>
                <w:lang w:val="en-US"/>
              </w:rPr>
              <w:t>Procedure for Identification of Requirements</w:t>
            </w:r>
            <w:r>
              <w:rPr>
                <w:rFonts w:cs="Arial"/>
                <w:color w:val="000000"/>
                <w:sz w:val="20"/>
                <w:lang w:val="en-US"/>
              </w:rPr>
              <w:t>], [</w:t>
            </w:r>
            <w:r w:rsidRPr="00077138">
              <w:rPr>
                <w:rFonts w:cs="Arial"/>
                <w:color w:val="000000"/>
                <w:sz w:val="20"/>
                <w:lang w:val="en-US"/>
              </w:rPr>
              <w:t>Cloud Services Agreement Guidelines</w:t>
            </w:r>
            <w:r>
              <w:rPr>
                <w:rFonts w:cs="Arial"/>
                <w:color w:val="000000"/>
                <w:sz w:val="20"/>
                <w:lang w:val="en-US"/>
              </w:rPr>
              <w:t>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945C063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70FACA0A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34EC1833" w14:textId="6C69DD6E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8.1.2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60693D42" w14:textId="77777777" w:rsidR="009A656F" w:rsidRPr="008604D4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8604D4">
              <w:rPr>
                <w:rFonts w:cs="Arial"/>
                <w:color w:val="000000"/>
                <w:sz w:val="20"/>
                <w:lang w:val="en-US"/>
              </w:rPr>
              <w:t>Intellectual property</w:t>
            </w:r>
          </w:p>
          <w:p w14:paraId="405FF9E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8604D4">
              <w:rPr>
                <w:rFonts w:cs="Arial"/>
                <w:color w:val="000000"/>
                <w:sz w:val="20"/>
                <w:lang w:val="en-US"/>
              </w:rPr>
              <w:t>right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D03B09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19B8E1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7A6E96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3EBF407" w14:textId="77777777" w:rsidR="009A656F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Acceptable Use Policy]</w:t>
            </w:r>
          </w:p>
          <w:p w14:paraId="565D09A4" w14:textId="77777777" w:rsidR="009A656F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  <w:p w14:paraId="39545D6C" w14:textId="1C383219" w:rsidR="009A656F" w:rsidRPr="00A60876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 xml:space="preserve">The provision of cloud services is also driven by </w:t>
            </w:r>
            <w:r>
              <w:rPr>
                <w:rFonts w:cs="Arial"/>
                <w:color w:val="000000"/>
                <w:sz w:val="20"/>
                <w:lang w:val="en-US"/>
              </w:rPr>
              <w:t>[</w:t>
            </w:r>
            <w:r w:rsidRPr="00077138">
              <w:rPr>
                <w:rFonts w:cs="Arial"/>
                <w:color w:val="000000"/>
                <w:sz w:val="20"/>
                <w:lang w:val="en-US"/>
              </w:rPr>
              <w:t>Incident Management Procedure</w:t>
            </w:r>
            <w:r>
              <w:rPr>
                <w:rFonts w:cs="Arial"/>
                <w:color w:val="000000"/>
                <w:sz w:val="20"/>
                <w:lang w:val="en-US"/>
              </w:rPr>
              <w:t>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490C5A2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202F5931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6025DAF1" w14:textId="3460C0D2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lastRenderedPageBreak/>
              <w:t>A.18.1.3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274D2C6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8604D4">
              <w:rPr>
                <w:rFonts w:cs="Arial"/>
                <w:color w:val="000000"/>
                <w:sz w:val="20"/>
                <w:lang w:val="en-US"/>
              </w:rPr>
              <w:t>Protection of record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6ACADD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9956C0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45DB2A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37F623A" w14:textId="77777777" w:rsidR="009A656F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</w:t>
            </w:r>
            <w:r w:rsidRPr="00075BFF">
              <w:rPr>
                <w:rFonts w:cs="Arial"/>
                <w:color w:val="000000"/>
                <w:sz w:val="20"/>
                <w:lang w:val="en-US"/>
              </w:rPr>
              <w:t>Procedure for Document and Record Control</w:t>
            </w:r>
            <w:r>
              <w:rPr>
                <w:rFonts w:cs="Arial"/>
                <w:color w:val="000000"/>
                <w:sz w:val="20"/>
                <w:lang w:val="en-US"/>
              </w:rPr>
              <w:t xml:space="preserve">], [Secure Development Policy] </w:t>
            </w:r>
          </w:p>
          <w:p w14:paraId="5DCFF781" w14:textId="77777777" w:rsidR="009A656F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  <w:p w14:paraId="099BFC1A" w14:textId="706F0D03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 xml:space="preserve">The provision of cloud services is also driven by the following documents: </w:t>
            </w:r>
            <w:r>
              <w:rPr>
                <w:rFonts w:cs="Arial"/>
                <w:color w:val="000000"/>
                <w:sz w:val="20"/>
                <w:lang w:val="en-US"/>
              </w:rPr>
              <w:t>[</w:t>
            </w:r>
            <w:r w:rsidRPr="008D0392">
              <w:rPr>
                <w:rFonts w:cs="Arial"/>
                <w:color w:val="000000"/>
                <w:sz w:val="20"/>
                <w:lang w:val="en-US"/>
              </w:rPr>
              <w:t>Cloud Services Agreement Guidelines</w:t>
            </w:r>
            <w:r>
              <w:rPr>
                <w:rFonts w:cs="Arial"/>
                <w:color w:val="000000"/>
                <w:sz w:val="20"/>
                <w:lang w:val="en-US"/>
              </w:rPr>
              <w:t>], [Security Clauses for Clients, Suppliers and Partners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0232AD7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0A75C587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537D7388" w14:textId="7ED1F581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8.1.4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0EC6143B" w14:textId="77777777" w:rsidR="009A656F" w:rsidRPr="008604D4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8604D4">
              <w:rPr>
                <w:rFonts w:cs="Arial"/>
                <w:color w:val="000000"/>
                <w:sz w:val="20"/>
                <w:lang w:val="en-US"/>
              </w:rPr>
              <w:t>Privacy and protection</w:t>
            </w:r>
          </w:p>
          <w:p w14:paraId="6002DD85" w14:textId="77777777" w:rsidR="009A656F" w:rsidRPr="008604D4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8604D4">
              <w:rPr>
                <w:rFonts w:cs="Arial"/>
                <w:color w:val="000000"/>
                <w:sz w:val="20"/>
                <w:lang w:val="en-US"/>
              </w:rPr>
              <w:t>of personally identifiable</w:t>
            </w:r>
          </w:p>
          <w:p w14:paraId="68F9191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8604D4">
              <w:rPr>
                <w:rFonts w:cs="Arial"/>
                <w:color w:val="000000"/>
                <w:sz w:val="20"/>
                <w:lang w:val="en-US"/>
              </w:rPr>
              <w:t>information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744AF7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10D65B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A0306E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12B9578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075BFF">
              <w:rPr>
                <w:rFonts w:cs="Arial"/>
                <w:color w:val="000000"/>
                <w:sz w:val="20"/>
                <w:lang w:val="en-US"/>
              </w:rPr>
              <w:t>[job title] is responsible for implementing legal requirements related to personal data protection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011EB1E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3C8B3B70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63278789" w14:textId="57C43F10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8.1.5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7E877526" w14:textId="77777777" w:rsidR="009A656F" w:rsidRPr="008604D4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8604D4">
              <w:rPr>
                <w:rFonts w:cs="Arial"/>
                <w:color w:val="000000"/>
                <w:sz w:val="20"/>
                <w:lang w:val="en-US"/>
              </w:rPr>
              <w:t>Regulation of cryptographic</w:t>
            </w:r>
          </w:p>
          <w:p w14:paraId="2DA61F9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8604D4">
              <w:rPr>
                <w:rFonts w:cs="Arial"/>
                <w:color w:val="000000"/>
                <w:sz w:val="20"/>
                <w:lang w:val="en-US"/>
              </w:rPr>
              <w:t>control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91726E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83BF1C3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EB6A61F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72B568B" w14:textId="77777777" w:rsidR="009A656F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 xml:space="preserve">[List of </w:t>
            </w:r>
            <w:r w:rsidRPr="00075BFF">
              <w:rPr>
                <w:rFonts w:cs="Arial"/>
                <w:color w:val="000000"/>
                <w:sz w:val="20"/>
                <w:lang w:val="en-US"/>
              </w:rPr>
              <w:t>Legal, Regulatory, Contractual and Other Requirements</w:t>
            </w:r>
            <w:r>
              <w:rPr>
                <w:rFonts w:cs="Arial"/>
                <w:color w:val="000000"/>
                <w:sz w:val="20"/>
                <w:lang w:val="en-US"/>
              </w:rPr>
              <w:t xml:space="preserve">], </w:t>
            </w:r>
            <w:r w:rsidRPr="00E321E5">
              <w:rPr>
                <w:color w:val="000000"/>
                <w:sz w:val="20"/>
                <w:lang w:val="en-US"/>
              </w:rPr>
              <w:t>[Policy on the Use of Cryptographic Controls]</w:t>
            </w:r>
          </w:p>
          <w:p w14:paraId="3A1B6796" w14:textId="77777777" w:rsidR="009A656F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  <w:p w14:paraId="200FDCC3" w14:textId="4D7A1B68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 xml:space="preserve">The provision of cloud services is also driven by </w:t>
            </w:r>
            <w:r>
              <w:rPr>
                <w:rFonts w:cs="Arial"/>
                <w:color w:val="000000"/>
                <w:sz w:val="20"/>
                <w:lang w:val="en-US"/>
              </w:rPr>
              <w:t>[</w:t>
            </w:r>
            <w:r w:rsidRPr="008D0392">
              <w:rPr>
                <w:rFonts w:cs="Arial"/>
                <w:color w:val="000000"/>
                <w:sz w:val="20"/>
                <w:lang w:val="en-US"/>
              </w:rPr>
              <w:t>Cloud Services Agreement Guidelines</w:t>
            </w:r>
            <w:r>
              <w:rPr>
                <w:rFonts w:cs="Arial"/>
                <w:color w:val="000000"/>
                <w:sz w:val="20"/>
                <w:lang w:val="en-US"/>
              </w:rPr>
              <w:t>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B94F517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6129C2C8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4474077C" w14:textId="1EB4238E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8.2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  <w:noWrap/>
            <w:vAlign w:val="bottom"/>
            <w:hideMark/>
          </w:tcPr>
          <w:p w14:paraId="32500B0C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40EF8">
              <w:rPr>
                <w:rFonts w:cs="Arial"/>
                <w:color w:val="000000"/>
                <w:sz w:val="20"/>
                <w:lang w:val="en-US"/>
              </w:rPr>
              <w:t>Information security review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43C48D85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66761010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5A53337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44EA4D8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/>
          </w:tcPr>
          <w:p w14:paraId="6BACD9B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9A656F" w:rsidRPr="00E321E5" w14:paraId="341B51DB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1A226992" w14:textId="7FC4B0C9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lastRenderedPageBreak/>
              <w:t>A.18.2.1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3538C3A2" w14:textId="77777777" w:rsidR="009A656F" w:rsidRPr="00440EF8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40EF8">
              <w:rPr>
                <w:rFonts w:cs="Arial"/>
                <w:color w:val="000000"/>
                <w:sz w:val="20"/>
                <w:lang w:val="en-US"/>
              </w:rPr>
              <w:t>Independent review of</w:t>
            </w:r>
          </w:p>
          <w:p w14:paraId="5DB5DD2A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40EF8">
              <w:rPr>
                <w:rFonts w:cs="Arial"/>
                <w:color w:val="000000"/>
                <w:sz w:val="20"/>
                <w:lang w:val="en-US"/>
              </w:rPr>
              <w:t>information security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4F280C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642468E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3799724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3EB4EBE" w14:textId="77777777" w:rsidR="009A656F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[Internal Audit Procedure], certification audit by [name of certification body]</w:t>
            </w:r>
          </w:p>
          <w:p w14:paraId="2D3FD73E" w14:textId="77777777" w:rsidR="009A656F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  <w:p w14:paraId="14C1EC95" w14:textId="64E56A45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 xml:space="preserve">The provision of cloud services is also driven by </w:t>
            </w:r>
            <w:r w:rsidRPr="00E321E5">
              <w:rPr>
                <w:color w:val="000000"/>
                <w:sz w:val="20"/>
                <w:lang w:val="en-US"/>
              </w:rPr>
              <w:t>[</w:t>
            </w:r>
            <w:r>
              <w:rPr>
                <w:color w:val="000000"/>
                <w:sz w:val="20"/>
                <w:lang w:val="en-US"/>
              </w:rPr>
              <w:t>Security Clauses for Clients, Suppliers and Partners</w:t>
            </w:r>
            <w:r w:rsidRPr="00E321E5">
              <w:rPr>
                <w:color w:val="000000"/>
                <w:sz w:val="20"/>
                <w:lang w:val="en-US"/>
              </w:rPr>
              <w:t>]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E9DBAFC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0C5025FC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171FFF39" w14:textId="37BF03AF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8.2.2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418EFE2E" w14:textId="77777777" w:rsidR="009A656F" w:rsidRPr="00440EF8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40EF8">
              <w:rPr>
                <w:rFonts w:cs="Arial"/>
                <w:color w:val="000000"/>
                <w:sz w:val="20"/>
                <w:lang w:val="en-US"/>
              </w:rPr>
              <w:t>Compliance with</w:t>
            </w:r>
          </w:p>
          <w:p w14:paraId="25BA07B3" w14:textId="77777777" w:rsidR="009A656F" w:rsidRPr="00440EF8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40EF8">
              <w:rPr>
                <w:rFonts w:cs="Arial"/>
                <w:color w:val="000000"/>
                <w:sz w:val="20"/>
                <w:lang w:val="en-US"/>
              </w:rPr>
              <w:t>security policies and</w:t>
            </w:r>
          </w:p>
          <w:p w14:paraId="6CC62176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40EF8">
              <w:rPr>
                <w:rFonts w:cs="Arial"/>
                <w:color w:val="000000"/>
                <w:sz w:val="20"/>
                <w:lang w:val="en-US"/>
              </w:rPr>
              <w:t>standards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07FE97FE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D19A2F2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B8CF62D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9CD1B81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 xml:space="preserve">All owners of information assets, as well as the management, </w:t>
            </w:r>
            <w:r>
              <w:rPr>
                <w:color w:val="000000"/>
                <w:sz w:val="20"/>
                <w:lang w:val="en-US"/>
              </w:rPr>
              <w:t>regularly review</w:t>
            </w:r>
            <w:r w:rsidRPr="00E321E5">
              <w:rPr>
                <w:color w:val="000000"/>
                <w:sz w:val="20"/>
                <w:lang w:val="en-US"/>
              </w:rPr>
              <w:t xml:space="preserve"> the implementation of </w:t>
            </w:r>
            <w:r>
              <w:rPr>
                <w:color w:val="000000"/>
                <w:sz w:val="20"/>
                <w:lang w:val="en-US"/>
              </w:rPr>
              <w:t>security</w:t>
            </w:r>
            <w:r w:rsidRPr="00E321E5">
              <w:rPr>
                <w:color w:val="000000"/>
                <w:sz w:val="20"/>
                <w:lang w:val="en-US"/>
              </w:rPr>
              <w:t xml:space="preserve"> control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6CA4E0C7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9A656F" w:rsidRPr="00E321E5" w14:paraId="7B24C482" w14:textId="77777777" w:rsidTr="00F24BC1">
        <w:trPr>
          <w:cantSplit/>
          <w:trHeight w:val="255"/>
        </w:trPr>
        <w:tc>
          <w:tcPr>
            <w:tcW w:w="963" w:type="dxa"/>
            <w:tcBorders>
              <w:top w:val="nil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79CDF967" w14:textId="35FD235F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8.2.3</w:t>
            </w:r>
          </w:p>
        </w:tc>
        <w:tc>
          <w:tcPr>
            <w:tcW w:w="2313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  <w:hideMark/>
          </w:tcPr>
          <w:p w14:paraId="6DE5E1D8" w14:textId="77777777" w:rsidR="009A656F" w:rsidRPr="00440EF8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40EF8">
              <w:rPr>
                <w:rFonts w:cs="Arial"/>
                <w:color w:val="000000"/>
                <w:sz w:val="20"/>
                <w:lang w:val="en-US"/>
              </w:rPr>
              <w:t>Technical compliance</w:t>
            </w:r>
          </w:p>
          <w:p w14:paraId="27161E5F" w14:textId="0171C8E0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440EF8">
              <w:rPr>
                <w:rFonts w:cs="Arial"/>
                <w:color w:val="000000"/>
                <w:sz w:val="20"/>
                <w:lang w:val="en-US"/>
              </w:rPr>
              <w:t>Review</w:t>
            </w:r>
          </w:p>
        </w:tc>
        <w:tc>
          <w:tcPr>
            <w:tcW w:w="1329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1697E294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5BDC06D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22FFD727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4BEDB39B" w14:textId="77777777" w:rsidR="009A656F" w:rsidRPr="00E321E5" w:rsidRDefault="009A656F" w:rsidP="009A65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 xml:space="preserve">[job title] is responsible for checking the technical compliance of </w:t>
            </w:r>
            <w:r>
              <w:rPr>
                <w:color w:val="000000"/>
                <w:sz w:val="20"/>
                <w:lang w:val="en-US"/>
              </w:rPr>
              <w:t xml:space="preserve">information </w:t>
            </w:r>
            <w:r w:rsidRPr="00E321E5">
              <w:rPr>
                <w:color w:val="000000"/>
                <w:sz w:val="20"/>
                <w:lang w:val="en-US"/>
              </w:rPr>
              <w:t>systems with security requiremen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C0C0C0"/>
              <w:right w:val="single" w:sz="4" w:space="0" w:color="C0C0C0"/>
            </w:tcBorders>
          </w:tcPr>
          <w:p w14:paraId="7910233D" w14:textId="77777777" w:rsidR="009A656F" w:rsidRPr="00E321E5" w:rsidRDefault="009A656F" w:rsidP="009A656F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</w:tbl>
    <w:p w14:paraId="4C93980D" w14:textId="418F43D8" w:rsidR="000B3B2A" w:rsidRDefault="000B3B2A" w:rsidP="00C41893"/>
    <w:p w14:paraId="5223ABA1" w14:textId="01985111" w:rsidR="00B74F6F" w:rsidRPr="005D1BF6" w:rsidRDefault="00B74F6F" w:rsidP="005D1756">
      <w:pPr>
        <w:pStyle w:val="Heading2"/>
        <w:rPr>
          <w:lang w:val="en-US"/>
        </w:rPr>
      </w:pPr>
      <w:bookmarkStart w:id="22" w:name="_Toc453829668"/>
      <w:r>
        <w:rPr>
          <w:lang w:val="en-US"/>
        </w:rPr>
        <w:t xml:space="preserve">ISO 27017 </w:t>
      </w:r>
      <w:r w:rsidR="005D1756">
        <w:rPr>
          <w:lang w:val="en-US"/>
        </w:rPr>
        <w:t>specific</w:t>
      </w:r>
      <w:r w:rsidR="00A65351">
        <w:rPr>
          <w:lang w:val="en-US"/>
        </w:rPr>
        <w:t xml:space="preserve"> </w:t>
      </w:r>
      <w:r w:rsidR="00FA555E">
        <w:rPr>
          <w:lang w:val="en-US"/>
        </w:rPr>
        <w:t xml:space="preserve">controls </w:t>
      </w:r>
      <w:r w:rsidR="004B4A6E">
        <w:rPr>
          <w:lang w:val="en-US"/>
        </w:rPr>
        <w:t xml:space="preserve">for </w:t>
      </w:r>
      <w:r w:rsidR="00540E5B">
        <w:rPr>
          <w:lang w:val="en-US"/>
        </w:rPr>
        <w:t>cloud services</w:t>
      </w:r>
      <w:bookmarkEnd w:id="22"/>
      <w:r w:rsidR="00540E5B">
        <w:rPr>
          <w:lang w:val="en-US"/>
        </w:rPr>
        <w:t xml:space="preserve"> </w:t>
      </w:r>
    </w:p>
    <w:p w14:paraId="2C9ECA0D" w14:textId="7375BE13" w:rsidR="00B74F6F" w:rsidRDefault="00B74F6F" w:rsidP="00B74F6F">
      <w:pPr>
        <w:rPr>
          <w:lang w:val="en-US"/>
        </w:rPr>
      </w:pPr>
      <w:r w:rsidRPr="00E321E5">
        <w:rPr>
          <w:lang w:val="en-US"/>
        </w:rPr>
        <w:t xml:space="preserve">The </w:t>
      </w:r>
      <w:r>
        <w:rPr>
          <w:lang w:val="en-US"/>
        </w:rPr>
        <w:t>following controls from ISO 270</w:t>
      </w:r>
      <w:r w:rsidRPr="00E321E5">
        <w:rPr>
          <w:lang w:val="en-US"/>
        </w:rPr>
        <w:t>1</w:t>
      </w:r>
      <w:r>
        <w:rPr>
          <w:lang w:val="en-US"/>
        </w:rPr>
        <w:t>7</w:t>
      </w:r>
      <w:r w:rsidR="00A65351">
        <w:rPr>
          <w:lang w:val="en-US"/>
        </w:rPr>
        <w:t xml:space="preserve"> </w:t>
      </w:r>
      <w:r w:rsidR="006A2116">
        <w:rPr>
          <w:lang w:val="en-US"/>
        </w:rPr>
        <w:t xml:space="preserve">Annex A </w:t>
      </w:r>
      <w:r w:rsidRPr="00E321E5">
        <w:rPr>
          <w:lang w:val="en-US"/>
        </w:rPr>
        <w:t xml:space="preserve">are applicable: </w:t>
      </w:r>
    </w:p>
    <w:tbl>
      <w:tblPr>
        <w:tblW w:w="9195" w:type="dxa"/>
        <w:tblInd w:w="93" w:type="dxa"/>
        <w:tblLayout w:type="fixed"/>
        <w:tblLook w:val="04A0" w:firstRow="1" w:lastRow="0" w:firstColumn="1" w:lastColumn="0" w:noHBand="0" w:noVBand="1"/>
      </w:tblPr>
      <w:tblGrid>
        <w:gridCol w:w="963"/>
        <w:gridCol w:w="2313"/>
        <w:gridCol w:w="992"/>
        <w:gridCol w:w="1276"/>
        <w:gridCol w:w="1275"/>
        <w:gridCol w:w="1560"/>
        <w:gridCol w:w="816"/>
      </w:tblGrid>
      <w:tr w:rsidR="00B74F6F" w:rsidRPr="00E321E5" w14:paraId="4B898E99" w14:textId="77777777" w:rsidTr="00B74F6F">
        <w:trPr>
          <w:cantSplit/>
          <w:trHeight w:val="255"/>
          <w:tblHeader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0070C0"/>
            <w:noWrap/>
            <w:vAlign w:val="bottom"/>
            <w:hideMark/>
          </w:tcPr>
          <w:p w14:paraId="62BA1E9A" w14:textId="77777777" w:rsidR="00B74F6F" w:rsidRPr="00E321E5" w:rsidRDefault="00B74F6F" w:rsidP="00B74F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lastRenderedPageBreak/>
              <w:t>ID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0070C0"/>
            <w:noWrap/>
            <w:hideMark/>
          </w:tcPr>
          <w:p w14:paraId="1934D789" w14:textId="108E25F7" w:rsidR="00B74F6F" w:rsidRPr="00E321E5" w:rsidRDefault="00B74F6F" w:rsidP="00B74F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Con</w:t>
            </w:r>
            <w:r w:rsidR="00652E89">
              <w:rPr>
                <w:color w:val="000000"/>
                <w:sz w:val="20"/>
                <w:lang w:val="en-US"/>
              </w:rPr>
              <w:t>trols according to ISO/IEC 27017 Annex A</w:t>
            </w:r>
          </w:p>
        </w:tc>
        <w:tc>
          <w:tcPr>
            <w:tcW w:w="992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0070C0"/>
          </w:tcPr>
          <w:p w14:paraId="1B3D513A" w14:textId="656B082B" w:rsidR="00B74F6F" w:rsidRPr="00E321E5" w:rsidRDefault="00EC124F" w:rsidP="00B74F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Appli</w:t>
            </w:r>
            <w:r>
              <w:rPr>
                <w:color w:val="000000"/>
                <w:sz w:val="20"/>
                <w:lang w:val="en-US"/>
              </w:rPr>
              <w:t>c</w:t>
            </w:r>
            <w:r w:rsidRPr="00E321E5">
              <w:rPr>
                <w:color w:val="000000"/>
                <w:sz w:val="20"/>
                <w:lang w:val="en-US"/>
              </w:rPr>
              <w:t>ability</w:t>
            </w:r>
            <w:r w:rsidR="00B74F6F" w:rsidRPr="00E321E5">
              <w:rPr>
                <w:color w:val="000000"/>
                <w:sz w:val="20"/>
                <w:lang w:val="en-US"/>
              </w:rPr>
              <w:t xml:space="preserve"> (YES/NO)</w:t>
            </w: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0070C0"/>
          </w:tcPr>
          <w:p w14:paraId="1A61E93A" w14:textId="77777777" w:rsidR="00B74F6F" w:rsidRPr="00E321E5" w:rsidRDefault="00B74F6F" w:rsidP="00B74F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>Justification</w:t>
            </w:r>
            <w:r w:rsidRPr="00E321E5">
              <w:rPr>
                <w:color w:val="000000"/>
                <w:sz w:val="20"/>
                <w:lang w:val="en-US"/>
              </w:rPr>
              <w:t xml:space="preserve"> for selection/ non-selection</w:t>
            </w: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0070C0"/>
          </w:tcPr>
          <w:p w14:paraId="393D10AA" w14:textId="77777777" w:rsidR="00B74F6F" w:rsidRPr="00E321E5" w:rsidRDefault="00B74F6F" w:rsidP="00B74F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Control objectives</w:t>
            </w: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0070C0"/>
          </w:tcPr>
          <w:p w14:paraId="76B5253E" w14:textId="77777777" w:rsidR="00B74F6F" w:rsidRPr="00E321E5" w:rsidRDefault="00B74F6F" w:rsidP="00B74F6F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Implementation method</w:t>
            </w: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0070C0"/>
          </w:tcPr>
          <w:p w14:paraId="1E62B369" w14:textId="77777777" w:rsidR="00B74F6F" w:rsidRPr="00E321E5" w:rsidRDefault="00B74F6F" w:rsidP="00B74F6F">
            <w:pPr>
              <w:spacing w:after="0"/>
              <w:rPr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>Status</w:t>
            </w:r>
          </w:p>
        </w:tc>
      </w:tr>
      <w:tr w:rsidR="00C4207F" w:rsidRPr="00E321E5" w14:paraId="2400389D" w14:textId="77777777" w:rsidTr="00A44DDC">
        <w:trPr>
          <w:cantSplit/>
          <w:trHeight w:val="255"/>
        </w:trPr>
        <w:tc>
          <w:tcPr>
            <w:tcW w:w="3276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9D9D9" w:themeFill="background1" w:themeFillShade="D9"/>
            <w:noWrap/>
            <w:vAlign w:val="bottom"/>
          </w:tcPr>
          <w:p w14:paraId="076937F7" w14:textId="1B9FC6FD" w:rsidR="00C4207F" w:rsidRPr="00440EF8" w:rsidRDefault="00C4207F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Cloud service extended control set</w:t>
            </w:r>
          </w:p>
        </w:tc>
        <w:tc>
          <w:tcPr>
            <w:tcW w:w="992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 w:themeFill="background1" w:themeFillShade="D9"/>
          </w:tcPr>
          <w:p w14:paraId="6A94C1CA" w14:textId="77777777" w:rsidR="00C4207F" w:rsidRPr="00E321E5" w:rsidRDefault="00C4207F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 w:themeFill="background1" w:themeFillShade="D9"/>
          </w:tcPr>
          <w:p w14:paraId="67DB5206" w14:textId="77777777" w:rsidR="00C4207F" w:rsidRPr="00E321E5" w:rsidRDefault="00C4207F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 w:themeFill="background1" w:themeFillShade="D9"/>
          </w:tcPr>
          <w:p w14:paraId="63E6A2BE" w14:textId="77777777" w:rsidR="00C4207F" w:rsidRPr="00E321E5" w:rsidRDefault="00C4207F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 w:themeFill="background1" w:themeFillShade="D9"/>
          </w:tcPr>
          <w:p w14:paraId="21FE48D0" w14:textId="051213FB" w:rsidR="00C4207F" w:rsidRPr="00E321E5" w:rsidRDefault="00C4207F" w:rsidP="001C234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D9D9D9" w:themeFill="background1" w:themeFillShade="D9"/>
          </w:tcPr>
          <w:p w14:paraId="333C1BB8" w14:textId="77777777" w:rsidR="00C4207F" w:rsidRPr="00E321E5" w:rsidRDefault="00C4207F" w:rsidP="001C234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8E5D2C" w:rsidRPr="00E321E5" w14:paraId="7FDDEA33" w14:textId="77777777" w:rsidTr="00A44DDC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noWrap/>
            <w:vAlign w:val="bottom"/>
          </w:tcPr>
          <w:p w14:paraId="058E00A9" w14:textId="32D3917E" w:rsidR="008E5D2C" w:rsidRDefault="008E5D2C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CLD.6.3</w:t>
            </w:r>
          </w:p>
        </w:tc>
        <w:tc>
          <w:tcPr>
            <w:tcW w:w="8232" w:type="dxa"/>
            <w:gridSpan w:val="6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noWrap/>
            <w:vAlign w:val="bottom"/>
          </w:tcPr>
          <w:p w14:paraId="720689B5" w14:textId="7CF525AE" w:rsidR="008E5D2C" w:rsidRPr="00E321E5" w:rsidRDefault="008E5D2C" w:rsidP="001C234C">
            <w:pPr>
              <w:spacing w:after="0"/>
              <w:rPr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>Relationship between cloud service customer and cloud service provider</w:t>
            </w:r>
          </w:p>
        </w:tc>
      </w:tr>
      <w:tr w:rsidR="001C234C" w:rsidRPr="00E321E5" w14:paraId="57492A04" w14:textId="77777777" w:rsidTr="005D1756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55E05653" w14:textId="79BCC27C" w:rsidR="001C234C" w:rsidRDefault="008E5D2C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CLD.6.3.1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1A5C945B" w14:textId="046ECAAB" w:rsidR="001C234C" w:rsidRPr="00440EF8" w:rsidRDefault="008E5D2C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Shared roles and responsibilities within a cloud computing environment</w:t>
            </w:r>
          </w:p>
        </w:tc>
        <w:tc>
          <w:tcPr>
            <w:tcW w:w="992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6CB4379B" w14:textId="77777777" w:rsidR="001C234C" w:rsidRPr="00E321E5" w:rsidRDefault="001C234C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58C61943" w14:textId="77777777" w:rsidR="001C234C" w:rsidRPr="00E321E5" w:rsidRDefault="001C234C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42C4052B" w14:textId="77777777" w:rsidR="001C234C" w:rsidRPr="00E321E5" w:rsidRDefault="001C234C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750716B0" w14:textId="4E5FA5FD" w:rsidR="001C234C" w:rsidRPr="00E321E5" w:rsidRDefault="00220E84" w:rsidP="001C234C">
            <w:pPr>
              <w:spacing w:after="0"/>
              <w:rPr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>[</w:t>
            </w:r>
            <w:r w:rsidR="00971667">
              <w:rPr>
                <w:color w:val="000000"/>
                <w:sz w:val="20"/>
                <w:lang w:val="en-US"/>
              </w:rPr>
              <w:t>Cloud Security Policy</w:t>
            </w:r>
            <w:r w:rsidR="00B8388E">
              <w:rPr>
                <w:color w:val="000000"/>
                <w:sz w:val="20"/>
                <w:lang w:val="en-US"/>
              </w:rPr>
              <w:t>],</w:t>
            </w:r>
            <w:r>
              <w:rPr>
                <w:color w:val="000000"/>
                <w:sz w:val="20"/>
                <w:lang w:val="en-US"/>
              </w:rPr>
              <w:t xml:space="preserve"> [</w:t>
            </w:r>
            <w:r w:rsidRPr="00220E84">
              <w:rPr>
                <w:color w:val="000000"/>
                <w:sz w:val="20"/>
                <w:lang w:val="en-US"/>
              </w:rPr>
              <w:t>Cloud Services Agreement Guidelines</w:t>
            </w:r>
            <w:r>
              <w:rPr>
                <w:color w:val="000000"/>
                <w:sz w:val="20"/>
                <w:lang w:val="en-US"/>
              </w:rPr>
              <w:t>]</w:t>
            </w: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2BFE5680" w14:textId="77777777" w:rsidR="001C234C" w:rsidRPr="00E321E5" w:rsidRDefault="001C234C" w:rsidP="001C234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1C234C" w:rsidRPr="00E321E5" w14:paraId="1EBD0E75" w14:textId="77777777" w:rsidTr="005D1756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noWrap/>
            <w:vAlign w:val="bottom"/>
          </w:tcPr>
          <w:p w14:paraId="6CD314E9" w14:textId="56B8F008" w:rsidR="001C234C" w:rsidRDefault="008E5D2C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CLD.8.1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noWrap/>
            <w:vAlign w:val="bottom"/>
          </w:tcPr>
          <w:p w14:paraId="78D61B70" w14:textId="4E42406B" w:rsidR="001C234C" w:rsidRPr="00440EF8" w:rsidRDefault="008E5D2C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Responsibility for assets</w:t>
            </w:r>
          </w:p>
        </w:tc>
        <w:tc>
          <w:tcPr>
            <w:tcW w:w="992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48E78E00" w14:textId="77777777" w:rsidR="001C234C" w:rsidRPr="00E321E5" w:rsidRDefault="001C234C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763F68A5" w14:textId="77777777" w:rsidR="001C234C" w:rsidRPr="00E321E5" w:rsidRDefault="001C234C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799E6930" w14:textId="77777777" w:rsidR="001C234C" w:rsidRPr="00E321E5" w:rsidRDefault="001C234C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4D366254" w14:textId="77777777" w:rsidR="001C234C" w:rsidRPr="00CC64F3" w:rsidRDefault="001C234C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3A670F27" w14:textId="77777777" w:rsidR="001C234C" w:rsidRPr="00972AC0" w:rsidRDefault="001C234C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</w:tr>
      <w:tr w:rsidR="001C234C" w:rsidRPr="00E321E5" w14:paraId="125743E9" w14:textId="77777777" w:rsidTr="005D1756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437D1467" w14:textId="6927EB66" w:rsidR="001C234C" w:rsidRDefault="008E5D2C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CLD.8.1.5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30849520" w14:textId="1FDEE7C6" w:rsidR="001C234C" w:rsidRPr="00440EF8" w:rsidRDefault="008E5D2C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Removal of cloud service customer assets</w:t>
            </w:r>
          </w:p>
        </w:tc>
        <w:tc>
          <w:tcPr>
            <w:tcW w:w="992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6959C111" w14:textId="77777777" w:rsidR="001C234C" w:rsidRPr="00E321E5" w:rsidRDefault="001C234C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33509E37" w14:textId="77777777" w:rsidR="001C234C" w:rsidRPr="00E321E5" w:rsidRDefault="001C234C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36D2732E" w14:textId="77777777" w:rsidR="001C234C" w:rsidRPr="00E321E5" w:rsidRDefault="001C234C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42998553" w14:textId="52552951" w:rsidR="001C234C" w:rsidRPr="00E321E5" w:rsidRDefault="00220E84" w:rsidP="001C234C">
            <w:pPr>
              <w:spacing w:after="0"/>
              <w:rPr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>[</w:t>
            </w:r>
            <w:r w:rsidRPr="00220E84">
              <w:rPr>
                <w:color w:val="000000"/>
                <w:sz w:val="20"/>
                <w:lang w:val="en-US"/>
              </w:rPr>
              <w:t>Supplier Security Policy</w:t>
            </w:r>
            <w:r w:rsidR="00B8388E">
              <w:rPr>
                <w:color w:val="000000"/>
                <w:sz w:val="20"/>
                <w:lang w:val="en-US"/>
              </w:rPr>
              <w:t>],</w:t>
            </w:r>
            <w:r>
              <w:rPr>
                <w:color w:val="000000"/>
                <w:sz w:val="20"/>
                <w:lang w:val="en-US"/>
              </w:rPr>
              <w:t xml:space="preserve"> [</w:t>
            </w:r>
            <w:r w:rsidRPr="00220E84">
              <w:rPr>
                <w:color w:val="000000"/>
                <w:sz w:val="20"/>
                <w:lang w:val="en-US"/>
              </w:rPr>
              <w:t>Cloud Services Agreement Guidelines</w:t>
            </w:r>
            <w:r>
              <w:rPr>
                <w:color w:val="000000"/>
                <w:sz w:val="20"/>
                <w:lang w:val="en-US"/>
              </w:rPr>
              <w:t>]</w:t>
            </w: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169CA449" w14:textId="77777777" w:rsidR="001C234C" w:rsidRPr="00E321E5" w:rsidRDefault="001C234C" w:rsidP="001C234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8E5D2C" w:rsidRPr="00E321E5" w14:paraId="0F167E0F" w14:textId="77777777" w:rsidTr="00A44DDC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noWrap/>
            <w:vAlign w:val="bottom"/>
          </w:tcPr>
          <w:p w14:paraId="38D50EBF" w14:textId="74D2F075" w:rsidR="008E5D2C" w:rsidRDefault="008E5D2C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CLD.9.5</w:t>
            </w:r>
          </w:p>
        </w:tc>
        <w:tc>
          <w:tcPr>
            <w:tcW w:w="8232" w:type="dxa"/>
            <w:gridSpan w:val="6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noWrap/>
            <w:vAlign w:val="bottom"/>
          </w:tcPr>
          <w:p w14:paraId="1728B0E2" w14:textId="7F341743" w:rsidR="008E5D2C" w:rsidRPr="00E321E5" w:rsidRDefault="008E5D2C" w:rsidP="001C234C">
            <w:pPr>
              <w:spacing w:after="0"/>
              <w:rPr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>Access control of cloud service customer data in shared virtual environment</w:t>
            </w:r>
          </w:p>
        </w:tc>
      </w:tr>
      <w:tr w:rsidR="001C234C" w:rsidRPr="00E321E5" w14:paraId="78B977D0" w14:textId="77777777" w:rsidTr="005D1756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6CEEC283" w14:textId="3F45F096" w:rsidR="001C234C" w:rsidRDefault="008E5D2C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CLD.9.5.1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1EA91D38" w14:textId="1C2CCA8E" w:rsidR="001C234C" w:rsidRPr="00440EF8" w:rsidRDefault="008E5D2C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Segregation in virtual computing environments</w:t>
            </w:r>
          </w:p>
        </w:tc>
        <w:tc>
          <w:tcPr>
            <w:tcW w:w="992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58D2AA1C" w14:textId="77777777" w:rsidR="001C234C" w:rsidRPr="00E321E5" w:rsidRDefault="001C234C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24D4D9ED" w14:textId="77777777" w:rsidR="001C234C" w:rsidRPr="00E321E5" w:rsidRDefault="001C234C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14B92634" w14:textId="77777777" w:rsidR="001C234C" w:rsidRPr="00E321E5" w:rsidRDefault="001C234C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1DFB48D9" w14:textId="489B02B8" w:rsidR="001C234C" w:rsidRPr="00E321E5" w:rsidRDefault="00220E84" w:rsidP="001C234C">
            <w:pPr>
              <w:spacing w:after="0"/>
              <w:rPr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>[</w:t>
            </w:r>
            <w:r w:rsidR="00971667">
              <w:rPr>
                <w:color w:val="000000"/>
                <w:sz w:val="20"/>
                <w:lang w:val="en-US"/>
              </w:rPr>
              <w:t>Cloud Security Policy</w:t>
            </w:r>
            <w:r>
              <w:rPr>
                <w:color w:val="000000"/>
                <w:sz w:val="20"/>
                <w:lang w:val="en-US"/>
              </w:rPr>
              <w:t>]</w:t>
            </w: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4C2669E6" w14:textId="77777777" w:rsidR="001C234C" w:rsidRPr="00E321E5" w:rsidRDefault="001C234C" w:rsidP="001C234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1C234C" w:rsidRPr="00E321E5" w14:paraId="2395C396" w14:textId="77777777" w:rsidTr="005D1756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232791F0" w14:textId="27B8162F" w:rsidR="001C234C" w:rsidRDefault="00EE6275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CLD.9.5.2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40166CF1" w14:textId="12C944EB" w:rsidR="001C234C" w:rsidRPr="00440EF8" w:rsidRDefault="00EE6275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Virtual machine hardening</w:t>
            </w:r>
          </w:p>
        </w:tc>
        <w:tc>
          <w:tcPr>
            <w:tcW w:w="992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375E41B4" w14:textId="77777777" w:rsidR="001C234C" w:rsidRPr="00E321E5" w:rsidRDefault="001C234C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360B5C4D" w14:textId="77777777" w:rsidR="001C234C" w:rsidRPr="00E321E5" w:rsidRDefault="001C234C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6CE0BB81" w14:textId="77777777" w:rsidR="001C234C" w:rsidRPr="00E321E5" w:rsidRDefault="001C234C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04863349" w14:textId="6BC19A14" w:rsidR="001C234C" w:rsidRPr="00E321E5" w:rsidRDefault="00220E84" w:rsidP="001C234C">
            <w:pPr>
              <w:spacing w:after="0"/>
              <w:rPr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>[</w:t>
            </w:r>
            <w:r w:rsidR="00971667">
              <w:rPr>
                <w:color w:val="000000"/>
                <w:sz w:val="20"/>
                <w:lang w:val="en-US"/>
              </w:rPr>
              <w:t>Cloud Security Policy</w:t>
            </w:r>
            <w:r>
              <w:rPr>
                <w:color w:val="000000"/>
                <w:sz w:val="20"/>
                <w:lang w:val="en-US"/>
              </w:rPr>
              <w:t>]</w:t>
            </w: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2B6A2EE5" w14:textId="77777777" w:rsidR="001C234C" w:rsidRPr="00E321E5" w:rsidRDefault="001C234C" w:rsidP="001C234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D503B3" w:rsidRPr="00E321E5" w14:paraId="2B675CEA" w14:textId="77777777" w:rsidTr="00A44DDC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noWrap/>
            <w:vAlign w:val="bottom"/>
          </w:tcPr>
          <w:p w14:paraId="72F9A154" w14:textId="62EFA758" w:rsidR="00D503B3" w:rsidRDefault="00D503B3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CLD.12.1</w:t>
            </w:r>
          </w:p>
        </w:tc>
        <w:tc>
          <w:tcPr>
            <w:tcW w:w="4581" w:type="dxa"/>
            <w:gridSpan w:val="3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noWrap/>
            <w:vAlign w:val="bottom"/>
          </w:tcPr>
          <w:p w14:paraId="43314E42" w14:textId="122F6445" w:rsidR="00D503B3" w:rsidRPr="00E321E5" w:rsidRDefault="00D503B3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Operational procedures and responsibilities</w:t>
            </w: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55940461" w14:textId="77777777" w:rsidR="00D503B3" w:rsidRPr="00E321E5" w:rsidRDefault="00D503B3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2A78E53E" w14:textId="77777777" w:rsidR="00D503B3" w:rsidRPr="00E321E5" w:rsidRDefault="00D503B3" w:rsidP="001C234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7AFF337E" w14:textId="77777777" w:rsidR="00D503B3" w:rsidRPr="00E321E5" w:rsidRDefault="00D503B3" w:rsidP="001C234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1C234C" w:rsidRPr="00E321E5" w14:paraId="227A9C55" w14:textId="77777777" w:rsidTr="005D1756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37644577" w14:textId="6D3B687C" w:rsidR="001C234C" w:rsidRDefault="00D503B3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CLD.12.1.5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1CC9B283" w14:textId="7DE73798" w:rsidR="001C234C" w:rsidRPr="00440EF8" w:rsidRDefault="00D503B3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dministrator’s operational security</w:t>
            </w:r>
          </w:p>
        </w:tc>
        <w:tc>
          <w:tcPr>
            <w:tcW w:w="992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00D1FBA0" w14:textId="77777777" w:rsidR="001C234C" w:rsidRPr="00E321E5" w:rsidRDefault="001C234C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12AEC6CD" w14:textId="77777777" w:rsidR="001C234C" w:rsidRPr="00E321E5" w:rsidRDefault="001C234C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560D5740" w14:textId="77777777" w:rsidR="001C234C" w:rsidRPr="00E321E5" w:rsidRDefault="001C234C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58D9211B" w14:textId="3A5215D5" w:rsidR="001C234C" w:rsidRPr="00E321E5" w:rsidRDefault="00220E84" w:rsidP="001C234C">
            <w:pPr>
              <w:spacing w:after="0"/>
              <w:rPr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>[</w:t>
            </w:r>
            <w:r w:rsidR="00971667">
              <w:rPr>
                <w:color w:val="000000"/>
                <w:sz w:val="20"/>
                <w:lang w:val="en-US"/>
              </w:rPr>
              <w:t>Cloud Security Policy</w:t>
            </w:r>
            <w:r>
              <w:rPr>
                <w:color w:val="000000"/>
                <w:sz w:val="20"/>
                <w:lang w:val="en-US"/>
              </w:rPr>
              <w:t>]</w:t>
            </w: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1CD7EBB7" w14:textId="77777777" w:rsidR="001C234C" w:rsidRPr="00E321E5" w:rsidRDefault="001C234C" w:rsidP="001C234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1C234C" w:rsidRPr="00E321E5" w14:paraId="14A03542" w14:textId="77777777" w:rsidTr="005D1756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noWrap/>
            <w:vAlign w:val="bottom"/>
          </w:tcPr>
          <w:p w14:paraId="54CC1BFB" w14:textId="705CD555" w:rsidR="001C234C" w:rsidRDefault="00220E84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CLD.12.4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noWrap/>
            <w:vAlign w:val="bottom"/>
          </w:tcPr>
          <w:p w14:paraId="355A4161" w14:textId="7E64545F" w:rsidR="001C234C" w:rsidRPr="00440EF8" w:rsidRDefault="00220E84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Logging and monitoring</w:t>
            </w:r>
          </w:p>
        </w:tc>
        <w:tc>
          <w:tcPr>
            <w:tcW w:w="992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628AEDDE" w14:textId="77777777" w:rsidR="001C234C" w:rsidRPr="00E321E5" w:rsidRDefault="001C234C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06D4505E" w14:textId="77777777" w:rsidR="001C234C" w:rsidRPr="00E321E5" w:rsidRDefault="001C234C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1A1BDD26" w14:textId="77777777" w:rsidR="001C234C" w:rsidRPr="00E321E5" w:rsidRDefault="001C234C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39FFBAB8" w14:textId="77777777" w:rsidR="001C234C" w:rsidRPr="00E321E5" w:rsidRDefault="001C234C" w:rsidP="001C234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22AAFC5D" w14:textId="77777777" w:rsidR="001C234C" w:rsidRPr="00E321E5" w:rsidRDefault="001C234C" w:rsidP="001C234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1C234C" w:rsidRPr="00E321E5" w14:paraId="756CD1D1" w14:textId="77777777" w:rsidTr="005D1756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6127E4AA" w14:textId="7C7D5399" w:rsidR="001C234C" w:rsidRDefault="00220E84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CLD.12.4.5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527C36BB" w14:textId="399A8DDF" w:rsidR="001C234C" w:rsidRPr="00440EF8" w:rsidRDefault="00220E84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Monitoring of cloud services</w:t>
            </w:r>
          </w:p>
        </w:tc>
        <w:tc>
          <w:tcPr>
            <w:tcW w:w="992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024C9022" w14:textId="77777777" w:rsidR="001C234C" w:rsidRPr="00E321E5" w:rsidRDefault="001C234C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4E4226EB" w14:textId="77777777" w:rsidR="001C234C" w:rsidRPr="00E321E5" w:rsidRDefault="001C234C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5ADBD28C" w14:textId="77777777" w:rsidR="001C234C" w:rsidRPr="00E321E5" w:rsidRDefault="001C234C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3E293926" w14:textId="3710762C" w:rsidR="001C234C" w:rsidRPr="00E321E5" w:rsidRDefault="00220E84" w:rsidP="001C234C">
            <w:pPr>
              <w:spacing w:after="0"/>
              <w:rPr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>[</w:t>
            </w:r>
            <w:r w:rsidR="00971667">
              <w:rPr>
                <w:color w:val="000000"/>
                <w:sz w:val="20"/>
                <w:lang w:val="en-US"/>
              </w:rPr>
              <w:t>Cloud Security Policy</w:t>
            </w:r>
            <w:r>
              <w:rPr>
                <w:color w:val="000000"/>
                <w:sz w:val="20"/>
                <w:lang w:val="en-US"/>
              </w:rPr>
              <w:t>]</w:t>
            </w: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4E823D0C" w14:textId="77777777" w:rsidR="001C234C" w:rsidRPr="00E321E5" w:rsidRDefault="001C234C" w:rsidP="001C234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220E84" w:rsidRPr="00E321E5" w14:paraId="1BCF4694" w14:textId="77777777" w:rsidTr="00A44DDC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noWrap/>
            <w:vAlign w:val="bottom"/>
          </w:tcPr>
          <w:p w14:paraId="6ABA44AC" w14:textId="655A82BE" w:rsidR="00220E84" w:rsidRDefault="00220E84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CLD.13.1</w:t>
            </w:r>
          </w:p>
        </w:tc>
        <w:tc>
          <w:tcPr>
            <w:tcW w:w="3305" w:type="dxa"/>
            <w:gridSpan w:val="2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noWrap/>
            <w:vAlign w:val="bottom"/>
          </w:tcPr>
          <w:p w14:paraId="41A7F690" w14:textId="52856EAE" w:rsidR="00220E84" w:rsidRPr="00E321E5" w:rsidRDefault="00220E84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Network security management</w:t>
            </w: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63AAD823" w14:textId="77777777" w:rsidR="00220E84" w:rsidRPr="00E321E5" w:rsidRDefault="00220E84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2C32B126" w14:textId="77777777" w:rsidR="00220E84" w:rsidRPr="00E321E5" w:rsidRDefault="00220E84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2FC2D101" w14:textId="77777777" w:rsidR="00220E84" w:rsidRPr="00E321E5" w:rsidRDefault="00220E84" w:rsidP="001C234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5FD8D0CE" w14:textId="77777777" w:rsidR="00220E84" w:rsidRPr="00E321E5" w:rsidRDefault="00220E84" w:rsidP="001C234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1C234C" w:rsidRPr="00E321E5" w14:paraId="261B91DF" w14:textId="77777777" w:rsidTr="00A96DF2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79D36A23" w14:textId="56D0E6CC" w:rsidR="001C234C" w:rsidRDefault="00220E84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lastRenderedPageBreak/>
              <w:t>CLD.13.1.4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3E9BC0C5" w14:textId="68F67AB0" w:rsidR="001C234C" w:rsidRPr="00440EF8" w:rsidRDefault="00220E84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lignment of security management for virtual and physical networks</w:t>
            </w:r>
          </w:p>
        </w:tc>
        <w:tc>
          <w:tcPr>
            <w:tcW w:w="992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783F0960" w14:textId="77777777" w:rsidR="001C234C" w:rsidRPr="00E321E5" w:rsidRDefault="001C234C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2557907A" w14:textId="77777777" w:rsidR="001C234C" w:rsidRPr="00E321E5" w:rsidRDefault="001C234C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2B4E61AD" w14:textId="77777777" w:rsidR="001C234C" w:rsidRPr="00E321E5" w:rsidRDefault="001C234C" w:rsidP="001C234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7905FD04" w14:textId="40FEC3F9" w:rsidR="001C234C" w:rsidRPr="00E321E5" w:rsidRDefault="00220E84" w:rsidP="001C234C">
            <w:pPr>
              <w:spacing w:after="0"/>
              <w:rPr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>[</w:t>
            </w:r>
            <w:r w:rsidR="00971667">
              <w:rPr>
                <w:color w:val="000000"/>
                <w:sz w:val="20"/>
                <w:lang w:val="en-US"/>
              </w:rPr>
              <w:t>Cloud Security Policy</w:t>
            </w:r>
            <w:r>
              <w:rPr>
                <w:color w:val="000000"/>
                <w:sz w:val="20"/>
                <w:lang w:val="en-US"/>
              </w:rPr>
              <w:t>]</w:t>
            </w: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75C8741E" w14:textId="77777777" w:rsidR="001C234C" w:rsidRPr="00E321E5" w:rsidRDefault="001C234C" w:rsidP="001C234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</w:tbl>
    <w:p w14:paraId="7F8D8227" w14:textId="77777777" w:rsidR="00B74F6F" w:rsidRPr="000B3B2A" w:rsidRDefault="00B74F6F" w:rsidP="00B74F6F"/>
    <w:p w14:paraId="65625F9D" w14:textId="5D86EFAA" w:rsidR="00354945" w:rsidRPr="005D1BF6" w:rsidRDefault="00354945" w:rsidP="005D1756">
      <w:pPr>
        <w:pStyle w:val="Heading2"/>
        <w:rPr>
          <w:lang w:val="en-US"/>
        </w:rPr>
      </w:pPr>
      <w:bookmarkStart w:id="23" w:name="_Toc453829669"/>
      <w:r>
        <w:rPr>
          <w:lang w:val="en-US"/>
        </w:rPr>
        <w:t xml:space="preserve">ISO 27018 </w:t>
      </w:r>
      <w:r w:rsidR="005D1756">
        <w:rPr>
          <w:lang w:val="en-US"/>
        </w:rPr>
        <w:t>specific controls</w:t>
      </w:r>
      <w:r w:rsidR="00604C27">
        <w:rPr>
          <w:lang w:val="en-US"/>
        </w:rPr>
        <w:t xml:space="preserve"> for processing </w:t>
      </w:r>
      <w:r w:rsidR="00365351">
        <w:rPr>
          <w:lang w:val="en-US"/>
        </w:rPr>
        <w:t xml:space="preserve">Personally Identifiable </w:t>
      </w:r>
      <w:r w:rsidR="00604C27">
        <w:rPr>
          <w:lang w:val="en-US"/>
        </w:rPr>
        <w:t>Information (PII)</w:t>
      </w:r>
      <w:bookmarkEnd w:id="23"/>
    </w:p>
    <w:p w14:paraId="76F0C522" w14:textId="6569F8BE" w:rsidR="00E51AB6" w:rsidRDefault="00354945" w:rsidP="00E51AB6">
      <w:pPr>
        <w:rPr>
          <w:lang w:val="en-US"/>
        </w:rPr>
      </w:pPr>
      <w:r w:rsidRPr="00E321E5">
        <w:rPr>
          <w:lang w:val="en-US"/>
        </w:rPr>
        <w:t xml:space="preserve">The </w:t>
      </w:r>
      <w:r>
        <w:rPr>
          <w:lang w:val="en-US"/>
        </w:rPr>
        <w:t>following controls from ISO 270</w:t>
      </w:r>
      <w:r w:rsidRPr="00E321E5">
        <w:rPr>
          <w:lang w:val="en-US"/>
        </w:rPr>
        <w:t>1</w:t>
      </w:r>
      <w:r>
        <w:rPr>
          <w:lang w:val="en-US"/>
        </w:rPr>
        <w:t>8</w:t>
      </w:r>
      <w:r w:rsidR="00652E89">
        <w:rPr>
          <w:lang w:val="en-US"/>
        </w:rPr>
        <w:t xml:space="preserve"> </w:t>
      </w:r>
      <w:r w:rsidR="005525A9">
        <w:rPr>
          <w:lang w:val="en-US"/>
        </w:rPr>
        <w:t>Annex A,</w:t>
      </w:r>
      <w:r w:rsidRPr="00E321E5">
        <w:rPr>
          <w:lang w:val="en-US"/>
        </w:rPr>
        <w:t xml:space="preserve"> are applicable: </w:t>
      </w:r>
    </w:p>
    <w:tbl>
      <w:tblPr>
        <w:tblW w:w="9195" w:type="dxa"/>
        <w:tblInd w:w="93" w:type="dxa"/>
        <w:tblLayout w:type="fixed"/>
        <w:tblLook w:val="04A0" w:firstRow="1" w:lastRow="0" w:firstColumn="1" w:lastColumn="0" w:noHBand="0" w:noVBand="1"/>
      </w:tblPr>
      <w:tblGrid>
        <w:gridCol w:w="963"/>
        <w:gridCol w:w="2313"/>
        <w:gridCol w:w="992"/>
        <w:gridCol w:w="1276"/>
        <w:gridCol w:w="1275"/>
        <w:gridCol w:w="1560"/>
        <w:gridCol w:w="816"/>
      </w:tblGrid>
      <w:tr w:rsidR="00E51AB6" w:rsidRPr="00E321E5" w14:paraId="7EE78147" w14:textId="77777777" w:rsidTr="00A44DDC">
        <w:trPr>
          <w:cantSplit/>
          <w:trHeight w:val="255"/>
          <w:tblHeader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0070C0"/>
            <w:noWrap/>
            <w:vAlign w:val="bottom"/>
            <w:hideMark/>
          </w:tcPr>
          <w:p w14:paraId="0DC79DA5" w14:textId="77777777" w:rsidR="00E51AB6" w:rsidRPr="00E321E5" w:rsidRDefault="00E51AB6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ID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0070C0"/>
            <w:noWrap/>
            <w:hideMark/>
          </w:tcPr>
          <w:p w14:paraId="3DF772D2" w14:textId="5DCCB5DE" w:rsidR="00E51AB6" w:rsidRPr="00E321E5" w:rsidRDefault="00E51AB6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Con</w:t>
            </w:r>
            <w:r w:rsidR="00652E89">
              <w:rPr>
                <w:color w:val="000000"/>
                <w:sz w:val="20"/>
                <w:lang w:val="en-US"/>
              </w:rPr>
              <w:t>trols according to ISO/IEC 27018 Annex A</w:t>
            </w:r>
          </w:p>
        </w:tc>
        <w:tc>
          <w:tcPr>
            <w:tcW w:w="992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0070C0"/>
          </w:tcPr>
          <w:p w14:paraId="58FCBEC0" w14:textId="62BF897F" w:rsidR="00E51AB6" w:rsidRPr="00E321E5" w:rsidRDefault="00EC124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Appli</w:t>
            </w:r>
            <w:r>
              <w:rPr>
                <w:color w:val="000000"/>
                <w:sz w:val="20"/>
                <w:lang w:val="en-US"/>
              </w:rPr>
              <w:t>c</w:t>
            </w:r>
            <w:r w:rsidRPr="00E321E5">
              <w:rPr>
                <w:color w:val="000000"/>
                <w:sz w:val="20"/>
                <w:lang w:val="en-US"/>
              </w:rPr>
              <w:t>ability</w:t>
            </w:r>
            <w:r w:rsidR="00E51AB6" w:rsidRPr="00E321E5">
              <w:rPr>
                <w:color w:val="000000"/>
                <w:sz w:val="20"/>
                <w:lang w:val="en-US"/>
              </w:rPr>
              <w:t xml:space="preserve"> (YES/NO)</w:t>
            </w: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0070C0"/>
          </w:tcPr>
          <w:p w14:paraId="732EAB22" w14:textId="77777777" w:rsidR="00E51AB6" w:rsidRPr="00E321E5" w:rsidRDefault="00E51AB6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>Justification</w:t>
            </w:r>
            <w:r w:rsidRPr="00E321E5">
              <w:rPr>
                <w:color w:val="000000"/>
                <w:sz w:val="20"/>
                <w:lang w:val="en-US"/>
              </w:rPr>
              <w:t xml:space="preserve"> for selection/ non-selection</w:t>
            </w: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0070C0"/>
          </w:tcPr>
          <w:p w14:paraId="606819F5" w14:textId="77777777" w:rsidR="00E51AB6" w:rsidRPr="00E321E5" w:rsidRDefault="00E51AB6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Control objectives</w:t>
            </w: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0070C0"/>
          </w:tcPr>
          <w:p w14:paraId="14B8A758" w14:textId="77777777" w:rsidR="00E51AB6" w:rsidRPr="00E321E5" w:rsidRDefault="00E51AB6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 w:rsidRPr="00E321E5">
              <w:rPr>
                <w:color w:val="000000"/>
                <w:sz w:val="20"/>
                <w:lang w:val="en-US"/>
              </w:rPr>
              <w:t>Implementation method</w:t>
            </w: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0070C0"/>
          </w:tcPr>
          <w:p w14:paraId="0AF89E8F" w14:textId="77777777" w:rsidR="00E51AB6" w:rsidRPr="00E321E5" w:rsidRDefault="00E51AB6" w:rsidP="00A44DDC">
            <w:pPr>
              <w:spacing w:after="0"/>
              <w:rPr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>Status</w:t>
            </w:r>
          </w:p>
        </w:tc>
      </w:tr>
      <w:tr w:rsidR="00A47210" w:rsidRPr="00E321E5" w14:paraId="09BD9CDF" w14:textId="77777777" w:rsidTr="00A44DDC">
        <w:trPr>
          <w:cantSplit/>
          <w:trHeight w:val="255"/>
        </w:trPr>
        <w:tc>
          <w:tcPr>
            <w:tcW w:w="9195" w:type="dxa"/>
            <w:gridSpan w:val="7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9D9D9" w:themeFill="background1" w:themeFillShade="D9"/>
            <w:noWrap/>
            <w:vAlign w:val="bottom"/>
          </w:tcPr>
          <w:p w14:paraId="1836CF5B" w14:textId="07EEC85A" w:rsidR="00A47210" w:rsidRPr="00E321E5" w:rsidRDefault="00A47210" w:rsidP="00A44DDC">
            <w:pPr>
              <w:spacing w:after="0"/>
              <w:rPr>
                <w:color w:val="000000"/>
                <w:sz w:val="20"/>
                <w:lang w:val="en-US"/>
              </w:rPr>
            </w:pPr>
            <w:r>
              <w:rPr>
                <w:color w:val="000000"/>
                <w:sz w:val="20"/>
                <w:lang w:val="en-US"/>
              </w:rPr>
              <w:t>Public cloud PII processor extended control set for PII protection</w:t>
            </w:r>
          </w:p>
        </w:tc>
      </w:tr>
      <w:tr w:rsidR="00AF05CF" w:rsidRPr="00E321E5" w14:paraId="2D7AE74D" w14:textId="77777777" w:rsidTr="00AF05CF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noWrap/>
            <w:vAlign w:val="bottom"/>
          </w:tcPr>
          <w:p w14:paraId="4A37BD13" w14:textId="699BAF4A" w:rsidR="00E51AB6" w:rsidRPr="00E321E5" w:rsidRDefault="00A47210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noWrap/>
            <w:vAlign w:val="bottom"/>
          </w:tcPr>
          <w:p w14:paraId="3527C797" w14:textId="0ED6F819" w:rsidR="00E51AB6" w:rsidRPr="00E321E5" w:rsidRDefault="00A47210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Consent and choice</w:t>
            </w:r>
          </w:p>
        </w:tc>
        <w:tc>
          <w:tcPr>
            <w:tcW w:w="992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5220C3BF" w14:textId="77777777" w:rsidR="00E51AB6" w:rsidRPr="00E321E5" w:rsidRDefault="00E51AB6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4E0252B3" w14:textId="77777777" w:rsidR="00E51AB6" w:rsidRPr="00E321E5" w:rsidRDefault="00E51AB6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4A2B6E79" w14:textId="77777777" w:rsidR="00E51AB6" w:rsidRPr="00E321E5" w:rsidRDefault="00E51AB6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7F3A02CD" w14:textId="108FD3E2" w:rsidR="00E51AB6" w:rsidRPr="00E321E5" w:rsidRDefault="00E51AB6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6F8A736C" w14:textId="77777777" w:rsidR="00E51AB6" w:rsidRPr="00E321E5" w:rsidRDefault="00E51AB6" w:rsidP="00A44DD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AF05CF" w:rsidRPr="00E321E5" w14:paraId="26E4F0E8" w14:textId="77777777" w:rsidTr="005D1756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5D50AC3A" w14:textId="3D6BD4B3" w:rsidR="00AF05CF" w:rsidRPr="00E321E5" w:rsidRDefault="00A47210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.1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7AEC2494" w14:textId="7A4DDDD8" w:rsidR="00AF05CF" w:rsidRPr="00E321E5" w:rsidRDefault="00A47210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Obligation to co-operate regarding PII principals’ rights</w:t>
            </w:r>
          </w:p>
        </w:tc>
        <w:tc>
          <w:tcPr>
            <w:tcW w:w="992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5044371A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6402CBAA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5A4C3630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38C7ABD3" w14:textId="6DBD6676" w:rsidR="00AF05CF" w:rsidRPr="00E321E5" w:rsidRDefault="00B13309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</w:t>
            </w:r>
            <w:r w:rsidRPr="00B13309">
              <w:rPr>
                <w:rFonts w:cs="Arial"/>
                <w:color w:val="000000"/>
                <w:sz w:val="20"/>
                <w:lang w:val="en-US"/>
              </w:rPr>
              <w:t>Policy for Data Privacy in the Cloud</w:t>
            </w:r>
            <w:r w:rsidR="00B8388E">
              <w:rPr>
                <w:rFonts w:cs="Arial"/>
                <w:color w:val="000000"/>
                <w:sz w:val="20"/>
                <w:lang w:val="en-US"/>
              </w:rPr>
              <w:t>],</w:t>
            </w:r>
            <w:r>
              <w:rPr>
                <w:rFonts w:cs="Arial"/>
                <w:color w:val="000000"/>
                <w:sz w:val="20"/>
                <w:lang w:val="en-US"/>
              </w:rPr>
              <w:t xml:space="preserve"> [</w:t>
            </w:r>
            <w:r w:rsidRPr="00B13309">
              <w:rPr>
                <w:rFonts w:cs="Arial"/>
                <w:color w:val="000000"/>
                <w:sz w:val="20"/>
                <w:lang w:val="en-US"/>
              </w:rPr>
              <w:t>User Data Privacy Protection Agreement Guidelines</w:t>
            </w:r>
            <w:r>
              <w:rPr>
                <w:rFonts w:cs="Arial"/>
                <w:color w:val="000000"/>
                <w:sz w:val="20"/>
                <w:lang w:val="en-US"/>
              </w:rPr>
              <w:t>]</w:t>
            </w: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5F179611" w14:textId="77777777" w:rsidR="00AF05CF" w:rsidRPr="00E321E5" w:rsidRDefault="00AF05CF" w:rsidP="00A44DD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AF05CF" w:rsidRPr="00E321E5" w14:paraId="5747172B" w14:textId="77777777" w:rsidTr="005D1756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noWrap/>
            <w:vAlign w:val="bottom"/>
          </w:tcPr>
          <w:p w14:paraId="06E3F59E" w14:textId="3FA134FA" w:rsidR="00AF05CF" w:rsidRPr="00E321E5" w:rsidRDefault="00A47210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2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noWrap/>
            <w:vAlign w:val="bottom"/>
          </w:tcPr>
          <w:p w14:paraId="725260AC" w14:textId="4C1FC77D" w:rsidR="00AF05CF" w:rsidRPr="00E321E5" w:rsidRDefault="00A47210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Purpose legitimacy and specification</w:t>
            </w:r>
          </w:p>
        </w:tc>
        <w:tc>
          <w:tcPr>
            <w:tcW w:w="992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5D53A21D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6C7F27A5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6520E178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3976B49A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19FB4307" w14:textId="77777777" w:rsidR="00AF05CF" w:rsidRPr="00E321E5" w:rsidRDefault="00AF05CF" w:rsidP="00A44DD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AF05CF" w:rsidRPr="00E321E5" w14:paraId="7DED56FD" w14:textId="77777777" w:rsidTr="005D1756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0EAA396A" w14:textId="3AE96E9D" w:rsidR="00AF05CF" w:rsidRPr="00E321E5" w:rsidRDefault="00A47210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lastRenderedPageBreak/>
              <w:t>A.2.1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3369491D" w14:textId="2166EEA4" w:rsidR="00AF05CF" w:rsidRPr="00E321E5" w:rsidRDefault="00A47210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Public cloud PII processor’s purpose</w:t>
            </w:r>
          </w:p>
        </w:tc>
        <w:tc>
          <w:tcPr>
            <w:tcW w:w="992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69269A73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09002178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6510BD73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4E40E235" w14:textId="69D60C16" w:rsidR="00AF05CF" w:rsidRPr="00E321E5" w:rsidRDefault="00677ECA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</w:t>
            </w:r>
            <w:r w:rsidRPr="00677ECA">
              <w:rPr>
                <w:rFonts w:cs="Arial"/>
                <w:color w:val="000000"/>
                <w:sz w:val="20"/>
                <w:lang w:val="en-US"/>
              </w:rPr>
              <w:t>Policy for Data Privacy in the Cloud</w:t>
            </w:r>
            <w:r>
              <w:rPr>
                <w:rFonts w:cs="Arial"/>
                <w:color w:val="000000"/>
                <w:sz w:val="20"/>
                <w:lang w:val="en-US"/>
              </w:rPr>
              <w:t>]</w:t>
            </w: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2A32E7A4" w14:textId="77777777" w:rsidR="00AF05CF" w:rsidRPr="00E321E5" w:rsidRDefault="00AF05CF" w:rsidP="00A44DD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AF05CF" w:rsidRPr="00E321E5" w14:paraId="6F16ECEC" w14:textId="77777777" w:rsidTr="00AF05CF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684DF812" w14:textId="286B52F9" w:rsidR="00AF05CF" w:rsidRPr="00E321E5" w:rsidRDefault="00677ECA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2.2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1232C6EC" w14:textId="00163E1D" w:rsidR="00AF05CF" w:rsidRPr="00E321E5" w:rsidRDefault="00677ECA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Public cloud PII processor’s commercial use</w:t>
            </w:r>
          </w:p>
        </w:tc>
        <w:tc>
          <w:tcPr>
            <w:tcW w:w="992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4106134B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211EE9A2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39F5A6F8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20135E00" w14:textId="47E73613" w:rsidR="00AF05CF" w:rsidRPr="00E321E5" w:rsidRDefault="00677ECA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</w:t>
            </w:r>
            <w:r w:rsidRPr="00677ECA">
              <w:rPr>
                <w:rFonts w:cs="Arial"/>
                <w:color w:val="000000"/>
                <w:sz w:val="20"/>
                <w:lang w:val="en-US"/>
              </w:rPr>
              <w:t>Policy for Data Privacy in the Cloud</w:t>
            </w:r>
            <w:r>
              <w:rPr>
                <w:rFonts w:cs="Arial"/>
                <w:color w:val="000000"/>
                <w:sz w:val="20"/>
                <w:lang w:val="en-US"/>
              </w:rPr>
              <w:t>]</w:t>
            </w: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2209DAAD" w14:textId="77777777" w:rsidR="00AF05CF" w:rsidRPr="00E321E5" w:rsidRDefault="00AF05CF" w:rsidP="00A44DD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AF05CF" w:rsidRPr="00E321E5" w14:paraId="414C59B7" w14:textId="77777777" w:rsidTr="005D1756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noWrap/>
            <w:vAlign w:val="bottom"/>
          </w:tcPr>
          <w:p w14:paraId="152F3501" w14:textId="157291A4" w:rsidR="00AF05CF" w:rsidRPr="00E321E5" w:rsidRDefault="00830351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4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noWrap/>
            <w:vAlign w:val="bottom"/>
          </w:tcPr>
          <w:p w14:paraId="4F111C0A" w14:textId="421017D9" w:rsidR="00AF05CF" w:rsidRPr="00E321E5" w:rsidRDefault="00830351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Data minimization</w:t>
            </w:r>
          </w:p>
        </w:tc>
        <w:tc>
          <w:tcPr>
            <w:tcW w:w="992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5E6D79B5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28E2F8EF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2674BD0C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67852F21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7B6DE08C" w14:textId="77777777" w:rsidR="00AF05CF" w:rsidRPr="00E321E5" w:rsidRDefault="00AF05CF" w:rsidP="00A44DD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AF05CF" w:rsidRPr="00E321E5" w14:paraId="1F9DE56C" w14:textId="77777777" w:rsidTr="005D1756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291A88E4" w14:textId="6ED6377B" w:rsidR="00AF05CF" w:rsidRPr="00E321E5" w:rsidRDefault="00830351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4.1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7A024A46" w14:textId="513ABC09" w:rsidR="00AF05CF" w:rsidRPr="00E321E5" w:rsidRDefault="00830351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Secure erasure of temporary files</w:t>
            </w:r>
          </w:p>
        </w:tc>
        <w:tc>
          <w:tcPr>
            <w:tcW w:w="992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44E84927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1E4B4266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483F05BE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34CC16D3" w14:textId="632F7B4F" w:rsidR="00AF05CF" w:rsidRPr="00E321E5" w:rsidRDefault="00830351" w:rsidP="00A51C63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</w:t>
            </w:r>
            <w:r w:rsidRPr="00830351">
              <w:rPr>
                <w:rFonts w:cs="Arial"/>
                <w:color w:val="000000"/>
                <w:sz w:val="20"/>
                <w:lang w:val="en-US"/>
              </w:rPr>
              <w:t>S</w:t>
            </w:r>
            <w:r w:rsidR="00B31400">
              <w:rPr>
                <w:rFonts w:cs="Arial"/>
                <w:color w:val="000000"/>
                <w:sz w:val="20"/>
                <w:lang w:val="en-US"/>
              </w:rPr>
              <w:t xml:space="preserve">ecurity </w:t>
            </w:r>
            <w:r w:rsidR="00B31400" w:rsidRPr="00830351">
              <w:rPr>
                <w:rFonts w:cs="Arial"/>
                <w:color w:val="000000"/>
                <w:sz w:val="20"/>
                <w:lang w:val="en-US"/>
              </w:rPr>
              <w:t xml:space="preserve">Requirements </w:t>
            </w:r>
            <w:r w:rsidR="00B31400">
              <w:rPr>
                <w:rFonts w:cs="Arial"/>
                <w:color w:val="000000"/>
                <w:sz w:val="20"/>
                <w:lang w:val="en-US"/>
              </w:rPr>
              <w:t>S</w:t>
            </w:r>
            <w:r w:rsidRPr="00830351">
              <w:rPr>
                <w:rFonts w:cs="Arial"/>
                <w:color w:val="000000"/>
                <w:sz w:val="20"/>
                <w:lang w:val="en-US"/>
              </w:rPr>
              <w:t>pecification</w:t>
            </w:r>
            <w:r>
              <w:rPr>
                <w:rFonts w:cs="Arial"/>
                <w:color w:val="000000"/>
                <w:sz w:val="20"/>
                <w:lang w:val="en-US"/>
              </w:rPr>
              <w:t>]</w:t>
            </w: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14947D76" w14:textId="77777777" w:rsidR="00AF05CF" w:rsidRPr="00E321E5" w:rsidRDefault="00AF05CF" w:rsidP="00A44DD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830351" w:rsidRPr="00E321E5" w14:paraId="1F6DE8CE" w14:textId="77777777" w:rsidTr="00A44DDC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noWrap/>
            <w:vAlign w:val="bottom"/>
          </w:tcPr>
          <w:p w14:paraId="76664D9D" w14:textId="091FC864" w:rsidR="00830351" w:rsidRPr="00E321E5" w:rsidRDefault="00830351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5</w:t>
            </w:r>
          </w:p>
        </w:tc>
        <w:tc>
          <w:tcPr>
            <w:tcW w:w="4581" w:type="dxa"/>
            <w:gridSpan w:val="3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noWrap/>
            <w:vAlign w:val="bottom"/>
          </w:tcPr>
          <w:p w14:paraId="4291D81F" w14:textId="4860CDC1" w:rsidR="00830351" w:rsidRPr="00E321E5" w:rsidRDefault="00830351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Use, retention and disclosure limitation</w:t>
            </w: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701CEEDB" w14:textId="77777777" w:rsidR="00830351" w:rsidRPr="00E321E5" w:rsidRDefault="00830351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21044058" w14:textId="77777777" w:rsidR="00830351" w:rsidRPr="00E321E5" w:rsidRDefault="00830351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3B254251" w14:textId="77777777" w:rsidR="00830351" w:rsidRPr="00E321E5" w:rsidRDefault="00830351" w:rsidP="00A44DD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AF05CF" w:rsidRPr="00E321E5" w14:paraId="3DB8B10C" w14:textId="77777777" w:rsidTr="005D1756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5688F655" w14:textId="502FDAF4" w:rsidR="00AF05CF" w:rsidRPr="00E321E5" w:rsidRDefault="00830351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5.1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5F5F105D" w14:textId="098CCA7F" w:rsidR="00AF05CF" w:rsidRPr="00E321E5" w:rsidRDefault="00830351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PII disclosure notification</w:t>
            </w:r>
          </w:p>
        </w:tc>
        <w:tc>
          <w:tcPr>
            <w:tcW w:w="992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5D03B8CB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72D52AFF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76DF5E03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72269026" w14:textId="1C73C6D7" w:rsidR="00AF05CF" w:rsidRPr="00E321E5" w:rsidRDefault="00830351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</w:t>
            </w:r>
            <w:r w:rsidRPr="00B13309">
              <w:rPr>
                <w:rFonts w:cs="Arial"/>
                <w:color w:val="000000"/>
                <w:sz w:val="20"/>
                <w:lang w:val="en-US"/>
              </w:rPr>
              <w:t>Policy for Data Privacy in the Cloud</w:t>
            </w:r>
            <w:r w:rsidR="00B8388E">
              <w:rPr>
                <w:rFonts w:cs="Arial"/>
                <w:color w:val="000000"/>
                <w:sz w:val="20"/>
                <w:lang w:val="en-US"/>
              </w:rPr>
              <w:t>],</w:t>
            </w:r>
            <w:r>
              <w:rPr>
                <w:rFonts w:cs="Arial"/>
                <w:color w:val="000000"/>
                <w:sz w:val="20"/>
                <w:lang w:val="en-US"/>
              </w:rPr>
              <w:t xml:space="preserve"> [</w:t>
            </w:r>
            <w:r w:rsidRPr="00B13309">
              <w:rPr>
                <w:rFonts w:cs="Arial"/>
                <w:color w:val="000000"/>
                <w:sz w:val="20"/>
                <w:lang w:val="en-US"/>
              </w:rPr>
              <w:t>User Data Privacy Protection Agreement Guidelines</w:t>
            </w:r>
            <w:r>
              <w:rPr>
                <w:rFonts w:cs="Arial"/>
                <w:color w:val="000000"/>
                <w:sz w:val="20"/>
                <w:lang w:val="en-US"/>
              </w:rPr>
              <w:t>]</w:t>
            </w: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4C74F3C5" w14:textId="77777777" w:rsidR="00AF05CF" w:rsidRPr="00E321E5" w:rsidRDefault="00AF05CF" w:rsidP="00A44DD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AF05CF" w:rsidRPr="00E321E5" w14:paraId="1FF33E8F" w14:textId="77777777" w:rsidTr="00AF05CF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6BF370D7" w14:textId="3E4377C0" w:rsidR="00AF05CF" w:rsidRPr="00E321E5" w:rsidRDefault="00830351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5.2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753CC610" w14:textId="3BA55855" w:rsidR="00AF05CF" w:rsidRPr="00E321E5" w:rsidRDefault="00830351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Recording of PII disclosures</w:t>
            </w:r>
          </w:p>
        </w:tc>
        <w:tc>
          <w:tcPr>
            <w:tcW w:w="992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37874BA0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5C6CFDAF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5C4D0421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11A452DD" w14:textId="6805F54E" w:rsidR="00AF05CF" w:rsidRPr="00E321E5" w:rsidRDefault="00830351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</w:t>
            </w:r>
            <w:r w:rsidRPr="00B13309">
              <w:rPr>
                <w:rFonts w:cs="Arial"/>
                <w:color w:val="000000"/>
                <w:sz w:val="20"/>
                <w:lang w:val="en-US"/>
              </w:rPr>
              <w:t>Policy for Data Privacy in the Cloud</w:t>
            </w:r>
            <w:r>
              <w:rPr>
                <w:rFonts w:cs="Arial"/>
                <w:color w:val="000000"/>
                <w:sz w:val="20"/>
                <w:lang w:val="en-US"/>
              </w:rPr>
              <w:t>]</w:t>
            </w: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680B98D6" w14:textId="77777777" w:rsidR="00AF05CF" w:rsidRPr="00E321E5" w:rsidRDefault="00AF05CF" w:rsidP="00A44DD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830351" w:rsidRPr="00E321E5" w14:paraId="5049BD66" w14:textId="77777777" w:rsidTr="00A44DDC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noWrap/>
            <w:vAlign w:val="bottom"/>
          </w:tcPr>
          <w:p w14:paraId="716CE316" w14:textId="5599265E" w:rsidR="00830351" w:rsidRPr="00E321E5" w:rsidRDefault="00830351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7</w:t>
            </w:r>
          </w:p>
        </w:tc>
        <w:tc>
          <w:tcPr>
            <w:tcW w:w="3305" w:type="dxa"/>
            <w:gridSpan w:val="2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noWrap/>
            <w:vAlign w:val="bottom"/>
          </w:tcPr>
          <w:p w14:paraId="28D63880" w14:textId="219F691E" w:rsidR="00830351" w:rsidRPr="00E321E5" w:rsidRDefault="00830351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Openness, transparency and notice</w:t>
            </w: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3D4257F3" w14:textId="77777777" w:rsidR="00830351" w:rsidRPr="00E321E5" w:rsidRDefault="00830351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3534C9C3" w14:textId="77777777" w:rsidR="00830351" w:rsidRPr="00E321E5" w:rsidRDefault="00830351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452D186E" w14:textId="77777777" w:rsidR="00830351" w:rsidRPr="00E321E5" w:rsidRDefault="00830351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6E0EFE96" w14:textId="77777777" w:rsidR="00830351" w:rsidRPr="00E321E5" w:rsidRDefault="00830351" w:rsidP="00A44DD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AF05CF" w:rsidRPr="00E321E5" w14:paraId="4DFD5230" w14:textId="77777777" w:rsidTr="00A96DF2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37F3C41A" w14:textId="3C9E1EBF" w:rsidR="00AF05CF" w:rsidRPr="00E321E5" w:rsidRDefault="00830351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7.1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1DB6EF51" w14:textId="0ABFFFB4" w:rsidR="00AF05CF" w:rsidRPr="00E321E5" w:rsidRDefault="00CD1440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Disclosure of sub-contracted PII processing</w:t>
            </w:r>
          </w:p>
        </w:tc>
        <w:tc>
          <w:tcPr>
            <w:tcW w:w="992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0E07B00D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57F989FC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1B2F6948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04E6B5BE" w14:textId="14571BC1" w:rsidR="00AF05CF" w:rsidRPr="00E321E5" w:rsidRDefault="00CD1440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</w:t>
            </w:r>
            <w:r w:rsidRPr="00B13309">
              <w:rPr>
                <w:rFonts w:cs="Arial"/>
                <w:color w:val="000000"/>
                <w:sz w:val="20"/>
                <w:lang w:val="en-US"/>
              </w:rPr>
              <w:t>Policy for Data Privacy in the Cloud</w:t>
            </w:r>
            <w:r>
              <w:rPr>
                <w:rFonts w:cs="Arial"/>
                <w:color w:val="000000"/>
                <w:sz w:val="20"/>
                <w:lang w:val="en-US"/>
              </w:rPr>
              <w:t>]</w:t>
            </w: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21D6F18C" w14:textId="77777777" w:rsidR="00AF05CF" w:rsidRPr="00E321E5" w:rsidRDefault="00AF05CF" w:rsidP="00A44DD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CD1440" w:rsidRPr="00E321E5" w14:paraId="35F72D97" w14:textId="77777777" w:rsidTr="00A44DDC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noWrap/>
            <w:vAlign w:val="bottom"/>
          </w:tcPr>
          <w:p w14:paraId="0A46DC79" w14:textId="17519BC5" w:rsidR="00CD1440" w:rsidRPr="00E321E5" w:rsidRDefault="00ED0005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9</w:t>
            </w:r>
          </w:p>
        </w:tc>
        <w:tc>
          <w:tcPr>
            <w:tcW w:w="3305" w:type="dxa"/>
            <w:gridSpan w:val="2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noWrap/>
            <w:vAlign w:val="bottom"/>
          </w:tcPr>
          <w:p w14:paraId="10482220" w14:textId="1DBD2E5F" w:rsidR="00CD1440" w:rsidRPr="00E321E5" w:rsidRDefault="00ED0005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ccountability</w:t>
            </w: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3A51F174" w14:textId="77777777" w:rsidR="00CD1440" w:rsidRPr="00E321E5" w:rsidRDefault="00CD1440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74A8C215" w14:textId="77777777" w:rsidR="00CD1440" w:rsidRPr="00E321E5" w:rsidRDefault="00CD1440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092AA2C2" w14:textId="77777777" w:rsidR="00CD1440" w:rsidRPr="00E321E5" w:rsidRDefault="00CD1440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43B29B28" w14:textId="77777777" w:rsidR="00CD1440" w:rsidRPr="00E321E5" w:rsidRDefault="00CD1440" w:rsidP="00A44DD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AF05CF" w:rsidRPr="00E321E5" w14:paraId="0570D0CD" w14:textId="77777777" w:rsidTr="00A96DF2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669CCE73" w14:textId="371B9C4B" w:rsidR="00AF05CF" w:rsidRPr="00E321E5" w:rsidRDefault="00CD1440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lastRenderedPageBreak/>
              <w:t>A.</w:t>
            </w:r>
            <w:r w:rsidR="00ED0005">
              <w:rPr>
                <w:rFonts w:cs="Arial"/>
                <w:color w:val="000000"/>
                <w:sz w:val="20"/>
                <w:lang w:val="en-US"/>
              </w:rPr>
              <w:t>9</w:t>
            </w:r>
            <w:r>
              <w:rPr>
                <w:rFonts w:cs="Arial"/>
                <w:color w:val="000000"/>
                <w:sz w:val="20"/>
                <w:lang w:val="en-US"/>
              </w:rPr>
              <w:t>.1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28A8EE64" w14:textId="20A208E7" w:rsidR="00AF05CF" w:rsidRPr="00E321E5" w:rsidRDefault="00ED0005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Notification of a data breach involving PII</w:t>
            </w:r>
          </w:p>
        </w:tc>
        <w:tc>
          <w:tcPr>
            <w:tcW w:w="992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73CE3948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49787FE2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2ECEDD57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510E1D15" w14:textId="2EF89245" w:rsidR="00AF05CF" w:rsidRPr="00E321E5" w:rsidRDefault="00ED0005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</w:t>
            </w:r>
            <w:r w:rsidRPr="00B13309">
              <w:rPr>
                <w:rFonts w:cs="Arial"/>
                <w:color w:val="000000"/>
                <w:sz w:val="20"/>
                <w:lang w:val="en-US"/>
              </w:rPr>
              <w:t>Policy for Data Privacy in the Cloud</w:t>
            </w:r>
            <w:r>
              <w:rPr>
                <w:rFonts w:cs="Arial"/>
                <w:color w:val="000000"/>
                <w:sz w:val="20"/>
                <w:lang w:val="en-US"/>
              </w:rPr>
              <w:t>]</w:t>
            </w:r>
            <w:r w:rsidR="00B8388E">
              <w:rPr>
                <w:rFonts w:cs="Arial"/>
                <w:color w:val="000000"/>
                <w:sz w:val="20"/>
                <w:lang w:val="en-US"/>
              </w:rPr>
              <w:t>,</w:t>
            </w:r>
            <w:r>
              <w:rPr>
                <w:rFonts w:cs="Arial"/>
                <w:color w:val="000000"/>
                <w:sz w:val="20"/>
                <w:lang w:val="en-US"/>
              </w:rPr>
              <w:t xml:space="preserve"> [</w:t>
            </w:r>
            <w:r w:rsidRPr="00ED0005">
              <w:rPr>
                <w:rFonts w:cs="Arial"/>
                <w:color w:val="000000"/>
                <w:sz w:val="20"/>
                <w:lang w:val="en-US"/>
              </w:rPr>
              <w:t>Privacy Protection Agreement Guidelines</w:t>
            </w:r>
            <w:r>
              <w:rPr>
                <w:rFonts w:cs="Arial"/>
                <w:color w:val="000000"/>
                <w:sz w:val="20"/>
                <w:lang w:val="en-US"/>
              </w:rPr>
              <w:t>]</w:t>
            </w: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257E9D9A" w14:textId="77777777" w:rsidR="00AF05CF" w:rsidRPr="00E321E5" w:rsidRDefault="00AF05CF" w:rsidP="00A44DD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AF05CF" w:rsidRPr="00E321E5" w14:paraId="1D6EBF9F" w14:textId="77777777" w:rsidTr="00AF05CF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7178D2BB" w14:textId="0049F00E" w:rsidR="00AF05CF" w:rsidRPr="00E321E5" w:rsidRDefault="00ED0005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9.2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43394426" w14:textId="08DA9AE6" w:rsidR="00AF05CF" w:rsidRPr="00E321E5" w:rsidRDefault="00ED0005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Retention period for administrative policies and guidelines</w:t>
            </w:r>
          </w:p>
        </w:tc>
        <w:tc>
          <w:tcPr>
            <w:tcW w:w="992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06F83528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7B1C00B7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7C546DBA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4E028583" w14:textId="48EB37FF" w:rsidR="00ED0005" w:rsidRPr="00E321E5" w:rsidRDefault="00ED0005" w:rsidP="00641371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</w:t>
            </w:r>
            <w:r w:rsidRPr="00ED0005">
              <w:rPr>
                <w:rFonts w:cs="Arial"/>
                <w:color w:val="000000"/>
                <w:sz w:val="20"/>
                <w:lang w:val="en-US"/>
              </w:rPr>
              <w:t>Procedure for Document and Record Control</w:t>
            </w:r>
            <w:r>
              <w:rPr>
                <w:rFonts w:cs="Arial"/>
                <w:color w:val="000000"/>
                <w:sz w:val="20"/>
                <w:lang w:val="en-US"/>
              </w:rPr>
              <w:t>]</w:t>
            </w:r>
            <w:r w:rsidR="00B8388E">
              <w:rPr>
                <w:rFonts w:cs="Arial"/>
                <w:color w:val="000000"/>
                <w:sz w:val="20"/>
                <w:lang w:val="en-US"/>
              </w:rPr>
              <w:t>,</w:t>
            </w:r>
            <w:r>
              <w:rPr>
                <w:rFonts w:cs="Arial"/>
                <w:color w:val="000000"/>
                <w:sz w:val="20"/>
                <w:lang w:val="en-US"/>
              </w:rPr>
              <w:t xml:space="preserve"> </w:t>
            </w:r>
            <w:r w:rsidR="00B8388E">
              <w:rPr>
                <w:rFonts w:cs="Arial"/>
                <w:color w:val="000000"/>
                <w:sz w:val="20"/>
                <w:lang w:val="en-US"/>
              </w:rPr>
              <w:t>Retention of p</w:t>
            </w:r>
            <w:r>
              <w:rPr>
                <w:rFonts w:cs="Arial"/>
                <w:color w:val="000000"/>
                <w:sz w:val="20"/>
                <w:lang w:val="en-US"/>
              </w:rPr>
              <w:t xml:space="preserve">revious versions of all </w:t>
            </w:r>
            <w:r w:rsidR="00B8388E">
              <w:rPr>
                <w:rFonts w:cs="Arial"/>
                <w:color w:val="000000"/>
                <w:sz w:val="20"/>
                <w:lang w:val="en-US"/>
              </w:rPr>
              <w:t>PII</w:t>
            </w:r>
            <w:r w:rsidR="00641371">
              <w:rPr>
                <w:rFonts w:cs="Arial"/>
                <w:color w:val="000000"/>
                <w:sz w:val="20"/>
                <w:lang w:val="en-US"/>
              </w:rPr>
              <w:t>-</w:t>
            </w:r>
            <w:r w:rsidR="00B8388E">
              <w:rPr>
                <w:rFonts w:cs="Arial"/>
                <w:color w:val="000000"/>
                <w:sz w:val="20"/>
                <w:lang w:val="en-US"/>
              </w:rPr>
              <w:t xml:space="preserve">related documents </w:t>
            </w:r>
            <w:r>
              <w:rPr>
                <w:rFonts w:cs="Arial"/>
                <w:color w:val="000000"/>
                <w:sz w:val="20"/>
                <w:lang w:val="en-US"/>
              </w:rPr>
              <w:t xml:space="preserve">listed in this table </w:t>
            </w:r>
            <w:r w:rsidR="00B8388E">
              <w:rPr>
                <w:rFonts w:cs="Arial"/>
                <w:color w:val="000000"/>
                <w:sz w:val="20"/>
                <w:lang w:val="en-US"/>
              </w:rPr>
              <w:t>is defined</w:t>
            </w:r>
            <w:r>
              <w:rPr>
                <w:rFonts w:cs="Arial"/>
                <w:color w:val="000000"/>
                <w:sz w:val="20"/>
                <w:lang w:val="en-US"/>
              </w:rPr>
              <w:t xml:space="preserve"> in their respective </w:t>
            </w:r>
            <w:r w:rsidR="00211F71">
              <w:rPr>
                <w:rFonts w:cs="Arial"/>
                <w:color w:val="000000"/>
                <w:sz w:val="20"/>
                <w:lang w:val="en-US"/>
              </w:rPr>
              <w:t xml:space="preserve">“validity and </w:t>
            </w:r>
            <w:r w:rsidR="00B8388E">
              <w:rPr>
                <w:rFonts w:cs="Arial"/>
                <w:color w:val="000000"/>
                <w:sz w:val="20"/>
                <w:lang w:val="en-US"/>
              </w:rPr>
              <w:t xml:space="preserve">document </w:t>
            </w:r>
            <w:r>
              <w:rPr>
                <w:rFonts w:cs="Arial"/>
                <w:color w:val="000000"/>
                <w:sz w:val="20"/>
                <w:lang w:val="en-US"/>
              </w:rPr>
              <w:t>management</w:t>
            </w:r>
            <w:r w:rsidR="00211F71">
              <w:rPr>
                <w:rFonts w:cs="Arial"/>
                <w:color w:val="000000"/>
                <w:sz w:val="20"/>
                <w:lang w:val="en-US"/>
              </w:rPr>
              <w:t>”</w:t>
            </w:r>
            <w:r>
              <w:rPr>
                <w:rFonts w:cs="Arial"/>
                <w:color w:val="000000"/>
                <w:sz w:val="20"/>
                <w:lang w:val="en-US"/>
              </w:rPr>
              <w:t xml:space="preserve"> section</w:t>
            </w: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51C8BFB1" w14:textId="77777777" w:rsidR="00AF05CF" w:rsidRPr="00E321E5" w:rsidRDefault="00AF05CF" w:rsidP="00A44DD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AF05CF" w:rsidRPr="00E321E5" w14:paraId="176AEAAA" w14:textId="77777777" w:rsidTr="00AF05CF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1BAFB0E9" w14:textId="0BCF979A" w:rsidR="00AF05CF" w:rsidRPr="00E321E5" w:rsidRDefault="00ED0005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9.3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3E22AA72" w14:textId="275AAD24" w:rsidR="00AF05CF" w:rsidRPr="00E321E5" w:rsidRDefault="00ED0005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PII return, transfer and disposal</w:t>
            </w:r>
          </w:p>
        </w:tc>
        <w:tc>
          <w:tcPr>
            <w:tcW w:w="992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52F19C0C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19FC60E3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021DA6DB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4696D07D" w14:textId="07A8E57A" w:rsidR="00AF05CF" w:rsidRPr="00E321E5" w:rsidRDefault="00ED0005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</w:t>
            </w:r>
            <w:r w:rsidR="00C7671C" w:rsidRPr="00C7671C">
              <w:rPr>
                <w:rFonts w:cs="Arial"/>
                <w:color w:val="000000"/>
                <w:sz w:val="20"/>
                <w:lang w:val="en-US"/>
              </w:rPr>
              <w:t>Information Transfer Policy</w:t>
            </w:r>
            <w:r>
              <w:rPr>
                <w:rFonts w:cs="Arial"/>
                <w:color w:val="000000"/>
                <w:sz w:val="20"/>
                <w:lang w:val="en-US"/>
              </w:rPr>
              <w:t>]</w:t>
            </w: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22C91658" w14:textId="77777777" w:rsidR="00AF05CF" w:rsidRPr="00E321E5" w:rsidRDefault="00AF05CF" w:rsidP="00A44DD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AF05CF" w:rsidRPr="00E321E5" w14:paraId="47663FBF" w14:textId="77777777" w:rsidTr="005D1756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noWrap/>
            <w:vAlign w:val="bottom"/>
          </w:tcPr>
          <w:p w14:paraId="6453C48D" w14:textId="2F09AE4C" w:rsidR="00AF05CF" w:rsidRPr="00E321E5" w:rsidRDefault="006C457B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0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noWrap/>
            <w:vAlign w:val="bottom"/>
          </w:tcPr>
          <w:p w14:paraId="7CA832BB" w14:textId="1D57B6FD" w:rsidR="00AF05CF" w:rsidRPr="00E321E5" w:rsidRDefault="006C457B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Information security</w:t>
            </w:r>
          </w:p>
        </w:tc>
        <w:tc>
          <w:tcPr>
            <w:tcW w:w="992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5BAF2425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690A9527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5608E0B8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2DA1CDBC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335E6570" w14:textId="77777777" w:rsidR="00AF05CF" w:rsidRPr="00E321E5" w:rsidRDefault="00AF05CF" w:rsidP="00A44DD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AF05CF" w:rsidRPr="00E321E5" w14:paraId="725349A4" w14:textId="77777777" w:rsidTr="005D1756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38A855DC" w14:textId="08FA8DD3" w:rsidR="00AF05CF" w:rsidRPr="00E321E5" w:rsidRDefault="006C457B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lastRenderedPageBreak/>
              <w:t>A.10.1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2CF299BD" w14:textId="7BE5B88A" w:rsidR="00AF05CF" w:rsidRPr="00E321E5" w:rsidRDefault="00CF6389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Confidentiality or non-disclosure agreements</w:t>
            </w:r>
          </w:p>
        </w:tc>
        <w:tc>
          <w:tcPr>
            <w:tcW w:w="992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72009FB4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1CFBB780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7FBB6DC2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546E9786" w14:textId="779C48E6" w:rsidR="00AF05CF" w:rsidRPr="00E321E5" w:rsidRDefault="00CF6389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</w:t>
            </w:r>
            <w:r w:rsidRPr="00CF6389">
              <w:rPr>
                <w:rFonts w:cs="Arial"/>
                <w:color w:val="000000"/>
                <w:sz w:val="20"/>
                <w:lang w:val="en-US"/>
              </w:rPr>
              <w:t>Confidentiality Statement</w:t>
            </w:r>
            <w:r w:rsidR="00211F71">
              <w:rPr>
                <w:rFonts w:cs="Arial"/>
                <w:color w:val="000000"/>
                <w:sz w:val="20"/>
                <w:lang w:val="en-US"/>
              </w:rPr>
              <w:t>],</w:t>
            </w:r>
            <w:r>
              <w:rPr>
                <w:rFonts w:cs="Arial"/>
                <w:color w:val="000000"/>
                <w:sz w:val="20"/>
                <w:lang w:val="en-US"/>
              </w:rPr>
              <w:t xml:space="preserve"> [</w:t>
            </w:r>
            <w:r w:rsidRPr="00CF6389">
              <w:rPr>
                <w:rFonts w:cs="Arial"/>
                <w:color w:val="000000"/>
                <w:sz w:val="20"/>
                <w:lang w:val="en-US"/>
              </w:rPr>
              <w:t>Policy for Data Privacy in the Cloud</w:t>
            </w:r>
            <w:r w:rsidR="00211F71">
              <w:rPr>
                <w:rFonts w:cs="Arial"/>
                <w:color w:val="000000"/>
                <w:sz w:val="20"/>
                <w:lang w:val="en-US"/>
              </w:rPr>
              <w:t>],</w:t>
            </w:r>
            <w:r>
              <w:rPr>
                <w:rFonts w:cs="Arial"/>
                <w:color w:val="000000"/>
                <w:sz w:val="20"/>
                <w:lang w:val="en-US"/>
              </w:rPr>
              <w:t xml:space="preserve"> [</w:t>
            </w:r>
            <w:r w:rsidRPr="00CF6389">
              <w:rPr>
                <w:rFonts w:cs="Arial"/>
                <w:color w:val="000000"/>
                <w:sz w:val="20"/>
                <w:lang w:val="en-US"/>
              </w:rPr>
              <w:t>User Data Privacy Protection Agreement Guidelines</w:t>
            </w:r>
            <w:r>
              <w:rPr>
                <w:rFonts w:cs="Arial"/>
                <w:color w:val="000000"/>
                <w:sz w:val="20"/>
                <w:lang w:val="en-US"/>
              </w:rPr>
              <w:t xml:space="preserve">]  </w:t>
            </w: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31B7C6D3" w14:textId="77777777" w:rsidR="00AF05CF" w:rsidRPr="00E321E5" w:rsidRDefault="00AF05CF" w:rsidP="00A44DD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AF05CF" w:rsidRPr="00E321E5" w14:paraId="7703E2E8" w14:textId="77777777" w:rsidTr="00AF05CF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699BB8A9" w14:textId="6E28EA74" w:rsidR="00AF05CF" w:rsidRPr="00E321E5" w:rsidRDefault="006C457B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0.2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16081486" w14:textId="5B5FC8D5" w:rsidR="00AF05CF" w:rsidRPr="00E321E5" w:rsidRDefault="00CF6389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Restriction of the creation of hardcopy material</w:t>
            </w:r>
          </w:p>
        </w:tc>
        <w:tc>
          <w:tcPr>
            <w:tcW w:w="992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4F080616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01DE56AF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49B01F23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04A757F7" w14:textId="78A2FCE1" w:rsidR="00AF05CF" w:rsidRPr="00E321E5" w:rsidRDefault="00CF6389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</w:t>
            </w:r>
            <w:r w:rsidRPr="00CF6389">
              <w:rPr>
                <w:rFonts w:cs="Arial"/>
                <w:color w:val="000000"/>
                <w:sz w:val="20"/>
                <w:lang w:val="en-US"/>
              </w:rPr>
              <w:t>Policy for Data Privacy in the Cloud</w:t>
            </w:r>
            <w:r>
              <w:rPr>
                <w:rFonts w:cs="Arial"/>
                <w:color w:val="000000"/>
                <w:sz w:val="20"/>
                <w:lang w:val="en-US"/>
              </w:rPr>
              <w:t>]</w:t>
            </w: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22E64578" w14:textId="77777777" w:rsidR="00AF05CF" w:rsidRPr="00E321E5" w:rsidRDefault="00AF05CF" w:rsidP="00A44DD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AF05CF" w:rsidRPr="00E321E5" w14:paraId="498415F4" w14:textId="77777777" w:rsidTr="00AF05CF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18C520EA" w14:textId="5378F3C8" w:rsidR="00AF05CF" w:rsidRPr="00E321E5" w:rsidRDefault="006C457B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0.3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5D8C72A5" w14:textId="5DD932D6" w:rsidR="00AF05CF" w:rsidRPr="00E321E5" w:rsidRDefault="00CF6389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 xml:space="preserve">Control and logging of data restoration </w:t>
            </w:r>
          </w:p>
        </w:tc>
        <w:tc>
          <w:tcPr>
            <w:tcW w:w="992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70170246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3DBF2B92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69F7487E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4EA4FC6A" w14:textId="036D5CCD" w:rsidR="00AF05CF" w:rsidRPr="00E321E5" w:rsidRDefault="00CF6389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</w:t>
            </w:r>
            <w:r w:rsidR="002B327E" w:rsidRPr="00CF6389">
              <w:rPr>
                <w:rFonts w:cs="Arial"/>
                <w:color w:val="000000"/>
                <w:sz w:val="20"/>
                <w:lang w:val="en-US"/>
              </w:rPr>
              <w:t>User Data Privacy Protection Agreement Guidelines</w:t>
            </w:r>
            <w:r>
              <w:rPr>
                <w:rFonts w:cs="Arial"/>
                <w:color w:val="000000"/>
                <w:sz w:val="20"/>
                <w:lang w:val="en-US"/>
              </w:rPr>
              <w:t>]</w:t>
            </w: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2A7444E7" w14:textId="77777777" w:rsidR="00AF05CF" w:rsidRPr="00E321E5" w:rsidRDefault="00AF05CF" w:rsidP="00A44DD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AF05CF" w:rsidRPr="00E321E5" w14:paraId="32F5CF7C" w14:textId="77777777" w:rsidTr="00AF05CF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500E7D33" w14:textId="579490E3" w:rsidR="00AF05CF" w:rsidRPr="00E321E5" w:rsidRDefault="006C457B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lastRenderedPageBreak/>
              <w:t>A.10.4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56E5EEA2" w14:textId="36A6B41B" w:rsidR="00AF05CF" w:rsidRPr="00E321E5" w:rsidRDefault="000706DE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Protecting data on storage media leaving the premises</w:t>
            </w:r>
          </w:p>
        </w:tc>
        <w:tc>
          <w:tcPr>
            <w:tcW w:w="992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4E00A646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09F7BB14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7FD0941A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7FCE9F3B" w14:textId="44D2E0D4" w:rsidR="00AF05CF" w:rsidRPr="00E321E5" w:rsidRDefault="000706DE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</w:t>
            </w:r>
            <w:r w:rsidRPr="000706DE">
              <w:rPr>
                <w:rFonts w:cs="Arial"/>
                <w:color w:val="000000"/>
                <w:sz w:val="20"/>
                <w:lang w:val="en-US"/>
              </w:rPr>
              <w:t>Operating Procedures for Information and Communication Technology</w:t>
            </w:r>
            <w:r>
              <w:rPr>
                <w:rFonts w:cs="Arial"/>
                <w:color w:val="000000"/>
                <w:sz w:val="20"/>
                <w:lang w:val="en-US"/>
              </w:rPr>
              <w:t>]</w:t>
            </w:r>
            <w:r w:rsidR="00211F71">
              <w:rPr>
                <w:rFonts w:cs="Arial"/>
                <w:color w:val="000000"/>
                <w:sz w:val="20"/>
                <w:lang w:val="en-US"/>
              </w:rPr>
              <w:t>,</w:t>
            </w:r>
            <w:r>
              <w:rPr>
                <w:rFonts w:cs="Arial"/>
                <w:color w:val="000000"/>
                <w:sz w:val="20"/>
                <w:lang w:val="en-US"/>
              </w:rPr>
              <w:t xml:space="preserve"> [</w:t>
            </w:r>
            <w:r w:rsidRPr="000706DE">
              <w:rPr>
                <w:rFonts w:cs="Arial"/>
                <w:color w:val="000000"/>
                <w:sz w:val="20"/>
                <w:lang w:val="en-US"/>
              </w:rPr>
              <w:t>Information Transfer Policy</w:t>
            </w:r>
            <w:r>
              <w:rPr>
                <w:rFonts w:cs="Arial"/>
                <w:color w:val="000000"/>
                <w:sz w:val="20"/>
                <w:lang w:val="en-US"/>
              </w:rPr>
              <w:t>]</w:t>
            </w:r>
            <w:r w:rsidR="00211F71">
              <w:rPr>
                <w:rFonts w:cs="Arial"/>
                <w:color w:val="000000"/>
                <w:sz w:val="20"/>
                <w:lang w:val="en-US"/>
              </w:rPr>
              <w:t xml:space="preserve">, </w:t>
            </w:r>
            <w:r>
              <w:rPr>
                <w:rFonts w:cs="Arial"/>
                <w:color w:val="000000"/>
                <w:sz w:val="20"/>
                <w:lang w:val="en-US"/>
              </w:rPr>
              <w:t>[</w:t>
            </w:r>
            <w:r w:rsidRPr="000706DE">
              <w:rPr>
                <w:rFonts w:cs="Arial"/>
                <w:color w:val="000000"/>
                <w:sz w:val="20"/>
                <w:lang w:val="en-US"/>
              </w:rPr>
              <w:t>User Data Privacy Protection Agreement Guidelines</w:t>
            </w:r>
            <w:r>
              <w:rPr>
                <w:rFonts w:cs="Arial"/>
                <w:color w:val="000000"/>
                <w:sz w:val="20"/>
                <w:lang w:val="en-US"/>
              </w:rPr>
              <w:t>]</w:t>
            </w: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34BF88F4" w14:textId="77777777" w:rsidR="00AF05CF" w:rsidRPr="00E321E5" w:rsidRDefault="00AF05CF" w:rsidP="00A44DD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AF05CF" w:rsidRPr="00E321E5" w14:paraId="277B03DE" w14:textId="77777777" w:rsidTr="00AF05CF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1B258F88" w14:textId="2441E7AE" w:rsidR="00AF05CF" w:rsidRPr="00E321E5" w:rsidRDefault="006C457B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0.5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0B0012D3" w14:textId="598A5916" w:rsidR="00AF05CF" w:rsidRPr="00E321E5" w:rsidRDefault="000706DE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Use of unencrypted portable storage media and devices</w:t>
            </w:r>
          </w:p>
        </w:tc>
        <w:tc>
          <w:tcPr>
            <w:tcW w:w="992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1CDEE7E5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2E72FB5B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0C21B09F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03818015" w14:textId="3E27CA1F" w:rsidR="00AF05CF" w:rsidRPr="00E321E5" w:rsidRDefault="000706DE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</w:t>
            </w:r>
            <w:r w:rsidR="003F4F3D" w:rsidRPr="000706DE">
              <w:rPr>
                <w:rFonts w:cs="Arial"/>
                <w:color w:val="000000"/>
                <w:sz w:val="20"/>
                <w:lang w:val="en-US"/>
              </w:rPr>
              <w:t>Operating Procedures for Information and Communication Technology</w:t>
            </w:r>
            <w:r>
              <w:rPr>
                <w:rFonts w:cs="Arial"/>
                <w:color w:val="000000"/>
                <w:sz w:val="20"/>
                <w:lang w:val="en-US"/>
              </w:rPr>
              <w:t>]</w:t>
            </w:r>
            <w:r w:rsidR="00211F71">
              <w:rPr>
                <w:rFonts w:cs="Arial"/>
                <w:color w:val="000000"/>
                <w:sz w:val="20"/>
                <w:lang w:val="en-US"/>
              </w:rPr>
              <w:t>,</w:t>
            </w:r>
            <w:r w:rsidR="003F4F3D">
              <w:rPr>
                <w:rFonts w:cs="Arial"/>
                <w:color w:val="000000"/>
                <w:sz w:val="20"/>
                <w:lang w:val="en-US"/>
              </w:rPr>
              <w:t xml:space="preserve"> [</w:t>
            </w:r>
            <w:r w:rsidR="003F4F3D" w:rsidRPr="000706DE">
              <w:rPr>
                <w:rFonts w:cs="Arial"/>
                <w:color w:val="000000"/>
                <w:sz w:val="20"/>
                <w:lang w:val="en-US"/>
              </w:rPr>
              <w:t>Information Transfer Policy</w:t>
            </w:r>
            <w:r w:rsidR="00211F71">
              <w:rPr>
                <w:rFonts w:cs="Arial"/>
                <w:color w:val="000000"/>
                <w:sz w:val="20"/>
                <w:lang w:val="en-US"/>
              </w:rPr>
              <w:t>],</w:t>
            </w:r>
            <w:r w:rsidR="003F4F3D">
              <w:rPr>
                <w:rFonts w:cs="Arial"/>
                <w:color w:val="000000"/>
                <w:sz w:val="20"/>
                <w:lang w:val="en-US"/>
              </w:rPr>
              <w:t xml:space="preserve"> [</w:t>
            </w:r>
            <w:r w:rsidR="003F4F3D" w:rsidRPr="000706DE">
              <w:rPr>
                <w:rFonts w:cs="Arial"/>
                <w:color w:val="000000"/>
                <w:sz w:val="20"/>
                <w:lang w:val="en-US"/>
              </w:rPr>
              <w:t>User Data Privacy Protection Agreement Guidelines</w:t>
            </w:r>
            <w:r w:rsidR="003F4F3D">
              <w:rPr>
                <w:rFonts w:cs="Arial"/>
                <w:color w:val="000000"/>
                <w:sz w:val="20"/>
                <w:lang w:val="en-US"/>
              </w:rPr>
              <w:t>]</w:t>
            </w: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1A1B6193" w14:textId="77777777" w:rsidR="00AF05CF" w:rsidRPr="00E321E5" w:rsidRDefault="00AF05CF" w:rsidP="00A44DD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AF05CF" w:rsidRPr="00E321E5" w14:paraId="065BF484" w14:textId="77777777" w:rsidTr="00AF05CF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35502FB8" w14:textId="660AAE46" w:rsidR="00AF05CF" w:rsidRPr="00E321E5" w:rsidRDefault="006C457B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lastRenderedPageBreak/>
              <w:t>A.10.6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6043780A" w14:textId="2222EEDA" w:rsidR="00AF05CF" w:rsidRPr="00E321E5" w:rsidRDefault="00937C16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Encryption of PII transmitted over public data-transmission networks</w:t>
            </w:r>
          </w:p>
        </w:tc>
        <w:tc>
          <w:tcPr>
            <w:tcW w:w="992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1760FB71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7E9ACF6D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14147D57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71192614" w14:textId="22A0E69F" w:rsidR="00AF05CF" w:rsidRPr="00E321E5" w:rsidRDefault="00937C16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</w:t>
            </w:r>
            <w:r w:rsidR="00887913" w:rsidRPr="000706DE">
              <w:rPr>
                <w:rFonts w:cs="Arial"/>
                <w:color w:val="000000"/>
                <w:sz w:val="20"/>
                <w:lang w:val="en-US"/>
              </w:rPr>
              <w:t>Operating Procedures for Information and Communication Technology</w:t>
            </w:r>
            <w:r>
              <w:rPr>
                <w:rFonts w:cs="Arial"/>
                <w:color w:val="000000"/>
                <w:sz w:val="20"/>
                <w:lang w:val="en-US"/>
              </w:rPr>
              <w:t>]</w:t>
            </w:r>
            <w:r w:rsidR="00211F71">
              <w:rPr>
                <w:rFonts w:cs="Arial"/>
                <w:color w:val="000000"/>
                <w:sz w:val="20"/>
                <w:lang w:val="en-US"/>
              </w:rPr>
              <w:t>,</w:t>
            </w:r>
            <w:r w:rsidR="00887913">
              <w:rPr>
                <w:rFonts w:cs="Arial"/>
                <w:color w:val="000000"/>
                <w:sz w:val="20"/>
                <w:lang w:val="en-US"/>
              </w:rPr>
              <w:t xml:space="preserve"> [</w:t>
            </w:r>
            <w:r w:rsidR="00887913" w:rsidRPr="000706DE">
              <w:rPr>
                <w:rFonts w:cs="Arial"/>
                <w:color w:val="000000"/>
                <w:sz w:val="20"/>
                <w:lang w:val="en-US"/>
              </w:rPr>
              <w:t>User Data Privacy Protection Agreement Guidelines</w:t>
            </w:r>
            <w:r w:rsidR="00887913">
              <w:rPr>
                <w:rFonts w:cs="Arial"/>
                <w:color w:val="000000"/>
                <w:sz w:val="20"/>
                <w:lang w:val="en-US"/>
              </w:rPr>
              <w:t>]</w:t>
            </w: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6CD6C54C" w14:textId="77777777" w:rsidR="00AF05CF" w:rsidRPr="00E321E5" w:rsidRDefault="00AF05CF" w:rsidP="00A44DD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AF05CF" w:rsidRPr="00E321E5" w14:paraId="4953E87B" w14:textId="77777777" w:rsidTr="00AF05CF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6B4B08C8" w14:textId="56BE2E9F" w:rsidR="00AF05CF" w:rsidRPr="00E321E5" w:rsidRDefault="006C457B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0.7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389CC403" w14:textId="3BA0AABA" w:rsidR="00AF05CF" w:rsidRPr="00E321E5" w:rsidRDefault="00937C16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Secure disposal of hardcopy materials</w:t>
            </w:r>
          </w:p>
        </w:tc>
        <w:tc>
          <w:tcPr>
            <w:tcW w:w="992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71187B88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53480572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0D05B5C4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2F1AE164" w14:textId="608C553C" w:rsidR="00AF05CF" w:rsidRPr="00E321E5" w:rsidRDefault="00937C16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</w:t>
            </w:r>
            <w:r w:rsidR="00887913" w:rsidRPr="00887913">
              <w:rPr>
                <w:rFonts w:cs="Arial"/>
                <w:color w:val="000000"/>
                <w:sz w:val="20"/>
                <w:lang w:val="en-US"/>
              </w:rPr>
              <w:t>Disposal and Destruction Policy</w:t>
            </w:r>
            <w:r>
              <w:rPr>
                <w:rFonts w:cs="Arial"/>
                <w:color w:val="000000"/>
                <w:sz w:val="20"/>
                <w:lang w:val="en-US"/>
              </w:rPr>
              <w:t>]</w:t>
            </w: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35459438" w14:textId="77777777" w:rsidR="00AF05CF" w:rsidRPr="00E321E5" w:rsidRDefault="00AF05CF" w:rsidP="00A44DD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AF05CF" w:rsidRPr="00E321E5" w14:paraId="7EA8E9E0" w14:textId="77777777" w:rsidTr="00AF05CF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01E14983" w14:textId="02F28E7D" w:rsidR="00AF05CF" w:rsidRPr="00E321E5" w:rsidRDefault="006C457B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0.8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3ACDD9EB" w14:textId="61EC54C2" w:rsidR="00AF05CF" w:rsidRPr="00E321E5" w:rsidRDefault="00937C16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Unique use of user IDs</w:t>
            </w:r>
          </w:p>
        </w:tc>
        <w:tc>
          <w:tcPr>
            <w:tcW w:w="992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062DD01D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26959472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536C9DD3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08EF7B47" w14:textId="05D89BB2" w:rsidR="00AF05CF" w:rsidRPr="00E321E5" w:rsidRDefault="00937C16" w:rsidP="00A51C63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</w:t>
            </w:r>
            <w:r w:rsidR="00887913" w:rsidRPr="00887913">
              <w:rPr>
                <w:rFonts w:cs="Arial"/>
                <w:color w:val="000000"/>
                <w:sz w:val="20"/>
                <w:lang w:val="en-US"/>
              </w:rPr>
              <w:t>Access Control Policy</w:t>
            </w:r>
            <w:r>
              <w:rPr>
                <w:rFonts w:cs="Arial"/>
                <w:color w:val="000000"/>
                <w:sz w:val="20"/>
                <w:lang w:val="en-US"/>
              </w:rPr>
              <w:t>]</w:t>
            </w: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6658FB2D" w14:textId="77777777" w:rsidR="00AF05CF" w:rsidRPr="00E321E5" w:rsidRDefault="00AF05CF" w:rsidP="00A44DD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AF05CF" w:rsidRPr="00E321E5" w14:paraId="1908E62A" w14:textId="77777777" w:rsidTr="00AF05CF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3121323C" w14:textId="24760078" w:rsidR="00AF05CF" w:rsidRPr="00E321E5" w:rsidRDefault="006C457B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0.9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6190E503" w14:textId="261C13A3" w:rsidR="00AF05CF" w:rsidRPr="00E321E5" w:rsidRDefault="00937C16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Records of authorized users</w:t>
            </w:r>
          </w:p>
        </w:tc>
        <w:tc>
          <w:tcPr>
            <w:tcW w:w="992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0EAE8D4B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596F2A9F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18C2EE54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093DDAD2" w14:textId="61C5876A" w:rsidR="00AF05CF" w:rsidRPr="00E321E5" w:rsidRDefault="00937C16" w:rsidP="00A51C63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</w:t>
            </w:r>
            <w:r w:rsidR="00887913" w:rsidRPr="00887913">
              <w:rPr>
                <w:rFonts w:cs="Arial"/>
                <w:color w:val="000000"/>
                <w:sz w:val="20"/>
                <w:lang w:val="en-US"/>
              </w:rPr>
              <w:t>Access Control Policy</w:t>
            </w:r>
            <w:r>
              <w:rPr>
                <w:rFonts w:cs="Arial"/>
                <w:color w:val="000000"/>
                <w:sz w:val="20"/>
                <w:lang w:val="en-US"/>
              </w:rPr>
              <w:t>]</w:t>
            </w: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250056A6" w14:textId="77777777" w:rsidR="00AF05CF" w:rsidRPr="00E321E5" w:rsidRDefault="00AF05CF" w:rsidP="00A44DD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AF05CF" w:rsidRPr="00E321E5" w14:paraId="1687E9E6" w14:textId="77777777" w:rsidTr="00AF05CF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55C07EAB" w14:textId="02F1724B" w:rsidR="00AF05CF" w:rsidRPr="00E321E5" w:rsidRDefault="006C457B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0.10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54C8413C" w14:textId="0E31022F" w:rsidR="00AF05CF" w:rsidRPr="00E321E5" w:rsidRDefault="00937C16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User ID management</w:t>
            </w:r>
          </w:p>
        </w:tc>
        <w:tc>
          <w:tcPr>
            <w:tcW w:w="992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217B6FD8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177E6B2B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67E1FEDA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63FACDCE" w14:textId="492AD3D3" w:rsidR="00AF05CF" w:rsidRPr="00E321E5" w:rsidRDefault="00937C16" w:rsidP="00A51C63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</w:t>
            </w:r>
            <w:r w:rsidR="00887913" w:rsidRPr="00887913">
              <w:rPr>
                <w:rFonts w:cs="Arial"/>
                <w:color w:val="000000"/>
                <w:sz w:val="20"/>
                <w:lang w:val="en-US"/>
              </w:rPr>
              <w:t>Access Control Policy</w:t>
            </w:r>
            <w:r>
              <w:rPr>
                <w:rFonts w:cs="Arial"/>
                <w:color w:val="000000"/>
                <w:sz w:val="20"/>
                <w:lang w:val="en-US"/>
              </w:rPr>
              <w:t>]</w:t>
            </w: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27B64528" w14:textId="77777777" w:rsidR="00AF05CF" w:rsidRPr="00E321E5" w:rsidRDefault="00AF05CF" w:rsidP="00A44DD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AF05CF" w:rsidRPr="00E321E5" w14:paraId="13FDF9C2" w14:textId="77777777" w:rsidTr="00AF05CF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7724D246" w14:textId="3804F466" w:rsidR="00AF05CF" w:rsidRPr="00E321E5" w:rsidRDefault="006C457B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0.11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5AA3D0B2" w14:textId="796B93E9" w:rsidR="00AF05CF" w:rsidRPr="00E321E5" w:rsidRDefault="00C63D0A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Contract measures</w:t>
            </w:r>
          </w:p>
        </w:tc>
        <w:tc>
          <w:tcPr>
            <w:tcW w:w="992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598A33E0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25F4F1D7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40EE9A4D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1CA2439B" w14:textId="2A26F176" w:rsidR="00AF05CF" w:rsidRPr="00E321E5" w:rsidRDefault="00C63D0A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</w:t>
            </w:r>
            <w:r w:rsidRPr="00C63D0A">
              <w:rPr>
                <w:rFonts w:cs="Arial"/>
                <w:color w:val="000000"/>
                <w:sz w:val="20"/>
                <w:lang w:val="en-US"/>
              </w:rPr>
              <w:t>User Data Privacy Protection Agreement Guidelines</w:t>
            </w:r>
            <w:r>
              <w:rPr>
                <w:rFonts w:cs="Arial"/>
                <w:color w:val="000000"/>
                <w:sz w:val="20"/>
                <w:lang w:val="en-US"/>
              </w:rPr>
              <w:t>]</w:t>
            </w: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18085DAA" w14:textId="77777777" w:rsidR="00AF05CF" w:rsidRPr="00E321E5" w:rsidRDefault="00AF05CF" w:rsidP="00A44DD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AF05CF" w:rsidRPr="00E321E5" w14:paraId="0884B9EF" w14:textId="77777777" w:rsidTr="00AF05CF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11634765" w14:textId="7D6ACAE0" w:rsidR="00AF05CF" w:rsidRPr="00E321E5" w:rsidRDefault="006C457B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lastRenderedPageBreak/>
              <w:t>A.10.12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28B69ED9" w14:textId="7531C918" w:rsidR="00AF05CF" w:rsidRPr="00E321E5" w:rsidRDefault="00C63D0A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Sub-contracted PII processing</w:t>
            </w:r>
          </w:p>
        </w:tc>
        <w:tc>
          <w:tcPr>
            <w:tcW w:w="992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00F8A44E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5DC40406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43DB4328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4DAC26D4" w14:textId="209DCC65" w:rsidR="00AF05CF" w:rsidRPr="00E321E5" w:rsidRDefault="00C63D0A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</w:t>
            </w:r>
            <w:r w:rsidRPr="00C63D0A">
              <w:rPr>
                <w:rFonts w:cs="Arial"/>
                <w:color w:val="000000"/>
                <w:sz w:val="20"/>
                <w:lang w:val="en-US"/>
              </w:rPr>
              <w:t>User Data Privacy Protection Agreement Guidelines</w:t>
            </w:r>
            <w:r>
              <w:rPr>
                <w:rFonts w:cs="Arial"/>
                <w:color w:val="000000"/>
                <w:sz w:val="20"/>
                <w:lang w:val="en-US"/>
              </w:rPr>
              <w:t>]</w:t>
            </w: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605A6FED" w14:textId="77777777" w:rsidR="00AF05CF" w:rsidRPr="00E321E5" w:rsidRDefault="00AF05CF" w:rsidP="00A44DD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AF05CF" w:rsidRPr="00E321E5" w14:paraId="3DC4431A" w14:textId="77777777" w:rsidTr="00AF05CF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66DDA957" w14:textId="18E3C79E" w:rsidR="00AF05CF" w:rsidRPr="00E321E5" w:rsidRDefault="006C457B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0.13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60B64C30" w14:textId="449453EA" w:rsidR="00AF05CF" w:rsidRPr="00E321E5" w:rsidRDefault="00C63D0A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ccess to data on pre-used data storage space</w:t>
            </w:r>
          </w:p>
        </w:tc>
        <w:tc>
          <w:tcPr>
            <w:tcW w:w="992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4C95C89F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293E46EB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55335FF7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2EF56238" w14:textId="4FD8EB04" w:rsidR="00AF05CF" w:rsidRPr="00E321E5" w:rsidRDefault="00C63D0A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</w:t>
            </w:r>
            <w:r w:rsidR="00C11B08" w:rsidRPr="00C11B08">
              <w:rPr>
                <w:rFonts w:cs="Arial"/>
                <w:color w:val="000000"/>
                <w:sz w:val="20"/>
                <w:lang w:val="en-US"/>
              </w:rPr>
              <w:t>Disposal and Destruction Policy</w:t>
            </w:r>
            <w:r>
              <w:rPr>
                <w:rFonts w:cs="Arial"/>
                <w:color w:val="000000"/>
                <w:sz w:val="20"/>
                <w:lang w:val="en-US"/>
              </w:rPr>
              <w:t>]</w:t>
            </w: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16C5CFDE" w14:textId="77777777" w:rsidR="00AF05CF" w:rsidRPr="00E321E5" w:rsidRDefault="00AF05CF" w:rsidP="00A44DD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AF05CF" w:rsidRPr="00E321E5" w14:paraId="66C73881" w14:textId="77777777" w:rsidTr="005D1756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noWrap/>
            <w:vAlign w:val="bottom"/>
          </w:tcPr>
          <w:p w14:paraId="003D133D" w14:textId="1D0CF2E5" w:rsidR="00AF05CF" w:rsidRPr="00E321E5" w:rsidRDefault="00887913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1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  <w:noWrap/>
            <w:vAlign w:val="bottom"/>
          </w:tcPr>
          <w:p w14:paraId="4217CBF9" w14:textId="0DCF803F" w:rsidR="00AF05CF" w:rsidRPr="00E321E5" w:rsidRDefault="00C63D0A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Privacy compliance</w:t>
            </w:r>
          </w:p>
        </w:tc>
        <w:tc>
          <w:tcPr>
            <w:tcW w:w="992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25F8EDDF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59CA40C7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3F23F80C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61EFB175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F2F2F2" w:themeFill="background1" w:themeFillShade="F2"/>
          </w:tcPr>
          <w:p w14:paraId="4377D22F" w14:textId="77777777" w:rsidR="00AF05CF" w:rsidRPr="00E321E5" w:rsidRDefault="00AF05CF" w:rsidP="00A44DD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AF05CF" w:rsidRPr="00E321E5" w14:paraId="74B19BB5" w14:textId="77777777" w:rsidTr="005D1756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03CF8821" w14:textId="6655AE35" w:rsidR="00AF05CF" w:rsidRPr="00E321E5" w:rsidRDefault="00887913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lastRenderedPageBreak/>
              <w:t>A.11.1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4BA6169B" w14:textId="0784886A" w:rsidR="00AF05CF" w:rsidRPr="00E321E5" w:rsidRDefault="00C63D0A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Geographical location of PII</w:t>
            </w:r>
          </w:p>
        </w:tc>
        <w:tc>
          <w:tcPr>
            <w:tcW w:w="992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3DBE1020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3F7D70F8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4A63AFA9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6D56D0DD" w14:textId="614BA39F" w:rsidR="00AF05CF" w:rsidRPr="00E321E5" w:rsidRDefault="00C63D0A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</w:t>
            </w:r>
            <w:r w:rsidR="00C11B08" w:rsidRPr="00C11B08">
              <w:rPr>
                <w:rFonts w:cs="Arial"/>
                <w:color w:val="000000"/>
                <w:sz w:val="20"/>
                <w:lang w:val="en-US"/>
              </w:rPr>
              <w:t>Procedure for Identification of Requirements</w:t>
            </w:r>
            <w:r>
              <w:rPr>
                <w:rFonts w:cs="Arial"/>
                <w:color w:val="000000"/>
                <w:sz w:val="20"/>
                <w:lang w:val="en-US"/>
              </w:rPr>
              <w:t>]</w:t>
            </w:r>
            <w:r w:rsidR="00211F71">
              <w:rPr>
                <w:rFonts w:cs="Arial"/>
                <w:color w:val="000000"/>
                <w:sz w:val="20"/>
                <w:lang w:val="en-US"/>
              </w:rPr>
              <w:t>,</w:t>
            </w:r>
            <w:r w:rsidR="00C11B08">
              <w:rPr>
                <w:rFonts w:cs="Arial"/>
                <w:color w:val="000000"/>
                <w:sz w:val="20"/>
                <w:lang w:val="en-US"/>
              </w:rPr>
              <w:t xml:space="preserve"> [</w:t>
            </w:r>
            <w:r w:rsidR="00C11B08" w:rsidRPr="00C11B08">
              <w:rPr>
                <w:rFonts w:cs="Arial"/>
                <w:color w:val="000000"/>
                <w:sz w:val="20"/>
                <w:lang w:val="en-US"/>
              </w:rPr>
              <w:t>List of Legal, Regulatory, Contractual and Other Requirements</w:t>
            </w:r>
            <w:r w:rsidR="00211F71">
              <w:rPr>
                <w:rFonts w:cs="Arial"/>
                <w:color w:val="000000"/>
                <w:sz w:val="20"/>
                <w:lang w:val="en-US"/>
              </w:rPr>
              <w:t>],</w:t>
            </w:r>
            <w:r w:rsidR="00C11B08">
              <w:rPr>
                <w:rFonts w:cs="Arial"/>
                <w:color w:val="000000"/>
                <w:sz w:val="20"/>
                <w:lang w:val="en-US"/>
              </w:rPr>
              <w:t xml:space="preserve"> [</w:t>
            </w:r>
            <w:r w:rsidR="00C11B08" w:rsidRPr="00C11B08">
              <w:rPr>
                <w:rFonts w:cs="Arial"/>
                <w:color w:val="000000"/>
                <w:sz w:val="20"/>
                <w:lang w:val="en-US"/>
              </w:rPr>
              <w:t>Use of Cryptographic Controls</w:t>
            </w:r>
            <w:r w:rsidR="00C11B08">
              <w:rPr>
                <w:rFonts w:cs="Arial"/>
                <w:color w:val="000000"/>
                <w:sz w:val="20"/>
                <w:lang w:val="en-US"/>
              </w:rPr>
              <w:t>]</w:t>
            </w:r>
            <w:r w:rsidR="00211F71">
              <w:rPr>
                <w:rFonts w:cs="Arial"/>
                <w:color w:val="000000"/>
                <w:sz w:val="20"/>
                <w:lang w:val="en-US"/>
              </w:rPr>
              <w:t>,</w:t>
            </w:r>
            <w:r w:rsidR="00C11B08">
              <w:rPr>
                <w:rFonts w:cs="Arial"/>
                <w:color w:val="000000"/>
                <w:sz w:val="20"/>
                <w:lang w:val="en-US"/>
              </w:rPr>
              <w:t xml:space="preserve"> [</w:t>
            </w:r>
            <w:r w:rsidR="00C11B08" w:rsidRPr="00C11B08">
              <w:rPr>
                <w:rFonts w:cs="Arial"/>
                <w:color w:val="000000"/>
                <w:sz w:val="20"/>
                <w:lang w:val="en-US"/>
              </w:rPr>
              <w:t>Cloud Services Agreement Guidelines</w:t>
            </w:r>
            <w:r w:rsidR="00C11B08">
              <w:rPr>
                <w:rFonts w:cs="Arial"/>
                <w:color w:val="000000"/>
                <w:sz w:val="20"/>
                <w:lang w:val="en-US"/>
              </w:rPr>
              <w:t>]</w:t>
            </w:r>
            <w:r w:rsidR="00211F71">
              <w:rPr>
                <w:rFonts w:cs="Arial"/>
                <w:color w:val="000000"/>
                <w:sz w:val="20"/>
                <w:lang w:val="en-US"/>
              </w:rPr>
              <w:t>,</w:t>
            </w:r>
            <w:r w:rsidR="00C11B08">
              <w:rPr>
                <w:rFonts w:cs="Arial"/>
                <w:color w:val="000000"/>
                <w:sz w:val="20"/>
                <w:lang w:val="en-US"/>
              </w:rPr>
              <w:t xml:space="preserve"> [</w:t>
            </w:r>
            <w:r w:rsidR="00C11B08" w:rsidRPr="00C11B08">
              <w:rPr>
                <w:rFonts w:cs="Arial"/>
                <w:color w:val="000000"/>
                <w:sz w:val="20"/>
                <w:lang w:val="en-US"/>
              </w:rPr>
              <w:t>User Data Privacy Protection Agreement Guidelines</w:t>
            </w:r>
            <w:r w:rsidR="00C11B08">
              <w:rPr>
                <w:rFonts w:cs="Arial"/>
                <w:color w:val="000000"/>
                <w:sz w:val="20"/>
                <w:lang w:val="en-US"/>
              </w:rPr>
              <w:t>]</w:t>
            </w: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3697B2C2" w14:textId="77777777" w:rsidR="00AF05CF" w:rsidRPr="00E321E5" w:rsidRDefault="00AF05CF" w:rsidP="00A44DD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  <w:tr w:rsidR="00AF05CF" w:rsidRPr="00E321E5" w14:paraId="0D4E1753" w14:textId="77777777" w:rsidTr="005D1756">
        <w:trPr>
          <w:cantSplit/>
          <w:trHeight w:val="255"/>
        </w:trPr>
        <w:tc>
          <w:tcPr>
            <w:tcW w:w="96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5CAF69C9" w14:textId="510FCCF2" w:rsidR="00AF05CF" w:rsidRPr="00E321E5" w:rsidRDefault="00887913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A.11.2</w:t>
            </w:r>
          </w:p>
        </w:tc>
        <w:tc>
          <w:tcPr>
            <w:tcW w:w="2313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  <w:shd w:val="clear" w:color="auto" w:fill="auto"/>
            <w:noWrap/>
            <w:vAlign w:val="bottom"/>
          </w:tcPr>
          <w:p w14:paraId="507A27C0" w14:textId="08F6A8AF" w:rsidR="00AF05CF" w:rsidRPr="00E321E5" w:rsidRDefault="00C63D0A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Intended destination of PII</w:t>
            </w:r>
          </w:p>
        </w:tc>
        <w:tc>
          <w:tcPr>
            <w:tcW w:w="992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7953C185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1D34042E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275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6F910BBC" w14:textId="77777777" w:rsidR="00AF05CF" w:rsidRPr="00E321E5" w:rsidRDefault="00AF05CF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2A7C1FE3" w14:textId="06D111B6" w:rsidR="00AF05CF" w:rsidRPr="00E321E5" w:rsidRDefault="00C63D0A" w:rsidP="00A44DDC">
            <w:pPr>
              <w:spacing w:after="0"/>
              <w:rPr>
                <w:rFonts w:cs="Arial"/>
                <w:color w:val="000000"/>
                <w:sz w:val="20"/>
                <w:lang w:val="en-US"/>
              </w:rPr>
            </w:pPr>
            <w:r>
              <w:rPr>
                <w:rFonts w:cs="Arial"/>
                <w:color w:val="000000"/>
                <w:sz w:val="20"/>
                <w:lang w:val="en-US"/>
              </w:rPr>
              <w:t>[</w:t>
            </w:r>
            <w:r w:rsidR="006955A9" w:rsidRPr="006955A9">
              <w:rPr>
                <w:rFonts w:cs="Arial"/>
                <w:color w:val="000000"/>
                <w:sz w:val="20"/>
                <w:lang w:val="en-US"/>
              </w:rPr>
              <w:t>Operating Procedures for Information and Communication Technology</w:t>
            </w:r>
            <w:r>
              <w:rPr>
                <w:rFonts w:cs="Arial"/>
                <w:color w:val="000000"/>
                <w:sz w:val="20"/>
                <w:lang w:val="en-US"/>
              </w:rPr>
              <w:t>]</w:t>
            </w:r>
            <w:r w:rsidR="00211F71">
              <w:rPr>
                <w:rFonts w:cs="Arial"/>
                <w:color w:val="000000"/>
                <w:sz w:val="20"/>
                <w:lang w:val="en-US"/>
              </w:rPr>
              <w:t>,</w:t>
            </w:r>
            <w:r w:rsidR="006955A9">
              <w:rPr>
                <w:rFonts w:cs="Arial"/>
                <w:color w:val="000000"/>
                <w:sz w:val="20"/>
                <w:lang w:val="en-US"/>
              </w:rPr>
              <w:t xml:space="preserve"> [</w:t>
            </w:r>
            <w:r w:rsidR="00971667">
              <w:rPr>
                <w:rFonts w:cs="Arial"/>
                <w:color w:val="000000"/>
                <w:sz w:val="20"/>
                <w:lang w:val="en-US"/>
              </w:rPr>
              <w:t>Cloud Security Policy</w:t>
            </w:r>
            <w:r w:rsidR="006955A9">
              <w:rPr>
                <w:rFonts w:cs="Arial"/>
                <w:color w:val="000000"/>
                <w:sz w:val="20"/>
                <w:lang w:val="en-US"/>
              </w:rPr>
              <w:t>]</w:t>
            </w:r>
          </w:p>
        </w:tc>
        <w:tc>
          <w:tcPr>
            <w:tcW w:w="816" w:type="dxa"/>
            <w:tcBorders>
              <w:top w:val="single" w:sz="4" w:space="0" w:color="C0C0C0"/>
              <w:left w:val="nil"/>
              <w:bottom w:val="single" w:sz="4" w:space="0" w:color="C0C0C0"/>
              <w:right w:val="single" w:sz="4" w:space="0" w:color="C0C0C0"/>
            </w:tcBorders>
          </w:tcPr>
          <w:p w14:paraId="76E01337" w14:textId="77777777" w:rsidR="00AF05CF" w:rsidRPr="00E321E5" w:rsidRDefault="00AF05CF" w:rsidP="00A44DDC">
            <w:pPr>
              <w:spacing w:after="0"/>
              <w:rPr>
                <w:color w:val="000000"/>
                <w:sz w:val="20"/>
                <w:lang w:val="en-US"/>
              </w:rPr>
            </w:pPr>
          </w:p>
        </w:tc>
      </w:tr>
    </w:tbl>
    <w:p w14:paraId="553D090E" w14:textId="7DABD4F1" w:rsidR="00C41893" w:rsidRPr="00A96DF2" w:rsidRDefault="00C41893" w:rsidP="00C41893">
      <w:pPr>
        <w:rPr>
          <w:lang w:val="en-US"/>
        </w:rPr>
      </w:pPr>
    </w:p>
    <w:p w14:paraId="441516F7" w14:textId="77777777" w:rsidR="00B74F6F" w:rsidRPr="00E321E5" w:rsidRDefault="00B74F6F" w:rsidP="00C41893">
      <w:pPr>
        <w:rPr>
          <w:lang w:val="en-US"/>
        </w:rPr>
      </w:pPr>
    </w:p>
    <w:p w14:paraId="2191523A" w14:textId="77777777" w:rsidR="00C41893" w:rsidRPr="00E321E5" w:rsidRDefault="00C41893" w:rsidP="00C41893">
      <w:pPr>
        <w:pStyle w:val="Heading1"/>
        <w:spacing w:line="240" w:lineRule="auto"/>
        <w:rPr>
          <w:lang w:val="en-US"/>
        </w:rPr>
      </w:pPr>
      <w:bookmarkStart w:id="24" w:name="_Toc270318692"/>
      <w:bookmarkStart w:id="25" w:name="_Toc453829670"/>
      <w:r w:rsidRPr="00E321E5">
        <w:rPr>
          <w:lang w:val="en-US"/>
        </w:rPr>
        <w:t>Acceptance of Residual Risks</w:t>
      </w:r>
      <w:bookmarkEnd w:id="24"/>
      <w:bookmarkEnd w:id="25"/>
    </w:p>
    <w:p w14:paraId="5F0C4360" w14:textId="77777777" w:rsidR="00C41893" w:rsidRPr="00E321E5" w:rsidRDefault="00C41893" w:rsidP="00C41893">
      <w:pPr>
        <w:rPr>
          <w:lang w:val="en-US"/>
        </w:rPr>
      </w:pPr>
      <w:r w:rsidRPr="00E321E5">
        <w:rPr>
          <w:lang w:val="en-US"/>
        </w:rPr>
        <w:t xml:space="preserve">Since not all risks could be reduced in the risk management process, all residual risks are hereby accepted: </w:t>
      </w:r>
    </w:p>
    <w:p w14:paraId="74819E93" w14:textId="77777777" w:rsidR="00C41893" w:rsidRPr="00E321E5" w:rsidRDefault="00C41893" w:rsidP="00C41893">
      <w:pPr>
        <w:numPr>
          <w:ilvl w:val="0"/>
          <w:numId w:val="8"/>
        </w:numPr>
        <w:spacing w:after="0" w:line="240" w:lineRule="auto"/>
        <w:rPr>
          <w:lang w:val="en-US"/>
        </w:rPr>
      </w:pPr>
      <w:r w:rsidRPr="00E321E5">
        <w:rPr>
          <w:lang w:val="en-US"/>
        </w:rPr>
        <w:t>all risks with the value 0, 1 or 2</w:t>
      </w:r>
    </w:p>
    <w:p w14:paraId="2BAD7267" w14:textId="77777777" w:rsidR="00C41893" w:rsidRPr="00E321E5" w:rsidRDefault="00C41893" w:rsidP="00C41893">
      <w:pPr>
        <w:numPr>
          <w:ilvl w:val="0"/>
          <w:numId w:val="8"/>
        </w:numPr>
        <w:spacing w:line="240" w:lineRule="auto"/>
        <w:rPr>
          <w:lang w:val="en-US"/>
        </w:rPr>
      </w:pPr>
      <w:r w:rsidRPr="00E321E5">
        <w:rPr>
          <w:lang w:val="en-US"/>
        </w:rPr>
        <w:t>risks which could not be reduced to the abovementioned levels after the application of controls, according to the following table:</w:t>
      </w:r>
    </w:p>
    <w:p w14:paraId="380A9CC8" w14:textId="77777777" w:rsidR="00C41893" w:rsidRPr="00E321E5" w:rsidRDefault="00C41893" w:rsidP="00C41893">
      <w:pPr>
        <w:rPr>
          <w:lang w:val="en-US"/>
        </w:rPr>
      </w:pPr>
      <w:r w:rsidRPr="00E321E5">
        <w:rPr>
          <w:lang w:val="en-US"/>
        </w:rPr>
        <w:t>[</w:t>
      </w:r>
      <w:r w:rsidR="009310BA">
        <w:rPr>
          <w:lang w:val="en-US"/>
        </w:rPr>
        <w:t>C</w:t>
      </w:r>
      <w:r w:rsidR="009310BA" w:rsidRPr="00E321E5">
        <w:rPr>
          <w:lang w:val="en-US"/>
        </w:rPr>
        <w:t xml:space="preserve">omplete </w:t>
      </w:r>
      <w:r w:rsidRPr="00E321E5">
        <w:rPr>
          <w:lang w:val="en-US"/>
        </w:rPr>
        <w:t xml:space="preserve">the table with data on all individual risks which are not acceptable </w:t>
      </w:r>
      <w:r w:rsidR="009310BA">
        <w:rPr>
          <w:lang w:val="en-US"/>
        </w:rPr>
        <w:t>–</w:t>
      </w:r>
      <w:r w:rsidR="009310BA" w:rsidRPr="00E321E5">
        <w:rPr>
          <w:lang w:val="en-US"/>
        </w:rPr>
        <w:t xml:space="preserve"> </w:t>
      </w:r>
      <w:r w:rsidRPr="00E321E5">
        <w:rPr>
          <w:lang w:val="en-US"/>
        </w:rPr>
        <w:t>use the Risk Treatment Table as the source</w:t>
      </w:r>
      <w:r w:rsidR="009310BA">
        <w:rPr>
          <w:lang w:val="en-US"/>
        </w:rPr>
        <w:t>.</w:t>
      </w:r>
      <w:r w:rsidRPr="00E321E5">
        <w:rPr>
          <w:lang w:val="en-US"/>
        </w:rPr>
        <w:t>]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44"/>
        <w:gridCol w:w="2399"/>
        <w:gridCol w:w="993"/>
        <w:gridCol w:w="1275"/>
        <w:gridCol w:w="1276"/>
        <w:gridCol w:w="851"/>
        <w:gridCol w:w="850"/>
        <w:gridCol w:w="1054"/>
      </w:tblGrid>
      <w:tr w:rsidR="00C41893" w:rsidRPr="00E321E5" w14:paraId="37896D5B" w14:textId="77777777" w:rsidTr="00C41893">
        <w:tc>
          <w:tcPr>
            <w:tcW w:w="544" w:type="dxa"/>
            <w:shd w:val="clear" w:color="auto" w:fill="D9D9D9"/>
          </w:tcPr>
          <w:p w14:paraId="0A2D6373" w14:textId="77777777" w:rsidR="00C41893" w:rsidRPr="00E321E5" w:rsidRDefault="00C41893" w:rsidP="00C41893">
            <w:pPr>
              <w:rPr>
                <w:b/>
                <w:sz w:val="18"/>
                <w:szCs w:val="18"/>
                <w:lang w:val="en-US"/>
              </w:rPr>
            </w:pPr>
            <w:r w:rsidRPr="00E321E5">
              <w:rPr>
                <w:b/>
                <w:sz w:val="18"/>
                <w:lang w:val="en-US"/>
              </w:rPr>
              <w:t>No.</w:t>
            </w:r>
          </w:p>
        </w:tc>
        <w:tc>
          <w:tcPr>
            <w:tcW w:w="2399" w:type="dxa"/>
            <w:shd w:val="clear" w:color="auto" w:fill="D9D9D9"/>
          </w:tcPr>
          <w:p w14:paraId="0A4CEE80" w14:textId="77777777" w:rsidR="00C41893" w:rsidRPr="00E321E5" w:rsidRDefault="00C41893" w:rsidP="00C41893">
            <w:pPr>
              <w:spacing w:after="0"/>
              <w:rPr>
                <w:b/>
                <w:sz w:val="18"/>
                <w:szCs w:val="18"/>
                <w:lang w:val="en-US"/>
              </w:rPr>
            </w:pPr>
            <w:r w:rsidRPr="00E321E5">
              <w:rPr>
                <w:b/>
                <w:sz w:val="18"/>
                <w:lang w:val="en-US"/>
              </w:rPr>
              <w:t>Name of asset</w:t>
            </w:r>
          </w:p>
        </w:tc>
        <w:tc>
          <w:tcPr>
            <w:tcW w:w="993" w:type="dxa"/>
            <w:shd w:val="clear" w:color="auto" w:fill="D9D9D9"/>
          </w:tcPr>
          <w:p w14:paraId="44664F0F" w14:textId="77777777" w:rsidR="00C41893" w:rsidRPr="00E321E5" w:rsidRDefault="00C41893" w:rsidP="00C41893">
            <w:pPr>
              <w:spacing w:after="0"/>
              <w:rPr>
                <w:b/>
                <w:sz w:val="18"/>
                <w:szCs w:val="18"/>
                <w:lang w:val="en-US"/>
              </w:rPr>
            </w:pPr>
            <w:r w:rsidRPr="00E321E5">
              <w:rPr>
                <w:b/>
                <w:sz w:val="18"/>
                <w:lang w:val="en-US"/>
              </w:rPr>
              <w:t>Asset owner</w:t>
            </w:r>
          </w:p>
        </w:tc>
        <w:tc>
          <w:tcPr>
            <w:tcW w:w="1275" w:type="dxa"/>
            <w:shd w:val="clear" w:color="auto" w:fill="D9D9D9"/>
          </w:tcPr>
          <w:p w14:paraId="23F3D2E2" w14:textId="77777777" w:rsidR="00C41893" w:rsidRPr="00E321E5" w:rsidRDefault="00C41893" w:rsidP="00C41893">
            <w:pPr>
              <w:spacing w:after="0"/>
              <w:rPr>
                <w:b/>
                <w:sz w:val="18"/>
                <w:szCs w:val="18"/>
                <w:lang w:val="en-US"/>
              </w:rPr>
            </w:pPr>
            <w:r w:rsidRPr="00E321E5">
              <w:rPr>
                <w:b/>
                <w:sz w:val="18"/>
                <w:lang w:val="en-US"/>
              </w:rPr>
              <w:t>Threat</w:t>
            </w:r>
          </w:p>
        </w:tc>
        <w:tc>
          <w:tcPr>
            <w:tcW w:w="1276" w:type="dxa"/>
            <w:shd w:val="clear" w:color="auto" w:fill="D9D9D9"/>
          </w:tcPr>
          <w:p w14:paraId="5BEDF92C" w14:textId="77777777" w:rsidR="00C41893" w:rsidRPr="00E321E5" w:rsidRDefault="00C41893" w:rsidP="00C41893">
            <w:pPr>
              <w:spacing w:after="0"/>
              <w:rPr>
                <w:b/>
                <w:sz w:val="18"/>
                <w:szCs w:val="18"/>
                <w:lang w:val="en-US"/>
              </w:rPr>
            </w:pPr>
            <w:r w:rsidRPr="00E321E5">
              <w:rPr>
                <w:b/>
                <w:sz w:val="18"/>
                <w:lang w:val="en-US"/>
              </w:rPr>
              <w:t>Vulnerability</w:t>
            </w:r>
          </w:p>
        </w:tc>
        <w:tc>
          <w:tcPr>
            <w:tcW w:w="851" w:type="dxa"/>
            <w:shd w:val="clear" w:color="auto" w:fill="D9D9D9"/>
          </w:tcPr>
          <w:p w14:paraId="537CFB5A" w14:textId="77777777" w:rsidR="00C41893" w:rsidRPr="00E321E5" w:rsidRDefault="00C41893" w:rsidP="00C41893">
            <w:pPr>
              <w:spacing w:after="0"/>
              <w:rPr>
                <w:b/>
                <w:sz w:val="18"/>
                <w:szCs w:val="18"/>
                <w:lang w:val="en-US"/>
              </w:rPr>
            </w:pPr>
            <w:r w:rsidRPr="00E321E5">
              <w:rPr>
                <w:b/>
                <w:sz w:val="18"/>
                <w:lang w:val="en-US"/>
              </w:rPr>
              <w:t>New impact</w:t>
            </w:r>
          </w:p>
        </w:tc>
        <w:tc>
          <w:tcPr>
            <w:tcW w:w="850" w:type="dxa"/>
            <w:shd w:val="clear" w:color="auto" w:fill="D9D9D9"/>
          </w:tcPr>
          <w:p w14:paraId="7CC39AE3" w14:textId="77777777" w:rsidR="00C41893" w:rsidRPr="00E321E5" w:rsidRDefault="00C41893" w:rsidP="00C41893">
            <w:pPr>
              <w:spacing w:after="0"/>
              <w:rPr>
                <w:b/>
                <w:sz w:val="18"/>
                <w:szCs w:val="18"/>
                <w:lang w:val="en-US"/>
              </w:rPr>
            </w:pPr>
            <w:r w:rsidRPr="00E321E5">
              <w:rPr>
                <w:b/>
                <w:sz w:val="18"/>
                <w:lang w:val="en-US"/>
              </w:rPr>
              <w:t>New probability</w:t>
            </w:r>
          </w:p>
        </w:tc>
        <w:tc>
          <w:tcPr>
            <w:tcW w:w="1054" w:type="dxa"/>
            <w:shd w:val="clear" w:color="auto" w:fill="D9D9D9"/>
          </w:tcPr>
          <w:p w14:paraId="7719E595" w14:textId="77777777" w:rsidR="00C41893" w:rsidRPr="00E321E5" w:rsidRDefault="00C41893" w:rsidP="00C41893">
            <w:pPr>
              <w:spacing w:after="0"/>
              <w:rPr>
                <w:b/>
                <w:sz w:val="18"/>
                <w:szCs w:val="18"/>
                <w:lang w:val="en-US"/>
              </w:rPr>
            </w:pPr>
            <w:r w:rsidRPr="00E321E5">
              <w:rPr>
                <w:b/>
                <w:sz w:val="18"/>
                <w:lang w:val="en-US"/>
              </w:rPr>
              <w:t>Residual risk</w:t>
            </w:r>
          </w:p>
        </w:tc>
      </w:tr>
      <w:tr w:rsidR="00C41893" w:rsidRPr="00E321E5" w14:paraId="622B010F" w14:textId="77777777" w:rsidTr="00C41893">
        <w:tc>
          <w:tcPr>
            <w:tcW w:w="544" w:type="dxa"/>
          </w:tcPr>
          <w:p w14:paraId="2E350903" w14:textId="77777777" w:rsidR="00C41893" w:rsidRPr="00E321E5" w:rsidRDefault="00C41893" w:rsidP="00C41893">
            <w:pPr>
              <w:spacing w:after="0"/>
              <w:rPr>
                <w:sz w:val="18"/>
                <w:szCs w:val="18"/>
                <w:lang w:val="en-US"/>
              </w:rPr>
            </w:pPr>
          </w:p>
        </w:tc>
        <w:tc>
          <w:tcPr>
            <w:tcW w:w="2399" w:type="dxa"/>
          </w:tcPr>
          <w:p w14:paraId="43A78078" w14:textId="77777777" w:rsidR="00C41893" w:rsidRPr="00E321E5" w:rsidRDefault="00C41893" w:rsidP="00C41893">
            <w:pPr>
              <w:spacing w:after="0"/>
              <w:rPr>
                <w:sz w:val="18"/>
                <w:szCs w:val="18"/>
                <w:lang w:val="en-US"/>
              </w:rPr>
            </w:pPr>
          </w:p>
        </w:tc>
        <w:tc>
          <w:tcPr>
            <w:tcW w:w="993" w:type="dxa"/>
          </w:tcPr>
          <w:p w14:paraId="0BF86745" w14:textId="77777777" w:rsidR="00C41893" w:rsidRPr="00E321E5" w:rsidRDefault="00C41893" w:rsidP="00C41893">
            <w:pPr>
              <w:spacing w:after="0"/>
              <w:rPr>
                <w:sz w:val="18"/>
                <w:szCs w:val="18"/>
                <w:lang w:val="en-US"/>
              </w:rPr>
            </w:pPr>
          </w:p>
        </w:tc>
        <w:tc>
          <w:tcPr>
            <w:tcW w:w="1275" w:type="dxa"/>
          </w:tcPr>
          <w:p w14:paraId="539E7637" w14:textId="77777777" w:rsidR="00C41893" w:rsidRPr="00E321E5" w:rsidRDefault="00C41893" w:rsidP="00C41893">
            <w:pPr>
              <w:spacing w:after="0"/>
              <w:rPr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012A0602" w14:textId="77777777" w:rsidR="00C41893" w:rsidRPr="00E321E5" w:rsidRDefault="00C41893" w:rsidP="00C41893">
            <w:pPr>
              <w:spacing w:after="0"/>
              <w:rPr>
                <w:sz w:val="18"/>
                <w:szCs w:val="18"/>
                <w:lang w:val="en-US"/>
              </w:rPr>
            </w:pPr>
          </w:p>
        </w:tc>
        <w:tc>
          <w:tcPr>
            <w:tcW w:w="851" w:type="dxa"/>
          </w:tcPr>
          <w:p w14:paraId="44352F07" w14:textId="77777777" w:rsidR="00C41893" w:rsidRPr="00E321E5" w:rsidRDefault="00C41893" w:rsidP="00C41893">
            <w:pPr>
              <w:spacing w:after="0"/>
              <w:rPr>
                <w:sz w:val="18"/>
                <w:szCs w:val="18"/>
                <w:lang w:val="en-US"/>
              </w:rPr>
            </w:pPr>
          </w:p>
        </w:tc>
        <w:tc>
          <w:tcPr>
            <w:tcW w:w="850" w:type="dxa"/>
          </w:tcPr>
          <w:p w14:paraId="4759F124" w14:textId="77777777" w:rsidR="00C41893" w:rsidRPr="00E321E5" w:rsidRDefault="00C41893" w:rsidP="00C41893">
            <w:pPr>
              <w:spacing w:after="0"/>
              <w:rPr>
                <w:sz w:val="18"/>
                <w:szCs w:val="18"/>
                <w:lang w:val="en-US"/>
              </w:rPr>
            </w:pPr>
          </w:p>
        </w:tc>
        <w:tc>
          <w:tcPr>
            <w:tcW w:w="1054" w:type="dxa"/>
          </w:tcPr>
          <w:p w14:paraId="6084CFF6" w14:textId="77777777" w:rsidR="00C41893" w:rsidRPr="00E321E5" w:rsidRDefault="00C41893" w:rsidP="00C41893">
            <w:pPr>
              <w:spacing w:after="0"/>
              <w:rPr>
                <w:sz w:val="18"/>
                <w:szCs w:val="18"/>
                <w:lang w:val="en-US"/>
              </w:rPr>
            </w:pPr>
          </w:p>
        </w:tc>
      </w:tr>
      <w:tr w:rsidR="00C41893" w:rsidRPr="00E321E5" w14:paraId="5607C58E" w14:textId="77777777" w:rsidTr="00C41893">
        <w:tc>
          <w:tcPr>
            <w:tcW w:w="544" w:type="dxa"/>
          </w:tcPr>
          <w:p w14:paraId="26D47D7C" w14:textId="77777777" w:rsidR="00C41893" w:rsidRPr="00E321E5" w:rsidRDefault="00C41893" w:rsidP="00C41893">
            <w:pPr>
              <w:spacing w:after="0"/>
              <w:rPr>
                <w:sz w:val="18"/>
                <w:szCs w:val="18"/>
                <w:lang w:val="en-US"/>
              </w:rPr>
            </w:pPr>
          </w:p>
        </w:tc>
        <w:tc>
          <w:tcPr>
            <w:tcW w:w="2399" w:type="dxa"/>
          </w:tcPr>
          <w:p w14:paraId="40DEBA24" w14:textId="77777777" w:rsidR="00C41893" w:rsidRPr="00E321E5" w:rsidRDefault="00C41893" w:rsidP="00C41893">
            <w:pPr>
              <w:spacing w:after="0"/>
              <w:rPr>
                <w:sz w:val="18"/>
                <w:szCs w:val="18"/>
                <w:lang w:val="en-US"/>
              </w:rPr>
            </w:pPr>
          </w:p>
        </w:tc>
        <w:tc>
          <w:tcPr>
            <w:tcW w:w="993" w:type="dxa"/>
          </w:tcPr>
          <w:p w14:paraId="3B97C47B" w14:textId="77777777" w:rsidR="00C41893" w:rsidRPr="00E321E5" w:rsidRDefault="00C41893" w:rsidP="00C41893">
            <w:pPr>
              <w:spacing w:after="0"/>
              <w:rPr>
                <w:sz w:val="18"/>
                <w:szCs w:val="18"/>
                <w:lang w:val="en-US"/>
              </w:rPr>
            </w:pPr>
          </w:p>
        </w:tc>
        <w:tc>
          <w:tcPr>
            <w:tcW w:w="1275" w:type="dxa"/>
          </w:tcPr>
          <w:p w14:paraId="48596E83" w14:textId="77777777" w:rsidR="00C41893" w:rsidRPr="00E321E5" w:rsidRDefault="00C41893" w:rsidP="00C41893">
            <w:pPr>
              <w:spacing w:after="0"/>
              <w:rPr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29F16A8A" w14:textId="77777777" w:rsidR="00C41893" w:rsidRPr="00E321E5" w:rsidRDefault="00C41893" w:rsidP="00C41893">
            <w:pPr>
              <w:spacing w:after="0"/>
              <w:rPr>
                <w:sz w:val="18"/>
                <w:szCs w:val="18"/>
                <w:lang w:val="en-US"/>
              </w:rPr>
            </w:pPr>
          </w:p>
        </w:tc>
        <w:tc>
          <w:tcPr>
            <w:tcW w:w="851" w:type="dxa"/>
          </w:tcPr>
          <w:p w14:paraId="2D90E688" w14:textId="77777777" w:rsidR="00C41893" w:rsidRPr="00E321E5" w:rsidRDefault="00C41893" w:rsidP="00C41893">
            <w:pPr>
              <w:spacing w:after="0"/>
              <w:rPr>
                <w:sz w:val="18"/>
                <w:szCs w:val="18"/>
                <w:lang w:val="en-US"/>
              </w:rPr>
            </w:pPr>
          </w:p>
        </w:tc>
        <w:tc>
          <w:tcPr>
            <w:tcW w:w="850" w:type="dxa"/>
          </w:tcPr>
          <w:p w14:paraId="2AE8C44D" w14:textId="77777777" w:rsidR="00C41893" w:rsidRPr="00E321E5" w:rsidRDefault="00C41893" w:rsidP="00C41893">
            <w:pPr>
              <w:spacing w:after="0"/>
              <w:rPr>
                <w:sz w:val="18"/>
                <w:szCs w:val="18"/>
                <w:lang w:val="en-US"/>
              </w:rPr>
            </w:pPr>
          </w:p>
        </w:tc>
        <w:tc>
          <w:tcPr>
            <w:tcW w:w="1054" w:type="dxa"/>
          </w:tcPr>
          <w:p w14:paraId="3EBF9018" w14:textId="77777777" w:rsidR="00C41893" w:rsidRPr="00E321E5" w:rsidRDefault="00C41893" w:rsidP="00C41893">
            <w:pPr>
              <w:spacing w:after="0"/>
              <w:rPr>
                <w:sz w:val="18"/>
                <w:szCs w:val="18"/>
                <w:lang w:val="en-US"/>
              </w:rPr>
            </w:pPr>
          </w:p>
        </w:tc>
      </w:tr>
      <w:tr w:rsidR="00C41893" w:rsidRPr="00E321E5" w14:paraId="56CC6BCB" w14:textId="77777777" w:rsidTr="00C41893">
        <w:tc>
          <w:tcPr>
            <w:tcW w:w="544" w:type="dxa"/>
          </w:tcPr>
          <w:p w14:paraId="0332B474" w14:textId="77777777" w:rsidR="00C41893" w:rsidRPr="00E321E5" w:rsidRDefault="00C41893" w:rsidP="00C41893">
            <w:pPr>
              <w:spacing w:after="0"/>
              <w:rPr>
                <w:sz w:val="18"/>
                <w:szCs w:val="18"/>
                <w:lang w:val="en-US"/>
              </w:rPr>
            </w:pPr>
          </w:p>
        </w:tc>
        <w:tc>
          <w:tcPr>
            <w:tcW w:w="2399" w:type="dxa"/>
          </w:tcPr>
          <w:p w14:paraId="4B416DC7" w14:textId="77777777" w:rsidR="00C41893" w:rsidRPr="00E321E5" w:rsidRDefault="00C41893" w:rsidP="00C41893">
            <w:pPr>
              <w:spacing w:after="0"/>
              <w:rPr>
                <w:sz w:val="18"/>
                <w:szCs w:val="18"/>
                <w:lang w:val="en-US"/>
              </w:rPr>
            </w:pPr>
          </w:p>
        </w:tc>
        <w:tc>
          <w:tcPr>
            <w:tcW w:w="993" w:type="dxa"/>
          </w:tcPr>
          <w:p w14:paraId="281D4882" w14:textId="77777777" w:rsidR="00C41893" w:rsidRPr="00E321E5" w:rsidRDefault="00C41893" w:rsidP="00C41893">
            <w:pPr>
              <w:spacing w:after="0"/>
              <w:rPr>
                <w:sz w:val="18"/>
                <w:szCs w:val="18"/>
                <w:lang w:val="en-US"/>
              </w:rPr>
            </w:pPr>
          </w:p>
        </w:tc>
        <w:tc>
          <w:tcPr>
            <w:tcW w:w="1275" w:type="dxa"/>
          </w:tcPr>
          <w:p w14:paraId="06736C36" w14:textId="77777777" w:rsidR="00C41893" w:rsidRPr="00E321E5" w:rsidRDefault="00C41893" w:rsidP="00C41893">
            <w:pPr>
              <w:spacing w:after="0"/>
              <w:rPr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150B03F3" w14:textId="77777777" w:rsidR="00C41893" w:rsidRPr="00E321E5" w:rsidRDefault="00C41893" w:rsidP="00C41893">
            <w:pPr>
              <w:spacing w:after="0"/>
              <w:rPr>
                <w:sz w:val="18"/>
                <w:szCs w:val="18"/>
                <w:lang w:val="en-US"/>
              </w:rPr>
            </w:pPr>
          </w:p>
        </w:tc>
        <w:tc>
          <w:tcPr>
            <w:tcW w:w="851" w:type="dxa"/>
          </w:tcPr>
          <w:p w14:paraId="62A33AD2" w14:textId="77777777" w:rsidR="00C41893" w:rsidRPr="00E321E5" w:rsidRDefault="00C41893" w:rsidP="00C41893">
            <w:pPr>
              <w:spacing w:after="0"/>
              <w:rPr>
                <w:sz w:val="18"/>
                <w:szCs w:val="18"/>
                <w:lang w:val="en-US"/>
              </w:rPr>
            </w:pPr>
          </w:p>
        </w:tc>
        <w:tc>
          <w:tcPr>
            <w:tcW w:w="850" w:type="dxa"/>
          </w:tcPr>
          <w:p w14:paraId="2B147750" w14:textId="77777777" w:rsidR="00C41893" w:rsidRPr="00E321E5" w:rsidRDefault="00C41893" w:rsidP="00C41893">
            <w:pPr>
              <w:spacing w:after="0"/>
              <w:rPr>
                <w:sz w:val="18"/>
                <w:szCs w:val="18"/>
                <w:lang w:val="en-US"/>
              </w:rPr>
            </w:pPr>
          </w:p>
        </w:tc>
        <w:tc>
          <w:tcPr>
            <w:tcW w:w="1054" w:type="dxa"/>
          </w:tcPr>
          <w:p w14:paraId="4B31F68D" w14:textId="77777777" w:rsidR="00C41893" w:rsidRPr="00E321E5" w:rsidRDefault="00C41893" w:rsidP="00C41893">
            <w:pPr>
              <w:spacing w:after="0"/>
              <w:rPr>
                <w:sz w:val="18"/>
                <w:szCs w:val="18"/>
                <w:lang w:val="en-US"/>
              </w:rPr>
            </w:pPr>
          </w:p>
        </w:tc>
      </w:tr>
      <w:tr w:rsidR="00C41893" w:rsidRPr="00E321E5" w14:paraId="1431C0A6" w14:textId="77777777" w:rsidTr="00C41893">
        <w:tc>
          <w:tcPr>
            <w:tcW w:w="544" w:type="dxa"/>
          </w:tcPr>
          <w:p w14:paraId="7B502C26" w14:textId="77777777" w:rsidR="00C41893" w:rsidRPr="00E321E5" w:rsidRDefault="00C41893" w:rsidP="00C41893">
            <w:pPr>
              <w:spacing w:after="0"/>
              <w:rPr>
                <w:sz w:val="18"/>
                <w:szCs w:val="18"/>
                <w:lang w:val="en-US"/>
              </w:rPr>
            </w:pPr>
          </w:p>
        </w:tc>
        <w:tc>
          <w:tcPr>
            <w:tcW w:w="2399" w:type="dxa"/>
          </w:tcPr>
          <w:p w14:paraId="4DBAB31A" w14:textId="77777777" w:rsidR="00C41893" w:rsidRPr="00E321E5" w:rsidRDefault="00C41893" w:rsidP="00C41893">
            <w:pPr>
              <w:spacing w:after="0"/>
              <w:rPr>
                <w:sz w:val="18"/>
                <w:szCs w:val="18"/>
                <w:lang w:val="en-US"/>
              </w:rPr>
            </w:pPr>
          </w:p>
        </w:tc>
        <w:tc>
          <w:tcPr>
            <w:tcW w:w="993" w:type="dxa"/>
          </w:tcPr>
          <w:p w14:paraId="0E75CBAF" w14:textId="77777777" w:rsidR="00C41893" w:rsidRPr="00E321E5" w:rsidRDefault="00C41893" w:rsidP="00C41893">
            <w:pPr>
              <w:spacing w:after="0"/>
              <w:rPr>
                <w:sz w:val="18"/>
                <w:szCs w:val="18"/>
                <w:lang w:val="en-US"/>
              </w:rPr>
            </w:pPr>
          </w:p>
        </w:tc>
        <w:tc>
          <w:tcPr>
            <w:tcW w:w="1275" w:type="dxa"/>
          </w:tcPr>
          <w:p w14:paraId="5813A6E1" w14:textId="77777777" w:rsidR="00C41893" w:rsidRPr="00E321E5" w:rsidRDefault="00C41893" w:rsidP="00C41893">
            <w:pPr>
              <w:spacing w:after="0"/>
              <w:rPr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</w:tcPr>
          <w:p w14:paraId="04F5E952" w14:textId="77777777" w:rsidR="00C41893" w:rsidRPr="00E321E5" w:rsidRDefault="00C41893" w:rsidP="00C41893">
            <w:pPr>
              <w:spacing w:after="0"/>
              <w:rPr>
                <w:sz w:val="18"/>
                <w:szCs w:val="18"/>
                <w:lang w:val="en-US"/>
              </w:rPr>
            </w:pPr>
          </w:p>
        </w:tc>
        <w:tc>
          <w:tcPr>
            <w:tcW w:w="851" w:type="dxa"/>
          </w:tcPr>
          <w:p w14:paraId="6904B19F" w14:textId="77777777" w:rsidR="00C41893" w:rsidRPr="00E321E5" w:rsidRDefault="00C41893" w:rsidP="00C41893">
            <w:pPr>
              <w:spacing w:after="0"/>
              <w:rPr>
                <w:sz w:val="18"/>
                <w:szCs w:val="18"/>
                <w:lang w:val="en-US"/>
              </w:rPr>
            </w:pPr>
          </w:p>
        </w:tc>
        <w:tc>
          <w:tcPr>
            <w:tcW w:w="850" w:type="dxa"/>
          </w:tcPr>
          <w:p w14:paraId="741F21DC" w14:textId="77777777" w:rsidR="00C41893" w:rsidRPr="00E321E5" w:rsidRDefault="00C41893" w:rsidP="00C41893">
            <w:pPr>
              <w:spacing w:after="0"/>
              <w:rPr>
                <w:sz w:val="18"/>
                <w:szCs w:val="18"/>
                <w:lang w:val="en-US"/>
              </w:rPr>
            </w:pPr>
          </w:p>
        </w:tc>
        <w:tc>
          <w:tcPr>
            <w:tcW w:w="1054" w:type="dxa"/>
          </w:tcPr>
          <w:p w14:paraId="6962F3D9" w14:textId="77777777" w:rsidR="00C41893" w:rsidRPr="00E321E5" w:rsidRDefault="00C41893" w:rsidP="00C41893">
            <w:pPr>
              <w:spacing w:after="0"/>
              <w:rPr>
                <w:sz w:val="18"/>
                <w:szCs w:val="18"/>
                <w:lang w:val="en-US"/>
              </w:rPr>
            </w:pPr>
          </w:p>
        </w:tc>
      </w:tr>
    </w:tbl>
    <w:p w14:paraId="53B85A99" w14:textId="77777777" w:rsidR="00C41893" w:rsidRPr="00E321E5" w:rsidRDefault="00C41893" w:rsidP="00C41893">
      <w:pPr>
        <w:spacing w:after="0"/>
        <w:rPr>
          <w:lang w:val="en-US"/>
        </w:rPr>
      </w:pPr>
    </w:p>
    <w:p w14:paraId="44A8A0F5" w14:textId="77777777" w:rsidR="00D15C17" w:rsidRPr="00E321E5" w:rsidRDefault="00D15C17" w:rsidP="00C41893">
      <w:pPr>
        <w:rPr>
          <w:lang w:val="en-US"/>
        </w:rPr>
      </w:pPr>
    </w:p>
    <w:p w14:paraId="1433A0F6" w14:textId="77777777" w:rsidR="00C41893" w:rsidRPr="00E321E5" w:rsidRDefault="00C41893" w:rsidP="00C41893">
      <w:pPr>
        <w:pStyle w:val="Heading1"/>
        <w:rPr>
          <w:lang w:val="en-US"/>
        </w:rPr>
      </w:pPr>
      <w:bookmarkStart w:id="26" w:name="_Toc270318694"/>
      <w:bookmarkStart w:id="27" w:name="_Toc453829671"/>
      <w:r w:rsidRPr="00E321E5">
        <w:rPr>
          <w:lang w:val="en-US"/>
        </w:rPr>
        <w:t>Validity and document management</w:t>
      </w:r>
      <w:bookmarkEnd w:id="26"/>
      <w:bookmarkEnd w:id="27"/>
    </w:p>
    <w:p w14:paraId="1BB2BB8F" w14:textId="77777777" w:rsidR="00C41893" w:rsidRPr="00E321E5" w:rsidRDefault="00C41893" w:rsidP="00C41893">
      <w:pPr>
        <w:rPr>
          <w:lang w:val="en-US"/>
        </w:rPr>
      </w:pPr>
      <w:r w:rsidRPr="00E321E5">
        <w:rPr>
          <w:lang w:val="en-US"/>
        </w:rPr>
        <w:t>This document is valid as of [date]</w:t>
      </w:r>
      <w:r w:rsidR="009310BA">
        <w:rPr>
          <w:lang w:val="en-US"/>
        </w:rPr>
        <w:t>.</w:t>
      </w:r>
    </w:p>
    <w:p w14:paraId="32D22DA6" w14:textId="77777777" w:rsidR="00C41893" w:rsidRPr="00E321E5" w:rsidRDefault="00C41893" w:rsidP="00C41893">
      <w:pPr>
        <w:rPr>
          <w:lang w:val="en-US"/>
        </w:rPr>
      </w:pPr>
      <w:r w:rsidRPr="00E321E5">
        <w:rPr>
          <w:lang w:val="en-US"/>
        </w:rPr>
        <w:t>The owner of this document is [job title], who must check and</w:t>
      </w:r>
      <w:r w:rsidR="009310BA">
        <w:rPr>
          <w:lang w:val="en-US"/>
        </w:rPr>
        <w:t>,</w:t>
      </w:r>
      <w:r w:rsidRPr="00E321E5">
        <w:rPr>
          <w:lang w:val="en-US"/>
        </w:rPr>
        <w:t xml:space="preserve"> if necessary</w:t>
      </w:r>
      <w:r w:rsidR="009310BA">
        <w:rPr>
          <w:lang w:val="en-US"/>
        </w:rPr>
        <w:t>,</w:t>
      </w:r>
      <w:r w:rsidRPr="00E321E5">
        <w:rPr>
          <w:lang w:val="en-US"/>
        </w:rPr>
        <w:t xml:space="preserve"> update the document at least once a year, and immediately after risk assessment review and updates to the Risk Assessment Table and Risk Treatment Table</w:t>
      </w:r>
      <w:r w:rsidR="009310BA">
        <w:rPr>
          <w:lang w:val="en-US"/>
        </w:rPr>
        <w:t>.</w:t>
      </w:r>
      <w:r w:rsidRPr="00E321E5">
        <w:rPr>
          <w:lang w:val="en-US"/>
        </w:rPr>
        <w:t xml:space="preserve"> </w:t>
      </w:r>
    </w:p>
    <w:p w14:paraId="442E04D5" w14:textId="77777777" w:rsidR="00C41893" w:rsidRPr="00E321E5" w:rsidRDefault="00C41893" w:rsidP="00C41893">
      <w:pPr>
        <w:rPr>
          <w:lang w:val="en-US"/>
        </w:rPr>
      </w:pPr>
      <w:r w:rsidRPr="00E321E5">
        <w:rPr>
          <w:lang w:val="en-US"/>
        </w:rPr>
        <w:t>When evaluating the effectiveness and adequacy of this document, the following criteria must be considered:</w:t>
      </w:r>
    </w:p>
    <w:p w14:paraId="347C3CD1" w14:textId="77777777" w:rsidR="00C41893" w:rsidRPr="00E321E5" w:rsidRDefault="00C41893" w:rsidP="00C41893">
      <w:pPr>
        <w:numPr>
          <w:ilvl w:val="0"/>
          <w:numId w:val="2"/>
        </w:numPr>
        <w:spacing w:after="0"/>
        <w:rPr>
          <w:lang w:val="en-US"/>
        </w:rPr>
      </w:pPr>
      <w:r w:rsidRPr="00E321E5">
        <w:rPr>
          <w:lang w:val="en-US"/>
        </w:rPr>
        <w:t>number of nonconformities due to unclearly defined implementation method of individual controls</w:t>
      </w:r>
    </w:p>
    <w:p w14:paraId="1D35E4CF" w14:textId="77777777" w:rsidR="00C41893" w:rsidRPr="00E321E5" w:rsidRDefault="00C41893" w:rsidP="00C41893">
      <w:pPr>
        <w:numPr>
          <w:ilvl w:val="0"/>
          <w:numId w:val="2"/>
        </w:numPr>
        <w:spacing w:after="0"/>
        <w:rPr>
          <w:lang w:val="en-US"/>
        </w:rPr>
      </w:pPr>
      <w:r w:rsidRPr="00E321E5">
        <w:rPr>
          <w:lang w:val="en-US"/>
        </w:rPr>
        <w:t>number of nonconformities due to unclearly defined control objectives</w:t>
      </w:r>
    </w:p>
    <w:p w14:paraId="3797AC98" w14:textId="77777777" w:rsidR="00C41893" w:rsidRPr="00E321E5" w:rsidRDefault="00C41893" w:rsidP="00C41893">
      <w:pPr>
        <w:numPr>
          <w:ilvl w:val="0"/>
          <w:numId w:val="2"/>
        </w:numPr>
        <w:rPr>
          <w:lang w:val="en-US"/>
        </w:rPr>
      </w:pPr>
      <w:r w:rsidRPr="00E321E5">
        <w:rPr>
          <w:lang w:val="en-US"/>
        </w:rPr>
        <w:t>number of controls for which the achievement of objectives cannot be measured</w:t>
      </w:r>
    </w:p>
    <w:p w14:paraId="50C5236D" w14:textId="77777777" w:rsidR="00C41893" w:rsidRPr="00E321E5" w:rsidRDefault="00866F0A" w:rsidP="00C41893">
      <w:pPr>
        <w:rPr>
          <w:lang w:val="en-US"/>
        </w:rPr>
      </w:pPr>
      <w:r>
        <w:rPr>
          <w:lang w:val="en-US"/>
        </w:rPr>
        <w:lastRenderedPageBreak/>
        <w:t xml:space="preserve"> </w:t>
      </w:r>
    </w:p>
    <w:p w14:paraId="35ECEF21" w14:textId="77777777" w:rsidR="00C41893" w:rsidRPr="00E321E5" w:rsidRDefault="00C41893" w:rsidP="00C41893">
      <w:pPr>
        <w:spacing w:after="0"/>
        <w:rPr>
          <w:lang w:val="en-US"/>
        </w:rPr>
      </w:pPr>
      <w:r w:rsidRPr="00E321E5">
        <w:rPr>
          <w:lang w:val="en-US"/>
        </w:rPr>
        <w:t>[job title]</w:t>
      </w:r>
    </w:p>
    <w:p w14:paraId="5D9E995B" w14:textId="77777777" w:rsidR="00C41893" w:rsidRPr="00E321E5" w:rsidRDefault="00C41893" w:rsidP="00C41893">
      <w:pPr>
        <w:spacing w:after="0"/>
        <w:rPr>
          <w:lang w:val="en-US"/>
        </w:rPr>
      </w:pPr>
      <w:r w:rsidRPr="00E321E5">
        <w:rPr>
          <w:lang w:val="en-US"/>
        </w:rPr>
        <w:t>[name]</w:t>
      </w:r>
    </w:p>
    <w:p w14:paraId="286E2621" w14:textId="77777777" w:rsidR="00C41893" w:rsidRPr="00E321E5" w:rsidRDefault="00C41893" w:rsidP="00C41893">
      <w:pPr>
        <w:spacing w:after="0"/>
        <w:rPr>
          <w:lang w:val="en-US"/>
        </w:rPr>
      </w:pPr>
    </w:p>
    <w:p w14:paraId="24B9934F" w14:textId="77777777" w:rsidR="00C41893" w:rsidRPr="00E321E5" w:rsidRDefault="00C41893" w:rsidP="00C41893">
      <w:pPr>
        <w:spacing w:after="0"/>
        <w:rPr>
          <w:lang w:val="en-US"/>
        </w:rPr>
      </w:pPr>
    </w:p>
    <w:p w14:paraId="7E5516EF" w14:textId="77777777" w:rsidR="00C41893" w:rsidRPr="00E321E5" w:rsidRDefault="00C41893" w:rsidP="00C41893">
      <w:pPr>
        <w:spacing w:after="0"/>
        <w:rPr>
          <w:lang w:val="en-US"/>
        </w:rPr>
      </w:pPr>
      <w:r w:rsidRPr="00E321E5">
        <w:rPr>
          <w:lang w:val="en-US"/>
        </w:rPr>
        <w:t>_________________________</w:t>
      </w:r>
    </w:p>
    <w:p w14:paraId="215DDBD7" w14:textId="77777777" w:rsidR="00C41893" w:rsidRPr="00E321E5" w:rsidRDefault="00C41893" w:rsidP="00C41893">
      <w:pPr>
        <w:spacing w:after="0"/>
        <w:rPr>
          <w:lang w:val="en-US"/>
        </w:rPr>
      </w:pPr>
      <w:r w:rsidRPr="00E321E5">
        <w:rPr>
          <w:lang w:val="en-US"/>
        </w:rPr>
        <w:t>[signature]</w:t>
      </w:r>
    </w:p>
    <w:sectPr w:rsidR="00C41893" w:rsidRPr="00E321E5" w:rsidSect="00F24BC1">
      <w:pgSz w:w="16839" w:h="11907" w:orient="landscape" w:code="9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E5CFE6" w14:textId="77777777" w:rsidR="00D02B6C" w:rsidRDefault="00D02B6C" w:rsidP="00C41893">
      <w:pPr>
        <w:spacing w:after="0" w:line="240" w:lineRule="auto"/>
      </w:pPr>
      <w:r>
        <w:separator/>
      </w:r>
    </w:p>
  </w:endnote>
  <w:endnote w:type="continuationSeparator" w:id="0">
    <w:p w14:paraId="6A3EAC3E" w14:textId="77777777" w:rsidR="00D02B6C" w:rsidRDefault="00D02B6C" w:rsidP="00C418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322" w:type="dxa"/>
      <w:tblBorders>
        <w:top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3652"/>
      <w:gridCol w:w="2126"/>
      <w:gridCol w:w="3544"/>
    </w:tblGrid>
    <w:tr w:rsidR="009A656F" w:rsidRPr="006571EC" w14:paraId="460880CE" w14:textId="77777777" w:rsidTr="00365F9F">
      <w:tc>
        <w:tcPr>
          <w:tcW w:w="3652" w:type="dxa"/>
        </w:tcPr>
        <w:p w14:paraId="5AB3E18D" w14:textId="77777777" w:rsidR="009A656F" w:rsidRPr="00C931AC" w:rsidRDefault="009A656F" w:rsidP="00C41893">
          <w:pPr>
            <w:pStyle w:val="Footer"/>
            <w:rPr>
              <w:sz w:val="18"/>
              <w:szCs w:val="18"/>
            </w:rPr>
          </w:pPr>
          <w:r>
            <w:rPr>
              <w:sz w:val="18"/>
            </w:rPr>
            <w:t>Statement of Applicability</w:t>
          </w:r>
        </w:p>
      </w:tc>
      <w:tc>
        <w:tcPr>
          <w:tcW w:w="2126" w:type="dxa"/>
        </w:tcPr>
        <w:p w14:paraId="41E0C792" w14:textId="77777777" w:rsidR="009A656F" w:rsidRPr="00C931AC" w:rsidRDefault="009A656F" w:rsidP="00C41893">
          <w:pPr>
            <w:pStyle w:val="Footer"/>
            <w:jc w:val="center"/>
            <w:rPr>
              <w:sz w:val="18"/>
              <w:szCs w:val="18"/>
            </w:rPr>
          </w:pPr>
          <w:r>
            <w:rPr>
              <w:sz w:val="18"/>
            </w:rPr>
            <w:t>ver [version] from [date]</w:t>
          </w:r>
        </w:p>
      </w:tc>
      <w:tc>
        <w:tcPr>
          <w:tcW w:w="3544" w:type="dxa"/>
        </w:tcPr>
        <w:p w14:paraId="675514B6" w14:textId="07AC0C26" w:rsidR="009A656F" w:rsidRPr="00C931AC" w:rsidRDefault="009A656F" w:rsidP="00C41893">
          <w:pPr>
            <w:pStyle w:val="Footer"/>
            <w:jc w:val="right"/>
            <w:rPr>
              <w:b/>
              <w:sz w:val="18"/>
              <w:szCs w:val="18"/>
            </w:rPr>
          </w:pPr>
          <w:r>
            <w:rPr>
              <w:sz w:val="18"/>
            </w:rPr>
            <w:t xml:space="preserve">Page </w:t>
          </w:r>
          <w:r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PAGE </w:instrText>
          </w:r>
          <w:r>
            <w:rPr>
              <w:b/>
              <w:sz w:val="18"/>
            </w:rPr>
            <w:fldChar w:fldCharType="separate"/>
          </w:r>
          <w:r w:rsidR="008F6CF2">
            <w:rPr>
              <w:b/>
              <w:noProof/>
              <w:sz w:val="18"/>
            </w:rPr>
            <w:t>3</w:t>
          </w:r>
          <w:r>
            <w:rPr>
              <w:b/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r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NUMPAGES  </w:instrText>
          </w:r>
          <w:r>
            <w:rPr>
              <w:b/>
              <w:sz w:val="18"/>
            </w:rPr>
            <w:fldChar w:fldCharType="separate"/>
          </w:r>
          <w:r w:rsidR="008F6CF2">
            <w:rPr>
              <w:b/>
              <w:noProof/>
              <w:sz w:val="18"/>
            </w:rPr>
            <w:t>41</w:t>
          </w:r>
          <w:r>
            <w:rPr>
              <w:b/>
              <w:sz w:val="18"/>
            </w:rPr>
            <w:fldChar w:fldCharType="end"/>
          </w:r>
        </w:p>
      </w:tc>
    </w:tr>
  </w:tbl>
  <w:p w14:paraId="4F422DE2" w14:textId="184CF28E" w:rsidR="009A656F" w:rsidRPr="004B1E43" w:rsidRDefault="009A656F" w:rsidP="00F24BC1">
    <w:pPr>
      <w:autoSpaceDE w:val="0"/>
      <w:autoSpaceDN w:val="0"/>
      <w:adjustRightInd w:val="0"/>
      <w:spacing w:after="0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225ED8" w14:textId="77777777" w:rsidR="00D02B6C" w:rsidRDefault="00D02B6C" w:rsidP="00C41893">
      <w:pPr>
        <w:spacing w:after="0" w:line="240" w:lineRule="auto"/>
      </w:pPr>
      <w:r>
        <w:separator/>
      </w:r>
    </w:p>
  </w:footnote>
  <w:footnote w:type="continuationSeparator" w:id="0">
    <w:p w14:paraId="202A4892" w14:textId="77777777" w:rsidR="00D02B6C" w:rsidRDefault="00D02B6C" w:rsidP="00C418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bottom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6771"/>
      <w:gridCol w:w="2517"/>
    </w:tblGrid>
    <w:tr w:rsidR="009A656F" w:rsidRPr="006571EC" w14:paraId="4B3991FE" w14:textId="77777777" w:rsidTr="00C41893">
      <w:tc>
        <w:tcPr>
          <w:tcW w:w="6771" w:type="dxa"/>
        </w:tcPr>
        <w:p w14:paraId="161E589E" w14:textId="77777777" w:rsidR="009A656F" w:rsidRPr="00C931AC" w:rsidRDefault="009A656F" w:rsidP="00C41893">
          <w:pPr>
            <w:pStyle w:val="Header"/>
            <w:spacing w:after="0"/>
            <w:rPr>
              <w:sz w:val="20"/>
              <w:szCs w:val="20"/>
            </w:rPr>
          </w:pPr>
          <w:r>
            <w:rPr>
              <w:sz w:val="20"/>
            </w:rPr>
            <w:t>[organization name]</w:t>
          </w:r>
        </w:p>
      </w:tc>
      <w:tc>
        <w:tcPr>
          <w:tcW w:w="2517" w:type="dxa"/>
        </w:tcPr>
        <w:p w14:paraId="253A5E1F" w14:textId="77777777" w:rsidR="009A656F" w:rsidRPr="00C931AC" w:rsidRDefault="009A656F" w:rsidP="00C41893">
          <w:pPr>
            <w:pStyle w:val="Header"/>
            <w:spacing w:after="0"/>
            <w:jc w:val="right"/>
            <w:rPr>
              <w:sz w:val="20"/>
              <w:szCs w:val="20"/>
            </w:rPr>
          </w:pPr>
          <w:r>
            <w:rPr>
              <w:sz w:val="20"/>
            </w:rPr>
            <w:t>[confidentiality level]</w:t>
          </w:r>
        </w:p>
      </w:tc>
    </w:tr>
  </w:tbl>
  <w:p w14:paraId="7AA2A918" w14:textId="77777777" w:rsidR="009A656F" w:rsidRPr="003056B2" w:rsidRDefault="009A656F" w:rsidP="00C41893">
    <w:pPr>
      <w:pStyle w:val="Header"/>
      <w:spacing w:after="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D559E"/>
    <w:multiLevelType w:val="multilevel"/>
    <w:tmpl w:val="E5B038D4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>
    <w:nsid w:val="11CE5243"/>
    <w:multiLevelType w:val="hybridMultilevel"/>
    <w:tmpl w:val="18B66EA6"/>
    <w:lvl w:ilvl="0" w:tplc="AB52F57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E550C3F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9200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2A6C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70F7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31015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D887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66FF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6968B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02375B"/>
    <w:multiLevelType w:val="multilevel"/>
    <w:tmpl w:val="C136D284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"/>
        </w:tabs>
        <w:ind w:left="3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"/>
        </w:tabs>
        <w:ind w:left="5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40"/>
        </w:tabs>
        <w:ind w:left="5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20"/>
        </w:tabs>
        <w:ind w:left="7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00"/>
        </w:tabs>
        <w:ind w:left="9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"/>
        </w:tabs>
        <w:ind w:left="720" w:hanging="2160"/>
      </w:pPr>
      <w:rPr>
        <w:rFonts w:hint="default"/>
      </w:rPr>
    </w:lvl>
  </w:abstractNum>
  <w:abstractNum w:abstractNumId="3">
    <w:nsid w:val="1E962594"/>
    <w:multiLevelType w:val="hybridMultilevel"/>
    <w:tmpl w:val="BE3A2C34"/>
    <w:lvl w:ilvl="0" w:tplc="01B2634E">
      <w:start w:val="1"/>
      <w:numFmt w:val="decimal"/>
      <w:lvlText w:val="%1."/>
      <w:lvlJc w:val="left"/>
      <w:pPr>
        <w:ind w:left="1080" w:hanging="360"/>
      </w:pPr>
      <w:rPr>
        <w:rFonts w:ascii="Calibri" w:eastAsia="Calibri" w:hAnsi="Calibri" w:cs="Times New Roman"/>
      </w:rPr>
    </w:lvl>
    <w:lvl w:ilvl="1" w:tplc="009E01B6">
      <w:start w:val="1"/>
      <w:numFmt w:val="lowerLetter"/>
      <w:lvlText w:val="%2."/>
      <w:lvlJc w:val="left"/>
      <w:pPr>
        <w:ind w:left="1800" w:hanging="360"/>
      </w:pPr>
    </w:lvl>
    <w:lvl w:ilvl="2" w:tplc="DEAE4F7A">
      <w:start w:val="1"/>
      <w:numFmt w:val="lowerRoman"/>
      <w:lvlText w:val="%3."/>
      <w:lvlJc w:val="right"/>
      <w:pPr>
        <w:ind w:left="2520" w:hanging="180"/>
      </w:pPr>
    </w:lvl>
    <w:lvl w:ilvl="3" w:tplc="859C521C" w:tentative="1">
      <w:start w:val="1"/>
      <w:numFmt w:val="decimal"/>
      <w:lvlText w:val="%4."/>
      <w:lvlJc w:val="left"/>
      <w:pPr>
        <w:ind w:left="3240" w:hanging="360"/>
      </w:pPr>
    </w:lvl>
    <w:lvl w:ilvl="4" w:tplc="63C4F408" w:tentative="1">
      <w:start w:val="1"/>
      <w:numFmt w:val="lowerLetter"/>
      <w:lvlText w:val="%5."/>
      <w:lvlJc w:val="left"/>
      <w:pPr>
        <w:ind w:left="3960" w:hanging="360"/>
      </w:pPr>
    </w:lvl>
    <w:lvl w:ilvl="5" w:tplc="87AE9C4E" w:tentative="1">
      <w:start w:val="1"/>
      <w:numFmt w:val="lowerRoman"/>
      <w:lvlText w:val="%6."/>
      <w:lvlJc w:val="right"/>
      <w:pPr>
        <w:ind w:left="4680" w:hanging="180"/>
      </w:pPr>
    </w:lvl>
    <w:lvl w:ilvl="6" w:tplc="C576CF94" w:tentative="1">
      <w:start w:val="1"/>
      <w:numFmt w:val="decimal"/>
      <w:lvlText w:val="%7."/>
      <w:lvlJc w:val="left"/>
      <w:pPr>
        <w:ind w:left="5400" w:hanging="360"/>
      </w:pPr>
    </w:lvl>
    <w:lvl w:ilvl="7" w:tplc="09AEAA38" w:tentative="1">
      <w:start w:val="1"/>
      <w:numFmt w:val="lowerLetter"/>
      <w:lvlText w:val="%8."/>
      <w:lvlJc w:val="left"/>
      <w:pPr>
        <w:ind w:left="6120" w:hanging="360"/>
      </w:pPr>
    </w:lvl>
    <w:lvl w:ilvl="8" w:tplc="A02C413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2B04F65"/>
    <w:multiLevelType w:val="hybridMultilevel"/>
    <w:tmpl w:val="4092792C"/>
    <w:lvl w:ilvl="0" w:tplc="DB4A58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8E04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5618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B273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B0DD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C94AE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6EA0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821B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53AF8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F94DB8"/>
    <w:multiLevelType w:val="hybridMultilevel"/>
    <w:tmpl w:val="B09AA2C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DA85C07"/>
    <w:multiLevelType w:val="hybridMultilevel"/>
    <w:tmpl w:val="6DD2760C"/>
    <w:lvl w:ilvl="0" w:tplc="5B0A02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E82DE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5E43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CEE1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FAAD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73CFD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4A24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DC3A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4BA0E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05A54B0"/>
    <w:multiLevelType w:val="hybridMultilevel"/>
    <w:tmpl w:val="7B3AE084"/>
    <w:lvl w:ilvl="0" w:tplc="C548DB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128C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FE16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AA24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DC0A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9E48F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5855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FE3A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16AA4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4EB4C47"/>
    <w:multiLevelType w:val="hybridMultilevel"/>
    <w:tmpl w:val="12662154"/>
    <w:lvl w:ilvl="0" w:tplc="3FB206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7B8C0A0" w:tentative="1">
      <w:start w:val="1"/>
      <w:numFmt w:val="lowerLetter"/>
      <w:lvlText w:val="%2."/>
      <w:lvlJc w:val="left"/>
      <w:pPr>
        <w:ind w:left="1440" w:hanging="360"/>
      </w:pPr>
    </w:lvl>
    <w:lvl w:ilvl="2" w:tplc="6C2A1938" w:tentative="1">
      <w:start w:val="1"/>
      <w:numFmt w:val="lowerRoman"/>
      <w:lvlText w:val="%3."/>
      <w:lvlJc w:val="right"/>
      <w:pPr>
        <w:ind w:left="2160" w:hanging="180"/>
      </w:pPr>
    </w:lvl>
    <w:lvl w:ilvl="3" w:tplc="F12A5B92" w:tentative="1">
      <w:start w:val="1"/>
      <w:numFmt w:val="decimal"/>
      <w:lvlText w:val="%4."/>
      <w:lvlJc w:val="left"/>
      <w:pPr>
        <w:ind w:left="2880" w:hanging="360"/>
      </w:pPr>
    </w:lvl>
    <w:lvl w:ilvl="4" w:tplc="76F28A84" w:tentative="1">
      <w:start w:val="1"/>
      <w:numFmt w:val="lowerLetter"/>
      <w:lvlText w:val="%5."/>
      <w:lvlJc w:val="left"/>
      <w:pPr>
        <w:ind w:left="3600" w:hanging="360"/>
      </w:pPr>
    </w:lvl>
    <w:lvl w:ilvl="5" w:tplc="93AEEDEA" w:tentative="1">
      <w:start w:val="1"/>
      <w:numFmt w:val="lowerRoman"/>
      <w:lvlText w:val="%6."/>
      <w:lvlJc w:val="right"/>
      <w:pPr>
        <w:ind w:left="4320" w:hanging="180"/>
      </w:pPr>
    </w:lvl>
    <w:lvl w:ilvl="6" w:tplc="BFB89494" w:tentative="1">
      <w:start w:val="1"/>
      <w:numFmt w:val="decimal"/>
      <w:lvlText w:val="%7."/>
      <w:lvlJc w:val="left"/>
      <w:pPr>
        <w:ind w:left="5040" w:hanging="360"/>
      </w:pPr>
    </w:lvl>
    <w:lvl w:ilvl="7" w:tplc="76C8396E" w:tentative="1">
      <w:start w:val="1"/>
      <w:numFmt w:val="lowerLetter"/>
      <w:lvlText w:val="%8."/>
      <w:lvlJc w:val="left"/>
      <w:pPr>
        <w:ind w:left="5760" w:hanging="360"/>
      </w:pPr>
    </w:lvl>
    <w:lvl w:ilvl="8" w:tplc="B0427B3C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6"/>
  </w:num>
  <w:num w:numId="5">
    <w:abstractNumId w:val="2"/>
  </w:num>
  <w:num w:numId="6">
    <w:abstractNumId w:val="3"/>
  </w:num>
  <w:num w:numId="7">
    <w:abstractNumId w:val="7"/>
  </w:num>
  <w:num w:numId="8">
    <w:abstractNumId w:val="8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DE2MjcwMDQyMzRW0lEKTi0uzszPAykwqgUAsJQKziwAAAA="/>
  </w:docVars>
  <w:rsids>
    <w:rsidRoot w:val="00927DFD"/>
    <w:rsid w:val="000036EC"/>
    <w:rsid w:val="00003AFE"/>
    <w:rsid w:val="00006021"/>
    <w:rsid w:val="00014C92"/>
    <w:rsid w:val="00035A37"/>
    <w:rsid w:val="00057BE9"/>
    <w:rsid w:val="000706DE"/>
    <w:rsid w:val="00075BFF"/>
    <w:rsid w:val="00077138"/>
    <w:rsid w:val="00090772"/>
    <w:rsid w:val="00091C84"/>
    <w:rsid w:val="00094C56"/>
    <w:rsid w:val="00095BCE"/>
    <w:rsid w:val="000A5359"/>
    <w:rsid w:val="000B3B2A"/>
    <w:rsid w:val="000C583A"/>
    <w:rsid w:val="000D058C"/>
    <w:rsid w:val="000E2FB8"/>
    <w:rsid w:val="000F4783"/>
    <w:rsid w:val="000F57DD"/>
    <w:rsid w:val="00105C5B"/>
    <w:rsid w:val="00112543"/>
    <w:rsid w:val="00112885"/>
    <w:rsid w:val="001221A9"/>
    <w:rsid w:val="0012684C"/>
    <w:rsid w:val="00136148"/>
    <w:rsid w:val="00142AF1"/>
    <w:rsid w:val="00170591"/>
    <w:rsid w:val="00175A3B"/>
    <w:rsid w:val="00182968"/>
    <w:rsid w:val="001955B6"/>
    <w:rsid w:val="001A1886"/>
    <w:rsid w:val="001A2405"/>
    <w:rsid w:val="001B12F4"/>
    <w:rsid w:val="001C234C"/>
    <w:rsid w:val="001C3D64"/>
    <w:rsid w:val="001D2719"/>
    <w:rsid w:val="001F0B8F"/>
    <w:rsid w:val="001F3579"/>
    <w:rsid w:val="002025DF"/>
    <w:rsid w:val="00202712"/>
    <w:rsid w:val="00210D02"/>
    <w:rsid w:val="00211F71"/>
    <w:rsid w:val="002151C4"/>
    <w:rsid w:val="002177FF"/>
    <w:rsid w:val="00220E84"/>
    <w:rsid w:val="00222E9E"/>
    <w:rsid w:val="002247A6"/>
    <w:rsid w:val="00237ACE"/>
    <w:rsid w:val="002512CF"/>
    <w:rsid w:val="00252F6E"/>
    <w:rsid w:val="002878A4"/>
    <w:rsid w:val="00292274"/>
    <w:rsid w:val="00294677"/>
    <w:rsid w:val="00296F03"/>
    <w:rsid w:val="002A00E0"/>
    <w:rsid w:val="002A5EC0"/>
    <w:rsid w:val="002A6C05"/>
    <w:rsid w:val="002B0583"/>
    <w:rsid w:val="002B327E"/>
    <w:rsid w:val="002B511E"/>
    <w:rsid w:val="002F14FC"/>
    <w:rsid w:val="002F1EAD"/>
    <w:rsid w:val="002F2CA3"/>
    <w:rsid w:val="002F7BFF"/>
    <w:rsid w:val="00312BA9"/>
    <w:rsid w:val="003132EA"/>
    <w:rsid w:val="0032232C"/>
    <w:rsid w:val="003337DE"/>
    <w:rsid w:val="00341F88"/>
    <w:rsid w:val="00343D1E"/>
    <w:rsid w:val="00351F5A"/>
    <w:rsid w:val="00354945"/>
    <w:rsid w:val="0036406C"/>
    <w:rsid w:val="00365351"/>
    <w:rsid w:val="003657A5"/>
    <w:rsid w:val="00365F9F"/>
    <w:rsid w:val="00365FA4"/>
    <w:rsid w:val="0037241F"/>
    <w:rsid w:val="003758B5"/>
    <w:rsid w:val="00375D37"/>
    <w:rsid w:val="00380D2E"/>
    <w:rsid w:val="003908D0"/>
    <w:rsid w:val="00390923"/>
    <w:rsid w:val="00391BF1"/>
    <w:rsid w:val="003973D5"/>
    <w:rsid w:val="003A1DF3"/>
    <w:rsid w:val="003B0D6C"/>
    <w:rsid w:val="003B5806"/>
    <w:rsid w:val="003C1B3A"/>
    <w:rsid w:val="003C2844"/>
    <w:rsid w:val="003C5586"/>
    <w:rsid w:val="003D4E12"/>
    <w:rsid w:val="003E0BCB"/>
    <w:rsid w:val="003E209C"/>
    <w:rsid w:val="003E6E27"/>
    <w:rsid w:val="003F0DDF"/>
    <w:rsid w:val="003F343D"/>
    <w:rsid w:val="003F39F6"/>
    <w:rsid w:val="003F4F3D"/>
    <w:rsid w:val="003F58BF"/>
    <w:rsid w:val="00400715"/>
    <w:rsid w:val="00403771"/>
    <w:rsid w:val="00403E3D"/>
    <w:rsid w:val="00413E61"/>
    <w:rsid w:val="00420496"/>
    <w:rsid w:val="0042766B"/>
    <w:rsid w:val="004368F9"/>
    <w:rsid w:val="00440EF8"/>
    <w:rsid w:val="004421DB"/>
    <w:rsid w:val="00457F40"/>
    <w:rsid w:val="004612D1"/>
    <w:rsid w:val="00466442"/>
    <w:rsid w:val="00466C68"/>
    <w:rsid w:val="0047345A"/>
    <w:rsid w:val="0047415D"/>
    <w:rsid w:val="00484B46"/>
    <w:rsid w:val="004A2737"/>
    <w:rsid w:val="004A2BB3"/>
    <w:rsid w:val="004A7CB6"/>
    <w:rsid w:val="004B17CF"/>
    <w:rsid w:val="004B3175"/>
    <w:rsid w:val="004B4A6E"/>
    <w:rsid w:val="004E4943"/>
    <w:rsid w:val="004F2DB0"/>
    <w:rsid w:val="004F57BE"/>
    <w:rsid w:val="0051474B"/>
    <w:rsid w:val="00520383"/>
    <w:rsid w:val="00520F15"/>
    <w:rsid w:val="00525BF9"/>
    <w:rsid w:val="005358B8"/>
    <w:rsid w:val="00540E5B"/>
    <w:rsid w:val="005458E2"/>
    <w:rsid w:val="005525A9"/>
    <w:rsid w:val="005641A5"/>
    <w:rsid w:val="00573D38"/>
    <w:rsid w:val="00593172"/>
    <w:rsid w:val="00596944"/>
    <w:rsid w:val="005A0AD1"/>
    <w:rsid w:val="005C2077"/>
    <w:rsid w:val="005C63B8"/>
    <w:rsid w:val="005D1756"/>
    <w:rsid w:val="005D3C7C"/>
    <w:rsid w:val="005D68D0"/>
    <w:rsid w:val="005F10E2"/>
    <w:rsid w:val="00604C27"/>
    <w:rsid w:val="00633F7C"/>
    <w:rsid w:val="00634E52"/>
    <w:rsid w:val="00637623"/>
    <w:rsid w:val="00641371"/>
    <w:rsid w:val="00641995"/>
    <w:rsid w:val="00644190"/>
    <w:rsid w:val="00650526"/>
    <w:rsid w:val="00652E89"/>
    <w:rsid w:val="00655B64"/>
    <w:rsid w:val="006650AF"/>
    <w:rsid w:val="00672156"/>
    <w:rsid w:val="00673A00"/>
    <w:rsid w:val="00677ECA"/>
    <w:rsid w:val="006955A9"/>
    <w:rsid w:val="006966BE"/>
    <w:rsid w:val="006A2116"/>
    <w:rsid w:val="006A2F5D"/>
    <w:rsid w:val="006B2799"/>
    <w:rsid w:val="006C092E"/>
    <w:rsid w:val="006C457B"/>
    <w:rsid w:val="006D31B7"/>
    <w:rsid w:val="006D5FE3"/>
    <w:rsid w:val="006D7350"/>
    <w:rsid w:val="006E3E5A"/>
    <w:rsid w:val="006F6655"/>
    <w:rsid w:val="00706BB7"/>
    <w:rsid w:val="00721328"/>
    <w:rsid w:val="00721FA0"/>
    <w:rsid w:val="00723984"/>
    <w:rsid w:val="007277B2"/>
    <w:rsid w:val="00736C4C"/>
    <w:rsid w:val="007453CE"/>
    <w:rsid w:val="00747AD6"/>
    <w:rsid w:val="00750565"/>
    <w:rsid w:val="00766263"/>
    <w:rsid w:val="00775998"/>
    <w:rsid w:val="007831A9"/>
    <w:rsid w:val="007835A1"/>
    <w:rsid w:val="0078751F"/>
    <w:rsid w:val="00790565"/>
    <w:rsid w:val="00793FA1"/>
    <w:rsid w:val="007A0603"/>
    <w:rsid w:val="007A1DBC"/>
    <w:rsid w:val="007B071E"/>
    <w:rsid w:val="007C50C7"/>
    <w:rsid w:val="007D5296"/>
    <w:rsid w:val="007D5E13"/>
    <w:rsid w:val="007D735D"/>
    <w:rsid w:val="007D75C5"/>
    <w:rsid w:val="007E0055"/>
    <w:rsid w:val="007E28FE"/>
    <w:rsid w:val="007E2E8C"/>
    <w:rsid w:val="007E6BED"/>
    <w:rsid w:val="007F2AC1"/>
    <w:rsid w:val="008211E7"/>
    <w:rsid w:val="0082715F"/>
    <w:rsid w:val="00830351"/>
    <w:rsid w:val="0083568E"/>
    <w:rsid w:val="00843959"/>
    <w:rsid w:val="00843CB0"/>
    <w:rsid w:val="008471B2"/>
    <w:rsid w:val="008604D4"/>
    <w:rsid w:val="0086641A"/>
    <w:rsid w:val="00866F0A"/>
    <w:rsid w:val="0087254D"/>
    <w:rsid w:val="00874EBC"/>
    <w:rsid w:val="00885E73"/>
    <w:rsid w:val="00887913"/>
    <w:rsid w:val="00894C6F"/>
    <w:rsid w:val="008A3B9A"/>
    <w:rsid w:val="008B68B4"/>
    <w:rsid w:val="008C3071"/>
    <w:rsid w:val="008C682A"/>
    <w:rsid w:val="008D0392"/>
    <w:rsid w:val="008D1ADC"/>
    <w:rsid w:val="008E5A2F"/>
    <w:rsid w:val="008E5D2C"/>
    <w:rsid w:val="008E7F35"/>
    <w:rsid w:val="008F1B8D"/>
    <w:rsid w:val="008F6CF2"/>
    <w:rsid w:val="009004B8"/>
    <w:rsid w:val="00901506"/>
    <w:rsid w:val="00904BBB"/>
    <w:rsid w:val="00904C8E"/>
    <w:rsid w:val="00906545"/>
    <w:rsid w:val="0091013F"/>
    <w:rsid w:val="00916540"/>
    <w:rsid w:val="00916DA9"/>
    <w:rsid w:val="00916DF3"/>
    <w:rsid w:val="00926533"/>
    <w:rsid w:val="00927279"/>
    <w:rsid w:val="00927DFD"/>
    <w:rsid w:val="009310BA"/>
    <w:rsid w:val="00937C16"/>
    <w:rsid w:val="00941798"/>
    <w:rsid w:val="00942026"/>
    <w:rsid w:val="0094221E"/>
    <w:rsid w:val="00952DE0"/>
    <w:rsid w:val="009567AD"/>
    <w:rsid w:val="009576E1"/>
    <w:rsid w:val="009635CD"/>
    <w:rsid w:val="00971667"/>
    <w:rsid w:val="00972AC0"/>
    <w:rsid w:val="0097336F"/>
    <w:rsid w:val="009774D6"/>
    <w:rsid w:val="00984EAB"/>
    <w:rsid w:val="00990439"/>
    <w:rsid w:val="009956A3"/>
    <w:rsid w:val="009A4A34"/>
    <w:rsid w:val="009A656F"/>
    <w:rsid w:val="009B3AA0"/>
    <w:rsid w:val="009C31F1"/>
    <w:rsid w:val="009D23AE"/>
    <w:rsid w:val="009D7A05"/>
    <w:rsid w:val="00A01F32"/>
    <w:rsid w:val="00A03A79"/>
    <w:rsid w:val="00A11299"/>
    <w:rsid w:val="00A12FBF"/>
    <w:rsid w:val="00A145B0"/>
    <w:rsid w:val="00A14F97"/>
    <w:rsid w:val="00A2574F"/>
    <w:rsid w:val="00A36AB4"/>
    <w:rsid w:val="00A44DDC"/>
    <w:rsid w:val="00A47210"/>
    <w:rsid w:val="00A51C63"/>
    <w:rsid w:val="00A579F2"/>
    <w:rsid w:val="00A57CC1"/>
    <w:rsid w:val="00A60876"/>
    <w:rsid w:val="00A65351"/>
    <w:rsid w:val="00A75B3C"/>
    <w:rsid w:val="00A83057"/>
    <w:rsid w:val="00A87814"/>
    <w:rsid w:val="00A90BEE"/>
    <w:rsid w:val="00A96DF2"/>
    <w:rsid w:val="00AB3E86"/>
    <w:rsid w:val="00AC09E2"/>
    <w:rsid w:val="00AC42DC"/>
    <w:rsid w:val="00AF05CF"/>
    <w:rsid w:val="00B03410"/>
    <w:rsid w:val="00B0469B"/>
    <w:rsid w:val="00B06598"/>
    <w:rsid w:val="00B10275"/>
    <w:rsid w:val="00B10E63"/>
    <w:rsid w:val="00B12A63"/>
    <w:rsid w:val="00B13309"/>
    <w:rsid w:val="00B24D31"/>
    <w:rsid w:val="00B27212"/>
    <w:rsid w:val="00B30D0D"/>
    <w:rsid w:val="00B31400"/>
    <w:rsid w:val="00B44CA3"/>
    <w:rsid w:val="00B45876"/>
    <w:rsid w:val="00B53127"/>
    <w:rsid w:val="00B546CE"/>
    <w:rsid w:val="00B65137"/>
    <w:rsid w:val="00B66959"/>
    <w:rsid w:val="00B66A91"/>
    <w:rsid w:val="00B74F6F"/>
    <w:rsid w:val="00B76EDC"/>
    <w:rsid w:val="00B778FB"/>
    <w:rsid w:val="00B802B3"/>
    <w:rsid w:val="00B8388E"/>
    <w:rsid w:val="00BA1318"/>
    <w:rsid w:val="00BA6238"/>
    <w:rsid w:val="00BA7404"/>
    <w:rsid w:val="00BB130C"/>
    <w:rsid w:val="00BB2686"/>
    <w:rsid w:val="00BC4232"/>
    <w:rsid w:val="00BC4439"/>
    <w:rsid w:val="00BC4573"/>
    <w:rsid w:val="00BC75C0"/>
    <w:rsid w:val="00BE09B5"/>
    <w:rsid w:val="00BF2A58"/>
    <w:rsid w:val="00BF326F"/>
    <w:rsid w:val="00C0221B"/>
    <w:rsid w:val="00C024E0"/>
    <w:rsid w:val="00C0362A"/>
    <w:rsid w:val="00C05003"/>
    <w:rsid w:val="00C052F4"/>
    <w:rsid w:val="00C05595"/>
    <w:rsid w:val="00C11B08"/>
    <w:rsid w:val="00C205C9"/>
    <w:rsid w:val="00C329BD"/>
    <w:rsid w:val="00C32E66"/>
    <w:rsid w:val="00C41893"/>
    <w:rsid w:val="00C4207F"/>
    <w:rsid w:val="00C43A97"/>
    <w:rsid w:val="00C47D10"/>
    <w:rsid w:val="00C564DA"/>
    <w:rsid w:val="00C63D0A"/>
    <w:rsid w:val="00C70CD3"/>
    <w:rsid w:val="00C73047"/>
    <w:rsid w:val="00C755E1"/>
    <w:rsid w:val="00C7671C"/>
    <w:rsid w:val="00C77E18"/>
    <w:rsid w:val="00CA2DE3"/>
    <w:rsid w:val="00CA57BB"/>
    <w:rsid w:val="00CC64F3"/>
    <w:rsid w:val="00CD1440"/>
    <w:rsid w:val="00CD48D0"/>
    <w:rsid w:val="00CE48EE"/>
    <w:rsid w:val="00CE746C"/>
    <w:rsid w:val="00CF6389"/>
    <w:rsid w:val="00D00A07"/>
    <w:rsid w:val="00D02196"/>
    <w:rsid w:val="00D02B6C"/>
    <w:rsid w:val="00D11870"/>
    <w:rsid w:val="00D15C17"/>
    <w:rsid w:val="00D1785C"/>
    <w:rsid w:val="00D21CB1"/>
    <w:rsid w:val="00D30EE5"/>
    <w:rsid w:val="00D358D9"/>
    <w:rsid w:val="00D503B3"/>
    <w:rsid w:val="00D513A2"/>
    <w:rsid w:val="00D60F10"/>
    <w:rsid w:val="00D80D41"/>
    <w:rsid w:val="00D816E8"/>
    <w:rsid w:val="00D84CCA"/>
    <w:rsid w:val="00D85EE1"/>
    <w:rsid w:val="00D93B37"/>
    <w:rsid w:val="00D965D3"/>
    <w:rsid w:val="00DC5965"/>
    <w:rsid w:val="00DD20B0"/>
    <w:rsid w:val="00DE0A5B"/>
    <w:rsid w:val="00DE0F05"/>
    <w:rsid w:val="00DE5E68"/>
    <w:rsid w:val="00DF2D96"/>
    <w:rsid w:val="00DF603D"/>
    <w:rsid w:val="00E101E2"/>
    <w:rsid w:val="00E11F03"/>
    <w:rsid w:val="00E23418"/>
    <w:rsid w:val="00E24108"/>
    <w:rsid w:val="00E3032D"/>
    <w:rsid w:val="00E320BE"/>
    <w:rsid w:val="00E321E5"/>
    <w:rsid w:val="00E4059F"/>
    <w:rsid w:val="00E4380E"/>
    <w:rsid w:val="00E4413A"/>
    <w:rsid w:val="00E51AB6"/>
    <w:rsid w:val="00E5499E"/>
    <w:rsid w:val="00E730AD"/>
    <w:rsid w:val="00E76EB1"/>
    <w:rsid w:val="00E82B1F"/>
    <w:rsid w:val="00E84A03"/>
    <w:rsid w:val="00E8742B"/>
    <w:rsid w:val="00E94D5E"/>
    <w:rsid w:val="00EA0CC2"/>
    <w:rsid w:val="00EA4043"/>
    <w:rsid w:val="00EA6DEA"/>
    <w:rsid w:val="00EB3917"/>
    <w:rsid w:val="00EB7D92"/>
    <w:rsid w:val="00EC124F"/>
    <w:rsid w:val="00EC2DAE"/>
    <w:rsid w:val="00EC5D1D"/>
    <w:rsid w:val="00ED0005"/>
    <w:rsid w:val="00EE15AC"/>
    <w:rsid w:val="00EE6275"/>
    <w:rsid w:val="00EF2EF8"/>
    <w:rsid w:val="00F04ABA"/>
    <w:rsid w:val="00F20CD0"/>
    <w:rsid w:val="00F24BC1"/>
    <w:rsid w:val="00F33634"/>
    <w:rsid w:val="00F54F9F"/>
    <w:rsid w:val="00F5687E"/>
    <w:rsid w:val="00F80919"/>
    <w:rsid w:val="00F82DC7"/>
    <w:rsid w:val="00F84DCA"/>
    <w:rsid w:val="00F90A46"/>
    <w:rsid w:val="00F91809"/>
    <w:rsid w:val="00F960C8"/>
    <w:rsid w:val="00FA555E"/>
    <w:rsid w:val="00FB0C5E"/>
    <w:rsid w:val="00FB1173"/>
    <w:rsid w:val="00FC34F7"/>
    <w:rsid w:val="00FC4BD8"/>
    <w:rsid w:val="00FD0C65"/>
    <w:rsid w:val="00FD25F6"/>
    <w:rsid w:val="00FD66D4"/>
    <w:rsid w:val="00FD7106"/>
    <w:rsid w:val="00FE1A04"/>
    <w:rsid w:val="00FE30DB"/>
    <w:rsid w:val="00FF0E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C0AE6"/>
  <w15:docId w15:val="{3F494DED-A02F-454B-A443-51B446CE9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742B"/>
    <w:pPr>
      <w:spacing w:after="200" w:line="276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37F7"/>
    <w:pPr>
      <w:numPr>
        <w:numId w:val="1"/>
      </w:numPr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7719"/>
    <w:pPr>
      <w:numPr>
        <w:ilvl w:val="1"/>
        <w:numId w:val="1"/>
      </w:numPr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3CE6"/>
    <w:pPr>
      <w:numPr>
        <w:ilvl w:val="2"/>
        <w:numId w:val="1"/>
      </w:numPr>
      <w:outlineLvl w:val="2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F384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961E0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961E0"/>
    <w:rPr>
      <w:sz w:val="22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F961E0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961E0"/>
    <w:rPr>
      <w:sz w:val="22"/>
      <w:szCs w:val="22"/>
      <w:lang w:val="en-GB" w:eastAsia="en-US"/>
    </w:rPr>
  </w:style>
  <w:style w:type="character" w:styleId="Hyperlink">
    <w:name w:val="Hyperlink"/>
    <w:uiPriority w:val="99"/>
    <w:unhideWhenUsed/>
    <w:rsid w:val="00F961E0"/>
    <w:rPr>
      <w:color w:val="0000FF"/>
      <w:u w:val="single"/>
      <w:lang w:val="en-GB"/>
    </w:rPr>
  </w:style>
  <w:style w:type="character" w:customStyle="1" w:styleId="Heading1Char">
    <w:name w:val="Heading 1 Char"/>
    <w:link w:val="Heading1"/>
    <w:uiPriority w:val="9"/>
    <w:rsid w:val="00DB37F7"/>
    <w:rPr>
      <w:b/>
      <w:sz w:val="28"/>
      <w:szCs w:val="28"/>
      <w:lang w:val="en-GB" w:eastAsia="en-US"/>
    </w:rPr>
  </w:style>
  <w:style w:type="character" w:styleId="CommentReference">
    <w:name w:val="annotation reference"/>
    <w:uiPriority w:val="99"/>
    <w:semiHidden/>
    <w:unhideWhenUsed/>
    <w:rsid w:val="00903ED2"/>
    <w:rPr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iPriority w:val="99"/>
    <w:unhideWhenUsed/>
    <w:rsid w:val="00903ED2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903ED2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3ED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03ED2"/>
    <w:rPr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3ED2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3ED2"/>
    <w:rPr>
      <w:rFonts w:ascii="Tahoma" w:hAnsi="Tahoma" w:cs="Tahoma"/>
      <w:sz w:val="16"/>
      <w:szCs w:val="16"/>
      <w:lang w:val="en-GB" w:eastAsia="en-US"/>
    </w:rPr>
  </w:style>
  <w:style w:type="character" w:customStyle="1" w:styleId="Heading2Char">
    <w:name w:val="Heading 2 Char"/>
    <w:link w:val="Heading2"/>
    <w:uiPriority w:val="9"/>
    <w:rsid w:val="00EF7719"/>
    <w:rPr>
      <w:b/>
      <w:sz w:val="24"/>
      <w:szCs w:val="24"/>
      <w:lang w:val="en-GB" w:eastAsia="en-US"/>
    </w:rPr>
  </w:style>
  <w:style w:type="character" w:customStyle="1" w:styleId="Heading3Char">
    <w:name w:val="Heading 3 Char"/>
    <w:link w:val="Heading3"/>
    <w:uiPriority w:val="9"/>
    <w:rsid w:val="00C73CE6"/>
    <w:rPr>
      <w:b/>
      <w:i/>
      <w:sz w:val="22"/>
      <w:szCs w:val="22"/>
      <w:lang w:val="en-GB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01489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01489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01489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01489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01489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01489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01489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01489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01489"/>
    <w:pPr>
      <w:spacing w:after="0"/>
      <w:ind w:left="1760"/>
    </w:pPr>
    <w:rPr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65F9F"/>
    <w:pPr>
      <w:keepNext/>
      <w:keepLines/>
      <w:numPr>
        <w:numId w:val="0"/>
      </w:numPr>
      <w:spacing w:before="480" w:after="0"/>
      <w:outlineLvl w:val="9"/>
    </w:pPr>
    <w:rPr>
      <w:rFonts w:ascii="Cambria" w:eastAsia="Times New Roman" w:hAnsi="Cambria"/>
      <w:bCs/>
      <w:color w:val="365F91"/>
      <w:lang w:val="en-US"/>
    </w:rPr>
  </w:style>
  <w:style w:type="paragraph" w:styleId="Revision">
    <w:name w:val="Revision"/>
    <w:hidden/>
    <w:uiPriority w:val="99"/>
    <w:semiHidden/>
    <w:rsid w:val="005D1756"/>
    <w:rPr>
      <w:sz w:val="22"/>
      <w:szCs w:val="22"/>
      <w:lang w:val="en-GB" w:eastAsia="en-US"/>
    </w:rPr>
  </w:style>
  <w:style w:type="paragraph" w:styleId="ListParagraph">
    <w:name w:val="List Paragraph"/>
    <w:basedOn w:val="Normal"/>
    <w:uiPriority w:val="34"/>
    <w:qFormat/>
    <w:rsid w:val="00BA74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"/>
</file>

<file path=customXml/itemProps1.xml><?xml version="1.0" encoding="utf-8"?>
<ds:datastoreItem xmlns:ds="http://schemas.openxmlformats.org/officeDocument/2006/customXml" ds:itemID="{29D408A0-9EF1-4DAC-8C2E-4D7E28ADD3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9</TotalTime>
  <Pages>41</Pages>
  <Words>4284</Words>
  <Characters>24419</Characters>
  <Application>Microsoft Office Word</Application>
  <DocSecurity>0</DocSecurity>
  <Lines>203</Lines>
  <Paragraphs>5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tatement of Applicability</vt:lpstr>
      <vt:lpstr>Statement of Applicability</vt:lpstr>
      <vt:lpstr>Statement of Applicability</vt:lpstr>
    </vt:vector>
  </TitlesOfParts>
  <Company>EPPS Services Ltd.</Company>
  <LinksUpToDate>false</LinksUpToDate>
  <CharactersWithSpaces>28646</CharactersWithSpaces>
  <SharedDoc>false</SharedDoc>
  <HLinks>
    <vt:vector size="36" baseType="variant">
      <vt:variant>
        <vt:i4>137631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71415445</vt:lpwstr>
      </vt:variant>
      <vt:variant>
        <vt:i4>137631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71415444</vt:lpwstr>
      </vt:variant>
      <vt:variant>
        <vt:i4>137631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71415443</vt:lpwstr>
      </vt:variant>
      <vt:variant>
        <vt:i4>137631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71415442</vt:lpwstr>
      </vt:variant>
      <vt:variant>
        <vt:i4>137631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71415441</vt:lpwstr>
      </vt:variant>
      <vt:variant>
        <vt:i4>137631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71415440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Applicability</dc:title>
  <dc:creator/>
  <dc:description/>
  <cp:lastModifiedBy>Mo Faisal</cp:lastModifiedBy>
  <cp:revision>10</cp:revision>
  <cp:lastPrinted>2010-08-20T13:34:00Z</cp:lastPrinted>
  <dcterms:created xsi:type="dcterms:W3CDTF">2016-06-19T18:55:00Z</dcterms:created>
  <dcterms:modified xsi:type="dcterms:W3CDTF">2020-06-16T14:53:00Z</dcterms:modified>
</cp:coreProperties>
</file>